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0F5ECD9B" w:rsidR="001716E3" w:rsidRPr="001B1A70" w:rsidRDefault="00372598">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Milford City Council Meeting</w:t>
      </w:r>
      <w:r w:rsidR="00F04A1D" w:rsidRPr="001B1A70">
        <w:rPr>
          <w:rFonts w:asciiTheme="minorHAnsi" w:hAnsiTheme="minorHAnsi" w:cstheme="minorHAnsi"/>
          <w:b/>
        </w:rPr>
        <w:t xml:space="preserve"> </w:t>
      </w:r>
    </w:p>
    <w:p w14:paraId="311E9BE3" w14:textId="6EF61B54" w:rsidR="001716E3" w:rsidRPr="001B1A70" w:rsidRDefault="00372598">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 xml:space="preserve">Tuesday, </w:t>
      </w:r>
      <w:r w:rsidR="006B5628" w:rsidRPr="001B1A70">
        <w:rPr>
          <w:rFonts w:asciiTheme="minorHAnsi" w:hAnsiTheme="minorHAnsi" w:cstheme="minorHAnsi"/>
          <w:b/>
        </w:rPr>
        <w:t>August 19</w:t>
      </w:r>
      <w:r w:rsidR="00FC7CC2" w:rsidRPr="001B1A70">
        <w:rPr>
          <w:rFonts w:asciiTheme="minorHAnsi" w:hAnsiTheme="minorHAnsi" w:cstheme="minorHAnsi"/>
          <w:b/>
        </w:rPr>
        <w:t xml:space="preserve">, </w:t>
      </w:r>
      <w:r w:rsidR="00B302D5" w:rsidRPr="001B1A70">
        <w:rPr>
          <w:rFonts w:asciiTheme="minorHAnsi" w:hAnsiTheme="minorHAnsi" w:cstheme="minorHAnsi"/>
          <w:b/>
        </w:rPr>
        <w:t>2025</w:t>
      </w:r>
      <w:r w:rsidR="00C15C13" w:rsidRPr="001B1A70">
        <w:rPr>
          <w:rFonts w:asciiTheme="minorHAnsi" w:hAnsiTheme="minorHAnsi" w:cstheme="minorHAnsi"/>
          <w:b/>
        </w:rPr>
        <w:t xml:space="preserve"> </w:t>
      </w:r>
      <w:r w:rsidR="00106E37" w:rsidRPr="001B1A70">
        <w:rPr>
          <w:rFonts w:asciiTheme="minorHAnsi" w:hAnsiTheme="minorHAnsi" w:cstheme="minorHAnsi"/>
          <w:b/>
        </w:rPr>
        <w:t>4</w:t>
      </w:r>
      <w:r w:rsidRPr="001B1A70">
        <w:rPr>
          <w:rFonts w:asciiTheme="minorHAnsi" w:hAnsiTheme="minorHAnsi" w:cstheme="minorHAnsi"/>
          <w:b/>
        </w:rPr>
        <w:t>:00 PM</w:t>
      </w:r>
    </w:p>
    <w:p w14:paraId="7E4F1852" w14:textId="77777777" w:rsidR="001716E3" w:rsidRPr="001B1A70" w:rsidRDefault="00372598">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Milford City Hall, 26 South 100 West</w:t>
      </w:r>
    </w:p>
    <w:p w14:paraId="3B64FF38" w14:textId="77777777" w:rsidR="001716E3" w:rsidRPr="001B1A70" w:rsidRDefault="00372598">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Milford, Utah 84751</w:t>
      </w:r>
    </w:p>
    <w:p w14:paraId="2C9FE3E2" w14:textId="77777777" w:rsidR="001716E3" w:rsidRPr="001B1A70" w:rsidRDefault="001716E3">
      <w:pPr>
        <w:pStyle w:val="NoSpacing11"/>
        <w:spacing w:after="0" w:line="240" w:lineRule="auto"/>
        <w:ind w:rightChars="18" w:right="40"/>
        <w:jc w:val="both"/>
        <w:rPr>
          <w:rFonts w:asciiTheme="minorHAnsi" w:hAnsiTheme="minorHAnsi" w:cstheme="minorHAnsi"/>
          <w:b/>
        </w:rPr>
      </w:pPr>
    </w:p>
    <w:p w14:paraId="37DA30A9" w14:textId="77777777" w:rsidR="00FF1A3A" w:rsidRPr="001B1A70" w:rsidRDefault="00FF1A3A" w:rsidP="00FF1A3A">
      <w:pPr>
        <w:pStyle w:val="ListParagraph11"/>
        <w:spacing w:after="0" w:line="240" w:lineRule="auto"/>
        <w:ind w:left="0" w:rightChars="18" w:right="40"/>
        <w:jc w:val="both"/>
        <w:rPr>
          <w:rFonts w:asciiTheme="minorHAnsi" w:hAnsiTheme="minorHAnsi" w:cstheme="minorHAnsi"/>
          <w:bCs/>
        </w:rPr>
      </w:pPr>
    </w:p>
    <w:p w14:paraId="0CF61518" w14:textId="2D1AED21" w:rsidR="001716E3" w:rsidRPr="001B1A70" w:rsidRDefault="00372598" w:rsidP="00681BEE">
      <w:pPr>
        <w:pStyle w:val="NoSpacing11"/>
        <w:ind w:rightChars="18" w:right="40"/>
        <w:jc w:val="both"/>
        <w:rPr>
          <w:rFonts w:asciiTheme="minorHAnsi" w:hAnsiTheme="minorHAnsi" w:cstheme="minorHAnsi"/>
          <w:bCs/>
        </w:rPr>
      </w:pPr>
      <w:r w:rsidRPr="001B1A70">
        <w:rPr>
          <w:rFonts w:asciiTheme="minorHAnsi" w:hAnsiTheme="minorHAnsi" w:cstheme="minorHAnsi"/>
          <w:b/>
        </w:rPr>
        <w:t>Members Present:</w:t>
      </w:r>
      <w:r w:rsidR="00283D3C" w:rsidRPr="001B1A70">
        <w:rPr>
          <w:rFonts w:asciiTheme="minorHAnsi" w:hAnsiTheme="minorHAnsi" w:cstheme="minorHAnsi"/>
        </w:rPr>
        <w:t xml:space="preserve"> </w:t>
      </w:r>
      <w:r w:rsidR="00CB2380" w:rsidRPr="001B1A70">
        <w:rPr>
          <w:rFonts w:asciiTheme="minorHAnsi" w:hAnsiTheme="minorHAnsi" w:cstheme="minorHAnsi"/>
          <w:bCs/>
        </w:rPr>
        <w:t>Mayor Nolan Davis,</w:t>
      </w:r>
      <w:r w:rsidR="00CB2380" w:rsidRPr="001B1A70">
        <w:rPr>
          <w:rFonts w:asciiTheme="minorHAnsi" w:hAnsiTheme="minorHAnsi" w:cstheme="minorHAnsi"/>
        </w:rPr>
        <w:t xml:space="preserve"> </w:t>
      </w:r>
      <w:r w:rsidRPr="001B1A70">
        <w:rPr>
          <w:rFonts w:asciiTheme="minorHAnsi" w:hAnsiTheme="minorHAnsi" w:cstheme="minorHAnsi"/>
        </w:rPr>
        <w:t>Council Members</w:t>
      </w:r>
      <w:r w:rsidR="00063E67" w:rsidRPr="001B1A70">
        <w:rPr>
          <w:rFonts w:asciiTheme="minorHAnsi" w:hAnsiTheme="minorHAnsi" w:cstheme="minorHAnsi"/>
        </w:rPr>
        <w:t xml:space="preserve"> Russell Smith, </w:t>
      </w:r>
      <w:r w:rsidR="004A1C82" w:rsidRPr="001B1A70">
        <w:rPr>
          <w:rFonts w:asciiTheme="minorHAnsi" w:hAnsiTheme="minorHAnsi" w:cstheme="minorHAnsi"/>
        </w:rPr>
        <w:t>Les Whitney</w:t>
      </w:r>
      <w:r w:rsidR="00432743" w:rsidRPr="001B1A70">
        <w:rPr>
          <w:rFonts w:asciiTheme="minorHAnsi" w:hAnsiTheme="minorHAnsi" w:cstheme="minorHAnsi"/>
        </w:rPr>
        <w:t>,</w:t>
      </w:r>
      <w:r w:rsidR="00D832DB" w:rsidRPr="001B1A70">
        <w:rPr>
          <w:rFonts w:asciiTheme="minorHAnsi" w:hAnsiTheme="minorHAnsi" w:cstheme="minorHAnsi"/>
        </w:rPr>
        <w:t xml:space="preserve"> </w:t>
      </w:r>
      <w:r w:rsidR="004A1C82" w:rsidRPr="001B1A70">
        <w:rPr>
          <w:rFonts w:asciiTheme="minorHAnsi" w:hAnsiTheme="minorHAnsi" w:cstheme="minorHAnsi"/>
        </w:rPr>
        <w:t xml:space="preserve">Scott Symond, </w:t>
      </w:r>
      <w:r w:rsidR="00FC7CC2" w:rsidRPr="001B1A70">
        <w:rPr>
          <w:rFonts w:asciiTheme="minorHAnsi" w:hAnsiTheme="minorHAnsi" w:cstheme="minorHAnsi"/>
        </w:rPr>
        <w:t xml:space="preserve">Ian Spaulding, </w:t>
      </w:r>
      <w:r w:rsidR="00063E67" w:rsidRPr="001B1A70">
        <w:rPr>
          <w:rFonts w:asciiTheme="minorHAnsi" w:hAnsiTheme="minorHAnsi" w:cstheme="minorHAnsi"/>
        </w:rPr>
        <w:t xml:space="preserve">and </w:t>
      </w:r>
      <w:r w:rsidR="00A15456" w:rsidRPr="001B1A70">
        <w:rPr>
          <w:rFonts w:asciiTheme="minorHAnsi" w:hAnsiTheme="minorHAnsi" w:cstheme="minorHAnsi"/>
        </w:rPr>
        <w:t>Terry Wiseman</w:t>
      </w:r>
      <w:r w:rsidR="00D832DB" w:rsidRPr="001B1A70">
        <w:rPr>
          <w:rFonts w:asciiTheme="minorHAnsi" w:hAnsiTheme="minorHAnsi" w:cstheme="minorHAnsi"/>
          <w:bCs/>
        </w:rPr>
        <w:t>.</w:t>
      </w:r>
    </w:p>
    <w:p w14:paraId="5793F1D7" w14:textId="0A0EDF5C" w:rsidR="001716E3" w:rsidRPr="001B1A70" w:rsidRDefault="00372598" w:rsidP="00681BEE">
      <w:pPr>
        <w:pStyle w:val="NoSpacing11"/>
        <w:ind w:rightChars="18" w:right="40"/>
        <w:jc w:val="both"/>
        <w:rPr>
          <w:rFonts w:asciiTheme="minorHAnsi" w:hAnsiTheme="minorHAnsi" w:cstheme="minorHAnsi"/>
          <w:bCs/>
        </w:rPr>
      </w:pPr>
      <w:r w:rsidRPr="001B1A70">
        <w:rPr>
          <w:rFonts w:asciiTheme="minorHAnsi" w:hAnsiTheme="minorHAnsi" w:cstheme="minorHAnsi"/>
          <w:b/>
        </w:rPr>
        <w:t xml:space="preserve">Absent: </w:t>
      </w:r>
      <w:r w:rsidR="006B5628" w:rsidRPr="001B1A70">
        <w:rPr>
          <w:rFonts w:asciiTheme="minorHAnsi" w:hAnsiTheme="minorHAnsi" w:cstheme="minorHAnsi"/>
        </w:rPr>
        <w:t>City Administrator Makayla Bealer</w:t>
      </w:r>
    </w:p>
    <w:p w14:paraId="61B1A0D1" w14:textId="07264419" w:rsidR="001716E3" w:rsidRPr="001B1A70" w:rsidRDefault="00372598" w:rsidP="00681BEE">
      <w:pPr>
        <w:pStyle w:val="NoSpacing11"/>
        <w:ind w:rightChars="18" w:right="40"/>
        <w:jc w:val="both"/>
        <w:rPr>
          <w:rFonts w:asciiTheme="minorHAnsi" w:hAnsiTheme="minorHAnsi" w:cstheme="minorHAnsi"/>
        </w:rPr>
      </w:pPr>
      <w:r w:rsidRPr="001B1A70">
        <w:rPr>
          <w:rFonts w:asciiTheme="minorHAnsi" w:hAnsiTheme="minorHAnsi" w:cstheme="minorHAnsi"/>
          <w:b/>
        </w:rPr>
        <w:t>Staff</w:t>
      </w:r>
      <w:r w:rsidRPr="001B1A70">
        <w:rPr>
          <w:rFonts w:asciiTheme="minorHAnsi" w:hAnsiTheme="minorHAnsi" w:cstheme="minorHAnsi"/>
        </w:rPr>
        <w:t>:</w:t>
      </w:r>
      <w:r w:rsidR="00045C2D" w:rsidRPr="001B1A70">
        <w:rPr>
          <w:rFonts w:asciiTheme="minorHAnsi" w:hAnsiTheme="minorHAnsi" w:cstheme="minorHAnsi"/>
        </w:rPr>
        <w:t xml:space="preserve"> </w:t>
      </w:r>
      <w:r w:rsidRPr="001B1A70">
        <w:rPr>
          <w:rFonts w:asciiTheme="minorHAnsi" w:hAnsiTheme="minorHAnsi" w:cstheme="minorHAnsi"/>
        </w:rPr>
        <w:t>City Recorder Monica Seifers,</w:t>
      </w:r>
      <w:r w:rsidR="006B5628" w:rsidRPr="001B1A70">
        <w:rPr>
          <w:rFonts w:asciiTheme="minorHAnsi" w:hAnsiTheme="minorHAnsi" w:cstheme="minorHAnsi"/>
        </w:rPr>
        <w:t xml:space="preserve"> Zoning Administrator Lisa Thompson, </w:t>
      </w:r>
      <w:r w:rsidRPr="001B1A70">
        <w:rPr>
          <w:rFonts w:asciiTheme="minorHAnsi" w:hAnsiTheme="minorHAnsi" w:cstheme="minorHAnsi"/>
        </w:rPr>
        <w:t>Attorney Leo Ka</w:t>
      </w:r>
      <w:r w:rsidR="00063E67" w:rsidRPr="001B1A70">
        <w:rPr>
          <w:rFonts w:asciiTheme="minorHAnsi" w:hAnsiTheme="minorHAnsi" w:cstheme="minorHAnsi"/>
        </w:rPr>
        <w:t>nell, Foreman Benjamin Stewart</w:t>
      </w:r>
      <w:r w:rsidR="004A1C82" w:rsidRPr="001B1A70">
        <w:rPr>
          <w:rFonts w:asciiTheme="minorHAnsi" w:hAnsiTheme="minorHAnsi" w:cstheme="minorHAnsi"/>
        </w:rPr>
        <w:t>.</w:t>
      </w:r>
    </w:p>
    <w:p w14:paraId="7673585A" w14:textId="3C134343" w:rsidR="001716E3" w:rsidRPr="001B1A70" w:rsidRDefault="00372598" w:rsidP="00681BEE">
      <w:pPr>
        <w:pStyle w:val="ListParagraph11"/>
        <w:spacing w:after="0" w:line="240" w:lineRule="auto"/>
        <w:ind w:left="0" w:rightChars="18" w:right="40"/>
        <w:jc w:val="both"/>
        <w:rPr>
          <w:rFonts w:asciiTheme="minorHAnsi" w:hAnsiTheme="minorHAnsi" w:cstheme="minorHAnsi"/>
          <w:bCs/>
        </w:rPr>
      </w:pPr>
      <w:r w:rsidRPr="001B1A70">
        <w:rPr>
          <w:rFonts w:asciiTheme="minorHAnsi" w:hAnsiTheme="minorHAnsi" w:cstheme="minorHAnsi"/>
          <w:b/>
        </w:rPr>
        <w:t xml:space="preserve">Visitors (Official Roster): </w:t>
      </w:r>
      <w:r w:rsidR="00432743" w:rsidRPr="001B1A70">
        <w:rPr>
          <w:rFonts w:asciiTheme="minorHAnsi" w:hAnsiTheme="minorHAnsi" w:cstheme="minorHAnsi"/>
          <w:b/>
        </w:rPr>
        <w:t xml:space="preserve"> </w:t>
      </w:r>
      <w:r w:rsidR="00671DB5" w:rsidRPr="001B1A70">
        <w:rPr>
          <w:rFonts w:asciiTheme="minorHAnsi" w:hAnsiTheme="minorHAnsi" w:cstheme="minorHAnsi"/>
          <w:bCs/>
        </w:rPr>
        <w:t xml:space="preserve">Matthew Sterzer, Bryon McCarty, Jeff Harkness, </w:t>
      </w:r>
      <w:r w:rsidR="00D730FA" w:rsidRPr="001B1A70">
        <w:rPr>
          <w:rFonts w:asciiTheme="minorHAnsi" w:hAnsiTheme="minorHAnsi" w:cstheme="minorHAnsi"/>
          <w:bCs/>
        </w:rPr>
        <w:t>Stephanie Boose</w:t>
      </w:r>
      <w:r w:rsidR="00671DB5" w:rsidRPr="001B1A70">
        <w:rPr>
          <w:rFonts w:asciiTheme="minorHAnsi" w:hAnsiTheme="minorHAnsi" w:cstheme="minorHAnsi"/>
          <w:bCs/>
        </w:rPr>
        <w:t>, Lola Bridge, Mallory Bailey, Jayson Bailey, Carl Cluff, Cari Netto, Susan Netto.</w:t>
      </w:r>
      <w:r w:rsidR="00671DB5" w:rsidRPr="001B1A70">
        <w:rPr>
          <w:rFonts w:asciiTheme="minorHAnsi" w:hAnsiTheme="minorHAnsi" w:cstheme="minorHAnsi"/>
          <w:b/>
        </w:rPr>
        <w:t xml:space="preserve"> </w:t>
      </w:r>
    </w:p>
    <w:p w14:paraId="717298BD" w14:textId="77777777" w:rsidR="009947C4" w:rsidRPr="001B1A70" w:rsidRDefault="009947C4" w:rsidP="00681BEE">
      <w:pPr>
        <w:pStyle w:val="ListParagraph11"/>
        <w:spacing w:after="0" w:line="240" w:lineRule="auto"/>
        <w:ind w:left="0" w:rightChars="18" w:right="40"/>
        <w:jc w:val="both"/>
        <w:rPr>
          <w:rFonts w:asciiTheme="minorHAnsi" w:hAnsiTheme="minorHAnsi" w:cstheme="minorHAnsi"/>
          <w:bCs/>
        </w:rPr>
      </w:pPr>
    </w:p>
    <w:p w14:paraId="2EBC3B8C" w14:textId="77777777" w:rsidR="001716E3" w:rsidRPr="001B1A70" w:rsidRDefault="00372598" w:rsidP="00681BEE">
      <w:pPr>
        <w:pStyle w:val="ListParagraph11"/>
        <w:spacing w:after="0" w:line="240" w:lineRule="auto"/>
        <w:ind w:left="-360" w:rightChars="18" w:right="40" w:firstLine="360"/>
        <w:jc w:val="both"/>
        <w:rPr>
          <w:rFonts w:asciiTheme="minorHAnsi" w:hAnsiTheme="minorHAnsi" w:cstheme="minorHAnsi"/>
          <w:b/>
        </w:rPr>
      </w:pPr>
      <w:r w:rsidRPr="001B1A70">
        <w:rPr>
          <w:rFonts w:asciiTheme="minorHAnsi" w:hAnsiTheme="minorHAnsi" w:cstheme="minorHAnsi"/>
          <w:b/>
          <w:u w:val="single"/>
        </w:rPr>
        <w:t>Call to Order</w:t>
      </w:r>
    </w:p>
    <w:p w14:paraId="7EA99224" w14:textId="4A07D14D" w:rsidR="001716E3" w:rsidRPr="001B1A70" w:rsidRDefault="00372598" w:rsidP="00681BEE">
      <w:pPr>
        <w:pStyle w:val="ListParagraph11"/>
        <w:spacing w:after="0" w:line="240" w:lineRule="auto"/>
        <w:ind w:left="0" w:rightChars="18" w:right="40"/>
        <w:jc w:val="both"/>
        <w:rPr>
          <w:rFonts w:asciiTheme="minorHAnsi" w:hAnsiTheme="minorHAnsi" w:cstheme="minorHAnsi"/>
        </w:rPr>
      </w:pPr>
      <w:r w:rsidRPr="001B1A70">
        <w:rPr>
          <w:rFonts w:asciiTheme="minorHAnsi" w:hAnsiTheme="minorHAnsi" w:cstheme="minorHAnsi"/>
        </w:rPr>
        <w:t>Mayor</w:t>
      </w:r>
      <w:r w:rsidR="00784093" w:rsidRPr="001B1A70">
        <w:rPr>
          <w:rFonts w:asciiTheme="minorHAnsi" w:hAnsiTheme="minorHAnsi" w:cstheme="minorHAnsi"/>
        </w:rPr>
        <w:t xml:space="preserve"> </w:t>
      </w:r>
      <w:r w:rsidR="00CB2380" w:rsidRPr="001B1A70">
        <w:rPr>
          <w:rFonts w:asciiTheme="minorHAnsi" w:hAnsiTheme="minorHAnsi" w:cstheme="minorHAnsi"/>
        </w:rPr>
        <w:t xml:space="preserve">Davis </w:t>
      </w:r>
      <w:r w:rsidR="00106E37" w:rsidRPr="001B1A70">
        <w:rPr>
          <w:rFonts w:asciiTheme="minorHAnsi" w:hAnsiTheme="minorHAnsi" w:cstheme="minorHAnsi"/>
        </w:rPr>
        <w:t>called the meeting to order at</w:t>
      </w:r>
      <w:r w:rsidRPr="001B1A70">
        <w:rPr>
          <w:rFonts w:asciiTheme="minorHAnsi" w:hAnsiTheme="minorHAnsi" w:cstheme="minorHAnsi"/>
        </w:rPr>
        <w:t xml:space="preserve"> </w:t>
      </w:r>
      <w:r w:rsidR="00106E37" w:rsidRPr="001B1A70">
        <w:rPr>
          <w:rFonts w:asciiTheme="minorHAnsi" w:hAnsiTheme="minorHAnsi" w:cstheme="minorHAnsi"/>
        </w:rPr>
        <w:t>4</w:t>
      </w:r>
      <w:r w:rsidRPr="001B1A70">
        <w:rPr>
          <w:rFonts w:asciiTheme="minorHAnsi" w:hAnsiTheme="minorHAnsi" w:cstheme="minorHAnsi"/>
        </w:rPr>
        <w:t>:0</w:t>
      </w:r>
      <w:r w:rsidR="00432743" w:rsidRPr="001B1A70">
        <w:rPr>
          <w:rFonts w:asciiTheme="minorHAnsi" w:hAnsiTheme="minorHAnsi" w:cstheme="minorHAnsi"/>
        </w:rPr>
        <w:t>0</w:t>
      </w:r>
      <w:r w:rsidRPr="001B1A70">
        <w:rPr>
          <w:rFonts w:asciiTheme="minorHAnsi" w:hAnsiTheme="minorHAnsi" w:cstheme="minorHAnsi"/>
        </w:rPr>
        <w:t xml:space="preserve"> p.m. followed by the Pledge of Allegiance. </w:t>
      </w:r>
    </w:p>
    <w:p w14:paraId="4A587713" w14:textId="77777777" w:rsidR="001716E3" w:rsidRPr="001B1A70" w:rsidRDefault="001716E3" w:rsidP="00681BEE">
      <w:pPr>
        <w:pStyle w:val="ListParagraph11"/>
        <w:tabs>
          <w:tab w:val="left" w:pos="0"/>
        </w:tabs>
        <w:spacing w:after="0" w:line="240" w:lineRule="auto"/>
        <w:ind w:left="0" w:rightChars="18" w:right="40"/>
        <w:jc w:val="both"/>
        <w:rPr>
          <w:rFonts w:asciiTheme="minorHAnsi" w:hAnsiTheme="minorHAnsi" w:cstheme="minorHAnsi"/>
        </w:rPr>
      </w:pPr>
    </w:p>
    <w:p w14:paraId="3EDCE174" w14:textId="7F273202" w:rsidR="001716E3" w:rsidRPr="001B1A70" w:rsidRDefault="00372598" w:rsidP="00681BEE">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Visitors</w:t>
      </w:r>
    </w:p>
    <w:p w14:paraId="25A00455" w14:textId="0167AB55" w:rsidR="004E6EFF" w:rsidRPr="001B1A70" w:rsidRDefault="006B5628" w:rsidP="00FC7CC2">
      <w:pPr>
        <w:pStyle w:val="ListParagraph11"/>
        <w:numPr>
          <w:ilvl w:val="0"/>
          <w:numId w:val="23"/>
        </w:numPr>
        <w:tabs>
          <w:tab w:val="left" w:pos="0"/>
        </w:tabs>
        <w:spacing w:after="0" w:line="240" w:lineRule="auto"/>
        <w:ind w:left="270" w:rightChars="18" w:right="40" w:hanging="270"/>
        <w:jc w:val="both"/>
        <w:rPr>
          <w:rFonts w:asciiTheme="minorHAnsi" w:hAnsiTheme="minorHAnsi" w:cstheme="minorHAnsi"/>
          <w:b/>
          <w:bCs/>
        </w:rPr>
      </w:pPr>
      <w:r w:rsidRPr="001B1A70">
        <w:rPr>
          <w:rFonts w:asciiTheme="minorHAnsi" w:hAnsiTheme="minorHAnsi" w:cstheme="minorHAnsi"/>
          <w:b/>
          <w:bCs/>
        </w:rPr>
        <w:t xml:space="preserve">Jeff Harkness – Discuss maintenance of city fire hydrants </w:t>
      </w:r>
    </w:p>
    <w:p w14:paraId="7FEF6B5B" w14:textId="3A0C3BDD" w:rsidR="00432743" w:rsidRPr="001B1A70" w:rsidRDefault="006B5628" w:rsidP="00681BEE">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Mr. Harkness</w:t>
      </w:r>
      <w:r w:rsidR="00B72F2A" w:rsidRPr="001B1A70">
        <w:rPr>
          <w:rFonts w:asciiTheme="minorHAnsi" w:hAnsiTheme="minorHAnsi" w:cstheme="minorHAnsi"/>
        </w:rPr>
        <w:t xml:space="preserve"> was in attendance</w:t>
      </w:r>
      <w:r w:rsidRPr="001B1A70">
        <w:rPr>
          <w:rFonts w:asciiTheme="minorHAnsi" w:hAnsiTheme="minorHAnsi" w:cstheme="minorHAnsi"/>
        </w:rPr>
        <w:t xml:space="preserve"> </w:t>
      </w:r>
      <w:r w:rsidR="00DA2661" w:rsidRPr="001B1A70">
        <w:rPr>
          <w:rFonts w:asciiTheme="minorHAnsi" w:hAnsiTheme="minorHAnsi" w:cstheme="minorHAnsi"/>
        </w:rPr>
        <w:t>representing Harke Wilde Maintenance</w:t>
      </w:r>
      <w:r w:rsidR="00FC7CC2" w:rsidRPr="001B1A70">
        <w:rPr>
          <w:rFonts w:asciiTheme="minorHAnsi" w:hAnsiTheme="minorHAnsi" w:cstheme="minorHAnsi"/>
        </w:rPr>
        <w:t>.</w:t>
      </w:r>
      <w:r w:rsidR="00DA2661" w:rsidRPr="001B1A70">
        <w:rPr>
          <w:rFonts w:asciiTheme="minorHAnsi" w:hAnsiTheme="minorHAnsi" w:cstheme="minorHAnsi"/>
        </w:rPr>
        <w:t xml:space="preserve"> His business ensures hydrants are working properly</w:t>
      </w:r>
      <w:r w:rsidR="007861C3" w:rsidRPr="001B1A70">
        <w:rPr>
          <w:rFonts w:asciiTheme="minorHAnsi" w:hAnsiTheme="minorHAnsi" w:cstheme="minorHAnsi"/>
        </w:rPr>
        <w:t xml:space="preserve"> as they are </w:t>
      </w:r>
      <w:r w:rsidR="00DA2661" w:rsidRPr="001B1A70">
        <w:rPr>
          <w:rFonts w:asciiTheme="minorHAnsi" w:hAnsiTheme="minorHAnsi" w:cstheme="minorHAnsi"/>
        </w:rPr>
        <w:t xml:space="preserve">key in emergency situations. </w:t>
      </w:r>
      <w:r w:rsidR="002F0448" w:rsidRPr="001B1A70">
        <w:rPr>
          <w:rFonts w:asciiTheme="minorHAnsi" w:hAnsiTheme="minorHAnsi" w:cstheme="minorHAnsi"/>
        </w:rPr>
        <w:t xml:space="preserve">It’s a great assurance to know the hydrants are functioning properly when they are needed. </w:t>
      </w:r>
    </w:p>
    <w:p w14:paraId="42F11EBD" w14:textId="0D56A255" w:rsidR="004E20AD" w:rsidRPr="001B1A70" w:rsidRDefault="004E20AD" w:rsidP="00681BEE">
      <w:pPr>
        <w:pStyle w:val="ListParagraph11"/>
        <w:tabs>
          <w:tab w:val="left" w:pos="0"/>
        </w:tabs>
        <w:spacing w:after="0" w:line="240" w:lineRule="auto"/>
        <w:ind w:left="0" w:rightChars="18" w:right="40"/>
        <w:jc w:val="both"/>
        <w:rPr>
          <w:rFonts w:asciiTheme="minorHAnsi" w:hAnsiTheme="minorHAnsi" w:cstheme="minorHAnsi"/>
          <w:b/>
          <w:u w:val="single"/>
        </w:rPr>
      </w:pPr>
    </w:p>
    <w:p w14:paraId="581E6C61" w14:textId="633D3F84" w:rsidR="002F0448" w:rsidRPr="001B1A70" w:rsidRDefault="002F0448" w:rsidP="00681BEE">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Mayor Davis thanked Mr. Harkness for his time stating that the city has a good maintenance program with the city maintenance crew an</w:t>
      </w:r>
      <w:r w:rsidR="00B72F2A" w:rsidRPr="001B1A70">
        <w:rPr>
          <w:rFonts w:asciiTheme="minorHAnsi" w:hAnsiTheme="minorHAnsi" w:cstheme="minorHAnsi"/>
        </w:rPr>
        <w:t>d</w:t>
      </w:r>
      <w:r w:rsidRPr="001B1A70">
        <w:rPr>
          <w:rFonts w:asciiTheme="minorHAnsi" w:hAnsiTheme="minorHAnsi" w:cstheme="minorHAnsi"/>
        </w:rPr>
        <w:t xml:space="preserve"> volunteer firefighters performing routine maintenance. At $350 per hydrant and 167 city wide hydrants that is a big budget issue that we are not prepared for this year.</w:t>
      </w:r>
    </w:p>
    <w:p w14:paraId="5D0F1F98" w14:textId="77777777" w:rsidR="002F0448" w:rsidRPr="001B1A70" w:rsidRDefault="002F0448" w:rsidP="00681BEE">
      <w:pPr>
        <w:pStyle w:val="ListParagraph11"/>
        <w:tabs>
          <w:tab w:val="left" w:pos="0"/>
        </w:tabs>
        <w:spacing w:after="0" w:line="240" w:lineRule="auto"/>
        <w:ind w:left="0" w:rightChars="18" w:right="40"/>
        <w:jc w:val="both"/>
        <w:rPr>
          <w:rFonts w:asciiTheme="minorHAnsi" w:hAnsiTheme="minorHAnsi" w:cstheme="minorHAnsi"/>
        </w:rPr>
      </w:pPr>
    </w:p>
    <w:p w14:paraId="1646D900" w14:textId="38D3F8A6" w:rsidR="00C16833" w:rsidRPr="001B1A70" w:rsidRDefault="00C16833" w:rsidP="00681BEE">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Council Member Spaulding asked how the contract worked. </w:t>
      </w:r>
      <w:r w:rsidR="007861C3" w:rsidRPr="001B1A70">
        <w:rPr>
          <w:rFonts w:asciiTheme="minorHAnsi" w:hAnsiTheme="minorHAnsi" w:cstheme="minorHAnsi"/>
        </w:rPr>
        <w:t>Mr. Harkness</w:t>
      </w:r>
      <w:r w:rsidRPr="001B1A70">
        <w:rPr>
          <w:rFonts w:asciiTheme="minorHAnsi" w:hAnsiTheme="minorHAnsi" w:cstheme="minorHAnsi"/>
        </w:rPr>
        <w:t xml:space="preserve"> - $350 per hydrant per year. On average it is $15-20K to replace a hydrant. Chief Whitney agreed the hydrants are expensive. Council Member Spaulding asked Chief Whitney if there could be a partnering agreement with the service district. Mayor Davis stated that </w:t>
      </w:r>
      <w:r w:rsidR="00E20E3D" w:rsidRPr="001B1A70">
        <w:rPr>
          <w:rFonts w:asciiTheme="minorHAnsi" w:hAnsiTheme="minorHAnsi" w:cstheme="minorHAnsi"/>
        </w:rPr>
        <w:t>cities</w:t>
      </w:r>
      <w:r w:rsidRPr="001B1A70">
        <w:rPr>
          <w:rFonts w:asciiTheme="minorHAnsi" w:hAnsiTheme="minorHAnsi" w:cstheme="minorHAnsi"/>
        </w:rPr>
        <w:t xml:space="preserve"> are required to provide </w:t>
      </w:r>
      <w:r w:rsidR="00E20E3D" w:rsidRPr="001B1A70">
        <w:rPr>
          <w:rFonts w:asciiTheme="minorHAnsi" w:hAnsiTheme="minorHAnsi" w:cstheme="minorHAnsi"/>
        </w:rPr>
        <w:t>hydrants</w:t>
      </w:r>
      <w:r w:rsidRPr="001B1A70">
        <w:rPr>
          <w:rFonts w:asciiTheme="minorHAnsi" w:hAnsiTheme="minorHAnsi" w:cstheme="minorHAnsi"/>
        </w:rPr>
        <w:t xml:space="preserve">. Council member Spaulding felt it was worth discussing in the Spring during budget review.  </w:t>
      </w:r>
    </w:p>
    <w:p w14:paraId="1FC53F1F" w14:textId="77777777" w:rsidR="00464E0F" w:rsidRPr="001B1A70" w:rsidRDefault="00464E0F" w:rsidP="00681BEE">
      <w:pPr>
        <w:pStyle w:val="ListParagraph11"/>
        <w:tabs>
          <w:tab w:val="left" w:pos="0"/>
        </w:tabs>
        <w:spacing w:after="0" w:line="240" w:lineRule="auto"/>
        <w:ind w:left="0" w:rightChars="18" w:right="40"/>
        <w:jc w:val="both"/>
        <w:rPr>
          <w:rFonts w:asciiTheme="minorHAnsi" w:hAnsiTheme="minorHAnsi" w:cstheme="minorHAnsi"/>
        </w:rPr>
      </w:pPr>
    </w:p>
    <w:p w14:paraId="277A0835" w14:textId="6C0F6B86" w:rsidR="00464E0F" w:rsidRPr="001B1A70" w:rsidRDefault="00464E0F" w:rsidP="00681BEE">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Mayor Davis suggested having it reviewed for the spring budget sessions. The city will see what we can </w:t>
      </w:r>
      <w:proofErr w:type="gramStart"/>
      <w:r w:rsidRPr="001B1A70">
        <w:rPr>
          <w:rFonts w:asciiTheme="minorHAnsi" w:hAnsiTheme="minorHAnsi" w:cstheme="minorHAnsi"/>
        </w:rPr>
        <w:t>work out</w:t>
      </w:r>
      <w:proofErr w:type="gramEnd"/>
      <w:r w:rsidRPr="001B1A70">
        <w:rPr>
          <w:rFonts w:asciiTheme="minorHAnsi" w:hAnsiTheme="minorHAnsi" w:cstheme="minorHAnsi"/>
        </w:rPr>
        <w:t xml:space="preserve">. Foreman Stewart asked if flow and pressure testing was included. </w:t>
      </w:r>
      <w:r w:rsidR="007861C3" w:rsidRPr="001B1A70">
        <w:rPr>
          <w:rFonts w:asciiTheme="minorHAnsi" w:hAnsiTheme="minorHAnsi" w:cstheme="minorHAnsi"/>
        </w:rPr>
        <w:t>Mr. Harkness</w:t>
      </w:r>
      <w:r w:rsidRPr="001B1A70">
        <w:rPr>
          <w:rFonts w:asciiTheme="minorHAnsi" w:hAnsiTheme="minorHAnsi" w:cstheme="minorHAnsi"/>
        </w:rPr>
        <w:t xml:space="preserve"> – yes, it is included. </w:t>
      </w:r>
    </w:p>
    <w:p w14:paraId="27F5331F" w14:textId="77777777" w:rsidR="002F0448" w:rsidRPr="001B1A70" w:rsidRDefault="002F0448" w:rsidP="00681BEE">
      <w:pPr>
        <w:pStyle w:val="ListParagraph11"/>
        <w:tabs>
          <w:tab w:val="left" w:pos="0"/>
        </w:tabs>
        <w:spacing w:after="0" w:line="240" w:lineRule="auto"/>
        <w:ind w:left="0" w:rightChars="18" w:right="40"/>
        <w:jc w:val="both"/>
        <w:rPr>
          <w:rFonts w:asciiTheme="minorHAnsi" w:hAnsiTheme="minorHAnsi" w:cstheme="minorHAnsi"/>
        </w:rPr>
      </w:pPr>
    </w:p>
    <w:p w14:paraId="62FB869E" w14:textId="2A601422" w:rsidR="001716E3" w:rsidRPr="001B1A70" w:rsidRDefault="00372598" w:rsidP="00681BEE">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Consent Issues</w:t>
      </w:r>
    </w:p>
    <w:p w14:paraId="66684858" w14:textId="5477EC7D" w:rsidR="001716E3" w:rsidRPr="001B1A70"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cstheme="minorHAnsi"/>
          <w:b/>
          <w:i/>
          <w:iCs/>
        </w:rPr>
      </w:pPr>
      <w:r w:rsidRPr="001B1A70">
        <w:rPr>
          <w:rFonts w:asciiTheme="minorHAnsi" w:hAnsiTheme="minorHAnsi" w:cstheme="minorHAnsi"/>
          <w:b/>
          <w:color w:val="222222"/>
          <w:shd w:val="clear" w:color="auto" w:fill="FFFFFF"/>
        </w:rPr>
        <w:t xml:space="preserve"> </w:t>
      </w:r>
      <w:r w:rsidRPr="001B1A70">
        <w:rPr>
          <w:rFonts w:asciiTheme="minorHAnsi" w:hAnsiTheme="minorHAnsi" w:cstheme="minorHAnsi"/>
          <w:b/>
        </w:rPr>
        <w:t>Consent issues including bills and payroll,</w:t>
      </w:r>
      <w:r w:rsidR="0037020A" w:rsidRPr="001B1A70">
        <w:rPr>
          <w:rFonts w:asciiTheme="minorHAnsi" w:hAnsiTheme="minorHAnsi" w:cstheme="minorHAnsi"/>
          <w:b/>
        </w:rPr>
        <w:t xml:space="preserve"> Financial Report </w:t>
      </w:r>
      <w:r w:rsidR="006B5628" w:rsidRPr="001B1A70">
        <w:rPr>
          <w:rFonts w:asciiTheme="minorHAnsi" w:hAnsiTheme="minorHAnsi" w:cstheme="minorHAnsi"/>
          <w:b/>
        </w:rPr>
        <w:t>July 2025</w:t>
      </w:r>
      <w:r w:rsidR="0037020A" w:rsidRPr="001B1A70">
        <w:rPr>
          <w:rFonts w:asciiTheme="minorHAnsi" w:hAnsiTheme="minorHAnsi" w:cstheme="minorHAnsi"/>
          <w:b/>
        </w:rPr>
        <w:t>, a</w:t>
      </w:r>
      <w:r w:rsidRPr="001B1A70">
        <w:rPr>
          <w:rFonts w:asciiTheme="minorHAnsi" w:hAnsiTheme="minorHAnsi" w:cstheme="minorHAnsi"/>
          <w:b/>
        </w:rPr>
        <w:t xml:space="preserve">nd </w:t>
      </w:r>
      <w:r w:rsidR="007A386E" w:rsidRPr="001B1A70">
        <w:rPr>
          <w:rFonts w:asciiTheme="minorHAnsi" w:hAnsiTheme="minorHAnsi" w:cstheme="minorHAnsi"/>
          <w:b/>
        </w:rPr>
        <w:t xml:space="preserve">minutes of </w:t>
      </w:r>
      <w:r w:rsidR="00202EF8" w:rsidRPr="001B1A70">
        <w:rPr>
          <w:rFonts w:asciiTheme="minorHAnsi" w:hAnsiTheme="minorHAnsi" w:cstheme="minorHAnsi"/>
          <w:b/>
        </w:rPr>
        <w:t xml:space="preserve">the </w:t>
      </w:r>
      <w:r w:rsidR="006B5628" w:rsidRPr="001B1A70">
        <w:rPr>
          <w:rFonts w:asciiTheme="minorHAnsi" w:hAnsiTheme="minorHAnsi" w:cstheme="minorHAnsi"/>
          <w:b/>
        </w:rPr>
        <w:t>July 15, 2025 Public Hearings and Council Meeting, and August 4, 2025 Special Meeting</w:t>
      </w:r>
      <w:r w:rsidR="00106E37" w:rsidRPr="001B1A70">
        <w:rPr>
          <w:rFonts w:asciiTheme="minorHAnsi" w:hAnsiTheme="minorHAnsi" w:cstheme="minorHAnsi"/>
          <w:b/>
        </w:rPr>
        <w:t xml:space="preserve">. </w:t>
      </w:r>
    </w:p>
    <w:p w14:paraId="49AC35DB" w14:textId="1D0783C1" w:rsidR="001716E3" w:rsidRPr="001B1A70" w:rsidRDefault="001716E3" w:rsidP="00681BEE">
      <w:pPr>
        <w:pStyle w:val="ListParagraph11"/>
        <w:tabs>
          <w:tab w:val="left" w:pos="270"/>
        </w:tabs>
        <w:spacing w:after="0" w:line="240" w:lineRule="auto"/>
        <w:ind w:left="0" w:rightChars="18" w:right="40"/>
        <w:jc w:val="both"/>
        <w:rPr>
          <w:rFonts w:asciiTheme="minorHAnsi" w:hAnsiTheme="minorHAnsi" w:cstheme="minorHAnsi"/>
          <w:b/>
        </w:rPr>
      </w:pPr>
    </w:p>
    <w:p w14:paraId="62B2F311" w14:textId="7041F53D" w:rsidR="00045C2D" w:rsidRPr="001B1A70"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w:t>
      </w:r>
      <w:r w:rsidR="00464E0F" w:rsidRPr="001B1A70">
        <w:rPr>
          <w:rFonts w:asciiTheme="minorHAnsi" w:hAnsiTheme="minorHAnsi" w:cstheme="minorHAnsi"/>
          <w:i/>
          <w:iCs/>
        </w:rPr>
        <w:t xml:space="preserve"> Scott Symond</w:t>
      </w:r>
      <w:r w:rsidR="00F728B0" w:rsidRPr="001B1A70">
        <w:rPr>
          <w:rFonts w:asciiTheme="minorHAnsi" w:hAnsiTheme="minorHAnsi" w:cstheme="minorHAnsi"/>
          <w:i/>
          <w:iCs/>
        </w:rPr>
        <w:t xml:space="preserve"> </w:t>
      </w:r>
      <w:r w:rsidRPr="001B1A70">
        <w:rPr>
          <w:rFonts w:asciiTheme="minorHAnsi" w:hAnsiTheme="minorHAnsi" w:cstheme="minorHAnsi"/>
          <w:i/>
          <w:iCs/>
        </w:rPr>
        <w:t>moved to approve</w:t>
      </w:r>
      <w:r w:rsidR="00E34FFC" w:rsidRPr="001B1A70">
        <w:rPr>
          <w:rFonts w:asciiTheme="minorHAnsi" w:hAnsiTheme="minorHAnsi" w:cstheme="minorHAnsi"/>
          <w:i/>
          <w:iCs/>
        </w:rPr>
        <w:t xml:space="preserve"> the consent </w:t>
      </w:r>
      <w:r w:rsidR="002D0DAA" w:rsidRPr="001B1A70">
        <w:rPr>
          <w:rFonts w:asciiTheme="minorHAnsi" w:hAnsiTheme="minorHAnsi" w:cstheme="minorHAnsi"/>
          <w:i/>
          <w:iCs/>
        </w:rPr>
        <w:t xml:space="preserve">issues </w:t>
      </w:r>
      <w:r w:rsidR="00895AC4" w:rsidRPr="001B1A70">
        <w:rPr>
          <w:rFonts w:asciiTheme="minorHAnsi" w:hAnsiTheme="minorHAnsi" w:cstheme="minorHAnsi"/>
          <w:i/>
          <w:iCs/>
        </w:rPr>
        <w:t>as presented</w:t>
      </w:r>
      <w:r w:rsidRPr="001B1A70">
        <w:rPr>
          <w:rFonts w:asciiTheme="minorHAnsi" w:hAnsiTheme="minorHAnsi" w:cstheme="minorHAnsi"/>
          <w:i/>
          <w:iCs/>
        </w:rPr>
        <w:t xml:space="preserve">. </w:t>
      </w:r>
      <w:r w:rsidR="00202EF8" w:rsidRPr="001B1A70">
        <w:rPr>
          <w:rFonts w:asciiTheme="minorHAnsi" w:hAnsiTheme="minorHAnsi" w:cstheme="minorHAnsi"/>
          <w:i/>
          <w:iCs/>
        </w:rPr>
        <w:t>The motion</w:t>
      </w:r>
      <w:r w:rsidRPr="001B1A70">
        <w:rPr>
          <w:rFonts w:asciiTheme="minorHAnsi" w:hAnsiTheme="minorHAnsi" w:cstheme="minorHAnsi"/>
          <w:i/>
          <w:iCs/>
        </w:rPr>
        <w:t xml:space="preserve"> was seconded by Council Member</w:t>
      </w:r>
      <w:r w:rsidR="00464E0F" w:rsidRPr="001B1A70">
        <w:rPr>
          <w:rFonts w:asciiTheme="minorHAnsi" w:hAnsiTheme="minorHAnsi" w:cstheme="minorHAnsi"/>
          <w:i/>
          <w:iCs/>
        </w:rPr>
        <w:t xml:space="preserve"> Russell Smith</w:t>
      </w:r>
      <w:r w:rsidRPr="001B1A70">
        <w:rPr>
          <w:rFonts w:asciiTheme="minorHAnsi" w:hAnsiTheme="minorHAnsi" w:cstheme="minorHAnsi"/>
          <w:i/>
          <w:iCs/>
        </w:rPr>
        <w:t xml:space="preserve">. </w:t>
      </w:r>
      <w:r w:rsidR="00045C2D" w:rsidRPr="001B1A70">
        <w:rPr>
          <w:rFonts w:asciiTheme="minorHAnsi" w:hAnsiTheme="minorHAnsi" w:cstheme="minorHAnsi"/>
          <w:i/>
          <w:iCs/>
        </w:rPr>
        <w:t>The motion carried with the following votes:</w:t>
      </w:r>
    </w:p>
    <w:p w14:paraId="0623C346" w14:textId="4850CB0B" w:rsidR="00045C2D" w:rsidRPr="001B1A70" w:rsidRDefault="00045C2D" w:rsidP="00045C2D">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w:t>
      </w:r>
      <w:r w:rsidR="00F728B0" w:rsidRPr="001B1A70">
        <w:rPr>
          <w:rFonts w:asciiTheme="minorHAnsi" w:hAnsiTheme="minorHAnsi" w:cstheme="minorHAnsi"/>
          <w:i/>
          <w:iCs/>
        </w:rPr>
        <w:t xml:space="preserve">  Scott Symond, Terry Wiseman, Les Whitney, Russell Smith</w:t>
      </w:r>
      <w:r w:rsidR="00FC7CC2" w:rsidRPr="001B1A70">
        <w:rPr>
          <w:rFonts w:asciiTheme="minorHAnsi" w:hAnsiTheme="minorHAnsi" w:cstheme="minorHAnsi"/>
          <w:i/>
          <w:iCs/>
        </w:rPr>
        <w:t>,</w:t>
      </w:r>
      <w:r w:rsidR="00F728B0" w:rsidRPr="001B1A70">
        <w:rPr>
          <w:rFonts w:asciiTheme="minorHAnsi" w:hAnsiTheme="minorHAnsi" w:cstheme="minorHAnsi"/>
          <w:i/>
          <w:iCs/>
        </w:rPr>
        <w:t xml:space="preserve"> </w:t>
      </w:r>
      <w:r w:rsidR="00FC7CC2" w:rsidRPr="001B1A70">
        <w:rPr>
          <w:rFonts w:asciiTheme="minorHAnsi" w:hAnsiTheme="minorHAnsi" w:cstheme="minorHAnsi"/>
          <w:i/>
          <w:iCs/>
        </w:rPr>
        <w:t>Ian Spaulding</w:t>
      </w:r>
    </w:p>
    <w:p w14:paraId="2506FDB8" w14:textId="2277C723" w:rsidR="00045C2D" w:rsidRPr="001B1A70" w:rsidRDefault="00045C2D" w:rsidP="00045C2D">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No:</w:t>
      </w:r>
      <w:r w:rsidR="00F728B0" w:rsidRPr="001B1A70">
        <w:rPr>
          <w:rFonts w:asciiTheme="minorHAnsi" w:hAnsiTheme="minorHAnsi" w:cstheme="minorHAnsi"/>
          <w:i/>
          <w:iCs/>
        </w:rPr>
        <w:t xml:space="preserve"> None </w:t>
      </w:r>
    </w:p>
    <w:p w14:paraId="1840328B" w14:textId="1B07F97B" w:rsidR="00045C2D" w:rsidRPr="001B1A70" w:rsidRDefault="00F728B0" w:rsidP="00045C2D">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sidR="00464E0F" w:rsidRPr="001B1A70">
        <w:rPr>
          <w:rFonts w:asciiTheme="minorHAnsi" w:hAnsiTheme="minorHAnsi" w:cstheme="minorHAnsi"/>
          <w:i/>
          <w:iCs/>
        </w:rPr>
        <w:t>None</w:t>
      </w:r>
    </w:p>
    <w:p w14:paraId="4618D17F" w14:textId="71DFC8E6" w:rsidR="001716E3" w:rsidRPr="001B1A70" w:rsidRDefault="001716E3" w:rsidP="00681BEE">
      <w:pPr>
        <w:pStyle w:val="ListParagraph11"/>
        <w:numPr>
          <w:ilvl w:val="0"/>
          <w:numId w:val="17"/>
        </w:numPr>
        <w:tabs>
          <w:tab w:val="left" w:pos="270"/>
        </w:tabs>
        <w:spacing w:after="0" w:line="240" w:lineRule="auto"/>
        <w:ind w:left="0" w:rightChars="18" w:right="40"/>
        <w:jc w:val="both"/>
        <w:rPr>
          <w:rFonts w:asciiTheme="minorHAnsi" w:hAnsiTheme="minorHAnsi" w:cstheme="minorHAnsi"/>
          <w:i/>
          <w:iCs/>
        </w:rPr>
      </w:pPr>
    </w:p>
    <w:p w14:paraId="4129D7AB" w14:textId="77777777" w:rsidR="001716E3" w:rsidRPr="001B1A70" w:rsidRDefault="00372598" w:rsidP="00681BEE">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lastRenderedPageBreak/>
        <w:t>New Business</w:t>
      </w:r>
    </w:p>
    <w:p w14:paraId="229F9AD5" w14:textId="7428686D" w:rsidR="00525AB0" w:rsidRPr="001B1A70" w:rsidRDefault="006B5628" w:rsidP="00681BEE">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 xml:space="preserve">Canvass of Primary Election Results </w:t>
      </w:r>
    </w:p>
    <w:p w14:paraId="7284D286" w14:textId="058B12FC" w:rsidR="007861C3" w:rsidRPr="001B1A70" w:rsidRDefault="006B5628" w:rsidP="00681BEE">
      <w:pPr>
        <w:jc w:val="both"/>
        <w:rPr>
          <w:rFonts w:asciiTheme="minorHAnsi" w:hAnsiTheme="minorHAnsi" w:cstheme="minorHAnsi"/>
        </w:rPr>
      </w:pPr>
      <w:r w:rsidRPr="001B1A70">
        <w:rPr>
          <w:rFonts w:asciiTheme="minorHAnsi" w:hAnsiTheme="minorHAnsi" w:cstheme="minorHAnsi"/>
        </w:rPr>
        <w:t xml:space="preserve">City Recorder Monica Seifers </w:t>
      </w:r>
      <w:r w:rsidR="007861C3" w:rsidRPr="001B1A70">
        <w:rPr>
          <w:rFonts w:asciiTheme="minorHAnsi" w:hAnsiTheme="minorHAnsi" w:cstheme="minorHAnsi"/>
        </w:rPr>
        <w:t xml:space="preserve">reported the primary election process </w:t>
      </w:r>
      <w:r w:rsidR="00E20E3D" w:rsidRPr="001B1A70">
        <w:rPr>
          <w:rFonts w:asciiTheme="minorHAnsi" w:hAnsiTheme="minorHAnsi" w:cstheme="minorHAnsi"/>
        </w:rPr>
        <w:t>went</w:t>
      </w:r>
      <w:r w:rsidR="007861C3" w:rsidRPr="001B1A70">
        <w:rPr>
          <w:rFonts w:asciiTheme="minorHAnsi" w:hAnsiTheme="minorHAnsi" w:cstheme="minorHAnsi"/>
        </w:rPr>
        <w:t xml:space="preserve"> </w:t>
      </w:r>
      <w:r w:rsidR="00E20E3D" w:rsidRPr="001B1A70">
        <w:rPr>
          <w:rFonts w:asciiTheme="minorHAnsi" w:hAnsiTheme="minorHAnsi" w:cstheme="minorHAnsi"/>
        </w:rPr>
        <w:t>smoothly</w:t>
      </w:r>
      <w:r w:rsidR="007861C3" w:rsidRPr="001B1A70">
        <w:rPr>
          <w:rFonts w:asciiTheme="minorHAnsi" w:hAnsiTheme="minorHAnsi" w:cstheme="minorHAnsi"/>
        </w:rPr>
        <w:t xml:space="preserve"> with the Beaver County Clerk’s office. Tracy McMullin appreciates the opportunity to partner with the cities for their municipal elections as it keeps her updated with the </w:t>
      </w:r>
      <w:r w:rsidR="00C23CDC" w:rsidRPr="001B1A70">
        <w:rPr>
          <w:rFonts w:asciiTheme="minorHAnsi" w:hAnsiTheme="minorHAnsi" w:cstheme="minorHAnsi"/>
        </w:rPr>
        <w:t>ever-changing</w:t>
      </w:r>
      <w:r w:rsidR="007861C3" w:rsidRPr="001B1A70">
        <w:rPr>
          <w:rFonts w:asciiTheme="minorHAnsi" w:hAnsiTheme="minorHAnsi" w:cstheme="minorHAnsi"/>
        </w:rPr>
        <w:t xml:space="preserve"> laws and requirements of election administration. City Recorder Seifers reported that there was 49 % voter turnout in the primary election which shows that the voters are trusting the Vote by Mail process. </w:t>
      </w:r>
      <w:r w:rsidR="00A0086D" w:rsidRPr="001B1A70">
        <w:rPr>
          <w:rFonts w:asciiTheme="minorHAnsi" w:hAnsiTheme="minorHAnsi" w:cstheme="minorHAnsi"/>
        </w:rPr>
        <w:t xml:space="preserve">There were some changes that required a chain of custody for the transport of the ballots from the drop box locations to the voting center. In the past, the county employees (senior </w:t>
      </w:r>
      <w:r w:rsidR="00E20E3D" w:rsidRPr="001B1A70">
        <w:rPr>
          <w:rFonts w:asciiTheme="minorHAnsi" w:hAnsiTheme="minorHAnsi" w:cstheme="minorHAnsi"/>
        </w:rPr>
        <w:t>citizens</w:t>
      </w:r>
      <w:r w:rsidR="00A0086D" w:rsidRPr="001B1A70">
        <w:rPr>
          <w:rFonts w:asciiTheme="minorHAnsi" w:hAnsiTheme="minorHAnsi" w:cstheme="minorHAnsi"/>
        </w:rPr>
        <w:t xml:space="preserve">, county road, and deputies) would transport the ballots, but with the new requirements it was no longer viable. Recorder Seifers called for volunteers. Mayor and Iva Davis, and Makayla Bealer and her family offered to assist with this process. Recorder Seifers offered her appreciation to them. </w:t>
      </w:r>
    </w:p>
    <w:p w14:paraId="1D462D69" w14:textId="5265DA8A" w:rsidR="007861C3" w:rsidRPr="001B1A70" w:rsidRDefault="007861C3" w:rsidP="00681BEE">
      <w:pPr>
        <w:jc w:val="both"/>
        <w:rPr>
          <w:rFonts w:asciiTheme="minorHAnsi" w:hAnsiTheme="minorHAnsi" w:cstheme="minorHAnsi"/>
        </w:rPr>
      </w:pPr>
      <w:r w:rsidRPr="001B1A70">
        <w:rPr>
          <w:rFonts w:asciiTheme="minorHAnsi" w:hAnsiTheme="minorHAnsi" w:cstheme="minorHAnsi"/>
        </w:rPr>
        <w:t xml:space="preserve">Recorder Seifers presented the following </w:t>
      </w:r>
      <w:r w:rsidR="00D92F4B" w:rsidRPr="001B1A70">
        <w:rPr>
          <w:rFonts w:asciiTheme="minorHAnsi" w:hAnsiTheme="minorHAnsi" w:cstheme="minorHAnsi"/>
        </w:rPr>
        <w:t>results of the Milford City Primary Election held on August 12, 2025:</w:t>
      </w:r>
    </w:p>
    <w:p w14:paraId="39125E3E" w14:textId="77777777" w:rsidR="00A0086D" w:rsidRPr="001B1A70" w:rsidRDefault="00D92F4B" w:rsidP="00A0086D">
      <w:pPr>
        <w:pStyle w:val="ListParagraph"/>
        <w:numPr>
          <w:ilvl w:val="0"/>
          <w:numId w:val="24"/>
        </w:numPr>
        <w:jc w:val="both"/>
        <w:rPr>
          <w:rFonts w:asciiTheme="minorHAnsi" w:hAnsiTheme="minorHAnsi" w:cstheme="minorHAnsi"/>
        </w:rPr>
      </w:pPr>
      <w:r w:rsidRPr="001B1A70">
        <w:rPr>
          <w:rFonts w:asciiTheme="minorHAnsi" w:hAnsiTheme="minorHAnsi" w:cstheme="minorHAnsi"/>
        </w:rPr>
        <w:t xml:space="preserve">Milford City had 646 registered voters with 317 ballots case (49.07% turnout). </w:t>
      </w:r>
    </w:p>
    <w:p w14:paraId="220B570C" w14:textId="66BAD719" w:rsidR="00D92F4B" w:rsidRPr="001B1A70" w:rsidRDefault="00D92F4B" w:rsidP="00A0086D">
      <w:pPr>
        <w:ind w:left="360"/>
        <w:jc w:val="both"/>
        <w:rPr>
          <w:rFonts w:asciiTheme="minorHAnsi" w:hAnsiTheme="minorHAnsi" w:cstheme="minorHAnsi"/>
        </w:rPr>
      </w:pPr>
      <w:r w:rsidRPr="001B1A70">
        <w:rPr>
          <w:rFonts w:asciiTheme="minorHAnsi" w:hAnsiTheme="minorHAnsi" w:cstheme="minorHAnsi"/>
        </w:rPr>
        <w:t xml:space="preserve">The votes were for City Council Office – 2 seats with </w:t>
      </w:r>
      <w:r w:rsidR="00E20E3D" w:rsidRPr="001B1A70">
        <w:rPr>
          <w:rFonts w:asciiTheme="minorHAnsi" w:hAnsiTheme="minorHAnsi" w:cstheme="minorHAnsi"/>
        </w:rPr>
        <w:t>4-year</w:t>
      </w:r>
      <w:r w:rsidRPr="001B1A70">
        <w:rPr>
          <w:rFonts w:asciiTheme="minorHAnsi" w:hAnsiTheme="minorHAnsi" w:cstheme="minorHAnsi"/>
        </w:rPr>
        <w:t xml:space="preserve"> terms: Ian Spaulding 237 votes, Tayson N Willis – 143 votes, Lynae Malchus – 103 votes, Terry Wiseman – 72 votes, Brady Lar</w:t>
      </w:r>
      <w:r w:rsidR="00A0086D" w:rsidRPr="001B1A70">
        <w:rPr>
          <w:rFonts w:asciiTheme="minorHAnsi" w:hAnsiTheme="minorHAnsi" w:cstheme="minorHAnsi"/>
        </w:rPr>
        <w:t>se</w:t>
      </w:r>
      <w:r w:rsidRPr="001B1A70">
        <w:rPr>
          <w:rFonts w:asciiTheme="minorHAnsi" w:hAnsiTheme="minorHAnsi" w:cstheme="minorHAnsi"/>
        </w:rPr>
        <w:t>n – 36 votes, and James S Mohar – 16 votes. The bottom two candidates were eliminated at the primary, the remaining four will be placed on the ballot for the General Election to be held on November 4, 2025</w:t>
      </w:r>
      <w:r w:rsidR="00A0086D" w:rsidRPr="001B1A70">
        <w:rPr>
          <w:rFonts w:asciiTheme="minorHAnsi" w:hAnsiTheme="minorHAnsi" w:cstheme="minorHAnsi"/>
        </w:rPr>
        <w:t>.</w:t>
      </w:r>
    </w:p>
    <w:p w14:paraId="3323573C" w14:textId="77777777" w:rsidR="00A0086D" w:rsidRPr="001B1A70" w:rsidRDefault="00A0086D" w:rsidP="00A0086D">
      <w:pPr>
        <w:pStyle w:val="ListParagraph11"/>
        <w:tabs>
          <w:tab w:val="left" w:pos="0"/>
        </w:tabs>
        <w:spacing w:after="0" w:line="240" w:lineRule="auto"/>
        <w:ind w:left="0" w:rightChars="18" w:right="40"/>
        <w:jc w:val="both"/>
        <w:rPr>
          <w:rFonts w:asciiTheme="minorHAnsi" w:hAnsiTheme="minorHAnsi" w:cstheme="minorHAnsi"/>
        </w:rPr>
      </w:pPr>
    </w:p>
    <w:p w14:paraId="6DD6666C" w14:textId="7DBAE237" w:rsidR="00A0086D" w:rsidRPr="001B1A70" w:rsidRDefault="00A0086D" w:rsidP="00A0086D">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Council Member Scott Symond moved to approve the city council, as Board of Canvassers, to sign the Canvass Report </w:t>
      </w:r>
      <w:r w:rsidR="0086285B" w:rsidRPr="001B1A70">
        <w:rPr>
          <w:rFonts w:asciiTheme="minorHAnsi" w:hAnsiTheme="minorHAnsi" w:cstheme="minorHAnsi"/>
          <w:i/>
          <w:iCs/>
        </w:rPr>
        <w:t>certifying the results</w:t>
      </w:r>
      <w:r w:rsidRPr="001B1A70">
        <w:rPr>
          <w:rFonts w:asciiTheme="minorHAnsi" w:hAnsiTheme="minorHAnsi" w:cstheme="minorHAnsi"/>
          <w:i/>
          <w:iCs/>
        </w:rPr>
        <w:t xml:space="preserve"> for the Primary Election.  The motion was seconded by Council Member Les Whitney. The motion carried with the following votes:</w:t>
      </w:r>
    </w:p>
    <w:p w14:paraId="552434F8" w14:textId="77777777" w:rsidR="00A0086D" w:rsidRPr="001B1A70" w:rsidRDefault="00A0086D" w:rsidP="00A0086D">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6910F21F" w14:textId="77777777" w:rsidR="00A0086D" w:rsidRPr="001B1A70" w:rsidRDefault="00A0086D" w:rsidP="00A0086D">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4A257BE8" w14:textId="0552C151" w:rsidR="00A0086D" w:rsidRPr="001B1A70" w:rsidRDefault="00A0086D" w:rsidP="00A0086D">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sidR="00C8144A" w:rsidRPr="001B1A70">
        <w:rPr>
          <w:rFonts w:asciiTheme="minorHAnsi" w:hAnsiTheme="minorHAnsi" w:cstheme="minorHAnsi"/>
          <w:i/>
          <w:iCs/>
        </w:rPr>
        <w:t>None</w:t>
      </w:r>
    </w:p>
    <w:p w14:paraId="4C147875" w14:textId="77777777" w:rsidR="00C8144A" w:rsidRPr="001B1A70" w:rsidRDefault="00C8144A" w:rsidP="00A0086D">
      <w:pPr>
        <w:ind w:left="360"/>
        <w:jc w:val="both"/>
        <w:rPr>
          <w:rFonts w:asciiTheme="minorHAnsi" w:hAnsiTheme="minorHAnsi" w:cstheme="minorHAnsi"/>
        </w:rPr>
      </w:pPr>
    </w:p>
    <w:p w14:paraId="23A71DC5" w14:textId="15146FDF" w:rsidR="00A0086D" w:rsidRPr="001B1A70" w:rsidRDefault="00A0086D" w:rsidP="00A0086D">
      <w:pPr>
        <w:ind w:left="360"/>
        <w:jc w:val="both"/>
        <w:rPr>
          <w:rFonts w:asciiTheme="minorHAnsi" w:hAnsiTheme="minorHAnsi" w:cstheme="minorHAnsi"/>
        </w:rPr>
      </w:pPr>
      <w:r w:rsidRPr="001B1A70">
        <w:rPr>
          <w:rFonts w:asciiTheme="minorHAnsi" w:hAnsiTheme="minorHAnsi" w:cstheme="minorHAnsi"/>
        </w:rPr>
        <w:t xml:space="preserve">Mayor Davis expressed his appreciation to the city staff, Tracy McMullin, and Trish Wunderlich for the </w:t>
      </w:r>
      <w:r w:rsidR="00C8144A" w:rsidRPr="001B1A70">
        <w:rPr>
          <w:rFonts w:asciiTheme="minorHAnsi" w:hAnsiTheme="minorHAnsi" w:cstheme="minorHAnsi"/>
        </w:rPr>
        <w:t xml:space="preserve">administration of the elections. </w:t>
      </w:r>
    </w:p>
    <w:p w14:paraId="0126D1BE" w14:textId="68FC88EB" w:rsidR="00FC7CC2" w:rsidRPr="001B1A70" w:rsidRDefault="006B5628" w:rsidP="00FC7CC2">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 xml:space="preserve">Approval of </w:t>
      </w:r>
      <w:r w:rsidR="00E20E3D" w:rsidRPr="001B1A70">
        <w:rPr>
          <w:rFonts w:asciiTheme="minorHAnsi" w:hAnsiTheme="minorHAnsi" w:cstheme="minorHAnsi"/>
          <w:b/>
          <w:bCs/>
        </w:rPr>
        <w:t>r</w:t>
      </w:r>
      <w:r w:rsidRPr="001B1A70">
        <w:rPr>
          <w:rFonts w:asciiTheme="minorHAnsi" w:hAnsiTheme="minorHAnsi" w:cstheme="minorHAnsi"/>
          <w:b/>
          <w:bCs/>
        </w:rPr>
        <w:t xml:space="preserve">eplacing bay doors at old fire station and city maintenance shop </w:t>
      </w:r>
      <w:r w:rsidR="00FC7CC2" w:rsidRPr="001B1A70">
        <w:rPr>
          <w:rFonts w:asciiTheme="minorHAnsi" w:hAnsiTheme="minorHAnsi" w:cstheme="minorHAnsi"/>
          <w:b/>
          <w:bCs/>
        </w:rPr>
        <w:t xml:space="preserve">  </w:t>
      </w:r>
    </w:p>
    <w:p w14:paraId="494912FB" w14:textId="0D0B521A" w:rsidR="00FC7CC2" w:rsidRPr="001B1A70" w:rsidRDefault="00C8144A" w:rsidP="00FC7CC2">
      <w:pPr>
        <w:jc w:val="both"/>
        <w:rPr>
          <w:rFonts w:asciiTheme="minorHAnsi" w:hAnsiTheme="minorHAnsi" w:cstheme="minorHAnsi"/>
        </w:rPr>
      </w:pPr>
      <w:r w:rsidRPr="001B1A70">
        <w:rPr>
          <w:rFonts w:asciiTheme="minorHAnsi" w:hAnsiTheme="minorHAnsi" w:cstheme="minorHAnsi"/>
        </w:rPr>
        <w:t xml:space="preserve">Mayor Davis reported that </w:t>
      </w:r>
      <w:r w:rsidR="006211A7" w:rsidRPr="001B1A70">
        <w:rPr>
          <w:rFonts w:asciiTheme="minorHAnsi" w:hAnsiTheme="minorHAnsi" w:cstheme="minorHAnsi"/>
        </w:rPr>
        <w:t xml:space="preserve">Elite </w:t>
      </w:r>
      <w:r w:rsidRPr="001B1A70">
        <w:rPr>
          <w:rFonts w:asciiTheme="minorHAnsi" w:hAnsiTheme="minorHAnsi" w:cstheme="minorHAnsi"/>
        </w:rPr>
        <w:t>D</w:t>
      </w:r>
      <w:r w:rsidR="006211A7" w:rsidRPr="001B1A70">
        <w:rPr>
          <w:rFonts w:asciiTheme="minorHAnsi" w:hAnsiTheme="minorHAnsi" w:cstheme="minorHAnsi"/>
        </w:rPr>
        <w:t xml:space="preserve">oors and Windows </w:t>
      </w:r>
      <w:r w:rsidRPr="001B1A70">
        <w:rPr>
          <w:rFonts w:asciiTheme="minorHAnsi" w:hAnsiTheme="minorHAnsi" w:cstheme="minorHAnsi"/>
        </w:rPr>
        <w:t>will</w:t>
      </w:r>
      <w:r w:rsidR="006211A7" w:rsidRPr="001B1A70">
        <w:rPr>
          <w:rFonts w:asciiTheme="minorHAnsi" w:hAnsiTheme="minorHAnsi" w:cstheme="minorHAnsi"/>
        </w:rPr>
        <w:t xml:space="preserve"> be coming to double check the measurements. They will have </w:t>
      </w:r>
      <w:r w:rsidR="00A63EE3" w:rsidRPr="001B1A70">
        <w:rPr>
          <w:rFonts w:asciiTheme="minorHAnsi" w:hAnsiTheme="minorHAnsi" w:cstheme="minorHAnsi"/>
        </w:rPr>
        <w:t>an</w:t>
      </w:r>
      <w:r w:rsidR="006211A7" w:rsidRPr="001B1A70">
        <w:rPr>
          <w:rFonts w:asciiTheme="minorHAnsi" w:hAnsiTheme="minorHAnsi" w:cstheme="minorHAnsi"/>
        </w:rPr>
        <w:t xml:space="preserve"> update on when the doors will be </w:t>
      </w:r>
      <w:r w:rsidRPr="001B1A70">
        <w:rPr>
          <w:rFonts w:asciiTheme="minorHAnsi" w:hAnsiTheme="minorHAnsi" w:cstheme="minorHAnsi"/>
        </w:rPr>
        <w:t xml:space="preserve">ready for </w:t>
      </w:r>
      <w:proofErr w:type="gramStart"/>
      <w:r w:rsidRPr="001B1A70">
        <w:rPr>
          <w:rFonts w:asciiTheme="minorHAnsi" w:hAnsiTheme="minorHAnsi" w:cstheme="minorHAnsi"/>
        </w:rPr>
        <w:t>install</w:t>
      </w:r>
      <w:proofErr w:type="gramEnd"/>
      <w:r w:rsidRPr="001B1A70">
        <w:rPr>
          <w:rFonts w:asciiTheme="minorHAnsi" w:hAnsiTheme="minorHAnsi" w:cstheme="minorHAnsi"/>
        </w:rPr>
        <w:t xml:space="preserve">. </w:t>
      </w:r>
    </w:p>
    <w:p w14:paraId="51B64B65" w14:textId="123B643C" w:rsidR="00C8144A" w:rsidRPr="001B1A70" w:rsidRDefault="00C8144A" w:rsidP="00C8144A">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 Les Whitney moved to approve the expenditures for five doors at the old fire station and four doors at the city maintenance shop. The motion was seconded by Council Member Terry Wiseman. The motion carried with the following votes:</w:t>
      </w:r>
    </w:p>
    <w:p w14:paraId="5977378F" w14:textId="77777777" w:rsidR="00C8144A" w:rsidRPr="001B1A70" w:rsidRDefault="00C8144A" w:rsidP="00C8144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4D9B48EF" w14:textId="77777777" w:rsidR="00C8144A" w:rsidRPr="001B1A70" w:rsidRDefault="00C8144A" w:rsidP="00C8144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5949C673" w14:textId="7CACCC4E" w:rsidR="00C8144A" w:rsidRPr="001B1A70" w:rsidRDefault="00C8144A" w:rsidP="00C8144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Absent: None</w:t>
      </w:r>
    </w:p>
    <w:p w14:paraId="2A043495" w14:textId="77777777" w:rsidR="00C8144A" w:rsidRPr="001B1A70" w:rsidRDefault="00C8144A" w:rsidP="00C8144A">
      <w:pPr>
        <w:pStyle w:val="ListParagraph11"/>
        <w:tabs>
          <w:tab w:val="left" w:pos="270"/>
          <w:tab w:val="left" w:pos="420"/>
        </w:tabs>
        <w:spacing w:after="0" w:line="240" w:lineRule="auto"/>
        <w:ind w:left="360" w:rightChars="18" w:right="40"/>
        <w:jc w:val="both"/>
        <w:rPr>
          <w:rFonts w:asciiTheme="minorHAnsi" w:hAnsiTheme="minorHAnsi" w:cstheme="minorHAnsi"/>
          <w:i/>
          <w:iCs/>
        </w:rPr>
      </w:pPr>
    </w:p>
    <w:p w14:paraId="796372A6" w14:textId="3A0B490C" w:rsidR="00FC7CC2" w:rsidRPr="001B1A70" w:rsidRDefault="006B5628" w:rsidP="00FC7CC2">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 xml:space="preserve">Appointment to Milford Booster Club </w:t>
      </w:r>
    </w:p>
    <w:p w14:paraId="7732378D" w14:textId="009CB81D" w:rsidR="00FC7CC2" w:rsidRPr="001B1A70" w:rsidRDefault="006211A7" w:rsidP="00FC7CC2">
      <w:pPr>
        <w:jc w:val="both"/>
        <w:rPr>
          <w:rFonts w:asciiTheme="minorHAnsi" w:hAnsiTheme="minorHAnsi" w:cstheme="minorHAnsi"/>
        </w:rPr>
      </w:pPr>
      <w:r w:rsidRPr="001B1A70">
        <w:rPr>
          <w:rFonts w:asciiTheme="minorHAnsi" w:hAnsiTheme="minorHAnsi" w:cstheme="minorHAnsi"/>
        </w:rPr>
        <w:t>It has been recommended that Josie Lozano be appointed to the MES Booster Club</w:t>
      </w:r>
    </w:p>
    <w:p w14:paraId="1BD1E92F" w14:textId="318B7C93" w:rsidR="00B50C90" w:rsidRPr="001B1A70" w:rsidRDefault="00B50C90" w:rsidP="00B50C90">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 Les Whitney moved to appoint Jose Lozano to the MES Booster Club. The motion was seconded by Council Member Scott Symond. The motion carried with the following votes:</w:t>
      </w:r>
    </w:p>
    <w:p w14:paraId="5EEB6605" w14:textId="77777777" w:rsidR="00B50C90" w:rsidRPr="001B1A70" w:rsidRDefault="00B50C90" w:rsidP="00B50C90">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07B5C5A1" w14:textId="77777777" w:rsidR="00B50C90" w:rsidRPr="001B1A70" w:rsidRDefault="00B50C90" w:rsidP="00B50C90">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lastRenderedPageBreak/>
        <w:t xml:space="preserve">No: None </w:t>
      </w:r>
    </w:p>
    <w:p w14:paraId="636B75F9" w14:textId="65171ABC" w:rsidR="00B50C90" w:rsidRPr="001B1A70" w:rsidRDefault="00B50C90" w:rsidP="00B50C90">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Absent: None</w:t>
      </w:r>
    </w:p>
    <w:p w14:paraId="6D951294" w14:textId="5DD4608F" w:rsidR="004B50A4" w:rsidRPr="001B1A70" w:rsidRDefault="006B5628" w:rsidP="004B50A4">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Filing extension request on Water Right 71-497 (Application No. A45723)</w:t>
      </w:r>
    </w:p>
    <w:p w14:paraId="0AF6A7F0" w14:textId="2454846E" w:rsidR="004B50A4" w:rsidRPr="001B1A70" w:rsidRDefault="006211A7" w:rsidP="004B50A4">
      <w:pPr>
        <w:jc w:val="both"/>
        <w:rPr>
          <w:rFonts w:asciiTheme="minorHAnsi" w:hAnsiTheme="minorHAnsi" w:cstheme="minorHAnsi"/>
        </w:rPr>
      </w:pPr>
      <w:r w:rsidRPr="001B1A70">
        <w:rPr>
          <w:rFonts w:asciiTheme="minorHAnsi" w:hAnsiTheme="minorHAnsi" w:cstheme="minorHAnsi"/>
        </w:rPr>
        <w:t xml:space="preserve">Mayor Davis asked </w:t>
      </w:r>
      <w:r w:rsidR="001112CA" w:rsidRPr="001B1A70">
        <w:rPr>
          <w:rFonts w:asciiTheme="minorHAnsi" w:hAnsiTheme="minorHAnsi" w:cstheme="minorHAnsi"/>
        </w:rPr>
        <w:t xml:space="preserve">Attorney Kanell if he had any concerns. There were none. </w:t>
      </w:r>
    </w:p>
    <w:p w14:paraId="5E7321F5" w14:textId="18CE7026" w:rsidR="001112CA" w:rsidRPr="001B1A70" w:rsidRDefault="001112CA" w:rsidP="001112CA">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 Les Whitney moved to approve the filing of the extension request on Water Right 71-497 (Application No. A45723</w:t>
      </w:r>
      <w:proofErr w:type="gramStart"/>
      <w:r w:rsidRPr="001B1A70">
        <w:rPr>
          <w:rFonts w:asciiTheme="minorHAnsi" w:hAnsiTheme="minorHAnsi" w:cstheme="minorHAnsi"/>
          <w:i/>
          <w:iCs/>
        </w:rPr>
        <w:t>)..</w:t>
      </w:r>
      <w:proofErr w:type="gramEnd"/>
      <w:r w:rsidRPr="001B1A70">
        <w:rPr>
          <w:rFonts w:asciiTheme="minorHAnsi" w:hAnsiTheme="minorHAnsi" w:cstheme="minorHAnsi"/>
          <w:i/>
          <w:iCs/>
        </w:rPr>
        <w:t xml:space="preserve"> The motion was seconded by Council Member Terry Wiseman. The motion carried with the following votes:</w:t>
      </w:r>
    </w:p>
    <w:p w14:paraId="01EA8D66" w14:textId="77777777"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1E3F29EB" w14:textId="77777777"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7837E81F" w14:textId="34F2301D"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Absent: None</w:t>
      </w:r>
    </w:p>
    <w:p w14:paraId="1C3D3574" w14:textId="77777777"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p>
    <w:p w14:paraId="5FC0C69D" w14:textId="221B05BE" w:rsidR="006B5628" w:rsidRPr="001B1A70" w:rsidRDefault="006B5628" w:rsidP="006B5628">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Approval of Addendum to Milford Municipal Golf Course Agreement</w:t>
      </w:r>
    </w:p>
    <w:p w14:paraId="7AB0F095" w14:textId="50B250B6" w:rsidR="006B5628" w:rsidRPr="001B1A70" w:rsidRDefault="001112CA"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There were some changes to who in the golf association would </w:t>
      </w:r>
      <w:r w:rsidR="006211A7" w:rsidRPr="001B1A70">
        <w:rPr>
          <w:rFonts w:asciiTheme="minorHAnsi" w:hAnsiTheme="minorHAnsi" w:cstheme="minorHAnsi"/>
        </w:rPr>
        <w:t>be operating</w:t>
      </w:r>
      <w:r w:rsidRPr="001B1A70">
        <w:rPr>
          <w:rFonts w:asciiTheme="minorHAnsi" w:hAnsiTheme="minorHAnsi" w:cstheme="minorHAnsi"/>
        </w:rPr>
        <w:t xml:space="preserve"> city equipment</w:t>
      </w:r>
      <w:r w:rsidR="006211A7" w:rsidRPr="001B1A70">
        <w:rPr>
          <w:rFonts w:asciiTheme="minorHAnsi" w:hAnsiTheme="minorHAnsi" w:cstheme="minorHAnsi"/>
        </w:rPr>
        <w:t xml:space="preserve"> and </w:t>
      </w:r>
      <w:r w:rsidR="00E20E3D" w:rsidRPr="001B1A70">
        <w:rPr>
          <w:rFonts w:asciiTheme="minorHAnsi" w:hAnsiTheme="minorHAnsi" w:cstheme="minorHAnsi"/>
        </w:rPr>
        <w:t>maintaining</w:t>
      </w:r>
      <w:r w:rsidR="006211A7" w:rsidRPr="001B1A70">
        <w:rPr>
          <w:rFonts w:asciiTheme="minorHAnsi" w:hAnsiTheme="minorHAnsi" w:cstheme="minorHAnsi"/>
        </w:rPr>
        <w:t xml:space="preserve"> the course, this updates the contract to reflect those changes. </w:t>
      </w:r>
    </w:p>
    <w:p w14:paraId="05D1B502" w14:textId="77777777" w:rsidR="006211A7" w:rsidRPr="001B1A70" w:rsidRDefault="006211A7" w:rsidP="006B5628">
      <w:pPr>
        <w:pStyle w:val="ListParagraph11"/>
        <w:tabs>
          <w:tab w:val="left" w:pos="0"/>
        </w:tabs>
        <w:spacing w:after="0" w:line="240" w:lineRule="auto"/>
        <w:ind w:left="0" w:rightChars="18" w:right="40"/>
        <w:jc w:val="both"/>
        <w:rPr>
          <w:rFonts w:asciiTheme="minorHAnsi" w:hAnsiTheme="minorHAnsi" w:cstheme="minorHAnsi"/>
        </w:rPr>
      </w:pPr>
    </w:p>
    <w:p w14:paraId="6F9CF6AD" w14:textId="5C80FF43" w:rsidR="001112CA" w:rsidRPr="001B1A70" w:rsidRDefault="001112CA" w:rsidP="001112CA">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 Ian Spaulding moved to approve addendum to the Municipal Golf Course Agreement to include the updates to the personnel who will be involved in the operation of equipment and maintenance at the golf course. The motion was seconded by Council Member Scott Symond. The motion carried with the following votes:</w:t>
      </w:r>
    </w:p>
    <w:p w14:paraId="73B03C96" w14:textId="77777777"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4B113C81" w14:textId="77777777"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6F4AFDFF" w14:textId="11C3FDDF" w:rsidR="001112CA" w:rsidRPr="001B1A70" w:rsidRDefault="001112CA" w:rsidP="001112CA">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Absent: None</w:t>
      </w:r>
    </w:p>
    <w:p w14:paraId="185A6DFF" w14:textId="77777777" w:rsidR="006211A7" w:rsidRPr="001B1A70" w:rsidRDefault="006211A7" w:rsidP="006B5628">
      <w:pPr>
        <w:pStyle w:val="ListParagraph11"/>
        <w:tabs>
          <w:tab w:val="left" w:pos="0"/>
        </w:tabs>
        <w:spacing w:after="0" w:line="240" w:lineRule="auto"/>
        <w:ind w:left="0" w:rightChars="18" w:right="40"/>
        <w:jc w:val="both"/>
        <w:rPr>
          <w:rFonts w:asciiTheme="minorHAnsi" w:hAnsiTheme="minorHAnsi" w:cstheme="minorHAnsi"/>
        </w:rPr>
      </w:pPr>
    </w:p>
    <w:p w14:paraId="707C4739" w14:textId="0EF20CC5" w:rsidR="006B5628" w:rsidRPr="001B1A70" w:rsidRDefault="006B5628" w:rsidP="006B5628">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Discuss South Central Communications response on vacating alleys</w:t>
      </w:r>
    </w:p>
    <w:p w14:paraId="24992C61" w14:textId="77777777" w:rsidR="0086285B" w:rsidRPr="001B1A70" w:rsidRDefault="00671DB5" w:rsidP="00D740BB">
      <w:pPr>
        <w:pStyle w:val="ListParagraph11"/>
        <w:tabs>
          <w:tab w:val="left" w:pos="0"/>
        </w:tabs>
        <w:spacing w:after="0" w:line="240" w:lineRule="auto"/>
        <w:ind w:left="180" w:rightChars="18" w:right="40"/>
        <w:jc w:val="both"/>
        <w:rPr>
          <w:rFonts w:asciiTheme="minorHAnsi" w:hAnsiTheme="minorHAnsi" w:cstheme="minorHAnsi"/>
        </w:rPr>
      </w:pPr>
      <w:r w:rsidRPr="001B1A70">
        <w:rPr>
          <w:rFonts w:asciiTheme="minorHAnsi" w:hAnsiTheme="minorHAnsi" w:cstheme="minorHAnsi"/>
        </w:rPr>
        <w:t xml:space="preserve">Mayor Davis </w:t>
      </w:r>
      <w:r w:rsidR="00D740BB" w:rsidRPr="001B1A70">
        <w:rPr>
          <w:rFonts w:asciiTheme="minorHAnsi" w:hAnsiTheme="minorHAnsi" w:cstheme="minorHAnsi"/>
        </w:rPr>
        <w:t xml:space="preserve">presented the history: </w:t>
      </w:r>
    </w:p>
    <w:p w14:paraId="6761795E" w14:textId="51F14683"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 xml:space="preserve">Mallory Bailey had inquired about fence guidelines prior to installing it and was told there was a </w:t>
      </w:r>
      <w:proofErr w:type="gramStart"/>
      <w:r w:rsidRPr="001B1A70">
        <w:rPr>
          <w:rFonts w:asciiTheme="minorHAnsi" w:hAnsiTheme="minorHAnsi" w:cstheme="minorHAnsi"/>
        </w:rPr>
        <w:t>platted</w:t>
      </w:r>
      <w:proofErr w:type="gramEnd"/>
      <w:r w:rsidRPr="001B1A70">
        <w:rPr>
          <w:rFonts w:asciiTheme="minorHAnsi" w:hAnsiTheme="minorHAnsi" w:cstheme="minorHAnsi"/>
        </w:rPr>
        <w:t xml:space="preserve"> alleyway and if she wanted to abut her neighbor’s fence to the </w:t>
      </w:r>
      <w:r w:rsidR="00E20E3D" w:rsidRPr="001B1A70">
        <w:rPr>
          <w:rFonts w:asciiTheme="minorHAnsi" w:hAnsiTheme="minorHAnsi" w:cstheme="minorHAnsi"/>
        </w:rPr>
        <w:t>east,</w:t>
      </w:r>
      <w:r w:rsidRPr="001B1A70">
        <w:rPr>
          <w:rFonts w:asciiTheme="minorHAnsi" w:hAnsiTheme="minorHAnsi" w:cstheme="minorHAnsi"/>
        </w:rPr>
        <w:t xml:space="preserve"> she would have to petition to vacate the alley and receive approval.  She never filed a petition but went ahead and installed the fence.</w:t>
      </w:r>
    </w:p>
    <w:p w14:paraId="2B6B0D50"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2179F4F3" w14:textId="750712D9"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May 20, 2025</w:t>
      </w:r>
    </w:p>
    <w:p w14:paraId="5EB6D409" w14:textId="77777777" w:rsidR="0086285B" w:rsidRPr="001B1A70" w:rsidRDefault="0086285B" w:rsidP="0086285B">
      <w:pPr>
        <w:pStyle w:val="ListParagraph11"/>
        <w:numPr>
          <w:ilvl w:val="0"/>
          <w:numId w:val="25"/>
        </w:numPr>
        <w:tabs>
          <w:tab w:val="left" w:pos="0"/>
        </w:tabs>
        <w:ind w:rightChars="18" w:right="40"/>
        <w:jc w:val="both"/>
        <w:rPr>
          <w:rFonts w:asciiTheme="minorHAnsi" w:hAnsiTheme="minorHAnsi" w:cstheme="minorHAnsi"/>
        </w:rPr>
      </w:pPr>
      <w:r w:rsidRPr="001B1A70">
        <w:rPr>
          <w:rFonts w:asciiTheme="minorHAnsi" w:hAnsiTheme="minorHAnsi" w:cstheme="minorHAnsi"/>
        </w:rPr>
        <w:t>City Office notified that Carl Cluff was installing fence posts to extend his back yard into the alleyway.</w:t>
      </w:r>
    </w:p>
    <w:p w14:paraId="26F13B3B" w14:textId="77777777" w:rsidR="0086285B" w:rsidRPr="001B1A70" w:rsidRDefault="0086285B" w:rsidP="0086285B">
      <w:pPr>
        <w:pStyle w:val="ListParagraph11"/>
        <w:numPr>
          <w:ilvl w:val="0"/>
          <w:numId w:val="25"/>
        </w:numPr>
        <w:tabs>
          <w:tab w:val="left" w:pos="0"/>
        </w:tabs>
        <w:ind w:rightChars="18" w:right="40"/>
        <w:jc w:val="both"/>
        <w:rPr>
          <w:rFonts w:asciiTheme="minorHAnsi" w:hAnsiTheme="minorHAnsi" w:cstheme="minorHAnsi"/>
        </w:rPr>
      </w:pPr>
      <w:r w:rsidRPr="001B1A70">
        <w:rPr>
          <w:rFonts w:asciiTheme="minorHAnsi" w:hAnsiTheme="minorHAnsi" w:cstheme="minorHAnsi"/>
        </w:rPr>
        <w:t>City Office reached out to Mallory Bailey to find out if she had blocked access to alleyway with a fence and it was confirmed she had.  </w:t>
      </w:r>
    </w:p>
    <w:p w14:paraId="0F7A17BC" w14:textId="23013260" w:rsidR="0086285B" w:rsidRPr="001B1A70" w:rsidRDefault="0086285B" w:rsidP="0086285B">
      <w:pPr>
        <w:pStyle w:val="ListParagraph11"/>
        <w:numPr>
          <w:ilvl w:val="0"/>
          <w:numId w:val="25"/>
        </w:numPr>
        <w:tabs>
          <w:tab w:val="left" w:pos="0"/>
        </w:tabs>
        <w:ind w:rightChars="18" w:right="40"/>
        <w:jc w:val="both"/>
        <w:rPr>
          <w:rFonts w:asciiTheme="minorHAnsi" w:hAnsiTheme="minorHAnsi" w:cstheme="minorHAnsi"/>
        </w:rPr>
      </w:pPr>
      <w:r w:rsidRPr="001B1A70">
        <w:rPr>
          <w:rFonts w:asciiTheme="minorHAnsi" w:hAnsiTheme="minorHAnsi" w:cstheme="minorHAnsi"/>
        </w:rPr>
        <w:t xml:space="preserve">City Office called Carl Cluff and asked him to come to city office.  Lisa spoke with Carl and explained that he cannot encroach into the alleyway.  He would have to file a petition to vacate </w:t>
      </w:r>
      <w:r w:rsidR="00E20E3D" w:rsidRPr="001B1A70">
        <w:rPr>
          <w:rFonts w:asciiTheme="minorHAnsi" w:hAnsiTheme="minorHAnsi" w:cstheme="minorHAnsi"/>
        </w:rPr>
        <w:t>it,</w:t>
      </w:r>
      <w:r w:rsidRPr="001B1A70">
        <w:rPr>
          <w:rFonts w:asciiTheme="minorHAnsi" w:hAnsiTheme="minorHAnsi" w:cstheme="minorHAnsi"/>
        </w:rPr>
        <w:t xml:space="preserve"> and he should not </w:t>
      </w:r>
      <w:r w:rsidR="00E20E3D" w:rsidRPr="001B1A70">
        <w:rPr>
          <w:rFonts w:asciiTheme="minorHAnsi" w:hAnsiTheme="minorHAnsi" w:cstheme="minorHAnsi"/>
        </w:rPr>
        <w:t>make</w:t>
      </w:r>
      <w:r w:rsidRPr="001B1A70">
        <w:rPr>
          <w:rFonts w:asciiTheme="minorHAnsi" w:hAnsiTheme="minorHAnsi" w:cstheme="minorHAnsi"/>
        </w:rPr>
        <w:t xml:space="preserve"> any more improvements </w:t>
      </w:r>
      <w:proofErr w:type="gramStart"/>
      <w:r w:rsidRPr="001B1A70">
        <w:rPr>
          <w:rFonts w:asciiTheme="minorHAnsi" w:hAnsiTheme="minorHAnsi" w:cstheme="minorHAnsi"/>
        </w:rPr>
        <w:t>on</w:t>
      </w:r>
      <w:proofErr w:type="gramEnd"/>
      <w:r w:rsidRPr="001B1A70">
        <w:rPr>
          <w:rFonts w:asciiTheme="minorHAnsi" w:hAnsiTheme="minorHAnsi" w:cstheme="minorHAnsi"/>
        </w:rPr>
        <w:t xml:space="preserve"> that land until the correct process is followed.</w:t>
      </w:r>
    </w:p>
    <w:p w14:paraId="14610F90"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59ED3DD8" w14:textId="7A406B4B"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May 23, 2025</w:t>
      </w:r>
    </w:p>
    <w:p w14:paraId="7D6A6A4C" w14:textId="0C92B073" w:rsidR="0086285B" w:rsidRPr="001B1A70" w:rsidRDefault="0086285B" w:rsidP="0086285B">
      <w:pPr>
        <w:pStyle w:val="ListParagraph11"/>
        <w:numPr>
          <w:ilvl w:val="0"/>
          <w:numId w:val="26"/>
        </w:numPr>
        <w:tabs>
          <w:tab w:val="left" w:pos="0"/>
        </w:tabs>
        <w:ind w:rightChars="18" w:right="40"/>
        <w:jc w:val="both"/>
        <w:rPr>
          <w:rFonts w:asciiTheme="minorHAnsi" w:hAnsiTheme="minorHAnsi" w:cstheme="minorHAnsi"/>
        </w:rPr>
      </w:pPr>
      <w:r w:rsidRPr="001B1A70">
        <w:rPr>
          <w:rFonts w:asciiTheme="minorHAnsi" w:hAnsiTheme="minorHAnsi" w:cstheme="minorHAnsi"/>
        </w:rPr>
        <w:t>Letters were sent to Jayson and Mallory Bailey and Carl Cluff:</w:t>
      </w:r>
    </w:p>
    <w:p w14:paraId="767CD5D9" w14:textId="77777777" w:rsidR="0086285B" w:rsidRPr="001B1A70" w:rsidRDefault="0086285B" w:rsidP="0086285B">
      <w:pPr>
        <w:pStyle w:val="ListParagraph11"/>
        <w:numPr>
          <w:ilvl w:val="1"/>
          <w:numId w:val="27"/>
        </w:numPr>
        <w:tabs>
          <w:tab w:val="left" w:pos="0"/>
        </w:tabs>
        <w:ind w:rightChars="18" w:right="40"/>
        <w:jc w:val="both"/>
        <w:rPr>
          <w:rFonts w:asciiTheme="minorHAnsi" w:hAnsiTheme="minorHAnsi" w:cstheme="minorHAnsi"/>
        </w:rPr>
      </w:pPr>
      <w:r w:rsidRPr="001B1A70">
        <w:rPr>
          <w:rFonts w:asciiTheme="minorHAnsi" w:hAnsiTheme="minorHAnsi" w:cstheme="minorHAnsi"/>
          <w:b/>
          <w:bCs/>
        </w:rPr>
        <w:t xml:space="preserve">Baileys:  </w:t>
      </w:r>
      <w:r w:rsidRPr="001B1A70">
        <w:rPr>
          <w:rFonts w:asciiTheme="minorHAnsi" w:hAnsiTheme="minorHAnsi" w:cstheme="minorHAnsi"/>
        </w:rPr>
        <w:t>Letter explained that they had contacted out office prior to installing the fence and were advised that a formal petition to vacate the alley and approval would be required if they wanted to pursue installing a fence across the alleyway.  The letter also stated they had 60 days to remove the fence and restore the alley access or submit a petition to vacate the alley.</w:t>
      </w:r>
    </w:p>
    <w:p w14:paraId="2E24E9EF" w14:textId="5C2DAF5E" w:rsidR="0086285B" w:rsidRPr="001B1A70" w:rsidRDefault="0086285B" w:rsidP="0086285B">
      <w:pPr>
        <w:pStyle w:val="ListParagraph11"/>
        <w:numPr>
          <w:ilvl w:val="1"/>
          <w:numId w:val="28"/>
        </w:numPr>
        <w:tabs>
          <w:tab w:val="left" w:pos="0"/>
        </w:tabs>
        <w:ind w:rightChars="18" w:right="40"/>
        <w:jc w:val="both"/>
        <w:rPr>
          <w:rFonts w:asciiTheme="minorHAnsi" w:hAnsiTheme="minorHAnsi" w:cstheme="minorHAnsi"/>
        </w:rPr>
      </w:pPr>
      <w:proofErr w:type="spellStart"/>
      <w:r w:rsidRPr="001B1A70">
        <w:rPr>
          <w:rFonts w:asciiTheme="minorHAnsi" w:hAnsiTheme="minorHAnsi" w:cstheme="minorHAnsi"/>
          <w:b/>
          <w:bCs/>
        </w:rPr>
        <w:t>Cluffs</w:t>
      </w:r>
      <w:proofErr w:type="spellEnd"/>
      <w:r w:rsidRPr="001B1A70">
        <w:rPr>
          <w:rFonts w:asciiTheme="minorHAnsi" w:hAnsiTheme="minorHAnsi" w:cstheme="minorHAnsi"/>
          <w:b/>
          <w:bCs/>
        </w:rPr>
        <w:t xml:space="preserve">:  </w:t>
      </w:r>
      <w:r w:rsidRPr="001B1A70">
        <w:rPr>
          <w:rFonts w:asciiTheme="minorHAnsi" w:hAnsiTheme="minorHAnsi" w:cstheme="minorHAnsi"/>
        </w:rPr>
        <w:t xml:space="preserve">A letter was mailed to Carl Cluff </w:t>
      </w:r>
      <w:r w:rsidR="00E20E3D" w:rsidRPr="001B1A70">
        <w:rPr>
          <w:rFonts w:asciiTheme="minorHAnsi" w:hAnsiTheme="minorHAnsi" w:cstheme="minorHAnsi"/>
        </w:rPr>
        <w:t>requesting</w:t>
      </w:r>
      <w:r w:rsidRPr="001B1A70">
        <w:rPr>
          <w:rFonts w:asciiTheme="minorHAnsi" w:hAnsiTheme="minorHAnsi" w:cstheme="minorHAnsi"/>
        </w:rPr>
        <w:t xml:space="preserve"> that he pause any further work on the fence extension until the appropriate process could be navigated.  The letter also stated</w:t>
      </w:r>
      <w:r w:rsidR="00E20E3D" w:rsidRPr="001B1A70">
        <w:rPr>
          <w:rFonts w:asciiTheme="minorHAnsi" w:hAnsiTheme="minorHAnsi" w:cstheme="minorHAnsi"/>
        </w:rPr>
        <w:t xml:space="preserve"> that</w:t>
      </w:r>
      <w:r w:rsidRPr="001B1A70">
        <w:rPr>
          <w:rFonts w:asciiTheme="minorHAnsi" w:hAnsiTheme="minorHAnsi" w:cstheme="minorHAnsi"/>
        </w:rPr>
        <w:t xml:space="preserve"> </w:t>
      </w:r>
      <w:proofErr w:type="gramStart"/>
      <w:r w:rsidRPr="001B1A70">
        <w:rPr>
          <w:rFonts w:asciiTheme="minorHAnsi" w:hAnsiTheme="minorHAnsi" w:cstheme="minorHAnsi"/>
        </w:rPr>
        <w:lastRenderedPageBreak/>
        <w:t>in order to</w:t>
      </w:r>
      <w:proofErr w:type="gramEnd"/>
      <w:r w:rsidRPr="001B1A70">
        <w:rPr>
          <w:rFonts w:asciiTheme="minorHAnsi" w:hAnsiTheme="minorHAnsi" w:cstheme="minorHAnsi"/>
        </w:rPr>
        <w:t xml:space="preserve"> proceed with the </w:t>
      </w:r>
      <w:r w:rsidR="00E20E3D" w:rsidRPr="001B1A70">
        <w:rPr>
          <w:rFonts w:asciiTheme="minorHAnsi" w:hAnsiTheme="minorHAnsi" w:cstheme="minorHAnsi"/>
        </w:rPr>
        <w:t>f</w:t>
      </w:r>
      <w:r w:rsidRPr="001B1A70">
        <w:rPr>
          <w:rFonts w:asciiTheme="minorHAnsi" w:hAnsiTheme="minorHAnsi" w:cstheme="minorHAnsi"/>
        </w:rPr>
        <w:t xml:space="preserve">ence </w:t>
      </w:r>
      <w:r w:rsidR="00E20E3D" w:rsidRPr="001B1A70">
        <w:rPr>
          <w:rFonts w:asciiTheme="minorHAnsi" w:hAnsiTheme="minorHAnsi" w:cstheme="minorHAnsi"/>
        </w:rPr>
        <w:t>extension</w:t>
      </w:r>
      <w:r w:rsidRPr="001B1A70">
        <w:rPr>
          <w:rFonts w:asciiTheme="minorHAnsi" w:hAnsiTheme="minorHAnsi" w:cstheme="minorHAnsi"/>
        </w:rPr>
        <w:t xml:space="preserve"> he must do the following:  Petition to Vacate the Alleyway and receive approval or remove the fence poles that he had already installed.  </w:t>
      </w:r>
    </w:p>
    <w:p w14:paraId="592F324A"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June 25, 2025</w:t>
      </w:r>
    </w:p>
    <w:p w14:paraId="02A93121" w14:textId="77777777" w:rsidR="0086285B" w:rsidRPr="001B1A70" w:rsidRDefault="0086285B" w:rsidP="0086285B">
      <w:pPr>
        <w:pStyle w:val="ListParagraph11"/>
        <w:numPr>
          <w:ilvl w:val="0"/>
          <w:numId w:val="29"/>
        </w:numPr>
        <w:tabs>
          <w:tab w:val="left" w:pos="0"/>
        </w:tabs>
        <w:ind w:rightChars="18" w:right="40"/>
        <w:jc w:val="both"/>
        <w:rPr>
          <w:rFonts w:asciiTheme="minorHAnsi" w:hAnsiTheme="minorHAnsi" w:cstheme="minorHAnsi"/>
        </w:rPr>
      </w:pPr>
      <w:r w:rsidRPr="001B1A70">
        <w:rPr>
          <w:rFonts w:asciiTheme="minorHAnsi" w:hAnsiTheme="minorHAnsi" w:cstheme="minorHAnsi"/>
        </w:rPr>
        <w:t>City Office received a petition to vacate the alleyway from Jayson and Mallory Bailey.</w:t>
      </w:r>
    </w:p>
    <w:p w14:paraId="13D4C58D"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2FCE7636" w14:textId="5149B5EA"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July 9, 2025</w:t>
      </w:r>
    </w:p>
    <w:p w14:paraId="1E99CA71" w14:textId="77777777" w:rsidR="0086285B" w:rsidRPr="001B1A70" w:rsidRDefault="0086285B" w:rsidP="0086285B">
      <w:pPr>
        <w:pStyle w:val="ListParagraph11"/>
        <w:numPr>
          <w:ilvl w:val="0"/>
          <w:numId w:val="30"/>
        </w:numPr>
        <w:tabs>
          <w:tab w:val="left" w:pos="0"/>
        </w:tabs>
        <w:ind w:rightChars="18" w:right="40"/>
        <w:jc w:val="both"/>
        <w:rPr>
          <w:rFonts w:asciiTheme="minorHAnsi" w:hAnsiTheme="minorHAnsi" w:cstheme="minorHAnsi"/>
        </w:rPr>
      </w:pPr>
      <w:r w:rsidRPr="001B1A70">
        <w:rPr>
          <w:rFonts w:asciiTheme="minorHAnsi" w:hAnsiTheme="minorHAnsi" w:cstheme="minorHAnsi"/>
        </w:rPr>
        <w:t>Planning and Zoning recommended to the council to accept petition</w:t>
      </w:r>
    </w:p>
    <w:p w14:paraId="683D466A"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0CF80CD9" w14:textId="28553775"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July 15, 2025</w:t>
      </w:r>
    </w:p>
    <w:p w14:paraId="2311925D" w14:textId="77777777" w:rsidR="0086285B" w:rsidRPr="001B1A70" w:rsidRDefault="0086285B" w:rsidP="0086285B">
      <w:pPr>
        <w:pStyle w:val="ListParagraph11"/>
        <w:numPr>
          <w:ilvl w:val="0"/>
          <w:numId w:val="31"/>
        </w:numPr>
        <w:tabs>
          <w:tab w:val="left" w:pos="0"/>
        </w:tabs>
        <w:ind w:rightChars="18" w:right="40"/>
        <w:jc w:val="both"/>
        <w:rPr>
          <w:rFonts w:asciiTheme="minorHAnsi" w:hAnsiTheme="minorHAnsi" w:cstheme="minorHAnsi"/>
        </w:rPr>
      </w:pPr>
      <w:r w:rsidRPr="001B1A70">
        <w:rPr>
          <w:rFonts w:asciiTheme="minorHAnsi" w:hAnsiTheme="minorHAnsi" w:cstheme="minorHAnsi"/>
        </w:rPr>
        <w:t>City Council had a public hearing and discussed the petition and heard concerns about the utility lines in that area.  </w:t>
      </w:r>
    </w:p>
    <w:p w14:paraId="7428AFBB" w14:textId="7FCB4121" w:rsidR="0086285B" w:rsidRPr="001B1A70" w:rsidRDefault="0086285B" w:rsidP="0086285B">
      <w:pPr>
        <w:pStyle w:val="ListParagraph11"/>
        <w:numPr>
          <w:ilvl w:val="1"/>
          <w:numId w:val="32"/>
        </w:numPr>
        <w:tabs>
          <w:tab w:val="left" w:pos="0"/>
        </w:tabs>
        <w:ind w:rightChars="18" w:right="40"/>
        <w:jc w:val="both"/>
        <w:rPr>
          <w:rFonts w:asciiTheme="minorHAnsi" w:hAnsiTheme="minorHAnsi" w:cstheme="minorHAnsi"/>
        </w:rPr>
      </w:pPr>
      <w:r w:rsidRPr="001B1A70">
        <w:rPr>
          <w:rFonts w:asciiTheme="minorHAnsi" w:hAnsiTheme="minorHAnsi" w:cstheme="minorHAnsi"/>
        </w:rPr>
        <w:t>Council asked office staff if utility companies had been notified and it was confirmed that letters had been sent to all utility companies, but the office had not</w:t>
      </w:r>
      <w:r w:rsidR="00E20E3D" w:rsidRPr="001B1A70">
        <w:rPr>
          <w:rFonts w:asciiTheme="minorHAnsi" w:hAnsiTheme="minorHAnsi" w:cstheme="minorHAnsi"/>
        </w:rPr>
        <w:t xml:space="preserve"> been</w:t>
      </w:r>
      <w:r w:rsidRPr="001B1A70">
        <w:rPr>
          <w:rFonts w:asciiTheme="minorHAnsi" w:hAnsiTheme="minorHAnsi" w:cstheme="minorHAnsi"/>
        </w:rPr>
        <w:t xml:space="preserve"> contacted by any of them.  The council tabled this item and asked the office staff to reach out to South Central regarding their utility lines.</w:t>
      </w:r>
    </w:p>
    <w:p w14:paraId="57EA90BE" w14:textId="77777777" w:rsidR="0086285B" w:rsidRPr="001B1A70" w:rsidRDefault="0086285B" w:rsidP="0086285B">
      <w:pPr>
        <w:pStyle w:val="ListParagraph11"/>
        <w:tabs>
          <w:tab w:val="left" w:pos="0"/>
        </w:tabs>
        <w:ind w:left="180" w:rightChars="18" w:right="40"/>
        <w:jc w:val="both"/>
        <w:rPr>
          <w:rFonts w:asciiTheme="minorHAnsi" w:hAnsiTheme="minorHAnsi" w:cstheme="minorHAnsi"/>
        </w:rPr>
      </w:pPr>
    </w:p>
    <w:p w14:paraId="5CBFB3F2"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July 16, 2025</w:t>
      </w:r>
    </w:p>
    <w:p w14:paraId="41672C79" w14:textId="77777777" w:rsidR="0086285B" w:rsidRPr="001B1A70" w:rsidRDefault="0086285B" w:rsidP="0086285B">
      <w:pPr>
        <w:pStyle w:val="ListParagraph11"/>
        <w:numPr>
          <w:ilvl w:val="0"/>
          <w:numId w:val="33"/>
        </w:numPr>
        <w:tabs>
          <w:tab w:val="left" w:pos="0"/>
        </w:tabs>
        <w:ind w:rightChars="18" w:right="40"/>
        <w:jc w:val="both"/>
        <w:rPr>
          <w:rFonts w:asciiTheme="minorHAnsi" w:hAnsiTheme="minorHAnsi" w:cstheme="minorHAnsi"/>
        </w:rPr>
      </w:pPr>
      <w:r w:rsidRPr="001B1A70">
        <w:rPr>
          <w:rFonts w:asciiTheme="minorHAnsi" w:hAnsiTheme="minorHAnsi" w:cstheme="minorHAnsi"/>
        </w:rPr>
        <w:t>Caleb Evans with South Central came into the office and let us know they do have fiber lines in this area.  He went up and blue staked the lines.</w:t>
      </w:r>
    </w:p>
    <w:p w14:paraId="2E21E477" w14:textId="77777777" w:rsidR="0086285B" w:rsidRPr="001B1A70" w:rsidRDefault="0086285B" w:rsidP="0086285B">
      <w:pPr>
        <w:pStyle w:val="ListParagraph11"/>
        <w:numPr>
          <w:ilvl w:val="0"/>
          <w:numId w:val="33"/>
        </w:numPr>
        <w:tabs>
          <w:tab w:val="left" w:pos="0"/>
        </w:tabs>
        <w:ind w:rightChars="18" w:right="40"/>
        <w:jc w:val="both"/>
        <w:rPr>
          <w:rFonts w:asciiTheme="minorHAnsi" w:hAnsiTheme="minorHAnsi" w:cstheme="minorHAnsi"/>
        </w:rPr>
      </w:pPr>
      <w:r w:rsidRPr="001B1A70">
        <w:rPr>
          <w:rFonts w:asciiTheme="minorHAnsi" w:hAnsiTheme="minorHAnsi" w:cstheme="minorHAnsi"/>
        </w:rPr>
        <w:t>Lisa and Ben went onsite after South Central marked the lines and measured off where the platted alleyway is.  </w:t>
      </w:r>
    </w:p>
    <w:p w14:paraId="0F682147"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65468025" w14:textId="2CDC02E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July 16, 2025</w:t>
      </w:r>
    </w:p>
    <w:p w14:paraId="5CAF0041" w14:textId="77777777" w:rsidR="0086285B" w:rsidRPr="001B1A70" w:rsidRDefault="0086285B" w:rsidP="0086285B">
      <w:pPr>
        <w:pStyle w:val="ListParagraph11"/>
        <w:numPr>
          <w:ilvl w:val="0"/>
          <w:numId w:val="34"/>
        </w:numPr>
        <w:tabs>
          <w:tab w:val="left" w:pos="0"/>
        </w:tabs>
        <w:ind w:rightChars="18" w:right="40"/>
        <w:jc w:val="both"/>
        <w:rPr>
          <w:rFonts w:asciiTheme="minorHAnsi" w:hAnsiTheme="minorHAnsi" w:cstheme="minorHAnsi"/>
        </w:rPr>
      </w:pPr>
      <w:r w:rsidRPr="001B1A70">
        <w:rPr>
          <w:rFonts w:asciiTheme="minorHAnsi" w:hAnsiTheme="minorHAnsi" w:cstheme="minorHAnsi"/>
        </w:rPr>
        <w:t xml:space="preserve">City Office reached out to Todd Breinholt with South Central to discuss the petition we </w:t>
      </w:r>
      <w:proofErr w:type="gramStart"/>
      <w:r w:rsidRPr="001B1A70">
        <w:rPr>
          <w:rFonts w:asciiTheme="minorHAnsi" w:hAnsiTheme="minorHAnsi" w:cstheme="minorHAnsi"/>
        </w:rPr>
        <w:t>had received</w:t>
      </w:r>
      <w:proofErr w:type="gramEnd"/>
      <w:r w:rsidRPr="001B1A70">
        <w:rPr>
          <w:rFonts w:asciiTheme="minorHAnsi" w:hAnsiTheme="minorHAnsi" w:cstheme="minorHAnsi"/>
        </w:rPr>
        <w:t>.  Todd expressed his concerns and said he would take this matter to his engineering group on July 21</w:t>
      </w:r>
      <w:r w:rsidRPr="001B1A70">
        <w:rPr>
          <w:rFonts w:asciiTheme="minorHAnsi" w:hAnsiTheme="minorHAnsi" w:cstheme="minorHAnsi"/>
          <w:vertAlign w:val="superscript"/>
        </w:rPr>
        <w:t>st</w:t>
      </w:r>
      <w:r w:rsidRPr="001B1A70">
        <w:rPr>
          <w:rFonts w:asciiTheme="minorHAnsi" w:hAnsiTheme="minorHAnsi" w:cstheme="minorHAnsi"/>
        </w:rPr>
        <w:t>.</w:t>
      </w:r>
    </w:p>
    <w:p w14:paraId="40A99E45" w14:textId="77777777" w:rsidR="0086285B" w:rsidRPr="001B1A70" w:rsidRDefault="0086285B" w:rsidP="0086285B">
      <w:pPr>
        <w:pStyle w:val="ListParagraph11"/>
        <w:numPr>
          <w:ilvl w:val="0"/>
          <w:numId w:val="34"/>
        </w:numPr>
        <w:tabs>
          <w:tab w:val="left" w:pos="0"/>
        </w:tabs>
        <w:ind w:rightChars="18" w:right="40"/>
        <w:jc w:val="both"/>
        <w:rPr>
          <w:rFonts w:asciiTheme="minorHAnsi" w:hAnsiTheme="minorHAnsi" w:cstheme="minorHAnsi"/>
        </w:rPr>
      </w:pPr>
      <w:r w:rsidRPr="001B1A70">
        <w:rPr>
          <w:rFonts w:asciiTheme="minorHAnsi" w:hAnsiTheme="minorHAnsi" w:cstheme="minorHAnsi"/>
        </w:rPr>
        <w:t>City Office also let him know that it appears that their lines are not in the alleyway and they are running on private property.  </w:t>
      </w:r>
    </w:p>
    <w:p w14:paraId="78A9DD8E"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4629A30B" w14:textId="25884ACA"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July 30, 2025</w:t>
      </w:r>
    </w:p>
    <w:p w14:paraId="4660BF01" w14:textId="3695BDAC" w:rsidR="0086285B" w:rsidRPr="001B1A70" w:rsidRDefault="0086285B" w:rsidP="0086285B">
      <w:pPr>
        <w:pStyle w:val="ListParagraph11"/>
        <w:numPr>
          <w:ilvl w:val="0"/>
          <w:numId w:val="35"/>
        </w:numPr>
        <w:tabs>
          <w:tab w:val="left" w:pos="0"/>
        </w:tabs>
        <w:ind w:rightChars="18" w:right="40"/>
        <w:jc w:val="both"/>
        <w:rPr>
          <w:rFonts w:asciiTheme="minorHAnsi" w:hAnsiTheme="minorHAnsi" w:cstheme="minorHAnsi"/>
        </w:rPr>
      </w:pPr>
      <w:r w:rsidRPr="001B1A70">
        <w:rPr>
          <w:rFonts w:asciiTheme="minorHAnsi" w:hAnsiTheme="minorHAnsi" w:cstheme="minorHAnsi"/>
        </w:rPr>
        <w:t xml:space="preserve">Letter sent to </w:t>
      </w:r>
      <w:proofErr w:type="gramStart"/>
      <w:r w:rsidRPr="001B1A70">
        <w:rPr>
          <w:rFonts w:asciiTheme="minorHAnsi" w:hAnsiTheme="minorHAnsi" w:cstheme="minorHAnsi"/>
        </w:rPr>
        <w:t>the Bailey’s</w:t>
      </w:r>
      <w:proofErr w:type="gramEnd"/>
      <w:r w:rsidRPr="001B1A70">
        <w:rPr>
          <w:rFonts w:asciiTheme="minorHAnsi" w:hAnsiTheme="minorHAnsi" w:cstheme="minorHAnsi"/>
        </w:rPr>
        <w:t xml:space="preserve"> updating them that we are waiting to hear back from South Central. </w:t>
      </w:r>
      <w:proofErr w:type="gramStart"/>
      <w:r w:rsidRPr="001B1A70">
        <w:rPr>
          <w:rFonts w:asciiTheme="minorHAnsi" w:hAnsiTheme="minorHAnsi" w:cstheme="minorHAnsi"/>
        </w:rPr>
        <w:t>And that</w:t>
      </w:r>
      <w:proofErr w:type="gramEnd"/>
      <w:r w:rsidRPr="001B1A70">
        <w:rPr>
          <w:rFonts w:asciiTheme="minorHAnsi" w:hAnsiTheme="minorHAnsi" w:cstheme="minorHAnsi"/>
        </w:rPr>
        <w:t xml:space="preserve"> this item is scheduled to be placed on the </w:t>
      </w:r>
      <w:r w:rsidR="00E20E3D" w:rsidRPr="001B1A70">
        <w:rPr>
          <w:rFonts w:asciiTheme="minorHAnsi" w:hAnsiTheme="minorHAnsi" w:cstheme="minorHAnsi"/>
        </w:rPr>
        <w:t>council’s</w:t>
      </w:r>
      <w:r w:rsidRPr="001B1A70">
        <w:rPr>
          <w:rFonts w:asciiTheme="minorHAnsi" w:hAnsiTheme="minorHAnsi" w:cstheme="minorHAnsi"/>
        </w:rPr>
        <w:t xml:space="preserve"> agenda on August 19</w:t>
      </w:r>
      <w:r w:rsidRPr="001B1A70">
        <w:rPr>
          <w:rFonts w:asciiTheme="minorHAnsi" w:hAnsiTheme="minorHAnsi" w:cstheme="minorHAnsi"/>
          <w:vertAlign w:val="superscript"/>
        </w:rPr>
        <w:t>th</w:t>
      </w:r>
      <w:r w:rsidRPr="001B1A70">
        <w:rPr>
          <w:rFonts w:asciiTheme="minorHAnsi" w:hAnsiTheme="minorHAnsi" w:cstheme="minorHAnsi"/>
        </w:rPr>
        <w:t xml:space="preserve"> and their attendance is required.</w:t>
      </w:r>
    </w:p>
    <w:p w14:paraId="088C5352" w14:textId="77777777" w:rsidR="0086285B" w:rsidRPr="001B1A70" w:rsidRDefault="0086285B" w:rsidP="0086285B">
      <w:pPr>
        <w:pStyle w:val="ListParagraph11"/>
        <w:numPr>
          <w:ilvl w:val="0"/>
          <w:numId w:val="35"/>
        </w:numPr>
        <w:tabs>
          <w:tab w:val="left" w:pos="0"/>
        </w:tabs>
        <w:ind w:rightChars="18" w:right="40"/>
        <w:jc w:val="both"/>
        <w:rPr>
          <w:rFonts w:asciiTheme="minorHAnsi" w:hAnsiTheme="minorHAnsi" w:cstheme="minorHAnsi"/>
        </w:rPr>
      </w:pPr>
      <w:r w:rsidRPr="001B1A70">
        <w:rPr>
          <w:rFonts w:asciiTheme="minorHAnsi" w:hAnsiTheme="minorHAnsi" w:cstheme="minorHAnsi"/>
        </w:rPr>
        <w:t>Letter sent to Carl Cluff updating him that we are waiting to hear back from South Central.  The letter also reminds him that we have asked him to pause any further work on his fence extension until a final decision is made.  The letter also encouraged him to attend the council meeting on August 19</w:t>
      </w:r>
      <w:r w:rsidRPr="001B1A70">
        <w:rPr>
          <w:rFonts w:asciiTheme="minorHAnsi" w:hAnsiTheme="minorHAnsi" w:cstheme="minorHAnsi"/>
          <w:vertAlign w:val="superscript"/>
        </w:rPr>
        <w:t>th</w:t>
      </w:r>
      <w:r w:rsidRPr="001B1A70">
        <w:rPr>
          <w:rFonts w:asciiTheme="minorHAnsi" w:hAnsiTheme="minorHAnsi" w:cstheme="minorHAnsi"/>
        </w:rPr>
        <w:t>.  </w:t>
      </w:r>
    </w:p>
    <w:p w14:paraId="524A0D51"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0A652EFC" w14:textId="6F52B080"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August 1, 2025</w:t>
      </w:r>
    </w:p>
    <w:p w14:paraId="66C823E1" w14:textId="61B81FAA" w:rsidR="0086285B" w:rsidRPr="001B1A70" w:rsidRDefault="0086285B" w:rsidP="0086285B">
      <w:pPr>
        <w:pStyle w:val="ListParagraph11"/>
        <w:numPr>
          <w:ilvl w:val="0"/>
          <w:numId w:val="36"/>
        </w:numPr>
        <w:tabs>
          <w:tab w:val="left" w:pos="0"/>
        </w:tabs>
        <w:ind w:rightChars="18" w:right="40"/>
        <w:jc w:val="both"/>
        <w:rPr>
          <w:rFonts w:asciiTheme="minorHAnsi" w:hAnsiTheme="minorHAnsi" w:cstheme="minorHAnsi"/>
        </w:rPr>
      </w:pPr>
      <w:r w:rsidRPr="001B1A70">
        <w:rPr>
          <w:rFonts w:asciiTheme="minorHAnsi" w:hAnsiTheme="minorHAnsi" w:cstheme="minorHAnsi"/>
        </w:rPr>
        <w:t xml:space="preserve">Todd Breinholt met with city staff regarding this </w:t>
      </w:r>
      <w:r w:rsidR="00E20E3D" w:rsidRPr="001B1A70">
        <w:rPr>
          <w:rFonts w:asciiTheme="minorHAnsi" w:hAnsiTheme="minorHAnsi" w:cstheme="minorHAnsi"/>
        </w:rPr>
        <w:t>petition,</w:t>
      </w:r>
      <w:r w:rsidRPr="001B1A70">
        <w:rPr>
          <w:rFonts w:asciiTheme="minorHAnsi" w:hAnsiTheme="minorHAnsi" w:cstheme="minorHAnsi"/>
        </w:rPr>
        <w:t xml:space="preserve"> and he expressed his concerns about vacating the alley as it would restrict them from access to their lines.  He explained that in subdivisions where an alleyway isn’t </w:t>
      </w:r>
      <w:proofErr w:type="gramStart"/>
      <w:r w:rsidRPr="001B1A70">
        <w:rPr>
          <w:rFonts w:asciiTheme="minorHAnsi" w:hAnsiTheme="minorHAnsi" w:cstheme="minorHAnsi"/>
        </w:rPr>
        <w:t>platted</w:t>
      </w:r>
      <w:proofErr w:type="gramEnd"/>
      <w:r w:rsidRPr="001B1A70">
        <w:rPr>
          <w:rFonts w:asciiTheme="minorHAnsi" w:hAnsiTheme="minorHAnsi" w:cstheme="minorHAnsi"/>
        </w:rPr>
        <w:t xml:space="preserve"> they run their lines along the front of the </w:t>
      </w:r>
      <w:proofErr w:type="gramStart"/>
      <w:r w:rsidRPr="001B1A70">
        <w:rPr>
          <w:rFonts w:asciiTheme="minorHAnsi" w:hAnsiTheme="minorHAnsi" w:cstheme="minorHAnsi"/>
        </w:rPr>
        <w:t>properties</w:t>
      </w:r>
      <w:proofErr w:type="gramEnd"/>
      <w:r w:rsidRPr="001B1A70">
        <w:rPr>
          <w:rFonts w:asciiTheme="minorHAnsi" w:hAnsiTheme="minorHAnsi" w:cstheme="minorHAnsi"/>
        </w:rPr>
        <w:t xml:space="preserve"> so they have access. </w:t>
      </w:r>
    </w:p>
    <w:p w14:paraId="271560A2" w14:textId="77777777" w:rsidR="0086285B" w:rsidRPr="001B1A70" w:rsidRDefault="0086285B" w:rsidP="0086285B">
      <w:pPr>
        <w:pStyle w:val="ListParagraph11"/>
        <w:numPr>
          <w:ilvl w:val="0"/>
          <w:numId w:val="36"/>
        </w:numPr>
        <w:tabs>
          <w:tab w:val="left" w:pos="0"/>
        </w:tabs>
        <w:ind w:rightChars="18" w:right="40"/>
        <w:jc w:val="both"/>
        <w:rPr>
          <w:rFonts w:asciiTheme="minorHAnsi" w:hAnsiTheme="minorHAnsi" w:cstheme="minorHAnsi"/>
        </w:rPr>
      </w:pPr>
      <w:r w:rsidRPr="001B1A70">
        <w:rPr>
          <w:rFonts w:asciiTheme="minorHAnsi" w:hAnsiTheme="minorHAnsi" w:cstheme="minorHAnsi"/>
        </w:rPr>
        <w:lastRenderedPageBreak/>
        <w:t xml:space="preserve">It was discussed that their lines could be on private property instead of in the alleyway, but Todd </w:t>
      </w:r>
      <w:proofErr w:type="gramStart"/>
      <w:r w:rsidRPr="001B1A70">
        <w:rPr>
          <w:rFonts w:asciiTheme="minorHAnsi" w:hAnsiTheme="minorHAnsi" w:cstheme="minorHAnsi"/>
        </w:rPr>
        <w:t>expressed</w:t>
      </w:r>
      <w:proofErr w:type="gramEnd"/>
      <w:r w:rsidRPr="001B1A70">
        <w:rPr>
          <w:rFonts w:asciiTheme="minorHAnsi" w:hAnsiTheme="minorHAnsi" w:cstheme="minorHAnsi"/>
        </w:rPr>
        <w:t xml:space="preserve"> they would still not want the alleyway vacated.  </w:t>
      </w:r>
    </w:p>
    <w:p w14:paraId="4B4052B6"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7A28DDEC" w14:textId="383E5B46"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August 6, 2025</w:t>
      </w:r>
    </w:p>
    <w:p w14:paraId="0CD693FC" w14:textId="77777777" w:rsidR="0086285B" w:rsidRPr="001B1A70" w:rsidRDefault="0086285B" w:rsidP="0086285B">
      <w:pPr>
        <w:pStyle w:val="ListParagraph11"/>
        <w:numPr>
          <w:ilvl w:val="0"/>
          <w:numId w:val="37"/>
        </w:numPr>
        <w:tabs>
          <w:tab w:val="left" w:pos="0"/>
        </w:tabs>
        <w:ind w:rightChars="18" w:right="40"/>
        <w:jc w:val="both"/>
        <w:rPr>
          <w:rFonts w:asciiTheme="minorHAnsi" w:hAnsiTheme="minorHAnsi" w:cstheme="minorHAnsi"/>
        </w:rPr>
      </w:pPr>
      <w:r w:rsidRPr="001B1A70">
        <w:rPr>
          <w:rFonts w:asciiTheme="minorHAnsi" w:hAnsiTheme="minorHAnsi" w:cstheme="minorHAnsi"/>
        </w:rPr>
        <w:t xml:space="preserve">South Central notified city office that they will be doing a survey to find out exactly where the alleyway is located; however, they </w:t>
      </w:r>
      <w:r w:rsidRPr="001B1A70">
        <w:rPr>
          <w:rFonts w:asciiTheme="minorHAnsi" w:hAnsiTheme="minorHAnsi" w:cstheme="minorHAnsi"/>
          <w:b/>
          <w:bCs/>
        </w:rPr>
        <w:t>do NOT</w:t>
      </w:r>
      <w:r w:rsidRPr="001B1A70">
        <w:rPr>
          <w:rFonts w:asciiTheme="minorHAnsi" w:hAnsiTheme="minorHAnsi" w:cstheme="minorHAnsi"/>
        </w:rPr>
        <w:t xml:space="preserve"> favor any alleyway that they occupy to be vacated as it always ends up with them not being able to provide service to customers because someone is not allowing them to access the property or they aren’t home.  </w:t>
      </w:r>
    </w:p>
    <w:p w14:paraId="1EF7D7BB" w14:textId="77777777" w:rsidR="0086285B" w:rsidRPr="001B1A70" w:rsidRDefault="0086285B" w:rsidP="0086285B">
      <w:pPr>
        <w:pStyle w:val="ListParagraph11"/>
        <w:numPr>
          <w:ilvl w:val="0"/>
          <w:numId w:val="37"/>
        </w:numPr>
        <w:tabs>
          <w:tab w:val="left" w:pos="0"/>
        </w:tabs>
        <w:ind w:rightChars="18" w:right="40"/>
        <w:jc w:val="both"/>
        <w:rPr>
          <w:rFonts w:asciiTheme="minorHAnsi" w:hAnsiTheme="minorHAnsi" w:cstheme="minorHAnsi"/>
        </w:rPr>
      </w:pPr>
      <w:r w:rsidRPr="001B1A70">
        <w:rPr>
          <w:rFonts w:asciiTheme="minorHAnsi" w:hAnsiTheme="minorHAnsi" w:cstheme="minorHAnsi"/>
        </w:rPr>
        <w:t>South Central will notify us when they have completed the survey.  </w:t>
      </w:r>
    </w:p>
    <w:p w14:paraId="73F349B1" w14:textId="77777777"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p>
    <w:p w14:paraId="251BE8B8" w14:textId="2123C2C2" w:rsidR="0086285B" w:rsidRPr="001B1A70" w:rsidRDefault="0086285B" w:rsidP="0086285B">
      <w:pPr>
        <w:pStyle w:val="ListParagraph11"/>
        <w:tabs>
          <w:tab w:val="left" w:pos="0"/>
        </w:tabs>
        <w:spacing w:after="0"/>
        <w:ind w:left="180" w:rightChars="18" w:right="40"/>
        <w:jc w:val="both"/>
        <w:rPr>
          <w:rFonts w:asciiTheme="minorHAnsi" w:hAnsiTheme="minorHAnsi" w:cstheme="minorHAnsi"/>
        </w:rPr>
      </w:pPr>
      <w:r w:rsidRPr="001B1A70">
        <w:rPr>
          <w:rFonts w:asciiTheme="minorHAnsi" w:hAnsiTheme="minorHAnsi" w:cstheme="minorHAnsi"/>
        </w:rPr>
        <w:t>August 13, 2025</w:t>
      </w:r>
    </w:p>
    <w:p w14:paraId="0481B3F9" w14:textId="0220366D" w:rsidR="0086285B" w:rsidRPr="001B1A70" w:rsidRDefault="0086285B" w:rsidP="0086285B">
      <w:pPr>
        <w:pStyle w:val="ListParagraph11"/>
        <w:tabs>
          <w:tab w:val="left" w:pos="0"/>
        </w:tabs>
        <w:spacing w:after="0" w:line="240" w:lineRule="auto"/>
        <w:ind w:left="180" w:rightChars="18" w:right="40"/>
        <w:jc w:val="both"/>
        <w:rPr>
          <w:rFonts w:asciiTheme="minorHAnsi" w:hAnsiTheme="minorHAnsi" w:cstheme="minorHAnsi"/>
        </w:rPr>
      </w:pPr>
      <w:r w:rsidRPr="001B1A70">
        <w:rPr>
          <w:rFonts w:asciiTheme="minorHAnsi" w:hAnsiTheme="minorHAnsi" w:cstheme="minorHAnsi"/>
        </w:rPr>
        <w:t xml:space="preserve">Milford City sent letters to the Baileys and </w:t>
      </w:r>
      <w:proofErr w:type="spellStart"/>
      <w:r w:rsidR="00E20E3D" w:rsidRPr="001B1A70">
        <w:rPr>
          <w:rFonts w:asciiTheme="minorHAnsi" w:hAnsiTheme="minorHAnsi" w:cstheme="minorHAnsi"/>
        </w:rPr>
        <w:t>Cluffs</w:t>
      </w:r>
      <w:proofErr w:type="spellEnd"/>
      <w:r w:rsidRPr="001B1A70">
        <w:rPr>
          <w:rFonts w:asciiTheme="minorHAnsi" w:hAnsiTheme="minorHAnsi" w:cstheme="minorHAnsi"/>
        </w:rPr>
        <w:t xml:space="preserve"> reminding them of the council meeting on August 19</w:t>
      </w:r>
      <w:r w:rsidRPr="001B1A70">
        <w:rPr>
          <w:rFonts w:asciiTheme="minorHAnsi" w:hAnsiTheme="minorHAnsi" w:cstheme="minorHAnsi"/>
          <w:vertAlign w:val="superscript"/>
        </w:rPr>
        <w:t>th</w:t>
      </w:r>
      <w:r w:rsidRPr="001B1A70">
        <w:rPr>
          <w:rFonts w:asciiTheme="minorHAnsi" w:hAnsiTheme="minorHAnsi" w:cstheme="minorHAnsi"/>
        </w:rPr>
        <w:t>. </w:t>
      </w:r>
    </w:p>
    <w:p w14:paraId="3DA710E9" w14:textId="77777777" w:rsidR="0086285B" w:rsidRPr="001B1A70" w:rsidRDefault="0086285B" w:rsidP="00D740BB">
      <w:pPr>
        <w:pStyle w:val="ListParagraph11"/>
        <w:tabs>
          <w:tab w:val="left" w:pos="0"/>
        </w:tabs>
        <w:spacing w:after="0" w:line="240" w:lineRule="auto"/>
        <w:ind w:left="180" w:rightChars="18" w:right="40"/>
        <w:jc w:val="both"/>
        <w:rPr>
          <w:rFonts w:asciiTheme="minorHAnsi" w:hAnsiTheme="minorHAnsi" w:cstheme="minorHAnsi"/>
        </w:rPr>
      </w:pPr>
    </w:p>
    <w:p w14:paraId="1424CF01" w14:textId="30A9909B" w:rsidR="00D33D38"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Mayor Davis </w:t>
      </w:r>
      <w:r w:rsidR="0048598D" w:rsidRPr="001B1A70">
        <w:rPr>
          <w:rFonts w:asciiTheme="minorHAnsi" w:hAnsiTheme="minorHAnsi" w:cstheme="minorHAnsi"/>
        </w:rPr>
        <w:t>reported that</w:t>
      </w:r>
      <w:r w:rsidRPr="001B1A70">
        <w:rPr>
          <w:rFonts w:asciiTheme="minorHAnsi" w:hAnsiTheme="minorHAnsi" w:cstheme="minorHAnsi"/>
        </w:rPr>
        <w:t xml:space="preserve"> the council </w:t>
      </w:r>
      <w:r w:rsidR="006B5EC8" w:rsidRPr="001B1A70">
        <w:rPr>
          <w:rFonts w:asciiTheme="minorHAnsi" w:hAnsiTheme="minorHAnsi" w:cstheme="minorHAnsi"/>
        </w:rPr>
        <w:t>must</w:t>
      </w:r>
      <w:r w:rsidRPr="001B1A70">
        <w:rPr>
          <w:rFonts w:asciiTheme="minorHAnsi" w:hAnsiTheme="minorHAnsi" w:cstheme="minorHAnsi"/>
        </w:rPr>
        <w:t xml:space="preserve"> decide at this time if they will be accepting the petition to vacate the alley. It will block some of the residents if they do. </w:t>
      </w:r>
      <w:r w:rsidR="0048598D" w:rsidRPr="001B1A70">
        <w:rPr>
          <w:rFonts w:asciiTheme="minorHAnsi" w:hAnsiTheme="minorHAnsi" w:cstheme="minorHAnsi"/>
        </w:rPr>
        <w:t xml:space="preserve">Alleyways are established for utility easements. </w:t>
      </w:r>
      <w:r w:rsidRPr="001B1A70">
        <w:rPr>
          <w:rFonts w:asciiTheme="minorHAnsi" w:hAnsiTheme="minorHAnsi" w:cstheme="minorHAnsi"/>
        </w:rPr>
        <w:t xml:space="preserve">Some of the residents proceeded with improvements. Mayor Davis felt this situation could have been avoided if the proper procedures had been followed. </w:t>
      </w:r>
      <w:r w:rsidR="0048598D" w:rsidRPr="001B1A70">
        <w:rPr>
          <w:rFonts w:asciiTheme="minorHAnsi" w:hAnsiTheme="minorHAnsi" w:cstheme="minorHAnsi"/>
        </w:rPr>
        <w:t>The city has</w:t>
      </w:r>
      <w:r w:rsidRPr="001B1A70">
        <w:rPr>
          <w:rFonts w:asciiTheme="minorHAnsi" w:hAnsiTheme="minorHAnsi" w:cstheme="minorHAnsi"/>
        </w:rPr>
        <w:t xml:space="preserve"> never vacated an alley that had easements in it. </w:t>
      </w:r>
      <w:r w:rsidR="006C253F" w:rsidRPr="001B1A70">
        <w:rPr>
          <w:rFonts w:asciiTheme="minorHAnsi" w:hAnsiTheme="minorHAnsi" w:cstheme="minorHAnsi"/>
        </w:rPr>
        <w:t xml:space="preserve">It was his opinion that the council </w:t>
      </w:r>
      <w:r w:rsidR="00E8635A" w:rsidRPr="001B1A70">
        <w:rPr>
          <w:rFonts w:asciiTheme="minorHAnsi" w:hAnsiTheme="minorHAnsi" w:cstheme="minorHAnsi"/>
        </w:rPr>
        <w:t xml:space="preserve">should </w:t>
      </w:r>
      <w:r w:rsidR="006C253F" w:rsidRPr="001B1A70">
        <w:rPr>
          <w:rFonts w:asciiTheme="minorHAnsi" w:hAnsiTheme="minorHAnsi" w:cstheme="minorHAnsi"/>
        </w:rPr>
        <w:t>not adopt the ordinance vacating the alley, he urged the members of the council to discuss it. Council Member Spaulding asked for Attorney Kanell’s opinion on the issue.</w:t>
      </w:r>
    </w:p>
    <w:p w14:paraId="281C364C" w14:textId="77777777" w:rsidR="00D33D38"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p>
    <w:p w14:paraId="4689E0B8" w14:textId="7342A98D" w:rsidR="005657B1"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Attorney K</w:t>
      </w:r>
      <w:r w:rsidR="00A63EE3" w:rsidRPr="001B1A70">
        <w:rPr>
          <w:rFonts w:asciiTheme="minorHAnsi" w:hAnsiTheme="minorHAnsi" w:cstheme="minorHAnsi"/>
        </w:rPr>
        <w:t>a</w:t>
      </w:r>
      <w:r w:rsidRPr="001B1A70">
        <w:rPr>
          <w:rFonts w:asciiTheme="minorHAnsi" w:hAnsiTheme="minorHAnsi" w:cstheme="minorHAnsi"/>
        </w:rPr>
        <w:t xml:space="preserve">nell – the statute for vacating an alley or street requires the city give notice to the utility companies. We had done that and there was no </w:t>
      </w:r>
      <w:r w:rsidR="00E8635A" w:rsidRPr="001B1A70">
        <w:rPr>
          <w:rFonts w:asciiTheme="minorHAnsi" w:hAnsiTheme="minorHAnsi" w:cstheme="minorHAnsi"/>
        </w:rPr>
        <w:t>response, and he</w:t>
      </w:r>
      <w:r w:rsidRPr="001B1A70">
        <w:rPr>
          <w:rFonts w:asciiTheme="minorHAnsi" w:hAnsiTheme="minorHAnsi" w:cstheme="minorHAnsi"/>
        </w:rPr>
        <w:t xml:space="preserve"> was skeptical </w:t>
      </w:r>
      <w:r w:rsidR="00E8635A" w:rsidRPr="001B1A70">
        <w:rPr>
          <w:rFonts w:asciiTheme="minorHAnsi" w:hAnsiTheme="minorHAnsi" w:cstheme="minorHAnsi"/>
        </w:rPr>
        <w:t>about it because it may not have gotten to the department it needed to. N</w:t>
      </w:r>
      <w:r w:rsidRPr="001B1A70">
        <w:rPr>
          <w:rFonts w:asciiTheme="minorHAnsi" w:hAnsiTheme="minorHAnsi" w:cstheme="minorHAnsi"/>
        </w:rPr>
        <w:t>ow</w:t>
      </w:r>
      <w:r w:rsidR="00E8635A" w:rsidRPr="001B1A70">
        <w:rPr>
          <w:rFonts w:asciiTheme="minorHAnsi" w:hAnsiTheme="minorHAnsi" w:cstheme="minorHAnsi"/>
        </w:rPr>
        <w:t xml:space="preserve"> that</w:t>
      </w:r>
      <w:r w:rsidRPr="001B1A70">
        <w:rPr>
          <w:rFonts w:asciiTheme="minorHAnsi" w:hAnsiTheme="minorHAnsi" w:cstheme="minorHAnsi"/>
        </w:rPr>
        <w:t xml:space="preserve"> we have this information from the utility </w:t>
      </w:r>
      <w:r w:rsidR="00E8635A" w:rsidRPr="001B1A70">
        <w:rPr>
          <w:rFonts w:asciiTheme="minorHAnsi" w:hAnsiTheme="minorHAnsi" w:cstheme="minorHAnsi"/>
        </w:rPr>
        <w:t>company,</w:t>
      </w:r>
      <w:r w:rsidRPr="001B1A70">
        <w:rPr>
          <w:rFonts w:asciiTheme="minorHAnsi" w:hAnsiTheme="minorHAnsi" w:cstheme="minorHAnsi"/>
        </w:rPr>
        <w:t xml:space="preserve"> </w:t>
      </w:r>
      <w:r w:rsidR="00E8635A" w:rsidRPr="001B1A70">
        <w:rPr>
          <w:rFonts w:asciiTheme="minorHAnsi" w:hAnsiTheme="minorHAnsi" w:cstheme="minorHAnsi"/>
        </w:rPr>
        <w:t xml:space="preserve">we know </w:t>
      </w:r>
      <w:r w:rsidRPr="001B1A70">
        <w:rPr>
          <w:rFonts w:asciiTheme="minorHAnsi" w:hAnsiTheme="minorHAnsi" w:cstheme="minorHAnsi"/>
        </w:rPr>
        <w:t xml:space="preserve">that they don’t favor the vacation. We have </w:t>
      </w:r>
      <w:proofErr w:type="gramStart"/>
      <w:r w:rsidRPr="001B1A70">
        <w:rPr>
          <w:rFonts w:asciiTheme="minorHAnsi" w:hAnsiTheme="minorHAnsi" w:cstheme="minorHAnsi"/>
        </w:rPr>
        <w:t>a non</w:t>
      </w:r>
      <w:proofErr w:type="gramEnd"/>
      <w:r w:rsidRPr="001B1A70">
        <w:rPr>
          <w:rFonts w:asciiTheme="minorHAnsi" w:hAnsiTheme="minorHAnsi" w:cstheme="minorHAnsi"/>
        </w:rPr>
        <w:t xml:space="preserve">-unanimous consent with the property owners. We now have this information from the utility company. It is Attorney Kanell’s suggestion that the city does not vacate the alley.  </w:t>
      </w:r>
    </w:p>
    <w:p w14:paraId="096D3F33" w14:textId="77777777" w:rsidR="00D33D38"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p>
    <w:p w14:paraId="7918C42D" w14:textId="1EB0E533" w:rsidR="00D33D38"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Council Member Spaulding – </w:t>
      </w:r>
      <w:r w:rsidR="00E8635A" w:rsidRPr="001B1A70">
        <w:rPr>
          <w:rFonts w:asciiTheme="minorHAnsi" w:hAnsiTheme="minorHAnsi" w:cstheme="minorHAnsi"/>
        </w:rPr>
        <w:t>we have a no-win situation where the counsel</w:t>
      </w:r>
      <w:r w:rsidR="00A1783B" w:rsidRPr="001B1A70">
        <w:rPr>
          <w:rFonts w:asciiTheme="minorHAnsi" w:hAnsiTheme="minorHAnsi" w:cstheme="minorHAnsi"/>
        </w:rPr>
        <w:t xml:space="preserve"> (attorney)</w:t>
      </w:r>
      <w:r w:rsidR="00E8635A" w:rsidRPr="001B1A70">
        <w:rPr>
          <w:rFonts w:asciiTheme="minorHAnsi" w:hAnsiTheme="minorHAnsi" w:cstheme="minorHAnsi"/>
        </w:rPr>
        <w:t xml:space="preserve"> is recommending no, the mayor is recommending no, but the Planning Commission voted yes, but not unanimously – is that correct? Zoning Administrator Thompson – no, the Planning Commission recommended the vacation of the alley</w:t>
      </w:r>
      <w:r w:rsidRPr="001B1A70">
        <w:rPr>
          <w:rFonts w:asciiTheme="minorHAnsi" w:hAnsiTheme="minorHAnsi" w:cstheme="minorHAnsi"/>
        </w:rPr>
        <w:t xml:space="preserve">. </w:t>
      </w:r>
      <w:r w:rsidR="00C223F3" w:rsidRPr="001B1A70">
        <w:rPr>
          <w:rFonts w:asciiTheme="minorHAnsi" w:hAnsiTheme="minorHAnsi" w:cstheme="minorHAnsi"/>
        </w:rPr>
        <w:t xml:space="preserve">Council Member Smith – </w:t>
      </w:r>
      <w:r w:rsidR="006B5EC8" w:rsidRPr="001B1A70">
        <w:rPr>
          <w:rFonts w:asciiTheme="minorHAnsi" w:hAnsiTheme="minorHAnsi" w:cstheme="minorHAnsi"/>
        </w:rPr>
        <w:t>but</w:t>
      </w:r>
      <w:r w:rsidR="00C223F3" w:rsidRPr="001B1A70">
        <w:rPr>
          <w:rFonts w:asciiTheme="minorHAnsi" w:hAnsiTheme="minorHAnsi" w:cstheme="minorHAnsi"/>
        </w:rPr>
        <w:t xml:space="preserve"> did they take into consideration that there was a franchise agreement in place and there could be lines there? Zoning Administrator Thompson – they did not. Council Member Spaulding – they did not have that information at that time. Council Member Smith did not think the city council could move forward with it</w:t>
      </w:r>
      <w:r w:rsidR="00A1783B" w:rsidRPr="001B1A70">
        <w:rPr>
          <w:rFonts w:asciiTheme="minorHAnsi" w:hAnsiTheme="minorHAnsi" w:cstheme="minorHAnsi"/>
        </w:rPr>
        <w:t xml:space="preserve"> due to the franchise agreement with South Central, nor did he think it was the city’s problem when the landowners were told not to proceed until the process has been completed. They did not and he did not feel </w:t>
      </w:r>
      <w:proofErr w:type="gramStart"/>
      <w:r w:rsidR="00A1783B" w:rsidRPr="001B1A70">
        <w:rPr>
          <w:rFonts w:asciiTheme="minorHAnsi" w:hAnsiTheme="minorHAnsi" w:cstheme="minorHAnsi"/>
        </w:rPr>
        <w:t>that</w:t>
      </w:r>
      <w:proofErr w:type="gramEnd"/>
      <w:r w:rsidR="00A1783B" w:rsidRPr="001B1A70">
        <w:rPr>
          <w:rFonts w:asciiTheme="minorHAnsi" w:hAnsiTheme="minorHAnsi" w:cstheme="minorHAnsi"/>
        </w:rPr>
        <w:t xml:space="preserve"> was </w:t>
      </w:r>
      <w:proofErr w:type="gramStart"/>
      <w:r w:rsidR="00A1783B" w:rsidRPr="001B1A70">
        <w:rPr>
          <w:rFonts w:asciiTheme="minorHAnsi" w:hAnsiTheme="minorHAnsi" w:cstheme="minorHAnsi"/>
        </w:rPr>
        <w:t>on</w:t>
      </w:r>
      <w:proofErr w:type="gramEnd"/>
      <w:r w:rsidR="00A1783B" w:rsidRPr="001B1A70">
        <w:rPr>
          <w:rFonts w:asciiTheme="minorHAnsi" w:hAnsiTheme="minorHAnsi" w:cstheme="minorHAnsi"/>
        </w:rPr>
        <w:t xml:space="preserve"> the city. Council Member Symond did not feel it was in the best interest to vacate the alley. </w:t>
      </w:r>
    </w:p>
    <w:p w14:paraId="3BEF9A78" w14:textId="77777777" w:rsidR="0048598D" w:rsidRPr="001B1A70" w:rsidRDefault="0048598D" w:rsidP="006B5628">
      <w:pPr>
        <w:pStyle w:val="ListParagraph11"/>
        <w:tabs>
          <w:tab w:val="left" w:pos="0"/>
        </w:tabs>
        <w:spacing w:after="0" w:line="240" w:lineRule="auto"/>
        <w:ind w:left="0" w:rightChars="18" w:right="40"/>
        <w:jc w:val="both"/>
        <w:rPr>
          <w:rFonts w:asciiTheme="minorHAnsi" w:hAnsiTheme="minorHAnsi" w:cstheme="minorHAnsi"/>
        </w:rPr>
      </w:pPr>
    </w:p>
    <w:p w14:paraId="012EC1E5" w14:textId="4120D173" w:rsidR="00D33D38"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Council Member Russell Smith does not think it is the city’s problem. The property owners proceeded after being told not to. Council Member Scott Symond agreed.  Council Member Spaulding – what needs to happen now</w:t>
      </w:r>
      <w:r w:rsidR="00A1783B" w:rsidRPr="001B1A70">
        <w:rPr>
          <w:rFonts w:asciiTheme="minorHAnsi" w:hAnsiTheme="minorHAnsi" w:cstheme="minorHAnsi"/>
        </w:rPr>
        <w:t>?</w:t>
      </w:r>
    </w:p>
    <w:p w14:paraId="193507D0" w14:textId="71167059" w:rsidR="00671DB5" w:rsidRPr="001B1A70" w:rsidRDefault="00671DB5"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Carl Cluff </w:t>
      </w:r>
      <w:r w:rsidR="00D33D38" w:rsidRPr="001B1A70">
        <w:rPr>
          <w:rFonts w:asciiTheme="minorHAnsi" w:hAnsiTheme="minorHAnsi" w:cstheme="minorHAnsi"/>
        </w:rPr>
        <w:t>was told that when there was a problem with the drainage – when they took the debris</w:t>
      </w:r>
      <w:r w:rsidR="00A1783B" w:rsidRPr="001B1A70">
        <w:rPr>
          <w:rFonts w:asciiTheme="minorHAnsi" w:hAnsiTheme="minorHAnsi" w:cstheme="minorHAnsi"/>
        </w:rPr>
        <w:t xml:space="preserve"> instead of </w:t>
      </w:r>
      <w:r w:rsidR="00D33D38" w:rsidRPr="001B1A70">
        <w:rPr>
          <w:rFonts w:asciiTheme="minorHAnsi" w:hAnsiTheme="minorHAnsi" w:cstheme="minorHAnsi"/>
        </w:rPr>
        <w:t>haul</w:t>
      </w:r>
      <w:r w:rsidR="00A1783B" w:rsidRPr="001B1A70">
        <w:rPr>
          <w:rFonts w:asciiTheme="minorHAnsi" w:hAnsiTheme="minorHAnsi" w:cstheme="minorHAnsi"/>
        </w:rPr>
        <w:t xml:space="preserve">ing </w:t>
      </w:r>
      <w:r w:rsidR="00D33D38" w:rsidRPr="001B1A70">
        <w:rPr>
          <w:rFonts w:asciiTheme="minorHAnsi" w:hAnsiTheme="minorHAnsi" w:cstheme="minorHAnsi"/>
        </w:rPr>
        <w:t>it</w:t>
      </w:r>
      <w:r w:rsidR="006B5EC8" w:rsidRPr="001B1A70">
        <w:rPr>
          <w:rFonts w:asciiTheme="minorHAnsi" w:hAnsiTheme="minorHAnsi" w:cstheme="minorHAnsi"/>
        </w:rPr>
        <w:t xml:space="preserve"> away,</w:t>
      </w:r>
      <w:r w:rsidR="00A1783B" w:rsidRPr="001B1A70">
        <w:rPr>
          <w:rFonts w:asciiTheme="minorHAnsi" w:hAnsiTheme="minorHAnsi" w:cstheme="minorHAnsi"/>
        </w:rPr>
        <w:t xml:space="preserve"> they dumped it</w:t>
      </w:r>
      <w:r w:rsidR="00D33D38" w:rsidRPr="001B1A70">
        <w:rPr>
          <w:rFonts w:asciiTheme="minorHAnsi" w:hAnsiTheme="minorHAnsi" w:cstheme="minorHAnsi"/>
        </w:rPr>
        <w:t xml:space="preserve"> behind the property lines. It has caused a problem in the easement</w:t>
      </w:r>
      <w:r w:rsidR="00A1783B" w:rsidRPr="001B1A70">
        <w:rPr>
          <w:rFonts w:asciiTheme="minorHAnsi" w:hAnsiTheme="minorHAnsi" w:cstheme="minorHAnsi"/>
        </w:rPr>
        <w:t xml:space="preserve">/alleyway </w:t>
      </w:r>
      <w:r w:rsidR="00D33D38" w:rsidRPr="001B1A70">
        <w:rPr>
          <w:rFonts w:asciiTheme="minorHAnsi" w:hAnsiTheme="minorHAnsi" w:cstheme="minorHAnsi"/>
        </w:rPr>
        <w:t xml:space="preserve">area. </w:t>
      </w:r>
      <w:r w:rsidR="006C253F" w:rsidRPr="001B1A70">
        <w:rPr>
          <w:rFonts w:asciiTheme="minorHAnsi" w:hAnsiTheme="minorHAnsi" w:cstheme="minorHAnsi"/>
        </w:rPr>
        <w:t>Council Member Les Whitney</w:t>
      </w:r>
      <w:r w:rsidR="00D33D38" w:rsidRPr="001B1A70">
        <w:rPr>
          <w:rFonts w:asciiTheme="minorHAnsi" w:hAnsiTheme="minorHAnsi" w:cstheme="minorHAnsi"/>
        </w:rPr>
        <w:t xml:space="preserve"> – </w:t>
      </w:r>
      <w:r w:rsidR="00A1783B" w:rsidRPr="001B1A70">
        <w:rPr>
          <w:rFonts w:asciiTheme="minorHAnsi" w:hAnsiTheme="minorHAnsi" w:cstheme="minorHAnsi"/>
        </w:rPr>
        <w:t xml:space="preserve">when you say they, do you mean South Central? Mr. Cluff – no, the people who did the work on the road to help with drainage. Council Member Whitney – do we know who did that? </w:t>
      </w:r>
      <w:r w:rsidR="00D33D38" w:rsidRPr="001B1A70">
        <w:rPr>
          <w:rFonts w:asciiTheme="minorHAnsi" w:hAnsiTheme="minorHAnsi" w:cstheme="minorHAnsi"/>
        </w:rPr>
        <w:t xml:space="preserve">Mayor Davis – Advanced Development </w:t>
      </w:r>
      <w:r w:rsidR="006C253F" w:rsidRPr="001B1A70">
        <w:rPr>
          <w:rFonts w:asciiTheme="minorHAnsi" w:hAnsiTheme="minorHAnsi" w:cstheme="minorHAnsi"/>
        </w:rPr>
        <w:t xml:space="preserve">was who </w:t>
      </w:r>
      <w:r w:rsidR="00D33D38" w:rsidRPr="001B1A70">
        <w:rPr>
          <w:rFonts w:asciiTheme="minorHAnsi" w:hAnsiTheme="minorHAnsi" w:cstheme="minorHAnsi"/>
        </w:rPr>
        <w:t xml:space="preserve">developed that subdivision. </w:t>
      </w:r>
      <w:r w:rsidR="00A1783B" w:rsidRPr="001B1A70">
        <w:rPr>
          <w:rFonts w:asciiTheme="minorHAnsi" w:hAnsiTheme="minorHAnsi" w:cstheme="minorHAnsi"/>
        </w:rPr>
        <w:t>Mr.</w:t>
      </w:r>
      <w:r w:rsidR="00D33D38" w:rsidRPr="001B1A70">
        <w:rPr>
          <w:rFonts w:asciiTheme="minorHAnsi" w:hAnsiTheme="minorHAnsi" w:cstheme="minorHAnsi"/>
        </w:rPr>
        <w:t xml:space="preserve"> Cluff</w:t>
      </w:r>
      <w:r w:rsidR="00A1783B" w:rsidRPr="001B1A70">
        <w:rPr>
          <w:rFonts w:asciiTheme="minorHAnsi" w:hAnsiTheme="minorHAnsi" w:cstheme="minorHAnsi"/>
        </w:rPr>
        <w:t xml:space="preserve"> continued </w:t>
      </w:r>
      <w:r w:rsidR="00A1783B" w:rsidRPr="001B1A70">
        <w:rPr>
          <w:rFonts w:asciiTheme="minorHAnsi" w:hAnsiTheme="minorHAnsi" w:cstheme="minorHAnsi"/>
        </w:rPr>
        <w:lastRenderedPageBreak/>
        <w:t xml:space="preserve">explaining that it causes a problem with him using his property because there is dirt there and further </w:t>
      </w:r>
      <w:r w:rsidR="00D33D38" w:rsidRPr="001B1A70">
        <w:rPr>
          <w:rFonts w:asciiTheme="minorHAnsi" w:hAnsiTheme="minorHAnsi" w:cstheme="minorHAnsi"/>
        </w:rPr>
        <w:t xml:space="preserve">stated he felt the fences were not aligned with the property lines on the east side. </w:t>
      </w:r>
      <w:r w:rsidR="00A1783B" w:rsidRPr="001B1A70">
        <w:rPr>
          <w:rFonts w:asciiTheme="minorHAnsi" w:hAnsiTheme="minorHAnsi" w:cstheme="minorHAnsi"/>
        </w:rPr>
        <w:t xml:space="preserve">It has prevented him from maximizing the use of his property. </w:t>
      </w:r>
      <w:r w:rsidR="00F44569" w:rsidRPr="001B1A70">
        <w:rPr>
          <w:rFonts w:asciiTheme="minorHAnsi" w:hAnsiTheme="minorHAnsi" w:cstheme="minorHAnsi"/>
        </w:rPr>
        <w:t>He wasn’t trying to take something that was not his, he was just trying to maximize the use of his property</w:t>
      </w:r>
      <w:r w:rsidR="00F1142F" w:rsidRPr="001B1A70">
        <w:rPr>
          <w:rFonts w:asciiTheme="minorHAnsi" w:hAnsiTheme="minorHAnsi" w:cstheme="minorHAnsi"/>
        </w:rPr>
        <w:t xml:space="preserve"> since South Central ran their lines </w:t>
      </w:r>
      <w:proofErr w:type="gramStart"/>
      <w:r w:rsidR="00F1142F" w:rsidRPr="001B1A70">
        <w:rPr>
          <w:rFonts w:asciiTheme="minorHAnsi" w:hAnsiTheme="minorHAnsi" w:cstheme="minorHAnsi"/>
        </w:rPr>
        <w:t>in</w:t>
      </w:r>
      <w:proofErr w:type="gramEnd"/>
      <w:r w:rsidR="00F1142F" w:rsidRPr="001B1A70">
        <w:rPr>
          <w:rFonts w:asciiTheme="minorHAnsi" w:hAnsiTheme="minorHAnsi" w:cstheme="minorHAnsi"/>
        </w:rPr>
        <w:t xml:space="preserve"> his property.</w:t>
      </w:r>
      <w:r w:rsidR="00F44569" w:rsidRPr="001B1A70">
        <w:rPr>
          <w:rFonts w:asciiTheme="minorHAnsi" w:hAnsiTheme="minorHAnsi" w:cstheme="minorHAnsi"/>
        </w:rPr>
        <w:t xml:space="preserve"> </w:t>
      </w:r>
      <w:r w:rsidR="00F1142F" w:rsidRPr="001B1A70">
        <w:rPr>
          <w:rFonts w:asciiTheme="minorHAnsi" w:hAnsiTheme="minorHAnsi" w:cstheme="minorHAnsi"/>
        </w:rPr>
        <w:t xml:space="preserve">Council Member Whitney asked about the easement being on private property. Council Member Spaulding stated that was </w:t>
      </w:r>
      <w:proofErr w:type="gramStart"/>
      <w:r w:rsidR="00F1142F" w:rsidRPr="001B1A70">
        <w:rPr>
          <w:rFonts w:asciiTheme="minorHAnsi" w:hAnsiTheme="minorHAnsi" w:cstheme="minorHAnsi"/>
        </w:rPr>
        <w:t>a completely separate</w:t>
      </w:r>
      <w:proofErr w:type="gramEnd"/>
      <w:r w:rsidR="00F1142F" w:rsidRPr="001B1A70">
        <w:rPr>
          <w:rFonts w:asciiTheme="minorHAnsi" w:hAnsiTheme="minorHAnsi" w:cstheme="minorHAnsi"/>
        </w:rPr>
        <w:t xml:space="preserve"> issue they would have to deal with. </w:t>
      </w:r>
    </w:p>
    <w:p w14:paraId="743431EF" w14:textId="77777777" w:rsidR="006C253F" w:rsidRPr="001B1A70" w:rsidRDefault="006C253F" w:rsidP="006B5628">
      <w:pPr>
        <w:pStyle w:val="ListParagraph11"/>
        <w:tabs>
          <w:tab w:val="left" w:pos="0"/>
        </w:tabs>
        <w:spacing w:after="0" w:line="240" w:lineRule="auto"/>
        <w:ind w:left="0" w:rightChars="18" w:right="40"/>
        <w:jc w:val="both"/>
        <w:rPr>
          <w:rFonts w:asciiTheme="minorHAnsi" w:hAnsiTheme="minorHAnsi" w:cstheme="minorHAnsi"/>
        </w:rPr>
      </w:pPr>
    </w:p>
    <w:p w14:paraId="79FB8F3F" w14:textId="47CA1DFE" w:rsidR="00D33D38" w:rsidRPr="001B1A70" w:rsidRDefault="00D33D38"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Zoning Administrator Thompson </w:t>
      </w:r>
      <w:r w:rsidR="00263506" w:rsidRPr="001B1A70">
        <w:rPr>
          <w:rFonts w:asciiTheme="minorHAnsi" w:hAnsiTheme="minorHAnsi" w:cstheme="minorHAnsi"/>
        </w:rPr>
        <w:t xml:space="preserve">cited there were multiple </w:t>
      </w:r>
      <w:r w:rsidRPr="001B1A70">
        <w:rPr>
          <w:rFonts w:asciiTheme="minorHAnsi" w:hAnsiTheme="minorHAnsi" w:cstheme="minorHAnsi"/>
        </w:rPr>
        <w:t>issues in th</w:t>
      </w:r>
      <w:r w:rsidR="00263506" w:rsidRPr="001B1A70">
        <w:rPr>
          <w:rFonts w:asciiTheme="minorHAnsi" w:hAnsiTheme="minorHAnsi" w:cstheme="minorHAnsi"/>
        </w:rPr>
        <w:t>at</w:t>
      </w:r>
      <w:r w:rsidRPr="001B1A70">
        <w:rPr>
          <w:rFonts w:asciiTheme="minorHAnsi" w:hAnsiTheme="minorHAnsi" w:cstheme="minorHAnsi"/>
        </w:rPr>
        <w:t xml:space="preserve"> subdivision. When she spoke with S</w:t>
      </w:r>
      <w:r w:rsidR="00263506" w:rsidRPr="001B1A70">
        <w:rPr>
          <w:rFonts w:asciiTheme="minorHAnsi" w:hAnsiTheme="minorHAnsi" w:cstheme="minorHAnsi"/>
        </w:rPr>
        <w:t xml:space="preserve">outh </w:t>
      </w:r>
      <w:r w:rsidRPr="001B1A70">
        <w:rPr>
          <w:rFonts w:asciiTheme="minorHAnsi" w:hAnsiTheme="minorHAnsi" w:cstheme="minorHAnsi"/>
        </w:rPr>
        <w:t>C</w:t>
      </w:r>
      <w:r w:rsidR="00263506" w:rsidRPr="001B1A70">
        <w:rPr>
          <w:rFonts w:asciiTheme="minorHAnsi" w:hAnsiTheme="minorHAnsi" w:cstheme="minorHAnsi"/>
        </w:rPr>
        <w:t xml:space="preserve">entral </w:t>
      </w:r>
      <w:r w:rsidRPr="001B1A70">
        <w:rPr>
          <w:rFonts w:asciiTheme="minorHAnsi" w:hAnsiTheme="minorHAnsi" w:cstheme="minorHAnsi"/>
        </w:rPr>
        <w:t>C</w:t>
      </w:r>
      <w:r w:rsidR="00263506" w:rsidRPr="001B1A70">
        <w:rPr>
          <w:rFonts w:asciiTheme="minorHAnsi" w:hAnsiTheme="minorHAnsi" w:cstheme="minorHAnsi"/>
        </w:rPr>
        <w:t>ommunications</w:t>
      </w:r>
      <w:r w:rsidRPr="001B1A70">
        <w:rPr>
          <w:rFonts w:asciiTheme="minorHAnsi" w:hAnsiTheme="minorHAnsi" w:cstheme="minorHAnsi"/>
        </w:rPr>
        <w:t xml:space="preserve"> about the easements</w:t>
      </w:r>
      <w:r w:rsidR="00263506" w:rsidRPr="001B1A70">
        <w:rPr>
          <w:rFonts w:asciiTheme="minorHAnsi" w:hAnsiTheme="minorHAnsi" w:cstheme="minorHAnsi"/>
        </w:rPr>
        <w:t>, she expressed that it did not appear that the lines were placed within the alley.</w:t>
      </w:r>
      <w:r w:rsidR="007F1D7B" w:rsidRPr="001B1A70">
        <w:rPr>
          <w:rFonts w:asciiTheme="minorHAnsi" w:hAnsiTheme="minorHAnsi" w:cstheme="minorHAnsi"/>
        </w:rPr>
        <w:t xml:space="preserve"> SCC </w:t>
      </w:r>
      <w:r w:rsidR="00263506" w:rsidRPr="001B1A70">
        <w:rPr>
          <w:rFonts w:asciiTheme="minorHAnsi" w:hAnsiTheme="minorHAnsi" w:cstheme="minorHAnsi"/>
        </w:rPr>
        <w:t>expressed that regardless, they still would not be in favor of vacating the alley. They are doing a (property) survey and w</w:t>
      </w:r>
      <w:r w:rsidR="007F1D7B" w:rsidRPr="001B1A70">
        <w:rPr>
          <w:rFonts w:asciiTheme="minorHAnsi" w:hAnsiTheme="minorHAnsi" w:cstheme="minorHAnsi"/>
        </w:rPr>
        <w:t xml:space="preserve">ill have to make some decisions on their end. </w:t>
      </w:r>
    </w:p>
    <w:p w14:paraId="0AC919A2" w14:textId="1E236A2C" w:rsidR="000522C4" w:rsidRPr="001B1A70" w:rsidRDefault="007F1D7B"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Council Member Spaulding – regardless of where it is located (the alley) it is beneficial to </w:t>
      </w:r>
      <w:r w:rsidR="00263506" w:rsidRPr="001B1A70">
        <w:rPr>
          <w:rFonts w:asciiTheme="minorHAnsi" w:hAnsiTheme="minorHAnsi" w:cstheme="minorHAnsi"/>
        </w:rPr>
        <w:t xml:space="preserve">most to not vacate the alley. Mr. Cluff – most people being – the people who signed the petition? Council Member Spaulding – the most people impacted by it, so yeah, the property owners and any utilities affected. Zoning Administrator Thompson explained that when the city entered into the </w:t>
      </w:r>
      <w:r w:rsidRPr="001B1A70">
        <w:rPr>
          <w:rFonts w:asciiTheme="minorHAnsi" w:hAnsiTheme="minorHAnsi" w:cstheme="minorHAnsi"/>
        </w:rPr>
        <w:t>SCC Franchise agreement</w:t>
      </w:r>
      <w:r w:rsidR="00263506" w:rsidRPr="001B1A70">
        <w:rPr>
          <w:rFonts w:asciiTheme="minorHAnsi" w:hAnsiTheme="minorHAnsi" w:cstheme="minorHAnsi"/>
        </w:rPr>
        <w:t xml:space="preserve">, South Central </w:t>
      </w:r>
      <w:r w:rsidRPr="001B1A70">
        <w:rPr>
          <w:rFonts w:asciiTheme="minorHAnsi" w:hAnsiTheme="minorHAnsi" w:cstheme="minorHAnsi"/>
        </w:rPr>
        <w:t xml:space="preserve">followed the lines that were put in earlier by a previous </w:t>
      </w:r>
      <w:r w:rsidR="00263506" w:rsidRPr="001B1A70">
        <w:rPr>
          <w:rFonts w:asciiTheme="minorHAnsi" w:hAnsiTheme="minorHAnsi" w:cstheme="minorHAnsi"/>
        </w:rPr>
        <w:t xml:space="preserve">phone </w:t>
      </w:r>
      <w:r w:rsidRPr="001B1A70">
        <w:rPr>
          <w:rFonts w:asciiTheme="minorHAnsi" w:hAnsiTheme="minorHAnsi" w:cstheme="minorHAnsi"/>
        </w:rPr>
        <w:t>company</w:t>
      </w:r>
      <w:r w:rsidR="00263506" w:rsidRPr="001B1A70">
        <w:rPr>
          <w:rFonts w:asciiTheme="minorHAnsi" w:hAnsiTheme="minorHAnsi" w:cstheme="minorHAnsi"/>
        </w:rPr>
        <w:t xml:space="preserve">, so this was not something that was recently done. It was a problem that </w:t>
      </w:r>
      <w:proofErr w:type="gramStart"/>
      <w:r w:rsidR="00263506" w:rsidRPr="001B1A70">
        <w:rPr>
          <w:rFonts w:asciiTheme="minorHAnsi" w:hAnsiTheme="minorHAnsi" w:cstheme="minorHAnsi"/>
        </w:rPr>
        <w:t>dates back to</w:t>
      </w:r>
      <w:proofErr w:type="gramEnd"/>
      <w:r w:rsidR="00263506" w:rsidRPr="001B1A70">
        <w:rPr>
          <w:rFonts w:asciiTheme="minorHAnsi" w:hAnsiTheme="minorHAnsi" w:cstheme="minorHAnsi"/>
        </w:rPr>
        <w:t xml:space="preserve"> the older phone lines. Mr. </w:t>
      </w:r>
      <w:r w:rsidRPr="001B1A70">
        <w:rPr>
          <w:rFonts w:asciiTheme="minorHAnsi" w:hAnsiTheme="minorHAnsi" w:cstheme="minorHAnsi"/>
        </w:rPr>
        <w:t xml:space="preserve">Cluff is okay with SCC leaving it where it </w:t>
      </w:r>
      <w:proofErr w:type="gramStart"/>
      <w:r w:rsidRPr="001B1A70">
        <w:rPr>
          <w:rFonts w:asciiTheme="minorHAnsi" w:hAnsiTheme="minorHAnsi" w:cstheme="minorHAnsi"/>
        </w:rPr>
        <w:t>is at</w:t>
      </w:r>
      <w:proofErr w:type="gramEnd"/>
      <w:r w:rsidR="00014E30" w:rsidRPr="001B1A70">
        <w:rPr>
          <w:rFonts w:asciiTheme="minorHAnsi" w:hAnsiTheme="minorHAnsi" w:cstheme="minorHAnsi"/>
        </w:rPr>
        <w:t>,</w:t>
      </w:r>
      <w:r w:rsidRPr="001B1A70">
        <w:rPr>
          <w:rFonts w:asciiTheme="minorHAnsi" w:hAnsiTheme="minorHAnsi" w:cstheme="minorHAnsi"/>
        </w:rPr>
        <w:t xml:space="preserve"> but he would like to</w:t>
      </w:r>
      <w:r w:rsidR="00014E30" w:rsidRPr="001B1A70">
        <w:rPr>
          <w:rFonts w:asciiTheme="minorHAnsi" w:hAnsiTheme="minorHAnsi" w:cstheme="minorHAnsi"/>
        </w:rPr>
        <w:t xml:space="preserve"> have the opportunity to</w:t>
      </w:r>
      <w:r w:rsidRPr="001B1A70">
        <w:rPr>
          <w:rFonts w:asciiTheme="minorHAnsi" w:hAnsiTheme="minorHAnsi" w:cstheme="minorHAnsi"/>
        </w:rPr>
        <w:t xml:space="preserve"> maximize</w:t>
      </w:r>
      <w:r w:rsidR="00014E30" w:rsidRPr="001B1A70">
        <w:rPr>
          <w:rFonts w:asciiTheme="minorHAnsi" w:hAnsiTheme="minorHAnsi" w:cstheme="minorHAnsi"/>
        </w:rPr>
        <w:t xml:space="preserve"> his property</w:t>
      </w:r>
      <w:r w:rsidRPr="001B1A70">
        <w:rPr>
          <w:rFonts w:asciiTheme="minorHAnsi" w:hAnsiTheme="minorHAnsi" w:cstheme="minorHAnsi"/>
        </w:rPr>
        <w:t xml:space="preserve">. If SCC wants the </w:t>
      </w:r>
      <w:r w:rsidR="006B5EC8" w:rsidRPr="001B1A70">
        <w:rPr>
          <w:rFonts w:asciiTheme="minorHAnsi" w:hAnsiTheme="minorHAnsi" w:cstheme="minorHAnsi"/>
        </w:rPr>
        <w:t>easement,</w:t>
      </w:r>
      <w:r w:rsidRPr="001B1A70">
        <w:rPr>
          <w:rFonts w:asciiTheme="minorHAnsi" w:hAnsiTheme="minorHAnsi" w:cstheme="minorHAnsi"/>
        </w:rPr>
        <w:t xml:space="preserve"> he wants to be able to use his </w:t>
      </w:r>
      <w:r w:rsidR="00D85F41" w:rsidRPr="001B1A70">
        <w:rPr>
          <w:rFonts w:asciiTheme="minorHAnsi" w:hAnsiTheme="minorHAnsi" w:cstheme="minorHAnsi"/>
        </w:rPr>
        <w:t>property</w:t>
      </w:r>
      <w:r w:rsidRPr="001B1A70">
        <w:rPr>
          <w:rFonts w:asciiTheme="minorHAnsi" w:hAnsiTheme="minorHAnsi" w:cstheme="minorHAnsi"/>
        </w:rPr>
        <w:t xml:space="preserve">. He </w:t>
      </w:r>
      <w:r w:rsidR="00D85F41" w:rsidRPr="001B1A70">
        <w:rPr>
          <w:rFonts w:asciiTheme="minorHAnsi" w:hAnsiTheme="minorHAnsi" w:cstheme="minorHAnsi"/>
        </w:rPr>
        <w:t>claims he is 6.5 feet</w:t>
      </w:r>
      <w:r w:rsidR="00014E30" w:rsidRPr="001B1A70">
        <w:rPr>
          <w:rFonts w:asciiTheme="minorHAnsi" w:hAnsiTheme="minorHAnsi" w:cstheme="minorHAnsi"/>
        </w:rPr>
        <w:t xml:space="preserve"> </w:t>
      </w:r>
      <w:proofErr w:type="gramStart"/>
      <w:r w:rsidR="006B5EC8" w:rsidRPr="001B1A70">
        <w:rPr>
          <w:rFonts w:asciiTheme="minorHAnsi" w:hAnsiTheme="minorHAnsi" w:cstheme="minorHAnsi"/>
        </w:rPr>
        <w:t>into</w:t>
      </w:r>
      <w:proofErr w:type="gramEnd"/>
      <w:r w:rsidR="006B5EC8" w:rsidRPr="001B1A70">
        <w:rPr>
          <w:rFonts w:asciiTheme="minorHAnsi" w:hAnsiTheme="minorHAnsi" w:cstheme="minorHAnsi"/>
        </w:rPr>
        <w:t xml:space="preserve"> </w:t>
      </w:r>
      <w:r w:rsidR="00014E30" w:rsidRPr="001B1A70">
        <w:rPr>
          <w:rFonts w:asciiTheme="minorHAnsi" w:hAnsiTheme="minorHAnsi" w:cstheme="minorHAnsi"/>
        </w:rPr>
        <w:t>the alleyway</w:t>
      </w:r>
      <w:r w:rsidR="00D85F41" w:rsidRPr="001B1A70">
        <w:rPr>
          <w:rFonts w:asciiTheme="minorHAnsi" w:hAnsiTheme="minorHAnsi" w:cstheme="minorHAnsi"/>
        </w:rPr>
        <w:t xml:space="preserve">. </w:t>
      </w:r>
      <w:r w:rsidR="00014E30" w:rsidRPr="001B1A70">
        <w:rPr>
          <w:rFonts w:asciiTheme="minorHAnsi" w:hAnsiTheme="minorHAnsi" w:cstheme="minorHAnsi"/>
        </w:rPr>
        <w:t xml:space="preserve">He referenced other alleyways that have been encroached in the city. </w:t>
      </w:r>
      <w:r w:rsidR="000522C4" w:rsidRPr="001B1A70">
        <w:rPr>
          <w:rFonts w:asciiTheme="minorHAnsi" w:hAnsiTheme="minorHAnsi" w:cstheme="minorHAnsi"/>
        </w:rPr>
        <w:t xml:space="preserve">He stated he was not there to create a problem or to be a problem, he just wanted to be able to utilize his property to the maximize. He didn’t feel abandoning the alleyway would </w:t>
      </w:r>
      <w:proofErr w:type="gramStart"/>
      <w:r w:rsidR="000522C4" w:rsidRPr="001B1A70">
        <w:rPr>
          <w:rFonts w:asciiTheme="minorHAnsi" w:hAnsiTheme="minorHAnsi" w:cstheme="minorHAnsi"/>
        </w:rPr>
        <w:t>impede on</w:t>
      </w:r>
      <w:proofErr w:type="gramEnd"/>
      <w:r w:rsidR="000522C4" w:rsidRPr="001B1A70">
        <w:rPr>
          <w:rFonts w:asciiTheme="minorHAnsi" w:hAnsiTheme="minorHAnsi" w:cstheme="minorHAnsi"/>
        </w:rPr>
        <w:t xml:space="preserve"> anyone.</w:t>
      </w:r>
    </w:p>
    <w:p w14:paraId="5667D94E" w14:textId="77777777" w:rsidR="00D85F41" w:rsidRPr="001B1A70" w:rsidRDefault="00D85F41" w:rsidP="006B5628">
      <w:pPr>
        <w:pStyle w:val="ListParagraph11"/>
        <w:tabs>
          <w:tab w:val="left" w:pos="0"/>
        </w:tabs>
        <w:spacing w:after="0" w:line="240" w:lineRule="auto"/>
        <w:ind w:left="0" w:rightChars="18" w:right="40"/>
        <w:jc w:val="both"/>
        <w:rPr>
          <w:rFonts w:asciiTheme="minorHAnsi" w:hAnsiTheme="minorHAnsi" w:cstheme="minorHAnsi"/>
        </w:rPr>
      </w:pPr>
    </w:p>
    <w:p w14:paraId="2930211E" w14:textId="49D00A6B" w:rsidR="00D85F41" w:rsidRPr="001B1A70" w:rsidRDefault="00D85F41"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Attorney K</w:t>
      </w:r>
      <w:r w:rsidR="000C5333" w:rsidRPr="001B1A70">
        <w:rPr>
          <w:rFonts w:asciiTheme="minorHAnsi" w:hAnsiTheme="minorHAnsi" w:cstheme="minorHAnsi"/>
        </w:rPr>
        <w:t>a</w:t>
      </w:r>
      <w:r w:rsidRPr="001B1A70">
        <w:rPr>
          <w:rFonts w:asciiTheme="minorHAnsi" w:hAnsiTheme="minorHAnsi" w:cstheme="minorHAnsi"/>
        </w:rPr>
        <w:t xml:space="preserve">nell </w:t>
      </w:r>
      <w:r w:rsidR="000522C4" w:rsidRPr="001B1A70">
        <w:rPr>
          <w:rFonts w:asciiTheme="minorHAnsi" w:hAnsiTheme="minorHAnsi" w:cstheme="minorHAnsi"/>
        </w:rPr>
        <w:t xml:space="preserve">explained that Milford City has a right-of-way or a </w:t>
      </w:r>
      <w:proofErr w:type="gramStart"/>
      <w:r w:rsidR="000522C4" w:rsidRPr="001B1A70">
        <w:rPr>
          <w:rFonts w:asciiTheme="minorHAnsi" w:hAnsiTheme="minorHAnsi" w:cstheme="minorHAnsi"/>
        </w:rPr>
        <w:t>street</w:t>
      </w:r>
      <w:proofErr w:type="gramEnd"/>
      <w:r w:rsidR="000522C4" w:rsidRPr="001B1A70">
        <w:rPr>
          <w:rFonts w:asciiTheme="minorHAnsi" w:hAnsiTheme="minorHAnsi" w:cstheme="minorHAnsi"/>
        </w:rPr>
        <w:t xml:space="preserve"> and it is their property and if anyone encroaches on it, it does not establish an easement by use – a prescriptive easement. </w:t>
      </w:r>
      <w:r w:rsidRPr="001B1A70">
        <w:rPr>
          <w:rFonts w:asciiTheme="minorHAnsi" w:hAnsiTheme="minorHAnsi" w:cstheme="minorHAnsi"/>
        </w:rPr>
        <w:t xml:space="preserve">Milford City can go to court and force people to move their </w:t>
      </w:r>
      <w:r w:rsidR="00A63EE3" w:rsidRPr="001B1A70">
        <w:rPr>
          <w:rFonts w:asciiTheme="minorHAnsi" w:hAnsiTheme="minorHAnsi" w:cstheme="minorHAnsi"/>
        </w:rPr>
        <w:t>encroachments</w:t>
      </w:r>
      <w:r w:rsidRPr="001B1A70">
        <w:rPr>
          <w:rFonts w:asciiTheme="minorHAnsi" w:hAnsiTheme="minorHAnsi" w:cstheme="minorHAnsi"/>
        </w:rPr>
        <w:t xml:space="preserve"> at any time. </w:t>
      </w:r>
      <w:r w:rsidR="007D30BE" w:rsidRPr="001B1A70">
        <w:rPr>
          <w:rFonts w:asciiTheme="minorHAnsi" w:hAnsiTheme="minorHAnsi" w:cstheme="minorHAnsi"/>
        </w:rPr>
        <w:t>On the other hand, the u</w:t>
      </w:r>
      <w:r w:rsidRPr="001B1A70">
        <w:rPr>
          <w:rFonts w:asciiTheme="minorHAnsi" w:hAnsiTheme="minorHAnsi" w:cstheme="minorHAnsi"/>
        </w:rPr>
        <w:t>tility company</w:t>
      </w:r>
      <w:r w:rsidR="007D30BE" w:rsidRPr="001B1A70">
        <w:rPr>
          <w:rFonts w:asciiTheme="minorHAnsi" w:hAnsiTheme="minorHAnsi" w:cstheme="minorHAnsi"/>
        </w:rPr>
        <w:t xml:space="preserve">, if they have established an easement because of use, the requirement is they would have to have been </w:t>
      </w:r>
      <w:r w:rsidRPr="001B1A70">
        <w:rPr>
          <w:rFonts w:asciiTheme="minorHAnsi" w:hAnsiTheme="minorHAnsi" w:cstheme="minorHAnsi"/>
        </w:rPr>
        <w:t xml:space="preserve">there for 20 years without being contested, they could </w:t>
      </w:r>
      <w:r w:rsidR="007D30BE" w:rsidRPr="001B1A70">
        <w:rPr>
          <w:rFonts w:asciiTheme="minorHAnsi" w:hAnsiTheme="minorHAnsi" w:cstheme="minorHAnsi"/>
        </w:rPr>
        <w:t xml:space="preserve">possibly </w:t>
      </w:r>
      <w:r w:rsidRPr="001B1A70">
        <w:rPr>
          <w:rFonts w:asciiTheme="minorHAnsi" w:hAnsiTheme="minorHAnsi" w:cstheme="minorHAnsi"/>
        </w:rPr>
        <w:t>have established that</w:t>
      </w:r>
      <w:r w:rsidR="007D30BE" w:rsidRPr="001B1A70">
        <w:rPr>
          <w:rFonts w:asciiTheme="minorHAnsi" w:hAnsiTheme="minorHAnsi" w:cstheme="minorHAnsi"/>
        </w:rPr>
        <w:t xml:space="preserve"> easement</w:t>
      </w:r>
      <w:r w:rsidRPr="001B1A70">
        <w:rPr>
          <w:rFonts w:asciiTheme="minorHAnsi" w:hAnsiTheme="minorHAnsi" w:cstheme="minorHAnsi"/>
        </w:rPr>
        <w:t xml:space="preserve">. When a lot is </w:t>
      </w:r>
      <w:proofErr w:type="gramStart"/>
      <w:r w:rsidRPr="001B1A70">
        <w:rPr>
          <w:rFonts w:asciiTheme="minorHAnsi" w:hAnsiTheme="minorHAnsi" w:cstheme="minorHAnsi"/>
        </w:rPr>
        <w:t>platted</w:t>
      </w:r>
      <w:proofErr w:type="gramEnd"/>
      <w:r w:rsidRPr="001B1A70">
        <w:rPr>
          <w:rFonts w:asciiTheme="minorHAnsi" w:hAnsiTheme="minorHAnsi" w:cstheme="minorHAnsi"/>
        </w:rPr>
        <w:t xml:space="preserve">, typically the easements will be </w:t>
      </w:r>
      <w:proofErr w:type="gramStart"/>
      <w:r w:rsidRPr="001B1A70">
        <w:rPr>
          <w:rFonts w:asciiTheme="minorHAnsi" w:hAnsiTheme="minorHAnsi" w:cstheme="minorHAnsi"/>
        </w:rPr>
        <w:t>platted</w:t>
      </w:r>
      <w:proofErr w:type="gramEnd"/>
      <w:r w:rsidR="007D30BE" w:rsidRPr="001B1A70">
        <w:rPr>
          <w:rFonts w:asciiTheme="minorHAnsi" w:hAnsiTheme="minorHAnsi" w:cstheme="minorHAnsi"/>
        </w:rPr>
        <w:t xml:space="preserve"> as part of the property</w:t>
      </w:r>
      <w:r w:rsidRPr="001B1A70">
        <w:rPr>
          <w:rFonts w:asciiTheme="minorHAnsi" w:hAnsiTheme="minorHAnsi" w:cstheme="minorHAnsi"/>
        </w:rPr>
        <w:t xml:space="preserve">. They may have a prescriptive easement. What the company is saying is that they want to be able to travel along the easement. There </w:t>
      </w:r>
      <w:proofErr w:type="gramStart"/>
      <w:r w:rsidRPr="001B1A70">
        <w:rPr>
          <w:rFonts w:asciiTheme="minorHAnsi" w:hAnsiTheme="minorHAnsi" w:cstheme="minorHAnsi"/>
        </w:rPr>
        <w:t>is</w:t>
      </w:r>
      <w:proofErr w:type="gramEnd"/>
      <w:r w:rsidRPr="001B1A70">
        <w:rPr>
          <w:rFonts w:asciiTheme="minorHAnsi" w:hAnsiTheme="minorHAnsi" w:cstheme="minorHAnsi"/>
        </w:rPr>
        <w:t xml:space="preserve"> usually 16-20 feet that follows an easement for maintenance. Milford City does not have a requirement to vacate</w:t>
      </w:r>
      <w:r w:rsidR="007D30BE" w:rsidRPr="001B1A70">
        <w:rPr>
          <w:rFonts w:asciiTheme="minorHAnsi" w:hAnsiTheme="minorHAnsi" w:cstheme="minorHAnsi"/>
        </w:rPr>
        <w:t xml:space="preserve"> alleys, j</w:t>
      </w:r>
      <w:r w:rsidRPr="001B1A70">
        <w:rPr>
          <w:rFonts w:asciiTheme="minorHAnsi" w:hAnsiTheme="minorHAnsi" w:cstheme="minorHAnsi"/>
        </w:rPr>
        <w:t>ust because the property owners agree, the city still has the authority to not vacate</w:t>
      </w:r>
      <w:r w:rsidR="00C23CDC" w:rsidRPr="001B1A70">
        <w:rPr>
          <w:rFonts w:asciiTheme="minorHAnsi" w:hAnsiTheme="minorHAnsi" w:cstheme="minorHAnsi"/>
        </w:rPr>
        <w:t xml:space="preserve">. </w:t>
      </w:r>
    </w:p>
    <w:p w14:paraId="1F2545F3" w14:textId="77777777" w:rsidR="00D85F41" w:rsidRPr="001B1A70" w:rsidRDefault="00D85F41" w:rsidP="006B5628">
      <w:pPr>
        <w:pStyle w:val="ListParagraph11"/>
        <w:tabs>
          <w:tab w:val="left" w:pos="0"/>
        </w:tabs>
        <w:spacing w:after="0" w:line="240" w:lineRule="auto"/>
        <w:ind w:left="0" w:rightChars="18" w:right="40"/>
        <w:jc w:val="both"/>
        <w:rPr>
          <w:rFonts w:asciiTheme="minorHAnsi" w:hAnsiTheme="minorHAnsi" w:cstheme="minorHAnsi"/>
        </w:rPr>
      </w:pPr>
    </w:p>
    <w:p w14:paraId="05AF3BF5" w14:textId="416D472E" w:rsidR="000C5333" w:rsidRPr="001B1A70" w:rsidRDefault="007D30BE"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Mr.</w:t>
      </w:r>
      <w:r w:rsidR="00D85F41" w:rsidRPr="001B1A70">
        <w:rPr>
          <w:rFonts w:asciiTheme="minorHAnsi" w:hAnsiTheme="minorHAnsi" w:cstheme="minorHAnsi"/>
        </w:rPr>
        <w:t xml:space="preserve"> Cluff </w:t>
      </w:r>
      <w:r w:rsidRPr="001B1A70">
        <w:rPr>
          <w:rFonts w:asciiTheme="minorHAnsi" w:hAnsiTheme="minorHAnsi" w:cstheme="minorHAnsi"/>
        </w:rPr>
        <w:t xml:space="preserve">stated the water </w:t>
      </w:r>
      <w:proofErr w:type="gramStart"/>
      <w:r w:rsidRPr="001B1A70">
        <w:rPr>
          <w:rFonts w:asciiTheme="minorHAnsi" w:hAnsiTheme="minorHAnsi" w:cstheme="minorHAnsi"/>
        </w:rPr>
        <w:t xml:space="preserve">is </w:t>
      </w:r>
      <w:r w:rsidR="009C4C08" w:rsidRPr="001B1A70">
        <w:rPr>
          <w:rFonts w:asciiTheme="minorHAnsi" w:hAnsiTheme="minorHAnsi" w:cstheme="minorHAnsi"/>
        </w:rPr>
        <w:t>run</w:t>
      </w:r>
      <w:proofErr w:type="gramEnd"/>
      <w:r w:rsidR="009C4C08" w:rsidRPr="001B1A70">
        <w:rPr>
          <w:rFonts w:asciiTheme="minorHAnsi" w:hAnsiTheme="minorHAnsi" w:cstheme="minorHAnsi"/>
        </w:rPr>
        <w:t xml:space="preserve"> </w:t>
      </w:r>
      <w:r w:rsidRPr="001B1A70">
        <w:rPr>
          <w:rFonts w:asciiTheme="minorHAnsi" w:hAnsiTheme="minorHAnsi" w:cstheme="minorHAnsi"/>
        </w:rPr>
        <w:t xml:space="preserve">in front of  </w:t>
      </w:r>
      <w:r w:rsidR="00D85F41" w:rsidRPr="001B1A70">
        <w:rPr>
          <w:rFonts w:asciiTheme="minorHAnsi" w:hAnsiTheme="minorHAnsi" w:cstheme="minorHAnsi"/>
        </w:rPr>
        <w:t xml:space="preserve">his </w:t>
      </w:r>
      <w:proofErr w:type="gramStart"/>
      <w:r w:rsidR="00D85F41" w:rsidRPr="001B1A70">
        <w:rPr>
          <w:rFonts w:asciiTheme="minorHAnsi" w:hAnsiTheme="minorHAnsi" w:cstheme="minorHAnsi"/>
        </w:rPr>
        <w:t>property</w:t>
      </w:r>
      <w:r w:rsidR="00C23CDC" w:rsidRPr="001B1A70">
        <w:rPr>
          <w:rFonts w:asciiTheme="minorHAnsi" w:hAnsiTheme="minorHAnsi" w:cstheme="minorHAnsi"/>
        </w:rPr>
        <w:t>,</w:t>
      </w:r>
      <w:proofErr w:type="gramEnd"/>
      <w:r w:rsidR="00C23CDC" w:rsidRPr="001B1A70">
        <w:rPr>
          <w:rFonts w:asciiTheme="minorHAnsi" w:hAnsiTheme="minorHAnsi" w:cstheme="minorHAnsi"/>
        </w:rPr>
        <w:t xml:space="preserve"> he wondered where the easements were down the front of his property for </w:t>
      </w:r>
      <w:proofErr w:type="gramStart"/>
      <w:r w:rsidR="00C23CDC" w:rsidRPr="001B1A70">
        <w:rPr>
          <w:rFonts w:asciiTheme="minorHAnsi" w:hAnsiTheme="minorHAnsi" w:cstheme="minorHAnsi"/>
        </w:rPr>
        <w:t>water</w:t>
      </w:r>
      <w:proofErr w:type="gramEnd"/>
      <w:r w:rsidR="00C23CDC" w:rsidRPr="001B1A70">
        <w:rPr>
          <w:rFonts w:asciiTheme="minorHAnsi" w:hAnsiTheme="minorHAnsi" w:cstheme="minorHAnsi"/>
        </w:rPr>
        <w:t xml:space="preserve"> why </w:t>
      </w:r>
      <w:proofErr w:type="gramStart"/>
      <w:r w:rsidR="00C23CDC" w:rsidRPr="001B1A70">
        <w:rPr>
          <w:rFonts w:asciiTheme="minorHAnsi" w:hAnsiTheme="minorHAnsi" w:cstheme="minorHAnsi"/>
        </w:rPr>
        <w:t>South Central didn’t</w:t>
      </w:r>
      <w:proofErr w:type="gramEnd"/>
      <w:r w:rsidR="00C23CDC" w:rsidRPr="001B1A70">
        <w:rPr>
          <w:rFonts w:asciiTheme="minorHAnsi" w:hAnsiTheme="minorHAnsi" w:cstheme="minorHAnsi"/>
        </w:rPr>
        <w:t xml:space="preserve"> follow that easement down the front. Council Member Whitney asked if there was an agreement from clear back when where the </w:t>
      </w:r>
      <w:r w:rsidR="00C8284C" w:rsidRPr="001B1A70">
        <w:rPr>
          <w:rFonts w:asciiTheme="minorHAnsi" w:hAnsiTheme="minorHAnsi" w:cstheme="minorHAnsi"/>
        </w:rPr>
        <w:t xml:space="preserve">private </w:t>
      </w:r>
      <w:r w:rsidR="00C23CDC" w:rsidRPr="001B1A70">
        <w:rPr>
          <w:rFonts w:asciiTheme="minorHAnsi" w:hAnsiTheme="minorHAnsi" w:cstheme="minorHAnsi"/>
        </w:rPr>
        <w:t>properties had a required easement with South Central and</w:t>
      </w:r>
      <w:r w:rsidR="00377933" w:rsidRPr="001B1A70">
        <w:rPr>
          <w:rFonts w:asciiTheme="minorHAnsi" w:hAnsiTheme="minorHAnsi" w:cstheme="minorHAnsi"/>
        </w:rPr>
        <w:t xml:space="preserve"> it was agreed upon and</w:t>
      </w:r>
      <w:r w:rsidR="00C23CDC" w:rsidRPr="001B1A70">
        <w:rPr>
          <w:rFonts w:asciiTheme="minorHAnsi" w:hAnsiTheme="minorHAnsi" w:cstheme="minorHAnsi"/>
        </w:rPr>
        <w:t xml:space="preserve"> signed, or is there no agreement</w:t>
      </w:r>
      <w:r w:rsidR="00C8284C" w:rsidRPr="001B1A70">
        <w:rPr>
          <w:rFonts w:asciiTheme="minorHAnsi" w:hAnsiTheme="minorHAnsi" w:cstheme="minorHAnsi"/>
        </w:rPr>
        <w:t xml:space="preserve">? Zoning Administrator Thompson </w:t>
      </w:r>
      <w:r w:rsidR="00377933" w:rsidRPr="001B1A70">
        <w:rPr>
          <w:rFonts w:asciiTheme="minorHAnsi" w:hAnsiTheme="minorHAnsi" w:cstheme="minorHAnsi"/>
        </w:rPr>
        <w:t xml:space="preserve">asked if he was referring to when the subdivision was first approved? Council Member Whitney -  if that line went down that property… Zoning Administrator Thompson explained that there was a utility easement that ran down the front of the properties, she did not see anything run down the </w:t>
      </w:r>
      <w:r w:rsidR="009C4C08" w:rsidRPr="001B1A70">
        <w:rPr>
          <w:rFonts w:asciiTheme="minorHAnsi" w:hAnsiTheme="minorHAnsi" w:cstheme="minorHAnsi"/>
        </w:rPr>
        <w:t>alleyway,</w:t>
      </w:r>
      <w:r w:rsidR="00377933" w:rsidRPr="001B1A70">
        <w:rPr>
          <w:rFonts w:asciiTheme="minorHAnsi" w:hAnsiTheme="minorHAnsi" w:cstheme="minorHAnsi"/>
        </w:rPr>
        <w:t xml:space="preserve"> but it was always understood that they were there for utility use. She cited that the agreement likely would not</w:t>
      </w:r>
      <w:r w:rsidR="00C8284C" w:rsidRPr="001B1A70">
        <w:rPr>
          <w:rFonts w:asciiTheme="minorHAnsi" w:hAnsiTheme="minorHAnsi" w:cstheme="minorHAnsi"/>
        </w:rPr>
        <w:t xml:space="preserve"> have been with South Central, the phone boxes were installed before South Central</w:t>
      </w:r>
      <w:r w:rsidR="00377933" w:rsidRPr="001B1A70">
        <w:rPr>
          <w:rFonts w:asciiTheme="minorHAnsi" w:hAnsiTheme="minorHAnsi" w:cstheme="minorHAnsi"/>
        </w:rPr>
        <w:t xml:space="preserve"> and before homes were located on that block. Council Member Whitney – as far as an agreement on the private property, we don’t know of one, is that correct? Mr. </w:t>
      </w:r>
      <w:r w:rsidR="00D85F41" w:rsidRPr="001B1A70">
        <w:rPr>
          <w:rFonts w:asciiTheme="minorHAnsi" w:hAnsiTheme="minorHAnsi" w:cstheme="minorHAnsi"/>
        </w:rPr>
        <w:t xml:space="preserve">Cluff </w:t>
      </w:r>
      <w:r w:rsidR="00377933" w:rsidRPr="001B1A70">
        <w:rPr>
          <w:rFonts w:asciiTheme="minorHAnsi" w:hAnsiTheme="minorHAnsi" w:cstheme="minorHAnsi"/>
        </w:rPr>
        <w:t>continued citing that he did not care</w:t>
      </w:r>
      <w:r w:rsidR="00D85F41" w:rsidRPr="001B1A70">
        <w:rPr>
          <w:rFonts w:asciiTheme="minorHAnsi" w:hAnsiTheme="minorHAnsi" w:cstheme="minorHAnsi"/>
        </w:rPr>
        <w:t xml:space="preserve"> either way, he just want</w:t>
      </w:r>
      <w:r w:rsidR="00377933" w:rsidRPr="001B1A70">
        <w:rPr>
          <w:rFonts w:asciiTheme="minorHAnsi" w:hAnsiTheme="minorHAnsi" w:cstheme="minorHAnsi"/>
        </w:rPr>
        <w:t>ed</w:t>
      </w:r>
      <w:r w:rsidR="00D85F41" w:rsidRPr="001B1A70">
        <w:rPr>
          <w:rFonts w:asciiTheme="minorHAnsi" w:hAnsiTheme="minorHAnsi" w:cstheme="minorHAnsi"/>
        </w:rPr>
        <w:t xml:space="preserve"> to use his property </w:t>
      </w:r>
      <w:r w:rsidR="00377933" w:rsidRPr="001B1A70">
        <w:rPr>
          <w:rFonts w:asciiTheme="minorHAnsi" w:hAnsiTheme="minorHAnsi" w:cstheme="minorHAnsi"/>
        </w:rPr>
        <w:t xml:space="preserve">and felt that South Central should allow them to use their property, and South Central should </w:t>
      </w:r>
      <w:r w:rsidR="00D85F41" w:rsidRPr="001B1A70">
        <w:rPr>
          <w:rFonts w:asciiTheme="minorHAnsi" w:hAnsiTheme="minorHAnsi" w:cstheme="minorHAnsi"/>
        </w:rPr>
        <w:t xml:space="preserve">move their stuff. </w:t>
      </w:r>
    </w:p>
    <w:p w14:paraId="3AEC1A69" w14:textId="77777777" w:rsidR="000C5333" w:rsidRPr="001B1A70" w:rsidRDefault="000C5333" w:rsidP="006B5628">
      <w:pPr>
        <w:pStyle w:val="ListParagraph11"/>
        <w:tabs>
          <w:tab w:val="left" w:pos="0"/>
        </w:tabs>
        <w:spacing w:after="0" w:line="240" w:lineRule="auto"/>
        <w:ind w:left="0" w:rightChars="18" w:right="40"/>
        <w:jc w:val="both"/>
        <w:rPr>
          <w:rFonts w:asciiTheme="minorHAnsi" w:hAnsiTheme="minorHAnsi" w:cstheme="minorHAnsi"/>
        </w:rPr>
      </w:pPr>
    </w:p>
    <w:p w14:paraId="02BDF649" w14:textId="13988709" w:rsidR="00D85F41" w:rsidRPr="001B1A70" w:rsidRDefault="000C5333"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lastRenderedPageBreak/>
        <w:t>Mallory Bailey</w:t>
      </w:r>
      <w:r w:rsidR="00377933" w:rsidRPr="001B1A70">
        <w:rPr>
          <w:rFonts w:asciiTheme="minorHAnsi" w:hAnsiTheme="minorHAnsi" w:cstheme="minorHAnsi"/>
        </w:rPr>
        <w:t xml:space="preserve">, who originally submitted the petition for vacation, </w:t>
      </w:r>
      <w:r w:rsidR="00A63EE3" w:rsidRPr="001B1A70">
        <w:rPr>
          <w:rFonts w:asciiTheme="minorHAnsi" w:hAnsiTheme="minorHAnsi" w:cstheme="minorHAnsi"/>
        </w:rPr>
        <w:t xml:space="preserve">pulled up a </w:t>
      </w:r>
      <w:r w:rsidRPr="001B1A70">
        <w:rPr>
          <w:rFonts w:asciiTheme="minorHAnsi" w:hAnsiTheme="minorHAnsi" w:cstheme="minorHAnsi"/>
        </w:rPr>
        <w:t xml:space="preserve">plat map </w:t>
      </w:r>
      <w:r w:rsidR="00655E64" w:rsidRPr="001B1A70">
        <w:rPr>
          <w:rFonts w:asciiTheme="minorHAnsi" w:hAnsiTheme="minorHAnsi" w:cstheme="minorHAnsi"/>
        </w:rPr>
        <w:t xml:space="preserve">(on her phone) </w:t>
      </w:r>
      <w:proofErr w:type="gramStart"/>
      <w:r w:rsidR="00655E64" w:rsidRPr="001B1A70">
        <w:rPr>
          <w:rFonts w:asciiTheme="minorHAnsi" w:hAnsiTheme="minorHAnsi" w:cstheme="minorHAnsi"/>
        </w:rPr>
        <w:t>of</w:t>
      </w:r>
      <w:proofErr w:type="gramEnd"/>
      <w:r w:rsidR="00655E64" w:rsidRPr="001B1A70">
        <w:rPr>
          <w:rFonts w:asciiTheme="minorHAnsi" w:hAnsiTheme="minorHAnsi" w:cstheme="minorHAnsi"/>
        </w:rPr>
        <w:t xml:space="preserve"> </w:t>
      </w:r>
      <w:r w:rsidRPr="001B1A70">
        <w:rPr>
          <w:rFonts w:asciiTheme="minorHAnsi" w:hAnsiTheme="minorHAnsi" w:cstheme="minorHAnsi"/>
        </w:rPr>
        <w:t>when she bought her property</w:t>
      </w:r>
      <w:r w:rsidR="00377933" w:rsidRPr="001B1A70">
        <w:rPr>
          <w:rFonts w:asciiTheme="minorHAnsi" w:hAnsiTheme="minorHAnsi" w:cstheme="minorHAnsi"/>
        </w:rPr>
        <w:t xml:space="preserve"> stating that it </w:t>
      </w:r>
      <w:r w:rsidRPr="001B1A70">
        <w:rPr>
          <w:rFonts w:asciiTheme="minorHAnsi" w:hAnsiTheme="minorHAnsi" w:cstheme="minorHAnsi"/>
        </w:rPr>
        <w:t>does not show easements</w:t>
      </w:r>
      <w:r w:rsidR="00D85F41" w:rsidRPr="001B1A70">
        <w:rPr>
          <w:rFonts w:asciiTheme="minorHAnsi" w:hAnsiTheme="minorHAnsi" w:cstheme="minorHAnsi"/>
        </w:rPr>
        <w:t xml:space="preserve"> </w:t>
      </w:r>
      <w:r w:rsidRPr="001B1A70">
        <w:rPr>
          <w:rFonts w:asciiTheme="minorHAnsi" w:hAnsiTheme="minorHAnsi" w:cstheme="minorHAnsi"/>
        </w:rPr>
        <w:t xml:space="preserve">anywhere on the map. </w:t>
      </w:r>
      <w:r w:rsidR="00377933" w:rsidRPr="001B1A70">
        <w:rPr>
          <w:rFonts w:asciiTheme="minorHAnsi" w:hAnsiTheme="minorHAnsi" w:cstheme="minorHAnsi"/>
        </w:rPr>
        <w:t xml:space="preserve">She wanted </w:t>
      </w:r>
      <w:r w:rsidRPr="001B1A70">
        <w:rPr>
          <w:rFonts w:asciiTheme="minorHAnsi" w:hAnsiTheme="minorHAnsi" w:cstheme="minorHAnsi"/>
        </w:rPr>
        <w:t xml:space="preserve">to clarify they </w:t>
      </w:r>
      <w:r w:rsidR="00655E64" w:rsidRPr="001B1A70">
        <w:rPr>
          <w:rFonts w:asciiTheme="minorHAnsi" w:hAnsiTheme="minorHAnsi" w:cstheme="minorHAnsi"/>
        </w:rPr>
        <w:t>were</w:t>
      </w:r>
      <w:r w:rsidRPr="001B1A70">
        <w:rPr>
          <w:rFonts w:asciiTheme="minorHAnsi" w:hAnsiTheme="minorHAnsi" w:cstheme="minorHAnsi"/>
        </w:rPr>
        <w:t xml:space="preserve"> only asking</w:t>
      </w:r>
      <w:r w:rsidR="00377933" w:rsidRPr="001B1A70">
        <w:rPr>
          <w:rFonts w:asciiTheme="minorHAnsi" w:hAnsiTheme="minorHAnsi" w:cstheme="minorHAnsi"/>
        </w:rPr>
        <w:t xml:space="preserve"> to have the alley vacated</w:t>
      </w:r>
      <w:r w:rsidRPr="001B1A70">
        <w:rPr>
          <w:rFonts w:asciiTheme="minorHAnsi" w:hAnsiTheme="minorHAnsi" w:cstheme="minorHAnsi"/>
        </w:rPr>
        <w:t xml:space="preserve"> on the north end. The Schofield’s will not be able </w:t>
      </w:r>
      <w:r w:rsidR="00655E64" w:rsidRPr="001B1A70">
        <w:rPr>
          <w:rFonts w:asciiTheme="minorHAnsi" w:hAnsiTheme="minorHAnsi" w:cstheme="minorHAnsi"/>
        </w:rPr>
        <w:t>to use</w:t>
      </w:r>
      <w:r w:rsidRPr="001B1A70">
        <w:rPr>
          <w:rFonts w:asciiTheme="minorHAnsi" w:hAnsiTheme="minorHAnsi" w:cstheme="minorHAnsi"/>
        </w:rPr>
        <w:t xml:space="preserve"> the alley. </w:t>
      </w:r>
      <w:r w:rsidR="00377933" w:rsidRPr="001B1A70">
        <w:rPr>
          <w:rFonts w:asciiTheme="minorHAnsi" w:hAnsiTheme="minorHAnsi" w:cstheme="minorHAnsi"/>
        </w:rPr>
        <w:t xml:space="preserve">She reported </w:t>
      </w:r>
      <w:r w:rsidR="00655E64" w:rsidRPr="001B1A70">
        <w:rPr>
          <w:rFonts w:asciiTheme="minorHAnsi" w:hAnsiTheme="minorHAnsi" w:cstheme="minorHAnsi"/>
        </w:rPr>
        <w:t>on</w:t>
      </w:r>
      <w:r w:rsidR="00377933" w:rsidRPr="001B1A70">
        <w:rPr>
          <w:rFonts w:asciiTheme="minorHAnsi" w:hAnsiTheme="minorHAnsi" w:cstheme="minorHAnsi"/>
        </w:rPr>
        <w:t xml:space="preserve"> speaking with </w:t>
      </w:r>
      <w:r w:rsidRPr="001B1A70">
        <w:rPr>
          <w:rFonts w:asciiTheme="minorHAnsi" w:hAnsiTheme="minorHAnsi" w:cstheme="minorHAnsi"/>
        </w:rPr>
        <w:t>Caleb</w:t>
      </w:r>
      <w:r w:rsidR="00377933" w:rsidRPr="001B1A70">
        <w:rPr>
          <w:rFonts w:asciiTheme="minorHAnsi" w:hAnsiTheme="minorHAnsi" w:cstheme="minorHAnsi"/>
        </w:rPr>
        <w:t xml:space="preserve"> Evans with South Central and he stated that</w:t>
      </w:r>
      <w:r w:rsidRPr="001B1A70">
        <w:rPr>
          <w:rFonts w:asciiTheme="minorHAnsi" w:hAnsiTheme="minorHAnsi" w:cstheme="minorHAnsi"/>
        </w:rPr>
        <w:t xml:space="preserve"> even if the alley was </w:t>
      </w:r>
      <w:proofErr w:type="gramStart"/>
      <w:r w:rsidRPr="001B1A70">
        <w:rPr>
          <w:rFonts w:asciiTheme="minorHAnsi" w:hAnsiTheme="minorHAnsi" w:cstheme="minorHAnsi"/>
        </w:rPr>
        <w:t>vacated</w:t>
      </w:r>
      <w:proofErr w:type="gramEnd"/>
      <w:r w:rsidRPr="001B1A70">
        <w:rPr>
          <w:rFonts w:asciiTheme="minorHAnsi" w:hAnsiTheme="minorHAnsi" w:cstheme="minorHAnsi"/>
        </w:rPr>
        <w:t xml:space="preserve"> he would still have to use the front access</w:t>
      </w:r>
      <w:r w:rsidR="00377933" w:rsidRPr="001B1A70">
        <w:rPr>
          <w:rFonts w:asciiTheme="minorHAnsi" w:hAnsiTheme="minorHAnsi" w:cstheme="minorHAnsi"/>
        </w:rPr>
        <w:t xml:space="preserve"> as the alleyway is not accessible</w:t>
      </w:r>
      <w:r w:rsidR="00F27EB7" w:rsidRPr="001B1A70">
        <w:rPr>
          <w:rFonts w:asciiTheme="minorHAnsi" w:hAnsiTheme="minorHAnsi" w:cstheme="minorHAnsi"/>
        </w:rPr>
        <w:t xml:space="preserve"> and due to their utilities being located on private property and so far </w:t>
      </w:r>
      <w:r w:rsidR="00655E64" w:rsidRPr="001B1A70">
        <w:rPr>
          <w:rFonts w:asciiTheme="minorHAnsi" w:hAnsiTheme="minorHAnsi" w:cstheme="minorHAnsi"/>
        </w:rPr>
        <w:t>off</w:t>
      </w:r>
      <w:r w:rsidR="00F27EB7" w:rsidRPr="001B1A70">
        <w:rPr>
          <w:rFonts w:asciiTheme="minorHAnsi" w:hAnsiTheme="minorHAnsi" w:cstheme="minorHAnsi"/>
        </w:rPr>
        <w:t xml:space="preserve"> the alley.</w:t>
      </w:r>
    </w:p>
    <w:p w14:paraId="20C8D718" w14:textId="77777777" w:rsidR="00671DB5" w:rsidRPr="001B1A70" w:rsidRDefault="00671DB5" w:rsidP="006B5628">
      <w:pPr>
        <w:pStyle w:val="ListParagraph11"/>
        <w:tabs>
          <w:tab w:val="left" w:pos="0"/>
        </w:tabs>
        <w:spacing w:after="0" w:line="240" w:lineRule="auto"/>
        <w:ind w:left="0" w:rightChars="18" w:right="40"/>
        <w:jc w:val="both"/>
        <w:rPr>
          <w:rFonts w:asciiTheme="minorHAnsi" w:hAnsiTheme="minorHAnsi" w:cstheme="minorHAnsi"/>
        </w:rPr>
      </w:pPr>
    </w:p>
    <w:p w14:paraId="1FD9103F" w14:textId="7D331E96" w:rsidR="001D2D76" w:rsidRPr="001B1A70" w:rsidRDefault="000C5333"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Council Member Spaulding</w:t>
      </w:r>
      <w:r w:rsidR="00F27EB7" w:rsidRPr="001B1A70">
        <w:rPr>
          <w:rFonts w:asciiTheme="minorHAnsi" w:hAnsiTheme="minorHAnsi" w:cstheme="minorHAnsi"/>
        </w:rPr>
        <w:t xml:space="preserve"> recalled that </w:t>
      </w:r>
      <w:r w:rsidRPr="001B1A70">
        <w:rPr>
          <w:rFonts w:asciiTheme="minorHAnsi" w:hAnsiTheme="minorHAnsi" w:cstheme="minorHAnsi"/>
        </w:rPr>
        <w:t>in the public hearing there was one signer who noted they did not care about the north</w:t>
      </w:r>
      <w:r w:rsidR="00F27EB7" w:rsidRPr="001B1A70">
        <w:rPr>
          <w:rFonts w:asciiTheme="minorHAnsi" w:hAnsiTheme="minorHAnsi" w:cstheme="minorHAnsi"/>
        </w:rPr>
        <w:t>, he asked if that was due to utilities or just general access?</w:t>
      </w:r>
      <w:r w:rsidRPr="001B1A70">
        <w:rPr>
          <w:rFonts w:asciiTheme="minorHAnsi" w:hAnsiTheme="minorHAnsi" w:cstheme="minorHAnsi"/>
        </w:rPr>
        <w:t xml:space="preserve"> Cari Netto</w:t>
      </w:r>
      <w:r w:rsidR="00F27EB7" w:rsidRPr="001B1A70">
        <w:rPr>
          <w:rFonts w:asciiTheme="minorHAnsi" w:hAnsiTheme="minorHAnsi" w:cstheme="minorHAnsi"/>
        </w:rPr>
        <w:t xml:space="preserve"> </w:t>
      </w:r>
      <w:r w:rsidR="00655E64" w:rsidRPr="001B1A70">
        <w:rPr>
          <w:rFonts w:asciiTheme="minorHAnsi" w:hAnsiTheme="minorHAnsi" w:cstheme="minorHAnsi"/>
        </w:rPr>
        <w:t>responded,</w:t>
      </w:r>
      <w:r w:rsidR="00F27EB7" w:rsidRPr="001B1A70">
        <w:rPr>
          <w:rFonts w:asciiTheme="minorHAnsi" w:hAnsiTheme="minorHAnsi" w:cstheme="minorHAnsi"/>
        </w:rPr>
        <w:t xml:space="preserve"> stating it was her and it was due to general access</w:t>
      </w:r>
      <w:r w:rsidRPr="001B1A70">
        <w:rPr>
          <w:rFonts w:asciiTheme="minorHAnsi" w:hAnsiTheme="minorHAnsi" w:cstheme="minorHAnsi"/>
        </w:rPr>
        <w:t xml:space="preserve"> </w:t>
      </w:r>
      <w:r w:rsidR="00F27EB7" w:rsidRPr="001B1A70">
        <w:rPr>
          <w:rFonts w:asciiTheme="minorHAnsi" w:hAnsiTheme="minorHAnsi" w:cstheme="minorHAnsi"/>
        </w:rPr>
        <w:t xml:space="preserve">as </w:t>
      </w:r>
      <w:r w:rsidRPr="001B1A70">
        <w:rPr>
          <w:rFonts w:asciiTheme="minorHAnsi" w:hAnsiTheme="minorHAnsi" w:cstheme="minorHAnsi"/>
        </w:rPr>
        <w:t xml:space="preserve">she would not have access to her </w:t>
      </w:r>
      <w:proofErr w:type="gramStart"/>
      <w:r w:rsidRPr="001B1A70">
        <w:rPr>
          <w:rFonts w:asciiTheme="minorHAnsi" w:hAnsiTheme="minorHAnsi" w:cstheme="minorHAnsi"/>
        </w:rPr>
        <w:t>back yard</w:t>
      </w:r>
      <w:proofErr w:type="gramEnd"/>
      <w:r w:rsidRPr="001B1A70">
        <w:rPr>
          <w:rFonts w:asciiTheme="minorHAnsi" w:hAnsiTheme="minorHAnsi" w:cstheme="minorHAnsi"/>
        </w:rPr>
        <w:t xml:space="preserve">. </w:t>
      </w:r>
      <w:r w:rsidR="006336C3" w:rsidRPr="001B1A70">
        <w:rPr>
          <w:rFonts w:asciiTheme="minorHAnsi" w:hAnsiTheme="minorHAnsi" w:cstheme="minorHAnsi"/>
        </w:rPr>
        <w:t xml:space="preserve">With the condition of the alley and objects in the alley on the south side, she would still not be able to access her property without going to her neighbors for access. Jayson Bailey stated there was a shed on the alleyway that </w:t>
      </w:r>
      <w:proofErr w:type="gramStart"/>
      <w:r w:rsidR="006336C3" w:rsidRPr="001B1A70">
        <w:rPr>
          <w:rFonts w:asciiTheme="minorHAnsi" w:hAnsiTheme="minorHAnsi" w:cstheme="minorHAnsi"/>
        </w:rPr>
        <w:t>would need</w:t>
      </w:r>
      <w:proofErr w:type="gramEnd"/>
      <w:r w:rsidR="006336C3" w:rsidRPr="001B1A70">
        <w:rPr>
          <w:rFonts w:asciiTheme="minorHAnsi" w:hAnsiTheme="minorHAnsi" w:cstheme="minorHAnsi"/>
        </w:rPr>
        <w:t xml:space="preserve"> to be moved. Zoning Administrator reported that she has been contacted by the property owner’s </w:t>
      </w:r>
      <w:proofErr w:type="gramStart"/>
      <w:r w:rsidR="006336C3" w:rsidRPr="001B1A70">
        <w:rPr>
          <w:rFonts w:asciiTheme="minorHAnsi" w:hAnsiTheme="minorHAnsi" w:cstheme="minorHAnsi"/>
        </w:rPr>
        <w:t>family</w:t>
      </w:r>
      <w:proofErr w:type="gramEnd"/>
      <w:r w:rsidR="006336C3" w:rsidRPr="001B1A70">
        <w:rPr>
          <w:rFonts w:asciiTheme="minorHAnsi" w:hAnsiTheme="minorHAnsi" w:cstheme="minorHAnsi"/>
        </w:rPr>
        <w:t xml:space="preserve"> and the shed would be relocated</w:t>
      </w:r>
      <w:r w:rsidR="00655E64" w:rsidRPr="001B1A70">
        <w:rPr>
          <w:rFonts w:asciiTheme="minorHAnsi" w:hAnsiTheme="minorHAnsi" w:cstheme="minorHAnsi"/>
        </w:rPr>
        <w:t xml:space="preserve"> soon</w:t>
      </w:r>
      <w:r w:rsidR="006336C3" w:rsidRPr="001B1A70">
        <w:rPr>
          <w:rFonts w:asciiTheme="minorHAnsi" w:hAnsiTheme="minorHAnsi" w:cstheme="minorHAnsi"/>
        </w:rPr>
        <w:t xml:space="preserve">. </w:t>
      </w:r>
      <w:r w:rsidRPr="001B1A70">
        <w:rPr>
          <w:rFonts w:asciiTheme="minorHAnsi" w:hAnsiTheme="minorHAnsi" w:cstheme="minorHAnsi"/>
        </w:rPr>
        <w:t xml:space="preserve"> </w:t>
      </w:r>
      <w:r w:rsidR="006336C3" w:rsidRPr="001B1A70">
        <w:rPr>
          <w:rFonts w:asciiTheme="minorHAnsi" w:hAnsiTheme="minorHAnsi" w:cstheme="minorHAnsi"/>
        </w:rPr>
        <w:t>Mr.</w:t>
      </w:r>
      <w:r w:rsidR="00A63EE3" w:rsidRPr="001B1A70">
        <w:rPr>
          <w:rFonts w:asciiTheme="minorHAnsi" w:hAnsiTheme="minorHAnsi" w:cstheme="minorHAnsi"/>
        </w:rPr>
        <w:t xml:space="preserve"> Cluff</w:t>
      </w:r>
      <w:r w:rsidRPr="001B1A70">
        <w:rPr>
          <w:rFonts w:asciiTheme="minorHAnsi" w:hAnsiTheme="minorHAnsi" w:cstheme="minorHAnsi"/>
        </w:rPr>
        <w:t xml:space="preserve"> – we are talking about an alleyway that doesn’t exist. Someone will have to blade the road from north to south to make it useable.</w:t>
      </w:r>
      <w:r w:rsidR="006336C3" w:rsidRPr="001B1A70">
        <w:rPr>
          <w:rFonts w:asciiTheme="minorHAnsi" w:hAnsiTheme="minorHAnsi" w:cstheme="minorHAnsi"/>
        </w:rPr>
        <w:t xml:space="preserve"> He felt that the property owners in the subdivision should have been required to put their fences along their property lines so everyone </w:t>
      </w:r>
      <w:r w:rsidR="001D2D76" w:rsidRPr="001B1A70">
        <w:rPr>
          <w:rFonts w:asciiTheme="minorHAnsi" w:hAnsiTheme="minorHAnsi" w:cstheme="minorHAnsi"/>
        </w:rPr>
        <w:t xml:space="preserve">would have been </w:t>
      </w:r>
      <w:r w:rsidR="00655E64" w:rsidRPr="001B1A70">
        <w:rPr>
          <w:rFonts w:asciiTheme="minorHAnsi" w:hAnsiTheme="minorHAnsi" w:cstheme="minorHAnsi"/>
        </w:rPr>
        <w:t>aware,</w:t>
      </w:r>
      <w:r w:rsidR="006336C3" w:rsidRPr="001B1A70">
        <w:rPr>
          <w:rFonts w:asciiTheme="minorHAnsi" w:hAnsiTheme="minorHAnsi" w:cstheme="minorHAnsi"/>
        </w:rPr>
        <w:t xml:space="preserve"> and South Central would know where to put their utilities.</w:t>
      </w:r>
      <w:r w:rsidRPr="001B1A70">
        <w:rPr>
          <w:rFonts w:asciiTheme="minorHAnsi" w:hAnsiTheme="minorHAnsi" w:cstheme="minorHAnsi"/>
        </w:rPr>
        <w:t xml:space="preserve"> </w:t>
      </w:r>
      <w:r w:rsidR="001D2D76" w:rsidRPr="001B1A70">
        <w:rPr>
          <w:rFonts w:asciiTheme="minorHAnsi" w:hAnsiTheme="minorHAnsi" w:cstheme="minorHAnsi"/>
        </w:rPr>
        <w:t xml:space="preserve">The property owners that live on the east side of the subdivision paid the price of losing 30 feet of their property. Council Member Whitney – if we are talking about a dedicated easement - am </w:t>
      </w:r>
    </w:p>
    <w:p w14:paraId="46567B11" w14:textId="7A4153B5" w:rsidR="00F37B64" w:rsidRPr="001B1A70" w:rsidRDefault="001D2D76"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I hearing correctly that there is not an established alley – this concern is strictly on private property? Mayor Davis – no, there is a dedicated alley there. Council Member Spaulding – the space is allocated for it, it has not been converted into a useable </w:t>
      </w:r>
      <w:proofErr w:type="gramStart"/>
      <w:r w:rsidRPr="001B1A70">
        <w:rPr>
          <w:rFonts w:asciiTheme="minorHAnsi" w:hAnsiTheme="minorHAnsi" w:cstheme="minorHAnsi"/>
        </w:rPr>
        <w:t>alley</w:t>
      </w:r>
      <w:proofErr w:type="gramEnd"/>
      <w:r w:rsidRPr="001B1A70">
        <w:rPr>
          <w:rFonts w:asciiTheme="minorHAnsi" w:hAnsiTheme="minorHAnsi" w:cstheme="minorHAnsi"/>
        </w:rPr>
        <w:t xml:space="preserve"> but the space is allocated there from an arial view. Zoning Administrator Thompson explained that the alleyway was </w:t>
      </w:r>
      <w:proofErr w:type="gramStart"/>
      <w:r w:rsidRPr="001B1A70">
        <w:rPr>
          <w:rFonts w:asciiTheme="minorHAnsi" w:hAnsiTheme="minorHAnsi" w:cstheme="minorHAnsi"/>
        </w:rPr>
        <w:t>platted</w:t>
      </w:r>
      <w:proofErr w:type="gramEnd"/>
      <w:r w:rsidRPr="001B1A70">
        <w:rPr>
          <w:rFonts w:asciiTheme="minorHAnsi" w:hAnsiTheme="minorHAnsi" w:cstheme="minorHAnsi"/>
        </w:rPr>
        <w:t xml:space="preserve"> in. Council Member Whtiney – you guys keep referring to the north end, what properties? Mr. Cluff responded – the Bailey’s, </w:t>
      </w:r>
      <w:r w:rsidR="00874F54" w:rsidRPr="001B1A70">
        <w:rPr>
          <w:rFonts w:asciiTheme="minorHAnsi" w:hAnsiTheme="minorHAnsi" w:cstheme="minorHAnsi"/>
        </w:rPr>
        <w:t>Scholfield’s</w:t>
      </w:r>
      <w:r w:rsidRPr="001B1A70">
        <w:rPr>
          <w:rFonts w:asciiTheme="minorHAnsi" w:hAnsiTheme="minorHAnsi" w:cstheme="minorHAnsi"/>
        </w:rPr>
        <w:t xml:space="preserve">, his property, the vacant home on west side (Breezy Hoffman old home at 168 North 700 West), and the vacant lot south of 168 North 700 West owned by Dora Lara. </w:t>
      </w:r>
      <w:r w:rsidR="00874F54" w:rsidRPr="001B1A70">
        <w:rPr>
          <w:rFonts w:asciiTheme="minorHAnsi" w:hAnsiTheme="minorHAnsi" w:cstheme="minorHAnsi"/>
        </w:rPr>
        <w:t xml:space="preserve">Council Member Whitney asked Cari Netto if he understood her correctly that she would not care either way. Ms. Netto said it would not be ideal because moving in and out would be </w:t>
      </w:r>
      <w:proofErr w:type="gramStart"/>
      <w:r w:rsidR="00874F54" w:rsidRPr="001B1A70">
        <w:rPr>
          <w:rFonts w:asciiTheme="minorHAnsi" w:hAnsiTheme="minorHAnsi" w:cstheme="minorHAnsi"/>
        </w:rPr>
        <w:t>difficult</w:t>
      </w:r>
      <w:proofErr w:type="gramEnd"/>
      <w:r w:rsidR="00874F54" w:rsidRPr="001B1A70">
        <w:rPr>
          <w:rFonts w:asciiTheme="minorHAnsi" w:hAnsiTheme="minorHAnsi" w:cstheme="minorHAnsi"/>
        </w:rPr>
        <w:t xml:space="preserve"> but she would compromise with access only from the south. </w:t>
      </w:r>
      <w:r w:rsidR="000C5333" w:rsidRPr="001B1A70">
        <w:rPr>
          <w:rFonts w:asciiTheme="minorHAnsi" w:hAnsiTheme="minorHAnsi" w:cstheme="minorHAnsi"/>
        </w:rPr>
        <w:t xml:space="preserve">She has petitioned to have the alley way </w:t>
      </w:r>
      <w:r w:rsidR="00F37B64" w:rsidRPr="001B1A70">
        <w:rPr>
          <w:rFonts w:asciiTheme="minorHAnsi" w:hAnsiTheme="minorHAnsi" w:cstheme="minorHAnsi"/>
        </w:rPr>
        <w:t xml:space="preserve">established. </w:t>
      </w:r>
      <w:r w:rsidR="00874F54" w:rsidRPr="001B1A70">
        <w:rPr>
          <w:rFonts w:asciiTheme="minorHAnsi" w:hAnsiTheme="minorHAnsi" w:cstheme="minorHAnsi"/>
        </w:rPr>
        <w:t xml:space="preserve">She </w:t>
      </w:r>
      <w:r w:rsidR="00F37B64" w:rsidRPr="001B1A70">
        <w:rPr>
          <w:rFonts w:asciiTheme="minorHAnsi" w:hAnsiTheme="minorHAnsi" w:cstheme="minorHAnsi"/>
        </w:rPr>
        <w:t>is concerned that if it is not established and closed off to the north, she would be reliant on the</w:t>
      </w:r>
      <w:r w:rsidR="00874F54" w:rsidRPr="001B1A70">
        <w:rPr>
          <w:rFonts w:asciiTheme="minorHAnsi" w:hAnsiTheme="minorHAnsi" w:cstheme="minorHAnsi"/>
        </w:rPr>
        <w:t xml:space="preserve"> homeowners from the south to </w:t>
      </w:r>
      <w:r w:rsidR="00F37B64" w:rsidRPr="001B1A70">
        <w:rPr>
          <w:rFonts w:asciiTheme="minorHAnsi" w:hAnsiTheme="minorHAnsi" w:cstheme="minorHAnsi"/>
        </w:rPr>
        <w:t xml:space="preserve">access her property. </w:t>
      </w:r>
      <w:r w:rsidR="00874F54" w:rsidRPr="001B1A70">
        <w:rPr>
          <w:rFonts w:asciiTheme="minorHAnsi" w:hAnsiTheme="minorHAnsi" w:cstheme="minorHAnsi"/>
        </w:rPr>
        <w:t>Mr.</w:t>
      </w:r>
      <w:r w:rsidR="00F37B64" w:rsidRPr="001B1A70">
        <w:rPr>
          <w:rFonts w:asciiTheme="minorHAnsi" w:hAnsiTheme="minorHAnsi" w:cstheme="minorHAnsi"/>
        </w:rPr>
        <w:t xml:space="preserve"> Cluff </w:t>
      </w:r>
      <w:r w:rsidR="00874F54" w:rsidRPr="001B1A70">
        <w:rPr>
          <w:rFonts w:asciiTheme="minorHAnsi" w:hAnsiTheme="minorHAnsi" w:cstheme="minorHAnsi"/>
        </w:rPr>
        <w:t>responded that</w:t>
      </w:r>
      <w:r w:rsidR="00F37B64" w:rsidRPr="001B1A70">
        <w:rPr>
          <w:rFonts w:asciiTheme="minorHAnsi" w:hAnsiTheme="minorHAnsi" w:cstheme="minorHAnsi"/>
        </w:rPr>
        <w:t xml:space="preserve"> </w:t>
      </w:r>
      <w:r w:rsidR="00874F54" w:rsidRPr="001B1A70">
        <w:rPr>
          <w:rFonts w:asciiTheme="minorHAnsi" w:hAnsiTheme="minorHAnsi" w:cstheme="minorHAnsi"/>
        </w:rPr>
        <w:t xml:space="preserve">while he saw her point, </w:t>
      </w:r>
      <w:r w:rsidR="00F37B64" w:rsidRPr="001B1A70">
        <w:rPr>
          <w:rFonts w:asciiTheme="minorHAnsi" w:hAnsiTheme="minorHAnsi" w:cstheme="minorHAnsi"/>
        </w:rPr>
        <w:t xml:space="preserve">she </w:t>
      </w:r>
      <w:r w:rsidR="00874F54" w:rsidRPr="001B1A70">
        <w:rPr>
          <w:rFonts w:asciiTheme="minorHAnsi" w:hAnsiTheme="minorHAnsi" w:cstheme="minorHAnsi"/>
        </w:rPr>
        <w:t>wa</w:t>
      </w:r>
      <w:r w:rsidR="00F37B64" w:rsidRPr="001B1A70">
        <w:rPr>
          <w:rFonts w:asciiTheme="minorHAnsi" w:hAnsiTheme="minorHAnsi" w:cstheme="minorHAnsi"/>
        </w:rPr>
        <w:t xml:space="preserve">s not reliant upon the neighbors to the north </w:t>
      </w:r>
      <w:r w:rsidR="00874F54" w:rsidRPr="001B1A70">
        <w:rPr>
          <w:rFonts w:asciiTheme="minorHAnsi" w:hAnsiTheme="minorHAnsi" w:cstheme="minorHAnsi"/>
        </w:rPr>
        <w:t xml:space="preserve">as with the drop off she currently would not have access to her property from the north. He stated she was reliant upon the neighbors from the south. </w:t>
      </w:r>
      <w:r w:rsidR="00F37B64" w:rsidRPr="001B1A70">
        <w:rPr>
          <w:rFonts w:asciiTheme="minorHAnsi" w:hAnsiTheme="minorHAnsi" w:cstheme="minorHAnsi"/>
        </w:rPr>
        <w:t xml:space="preserve">Foreman Stewart </w:t>
      </w:r>
      <w:r w:rsidR="00874F54" w:rsidRPr="001B1A70">
        <w:rPr>
          <w:rFonts w:asciiTheme="minorHAnsi" w:hAnsiTheme="minorHAnsi" w:cstheme="minorHAnsi"/>
        </w:rPr>
        <w:t xml:space="preserve">reported that </w:t>
      </w:r>
      <w:r w:rsidR="00F37B64" w:rsidRPr="001B1A70">
        <w:rPr>
          <w:rFonts w:asciiTheme="minorHAnsi" w:hAnsiTheme="minorHAnsi" w:cstheme="minorHAnsi"/>
        </w:rPr>
        <w:t>he and</w:t>
      </w:r>
      <w:r w:rsidR="00874F54" w:rsidRPr="001B1A70">
        <w:rPr>
          <w:rFonts w:asciiTheme="minorHAnsi" w:hAnsiTheme="minorHAnsi" w:cstheme="minorHAnsi"/>
        </w:rPr>
        <w:t xml:space="preserve"> Zoning Administrator Thompson</w:t>
      </w:r>
      <w:r w:rsidR="00F37B64" w:rsidRPr="001B1A70">
        <w:rPr>
          <w:rFonts w:asciiTheme="minorHAnsi" w:hAnsiTheme="minorHAnsi" w:cstheme="minorHAnsi"/>
        </w:rPr>
        <w:t xml:space="preserve"> went and looked at </w:t>
      </w:r>
      <w:r w:rsidR="00874F54" w:rsidRPr="001B1A70">
        <w:rPr>
          <w:rFonts w:asciiTheme="minorHAnsi" w:hAnsiTheme="minorHAnsi" w:cstheme="minorHAnsi"/>
        </w:rPr>
        <w:t>the alleyway</w:t>
      </w:r>
      <w:r w:rsidR="00F37B64" w:rsidRPr="001B1A70">
        <w:rPr>
          <w:rFonts w:asciiTheme="minorHAnsi" w:hAnsiTheme="minorHAnsi" w:cstheme="minorHAnsi"/>
        </w:rPr>
        <w:t xml:space="preserve">. If </w:t>
      </w:r>
      <w:r w:rsidR="00874F54" w:rsidRPr="001B1A70">
        <w:rPr>
          <w:rFonts w:asciiTheme="minorHAnsi" w:hAnsiTheme="minorHAnsi" w:cstheme="minorHAnsi"/>
        </w:rPr>
        <w:t>the city</w:t>
      </w:r>
      <w:r w:rsidR="00F37B64" w:rsidRPr="001B1A70">
        <w:rPr>
          <w:rFonts w:asciiTheme="minorHAnsi" w:hAnsiTheme="minorHAnsi" w:cstheme="minorHAnsi"/>
        </w:rPr>
        <w:t xml:space="preserve"> grated it out </w:t>
      </w:r>
      <w:r w:rsidR="00874F54" w:rsidRPr="001B1A70">
        <w:rPr>
          <w:rFonts w:asciiTheme="minorHAnsi" w:hAnsiTheme="minorHAnsi" w:cstheme="minorHAnsi"/>
        </w:rPr>
        <w:t xml:space="preserve">according to where it should be, it is going to be up on the </w:t>
      </w:r>
      <w:proofErr w:type="gramStart"/>
      <w:r w:rsidR="00874F54" w:rsidRPr="001B1A70">
        <w:rPr>
          <w:rFonts w:asciiTheme="minorHAnsi" w:hAnsiTheme="minorHAnsi" w:cstheme="minorHAnsi"/>
        </w:rPr>
        <w:t>hill</w:t>
      </w:r>
      <w:proofErr w:type="gramEnd"/>
      <w:r w:rsidR="00874F54" w:rsidRPr="001B1A70">
        <w:rPr>
          <w:rFonts w:asciiTheme="minorHAnsi" w:hAnsiTheme="minorHAnsi" w:cstheme="minorHAnsi"/>
        </w:rPr>
        <w:t xml:space="preserve"> and </w:t>
      </w:r>
      <w:r w:rsidR="00F37B64" w:rsidRPr="001B1A70">
        <w:rPr>
          <w:rFonts w:asciiTheme="minorHAnsi" w:hAnsiTheme="minorHAnsi" w:cstheme="minorHAnsi"/>
        </w:rPr>
        <w:t xml:space="preserve">the property owners would have to </w:t>
      </w:r>
      <w:proofErr w:type="gramStart"/>
      <w:r w:rsidR="00F37B64" w:rsidRPr="001B1A70">
        <w:rPr>
          <w:rFonts w:asciiTheme="minorHAnsi" w:hAnsiTheme="minorHAnsi" w:cstheme="minorHAnsi"/>
        </w:rPr>
        <w:t>cut in an</w:t>
      </w:r>
      <w:proofErr w:type="gramEnd"/>
      <w:r w:rsidR="00F37B64" w:rsidRPr="001B1A70">
        <w:rPr>
          <w:rFonts w:asciiTheme="minorHAnsi" w:hAnsiTheme="minorHAnsi" w:cstheme="minorHAnsi"/>
        </w:rPr>
        <w:t xml:space="preserve"> access to the alley</w:t>
      </w:r>
      <w:r w:rsidR="00874F54" w:rsidRPr="001B1A70">
        <w:rPr>
          <w:rFonts w:asciiTheme="minorHAnsi" w:hAnsiTheme="minorHAnsi" w:cstheme="minorHAnsi"/>
        </w:rPr>
        <w:t xml:space="preserve"> from their property</w:t>
      </w:r>
      <w:r w:rsidR="00F37B64" w:rsidRPr="001B1A70">
        <w:rPr>
          <w:rFonts w:asciiTheme="minorHAnsi" w:hAnsiTheme="minorHAnsi" w:cstheme="minorHAnsi"/>
        </w:rPr>
        <w:t xml:space="preserve">. </w:t>
      </w:r>
    </w:p>
    <w:p w14:paraId="0D8F0B5D" w14:textId="77777777" w:rsidR="00874F54" w:rsidRPr="001B1A70" w:rsidRDefault="00874F54" w:rsidP="006B5628">
      <w:pPr>
        <w:pStyle w:val="ListParagraph11"/>
        <w:tabs>
          <w:tab w:val="left" w:pos="0"/>
        </w:tabs>
        <w:spacing w:after="0" w:line="240" w:lineRule="auto"/>
        <w:ind w:left="0" w:rightChars="18" w:right="40"/>
        <w:jc w:val="both"/>
        <w:rPr>
          <w:rFonts w:asciiTheme="minorHAnsi" w:hAnsiTheme="minorHAnsi" w:cstheme="minorHAnsi"/>
        </w:rPr>
      </w:pPr>
    </w:p>
    <w:p w14:paraId="3B9D0EA8" w14:textId="45D73C6C" w:rsidR="00F37B64" w:rsidRPr="001B1A70" w:rsidRDefault="002B1B48"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Mayor Davis commented that there was still an issue with South Central as we now have two differing opinions – one from the local individual who services the area and another from their offices as to whether they need access or not. According to Todd Breinholt, they request that the alley not be vacated. Council Member Smith added that they (SCC) stated even after the survey is completed, they would not change their opinion on </w:t>
      </w:r>
      <w:proofErr w:type="gramStart"/>
      <w:r w:rsidRPr="001B1A70">
        <w:rPr>
          <w:rFonts w:asciiTheme="minorHAnsi" w:hAnsiTheme="minorHAnsi" w:cstheme="minorHAnsi"/>
        </w:rPr>
        <w:t>vacating it</w:t>
      </w:r>
      <w:proofErr w:type="gramEnd"/>
      <w:r w:rsidRPr="001B1A70">
        <w:rPr>
          <w:rFonts w:asciiTheme="minorHAnsi" w:hAnsiTheme="minorHAnsi" w:cstheme="minorHAnsi"/>
        </w:rPr>
        <w:t xml:space="preserve">. </w:t>
      </w:r>
      <w:r w:rsidR="00874F54" w:rsidRPr="001B1A70">
        <w:rPr>
          <w:rFonts w:asciiTheme="minorHAnsi" w:hAnsiTheme="minorHAnsi" w:cstheme="minorHAnsi"/>
        </w:rPr>
        <w:t>Mr. Cluff</w:t>
      </w:r>
      <w:r w:rsidR="00F37B64" w:rsidRPr="001B1A70">
        <w:rPr>
          <w:rFonts w:asciiTheme="minorHAnsi" w:hAnsiTheme="minorHAnsi" w:cstheme="minorHAnsi"/>
        </w:rPr>
        <w:t xml:space="preserve"> </w:t>
      </w:r>
      <w:r w:rsidRPr="001B1A70">
        <w:rPr>
          <w:rFonts w:asciiTheme="minorHAnsi" w:hAnsiTheme="minorHAnsi" w:cstheme="minorHAnsi"/>
        </w:rPr>
        <w:t xml:space="preserve">revisited the </w:t>
      </w:r>
      <w:r w:rsidR="00F37B64" w:rsidRPr="001B1A70">
        <w:rPr>
          <w:rFonts w:asciiTheme="minorHAnsi" w:hAnsiTheme="minorHAnsi" w:cstheme="minorHAnsi"/>
        </w:rPr>
        <w:t xml:space="preserve">old phone pedestals </w:t>
      </w:r>
      <w:r w:rsidRPr="001B1A70">
        <w:rPr>
          <w:rFonts w:asciiTheme="minorHAnsi" w:hAnsiTheme="minorHAnsi" w:cstheme="minorHAnsi"/>
        </w:rPr>
        <w:t xml:space="preserve">stating they were </w:t>
      </w:r>
      <w:r w:rsidR="00F37B64" w:rsidRPr="001B1A70">
        <w:rPr>
          <w:rFonts w:asciiTheme="minorHAnsi" w:hAnsiTheme="minorHAnsi" w:cstheme="minorHAnsi"/>
        </w:rPr>
        <w:t xml:space="preserve">removed because the new line had been installed. Caleb has expressed </w:t>
      </w:r>
      <w:r w:rsidRPr="001B1A70">
        <w:rPr>
          <w:rFonts w:asciiTheme="minorHAnsi" w:hAnsiTheme="minorHAnsi" w:cstheme="minorHAnsi"/>
        </w:rPr>
        <w:t xml:space="preserve">that </w:t>
      </w:r>
      <w:r w:rsidR="00F37B64" w:rsidRPr="001B1A70">
        <w:rPr>
          <w:rFonts w:asciiTheme="minorHAnsi" w:hAnsiTheme="minorHAnsi" w:cstheme="minorHAnsi"/>
        </w:rPr>
        <w:t xml:space="preserve">he would rather </w:t>
      </w:r>
      <w:r w:rsidRPr="001B1A70">
        <w:rPr>
          <w:rFonts w:asciiTheme="minorHAnsi" w:hAnsiTheme="minorHAnsi" w:cstheme="minorHAnsi"/>
        </w:rPr>
        <w:t xml:space="preserve">access the pedestal through the properties than try to come up the alleyway. </w:t>
      </w:r>
    </w:p>
    <w:p w14:paraId="235A3C73" w14:textId="77777777" w:rsidR="00F37B64" w:rsidRPr="001B1A70" w:rsidRDefault="00F37B64" w:rsidP="006B5628">
      <w:pPr>
        <w:pStyle w:val="ListParagraph11"/>
        <w:tabs>
          <w:tab w:val="left" w:pos="0"/>
        </w:tabs>
        <w:spacing w:after="0" w:line="240" w:lineRule="auto"/>
        <w:ind w:left="0" w:rightChars="18" w:right="40"/>
        <w:jc w:val="both"/>
        <w:rPr>
          <w:rFonts w:asciiTheme="minorHAnsi" w:hAnsiTheme="minorHAnsi" w:cstheme="minorHAnsi"/>
        </w:rPr>
      </w:pPr>
    </w:p>
    <w:p w14:paraId="751D2207" w14:textId="3F07E6CE" w:rsidR="00183993" w:rsidRPr="001B1A70" w:rsidRDefault="003262B7"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Zoning Administrator Bealer reported that she had invited </w:t>
      </w:r>
      <w:r w:rsidR="00F37B64" w:rsidRPr="001B1A70">
        <w:rPr>
          <w:rFonts w:asciiTheme="minorHAnsi" w:hAnsiTheme="minorHAnsi" w:cstheme="minorHAnsi"/>
        </w:rPr>
        <w:t>Todd Breinholt</w:t>
      </w:r>
      <w:r w:rsidRPr="001B1A70">
        <w:rPr>
          <w:rFonts w:asciiTheme="minorHAnsi" w:hAnsiTheme="minorHAnsi" w:cstheme="minorHAnsi"/>
        </w:rPr>
        <w:t xml:space="preserve"> and </w:t>
      </w:r>
      <w:proofErr w:type="gramStart"/>
      <w:r w:rsidRPr="001B1A70">
        <w:rPr>
          <w:rFonts w:asciiTheme="minorHAnsi" w:hAnsiTheme="minorHAnsi" w:cstheme="minorHAnsi"/>
        </w:rPr>
        <w:t>originally</w:t>
      </w:r>
      <w:proofErr w:type="gramEnd"/>
      <w:r w:rsidRPr="001B1A70">
        <w:rPr>
          <w:rFonts w:asciiTheme="minorHAnsi" w:hAnsiTheme="minorHAnsi" w:cstheme="minorHAnsi"/>
        </w:rPr>
        <w:t xml:space="preserve"> he</w:t>
      </w:r>
      <w:r w:rsidR="00F37B64" w:rsidRPr="001B1A70">
        <w:rPr>
          <w:rFonts w:asciiTheme="minorHAnsi" w:hAnsiTheme="minorHAnsi" w:cstheme="minorHAnsi"/>
        </w:rPr>
        <w:t xml:space="preserve"> was going to</w:t>
      </w:r>
      <w:r w:rsidRPr="001B1A70">
        <w:rPr>
          <w:rFonts w:asciiTheme="minorHAnsi" w:hAnsiTheme="minorHAnsi" w:cstheme="minorHAnsi"/>
        </w:rPr>
        <w:t xml:space="preserve"> attend today’s meeting</w:t>
      </w:r>
      <w:r w:rsidR="00F37B64" w:rsidRPr="001B1A70">
        <w:rPr>
          <w:rFonts w:asciiTheme="minorHAnsi" w:hAnsiTheme="minorHAnsi" w:cstheme="minorHAnsi"/>
        </w:rPr>
        <w:t xml:space="preserve">, </w:t>
      </w:r>
      <w:r w:rsidRPr="001B1A70">
        <w:rPr>
          <w:rFonts w:asciiTheme="minorHAnsi" w:hAnsiTheme="minorHAnsi" w:cstheme="minorHAnsi"/>
        </w:rPr>
        <w:t xml:space="preserve">but he expressed that their opinion was not going to change but he wanted to have the property surveyed before he came to a council meeting. He had expressed times over that South Central would not be changing their opinion on vacating the alley. She felt it was unfortunate that the local tech had </w:t>
      </w:r>
      <w:r w:rsidRPr="001B1A70">
        <w:rPr>
          <w:rFonts w:asciiTheme="minorHAnsi" w:hAnsiTheme="minorHAnsi" w:cstheme="minorHAnsi"/>
        </w:rPr>
        <w:lastRenderedPageBreak/>
        <w:t xml:space="preserve">a different opinion, but Mr. Breinholt was the </w:t>
      </w:r>
      <w:r w:rsidR="00F37B64" w:rsidRPr="001B1A70">
        <w:rPr>
          <w:rFonts w:asciiTheme="minorHAnsi" w:hAnsiTheme="minorHAnsi" w:cstheme="minorHAnsi"/>
        </w:rPr>
        <w:t>engineer</w:t>
      </w:r>
      <w:r w:rsidRPr="001B1A70">
        <w:rPr>
          <w:rFonts w:asciiTheme="minorHAnsi" w:hAnsiTheme="minorHAnsi" w:cstheme="minorHAnsi"/>
        </w:rPr>
        <w:t xml:space="preserve"> that came through and </w:t>
      </w:r>
      <w:proofErr w:type="gramStart"/>
      <w:r w:rsidRPr="001B1A70">
        <w:rPr>
          <w:rFonts w:asciiTheme="minorHAnsi" w:hAnsiTheme="minorHAnsi" w:cstheme="minorHAnsi"/>
        </w:rPr>
        <w:t>did</w:t>
      </w:r>
      <w:proofErr w:type="gramEnd"/>
      <w:r w:rsidRPr="001B1A70">
        <w:rPr>
          <w:rFonts w:asciiTheme="minorHAnsi" w:hAnsiTheme="minorHAnsi" w:cstheme="minorHAnsi"/>
        </w:rPr>
        <w:t xml:space="preserve"> the Franchise Agreement with Milford City for the fiber optics, he works in their office. She did not know if he and Caleb had not talked but they </w:t>
      </w:r>
      <w:r w:rsidR="007E31F6" w:rsidRPr="001B1A70">
        <w:rPr>
          <w:rFonts w:asciiTheme="minorHAnsi" w:hAnsiTheme="minorHAnsi" w:cstheme="minorHAnsi"/>
        </w:rPr>
        <w:t>seemed</w:t>
      </w:r>
      <w:r w:rsidRPr="001B1A70">
        <w:rPr>
          <w:rFonts w:asciiTheme="minorHAnsi" w:hAnsiTheme="minorHAnsi" w:cstheme="minorHAnsi"/>
        </w:rPr>
        <w:t xml:space="preserve"> to have different opinions. </w:t>
      </w:r>
      <w:r w:rsidR="00F37B64" w:rsidRPr="001B1A70">
        <w:rPr>
          <w:rFonts w:asciiTheme="minorHAnsi" w:hAnsiTheme="minorHAnsi" w:cstheme="minorHAnsi"/>
        </w:rPr>
        <w:t>Mayor</w:t>
      </w:r>
      <w:r w:rsidRPr="001B1A70">
        <w:rPr>
          <w:rFonts w:asciiTheme="minorHAnsi" w:hAnsiTheme="minorHAnsi" w:cstheme="minorHAnsi"/>
        </w:rPr>
        <w:t xml:space="preserve"> Davis </w:t>
      </w:r>
      <w:r w:rsidR="000118F2" w:rsidRPr="001B1A70">
        <w:rPr>
          <w:rFonts w:asciiTheme="minorHAnsi" w:hAnsiTheme="minorHAnsi" w:cstheme="minorHAnsi"/>
        </w:rPr>
        <w:t xml:space="preserve">stated that there are many differences </w:t>
      </w:r>
      <w:r w:rsidR="007E31F6" w:rsidRPr="001B1A70">
        <w:rPr>
          <w:rFonts w:asciiTheme="minorHAnsi" w:hAnsiTheme="minorHAnsi" w:cstheme="minorHAnsi"/>
        </w:rPr>
        <w:t>in</w:t>
      </w:r>
      <w:r w:rsidR="000118F2" w:rsidRPr="001B1A70">
        <w:rPr>
          <w:rFonts w:asciiTheme="minorHAnsi" w:hAnsiTheme="minorHAnsi" w:cstheme="minorHAnsi"/>
        </w:rPr>
        <w:t xml:space="preserve"> opinions, and we could discuss this all night. The council has got to </w:t>
      </w:r>
      <w:r w:rsidR="007E31F6" w:rsidRPr="001B1A70">
        <w:rPr>
          <w:rFonts w:asciiTheme="minorHAnsi" w:hAnsiTheme="minorHAnsi" w:cstheme="minorHAnsi"/>
        </w:rPr>
        <w:t>decide</w:t>
      </w:r>
      <w:r w:rsidR="000118F2" w:rsidRPr="001B1A70">
        <w:rPr>
          <w:rFonts w:asciiTheme="minorHAnsi" w:hAnsiTheme="minorHAnsi" w:cstheme="minorHAnsi"/>
        </w:rPr>
        <w:t>, he suggested</w:t>
      </w:r>
      <w:r w:rsidR="00F37B64" w:rsidRPr="001B1A70">
        <w:rPr>
          <w:rFonts w:asciiTheme="minorHAnsi" w:hAnsiTheme="minorHAnsi" w:cstheme="minorHAnsi"/>
        </w:rPr>
        <w:t xml:space="preserve"> we should try to get SCC</w:t>
      </w:r>
      <w:r w:rsidR="000118F2" w:rsidRPr="001B1A70">
        <w:rPr>
          <w:rFonts w:asciiTheme="minorHAnsi" w:hAnsiTheme="minorHAnsi" w:cstheme="minorHAnsi"/>
        </w:rPr>
        <w:t xml:space="preserve"> (Mr. Breinholt)</w:t>
      </w:r>
      <w:r w:rsidR="00F37B64" w:rsidRPr="001B1A70">
        <w:rPr>
          <w:rFonts w:asciiTheme="minorHAnsi" w:hAnsiTheme="minorHAnsi" w:cstheme="minorHAnsi"/>
        </w:rPr>
        <w:t xml:space="preserve"> here to have a conversation. Mayor Davis is concerned with the conversations that are not taking place internally at SCC. He is also concerned with vacating the north end only and wants something in writing alleviating the city from litigation. The city would need to establish the </w:t>
      </w:r>
      <w:r w:rsidR="007E31F6" w:rsidRPr="001B1A70">
        <w:rPr>
          <w:rFonts w:asciiTheme="minorHAnsi" w:hAnsiTheme="minorHAnsi" w:cstheme="minorHAnsi"/>
        </w:rPr>
        <w:t>alleyway;</w:t>
      </w:r>
      <w:r w:rsidR="00F37B64" w:rsidRPr="001B1A70">
        <w:rPr>
          <w:rFonts w:asciiTheme="minorHAnsi" w:hAnsiTheme="minorHAnsi" w:cstheme="minorHAnsi"/>
        </w:rPr>
        <w:t xml:space="preserve"> it is not fair to vacate it </w:t>
      </w:r>
      <w:r w:rsidR="000118F2" w:rsidRPr="001B1A70">
        <w:rPr>
          <w:rFonts w:asciiTheme="minorHAnsi" w:hAnsiTheme="minorHAnsi" w:cstheme="minorHAnsi"/>
        </w:rPr>
        <w:t xml:space="preserve">to the north </w:t>
      </w:r>
      <w:r w:rsidR="00F37B64" w:rsidRPr="001B1A70">
        <w:rPr>
          <w:rFonts w:asciiTheme="minorHAnsi" w:hAnsiTheme="minorHAnsi" w:cstheme="minorHAnsi"/>
        </w:rPr>
        <w:t>and abandon the south end property owners. It is his recommendation that we work through the process and work with the other utility companie</w:t>
      </w:r>
      <w:r w:rsidR="000118F2" w:rsidRPr="001B1A70">
        <w:rPr>
          <w:rFonts w:asciiTheme="minorHAnsi" w:hAnsiTheme="minorHAnsi" w:cstheme="minorHAnsi"/>
        </w:rPr>
        <w:t>s.</w:t>
      </w:r>
      <w:r w:rsidR="00F37B64" w:rsidRPr="001B1A70">
        <w:rPr>
          <w:rFonts w:asciiTheme="minorHAnsi" w:hAnsiTheme="minorHAnsi" w:cstheme="minorHAnsi"/>
        </w:rPr>
        <w:t xml:space="preserve"> Council Member Whitney </w:t>
      </w:r>
      <w:r w:rsidR="000118F2" w:rsidRPr="001B1A70">
        <w:rPr>
          <w:rFonts w:asciiTheme="minorHAnsi" w:hAnsiTheme="minorHAnsi" w:cstheme="minorHAnsi"/>
        </w:rPr>
        <w:t>agreed</w:t>
      </w:r>
      <w:r w:rsidR="00F37B64" w:rsidRPr="001B1A70">
        <w:rPr>
          <w:rFonts w:asciiTheme="minorHAnsi" w:hAnsiTheme="minorHAnsi" w:cstheme="minorHAnsi"/>
        </w:rPr>
        <w:t xml:space="preserve"> that the city could discuss this for quite some time, </w:t>
      </w:r>
      <w:r w:rsidR="000118F2" w:rsidRPr="001B1A70">
        <w:rPr>
          <w:rFonts w:asciiTheme="minorHAnsi" w:hAnsiTheme="minorHAnsi" w:cstheme="minorHAnsi"/>
        </w:rPr>
        <w:t xml:space="preserve">his concern was </w:t>
      </w:r>
      <w:r w:rsidR="00F37B64" w:rsidRPr="001B1A70">
        <w:rPr>
          <w:rFonts w:asciiTheme="minorHAnsi" w:hAnsiTheme="minorHAnsi" w:cstheme="minorHAnsi"/>
        </w:rPr>
        <w:t xml:space="preserve">if SCC has placed their utilities on </w:t>
      </w:r>
      <w:r w:rsidR="000118F2" w:rsidRPr="001B1A70">
        <w:rPr>
          <w:rFonts w:asciiTheme="minorHAnsi" w:hAnsiTheme="minorHAnsi" w:cstheme="minorHAnsi"/>
        </w:rPr>
        <w:t>private</w:t>
      </w:r>
      <w:r w:rsidR="00F37B64" w:rsidRPr="001B1A70">
        <w:rPr>
          <w:rFonts w:asciiTheme="minorHAnsi" w:hAnsiTheme="minorHAnsi" w:cstheme="minorHAnsi"/>
        </w:rPr>
        <w:t xml:space="preserve"> property </w:t>
      </w:r>
      <w:r w:rsidR="000118F2" w:rsidRPr="001B1A70">
        <w:rPr>
          <w:rFonts w:asciiTheme="minorHAnsi" w:hAnsiTheme="minorHAnsi" w:cstheme="minorHAnsi"/>
        </w:rPr>
        <w:t>how can we prevent them from utilizing their property without a signed agreement?</w:t>
      </w:r>
      <w:r w:rsidR="00F37B64" w:rsidRPr="001B1A70">
        <w:rPr>
          <w:rFonts w:asciiTheme="minorHAnsi" w:hAnsiTheme="minorHAnsi" w:cstheme="minorHAnsi"/>
        </w:rPr>
        <w:t xml:space="preserve"> </w:t>
      </w:r>
      <w:r w:rsidR="000118F2" w:rsidRPr="001B1A70">
        <w:rPr>
          <w:rFonts w:asciiTheme="minorHAnsi" w:hAnsiTheme="minorHAnsi" w:cstheme="minorHAnsi"/>
        </w:rPr>
        <w:t xml:space="preserve">Leo? Attorney Kanell did not understand what he was </w:t>
      </w:r>
      <w:proofErr w:type="gramStart"/>
      <w:r w:rsidR="000118F2" w:rsidRPr="001B1A70">
        <w:rPr>
          <w:rFonts w:asciiTheme="minorHAnsi" w:hAnsiTheme="minorHAnsi" w:cstheme="minorHAnsi"/>
        </w:rPr>
        <w:t>saying, but</w:t>
      </w:r>
      <w:proofErr w:type="gramEnd"/>
      <w:r w:rsidR="000118F2" w:rsidRPr="001B1A70">
        <w:rPr>
          <w:rFonts w:asciiTheme="minorHAnsi" w:hAnsiTheme="minorHAnsi" w:cstheme="minorHAnsi"/>
        </w:rPr>
        <w:t xml:space="preserve"> responded that our easement was there and it was up to us whether we wanted to vacate it or not. If there is a utility company that needs to use it, why would we want to vacate it? Caleb</w:t>
      </w:r>
      <w:r w:rsidR="00183993" w:rsidRPr="001B1A70">
        <w:rPr>
          <w:rFonts w:asciiTheme="minorHAnsi" w:hAnsiTheme="minorHAnsi" w:cstheme="minorHAnsi"/>
        </w:rPr>
        <w:t xml:space="preserve"> has expressed he can access it from the front but how would SCC excavate</w:t>
      </w:r>
      <w:r w:rsidR="005114E9" w:rsidRPr="001B1A70">
        <w:rPr>
          <w:rFonts w:asciiTheme="minorHAnsi" w:hAnsiTheme="minorHAnsi" w:cstheme="minorHAnsi"/>
        </w:rPr>
        <w:t xml:space="preserve"> and replace the line</w:t>
      </w:r>
      <w:r w:rsidR="00183993" w:rsidRPr="001B1A70">
        <w:rPr>
          <w:rFonts w:asciiTheme="minorHAnsi" w:hAnsiTheme="minorHAnsi" w:cstheme="minorHAnsi"/>
        </w:rPr>
        <w:t xml:space="preserve"> without the easement? </w:t>
      </w:r>
      <w:r w:rsidR="005114E9" w:rsidRPr="001B1A70">
        <w:rPr>
          <w:rFonts w:asciiTheme="minorHAnsi" w:hAnsiTheme="minorHAnsi" w:cstheme="minorHAnsi"/>
        </w:rPr>
        <w:t xml:space="preserve">He thought that was a ridiculous statement, he cannot dig it up and replace it from the front. That is just practical common-sense information. Council Member Symond stated there were alleys all throughout town, he asked if everyone who has an alley was now going to want to vacate their alley. Mr. Cluff </w:t>
      </w:r>
      <w:proofErr w:type="gramStart"/>
      <w:r w:rsidR="005114E9" w:rsidRPr="001B1A70">
        <w:rPr>
          <w:rFonts w:asciiTheme="minorHAnsi" w:hAnsiTheme="minorHAnsi" w:cstheme="minorHAnsi"/>
        </w:rPr>
        <w:t>agreed</w:t>
      </w:r>
      <w:proofErr w:type="gramEnd"/>
      <w:r w:rsidR="005114E9" w:rsidRPr="001B1A70">
        <w:rPr>
          <w:rFonts w:asciiTheme="minorHAnsi" w:hAnsiTheme="minorHAnsi" w:cstheme="minorHAnsi"/>
        </w:rPr>
        <w:t xml:space="preserve"> citing that those other alleys are being utilized, the one in question has never been used. Mayor Davis – so, to alleviate this problem, we just need to take equipment down the alley way and grade it in, is that what you are saying? Council Member Spaulding – from the south side or the whole thing? Council Member Whitney – you would have to do the whole thing. Mayor Davis – that is correct. Council Member Spaulding- to do the whole thing, we would need to have the property owners pull their stuff out of there, correct? Mayor Davis – that is correct. </w:t>
      </w:r>
      <w:r w:rsidR="00183993" w:rsidRPr="001B1A70">
        <w:rPr>
          <w:rFonts w:asciiTheme="minorHAnsi" w:hAnsiTheme="minorHAnsi" w:cstheme="minorHAnsi"/>
        </w:rPr>
        <w:t xml:space="preserve">Council Member Spaulding </w:t>
      </w:r>
      <w:r w:rsidR="005114E9" w:rsidRPr="001B1A70">
        <w:rPr>
          <w:rFonts w:asciiTheme="minorHAnsi" w:hAnsiTheme="minorHAnsi" w:cstheme="minorHAnsi"/>
        </w:rPr>
        <w:t xml:space="preserve">stated that due to </w:t>
      </w:r>
      <w:r w:rsidR="00A122D0" w:rsidRPr="001B1A70">
        <w:rPr>
          <w:rFonts w:asciiTheme="minorHAnsi" w:hAnsiTheme="minorHAnsi" w:cstheme="minorHAnsi"/>
        </w:rPr>
        <w:t>all</w:t>
      </w:r>
      <w:r w:rsidR="005114E9" w:rsidRPr="001B1A70">
        <w:rPr>
          <w:rFonts w:asciiTheme="minorHAnsi" w:hAnsiTheme="minorHAnsi" w:cstheme="minorHAnsi"/>
        </w:rPr>
        <w:t xml:space="preserve"> the factors, he did </w:t>
      </w:r>
      <w:r w:rsidR="00183993" w:rsidRPr="001B1A70">
        <w:rPr>
          <w:rFonts w:asciiTheme="minorHAnsi" w:hAnsiTheme="minorHAnsi" w:cstheme="minorHAnsi"/>
        </w:rPr>
        <w:t xml:space="preserve">not feel the council </w:t>
      </w:r>
      <w:r w:rsidR="005114E9" w:rsidRPr="001B1A70">
        <w:rPr>
          <w:rFonts w:asciiTheme="minorHAnsi" w:hAnsiTheme="minorHAnsi" w:cstheme="minorHAnsi"/>
        </w:rPr>
        <w:t>could vote to</w:t>
      </w:r>
      <w:r w:rsidR="00183993" w:rsidRPr="001B1A70">
        <w:rPr>
          <w:rFonts w:asciiTheme="minorHAnsi" w:hAnsiTheme="minorHAnsi" w:cstheme="minorHAnsi"/>
        </w:rPr>
        <w:t xml:space="preserve"> vacate the alley without more information.</w:t>
      </w:r>
      <w:r w:rsidR="005114E9" w:rsidRPr="001B1A70">
        <w:rPr>
          <w:rFonts w:asciiTheme="minorHAnsi" w:hAnsiTheme="minorHAnsi" w:cstheme="minorHAnsi"/>
        </w:rPr>
        <w:t xml:space="preserve"> The city needs clarity. The question that was brought before the council was are we willing to </w:t>
      </w:r>
      <w:r w:rsidR="00862D6B" w:rsidRPr="001B1A70">
        <w:rPr>
          <w:rFonts w:asciiTheme="minorHAnsi" w:hAnsiTheme="minorHAnsi" w:cstheme="minorHAnsi"/>
        </w:rPr>
        <w:t>accept the petition to vacate the north side of the alley and he felt using the information they had and the recommendation of the attorney,  even though he was not inherently opposed to the concept of vacating it, if the south four pieces have some resolution, but in the meantime we don’t have that resolution</w:t>
      </w:r>
      <w:r w:rsidR="00957E92" w:rsidRPr="001B1A70">
        <w:rPr>
          <w:rFonts w:asciiTheme="minorHAnsi" w:hAnsiTheme="minorHAnsi" w:cstheme="minorHAnsi"/>
        </w:rPr>
        <w:t xml:space="preserve"> or information. So, while he was not opposed to revisiting it, he could not see the council doing anything with the information that is currently available other than take the recommendation of the city attorney. Co</w:t>
      </w:r>
      <w:r w:rsidR="00183993" w:rsidRPr="001B1A70">
        <w:rPr>
          <w:rFonts w:asciiTheme="minorHAnsi" w:hAnsiTheme="minorHAnsi" w:cstheme="minorHAnsi"/>
        </w:rPr>
        <w:t xml:space="preserve">uncil Member Smith agreed. </w:t>
      </w:r>
      <w:r w:rsidR="00957E92" w:rsidRPr="001B1A70">
        <w:rPr>
          <w:rFonts w:asciiTheme="minorHAnsi" w:hAnsiTheme="minorHAnsi" w:cstheme="minorHAnsi"/>
        </w:rPr>
        <w:t xml:space="preserve">South Central has expressed they would not be changing their opinion on the vacation of the alley. </w:t>
      </w:r>
    </w:p>
    <w:p w14:paraId="5C50F961" w14:textId="77777777" w:rsidR="00183993" w:rsidRPr="001B1A70" w:rsidRDefault="00183993" w:rsidP="006B5628">
      <w:pPr>
        <w:pStyle w:val="ListParagraph11"/>
        <w:tabs>
          <w:tab w:val="left" w:pos="0"/>
        </w:tabs>
        <w:spacing w:after="0" w:line="240" w:lineRule="auto"/>
        <w:ind w:left="0" w:rightChars="18" w:right="40"/>
        <w:jc w:val="both"/>
        <w:rPr>
          <w:rFonts w:asciiTheme="minorHAnsi" w:hAnsiTheme="minorHAnsi" w:cstheme="minorHAnsi"/>
        </w:rPr>
      </w:pPr>
    </w:p>
    <w:p w14:paraId="70BE0D68" w14:textId="44C8BDCC" w:rsidR="00183993" w:rsidRPr="001B1A70" w:rsidRDefault="00957E92" w:rsidP="00A50819">
      <w:pPr>
        <w:pStyle w:val="ListParagraph11"/>
        <w:numPr>
          <w:ilvl w:val="0"/>
          <w:numId w:val="38"/>
        </w:numPr>
        <w:tabs>
          <w:tab w:val="left" w:pos="0"/>
        </w:tabs>
        <w:spacing w:after="0" w:line="240" w:lineRule="auto"/>
        <w:ind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 Scott Symond moved to DENY the adoption of Ordinance 04-2025 “Vacating Alleyway”. Council Member Russell Smith seconded the motion. Roll call votes: Council Member Russell Smith – yes, Ian Spaulding – yes, Les Whitney – abstained, Terry Wiseman – abstained, Scott Symond – yes. The m</w:t>
      </w:r>
      <w:r w:rsidR="00183993" w:rsidRPr="001B1A70">
        <w:rPr>
          <w:rFonts w:asciiTheme="minorHAnsi" w:hAnsiTheme="minorHAnsi" w:cstheme="minorHAnsi"/>
          <w:i/>
          <w:iCs/>
        </w:rPr>
        <w:t xml:space="preserve">otion carried to deny the petition to vacate. </w:t>
      </w:r>
    </w:p>
    <w:p w14:paraId="3894D123" w14:textId="77777777" w:rsidR="00183993" w:rsidRPr="001B1A70" w:rsidRDefault="00183993" w:rsidP="006B5628">
      <w:pPr>
        <w:pStyle w:val="ListParagraph11"/>
        <w:tabs>
          <w:tab w:val="left" w:pos="0"/>
        </w:tabs>
        <w:spacing w:after="0" w:line="240" w:lineRule="auto"/>
        <w:ind w:left="0" w:rightChars="18" w:right="40"/>
        <w:jc w:val="both"/>
        <w:rPr>
          <w:rFonts w:asciiTheme="minorHAnsi" w:hAnsiTheme="minorHAnsi" w:cstheme="minorHAnsi"/>
          <w:i/>
          <w:iCs/>
        </w:rPr>
      </w:pPr>
    </w:p>
    <w:p w14:paraId="6C1E69DD" w14:textId="7C28645A" w:rsidR="00183993" w:rsidRPr="001B1A70" w:rsidRDefault="00183993"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Council Member Ian Spaulding left the meeting at 5:</w:t>
      </w:r>
      <w:r w:rsidR="00957D8F" w:rsidRPr="001B1A70">
        <w:rPr>
          <w:rFonts w:asciiTheme="minorHAnsi" w:hAnsiTheme="minorHAnsi" w:cstheme="minorHAnsi"/>
        </w:rPr>
        <w:t>28</w:t>
      </w:r>
      <w:r w:rsidRPr="001B1A70">
        <w:rPr>
          <w:rFonts w:asciiTheme="minorHAnsi" w:hAnsiTheme="minorHAnsi" w:cstheme="minorHAnsi"/>
        </w:rPr>
        <w:t xml:space="preserve"> PM. </w:t>
      </w:r>
    </w:p>
    <w:p w14:paraId="28DE527A" w14:textId="77777777" w:rsidR="00183993" w:rsidRPr="001B1A70" w:rsidRDefault="00183993" w:rsidP="006B5628">
      <w:pPr>
        <w:pStyle w:val="ListParagraph11"/>
        <w:tabs>
          <w:tab w:val="left" w:pos="0"/>
        </w:tabs>
        <w:spacing w:after="0" w:line="240" w:lineRule="auto"/>
        <w:ind w:left="0" w:rightChars="18" w:right="40"/>
        <w:jc w:val="both"/>
        <w:rPr>
          <w:rFonts w:asciiTheme="minorHAnsi" w:hAnsiTheme="minorHAnsi" w:cstheme="minorHAnsi"/>
        </w:rPr>
      </w:pPr>
    </w:p>
    <w:p w14:paraId="72C7830A" w14:textId="3F40E4B7" w:rsidR="00183993" w:rsidRPr="001B1A70" w:rsidRDefault="00183993"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Mayor Davis </w:t>
      </w:r>
      <w:r w:rsidR="00957D8F" w:rsidRPr="001B1A70">
        <w:rPr>
          <w:rFonts w:asciiTheme="minorHAnsi" w:hAnsiTheme="minorHAnsi" w:cstheme="minorHAnsi"/>
        </w:rPr>
        <w:t xml:space="preserve">addressed the attorney regarding the </w:t>
      </w:r>
      <w:r w:rsidRPr="001B1A70">
        <w:rPr>
          <w:rFonts w:asciiTheme="minorHAnsi" w:hAnsiTheme="minorHAnsi" w:cstheme="minorHAnsi"/>
        </w:rPr>
        <w:t xml:space="preserve">encroachment on the alleyways </w:t>
      </w:r>
      <w:r w:rsidR="00957D8F" w:rsidRPr="001B1A70">
        <w:rPr>
          <w:rFonts w:asciiTheme="minorHAnsi" w:hAnsiTheme="minorHAnsi" w:cstheme="minorHAnsi"/>
        </w:rPr>
        <w:t xml:space="preserve">asking how </w:t>
      </w:r>
      <w:r w:rsidRPr="001B1A70">
        <w:rPr>
          <w:rFonts w:asciiTheme="minorHAnsi" w:hAnsiTheme="minorHAnsi" w:cstheme="minorHAnsi"/>
        </w:rPr>
        <w:t xml:space="preserve">the city </w:t>
      </w:r>
      <w:r w:rsidR="00957D8F" w:rsidRPr="001B1A70">
        <w:rPr>
          <w:rFonts w:asciiTheme="minorHAnsi" w:hAnsiTheme="minorHAnsi" w:cstheme="minorHAnsi"/>
        </w:rPr>
        <w:t xml:space="preserve">should </w:t>
      </w:r>
      <w:r w:rsidRPr="001B1A70">
        <w:rPr>
          <w:rFonts w:asciiTheme="minorHAnsi" w:hAnsiTheme="minorHAnsi" w:cstheme="minorHAnsi"/>
        </w:rPr>
        <w:t>proceed with enforcement</w:t>
      </w:r>
      <w:r w:rsidR="00957D8F" w:rsidRPr="001B1A70">
        <w:rPr>
          <w:rFonts w:asciiTheme="minorHAnsi" w:hAnsiTheme="minorHAnsi" w:cstheme="minorHAnsi"/>
        </w:rPr>
        <w:t xml:space="preserve"> – do we notify the property owners to remove the improvements that have been made?</w:t>
      </w:r>
      <w:r w:rsidRPr="001B1A70">
        <w:rPr>
          <w:rFonts w:asciiTheme="minorHAnsi" w:hAnsiTheme="minorHAnsi" w:cstheme="minorHAnsi"/>
        </w:rPr>
        <w:t xml:space="preserve"> Attorney Kanell </w:t>
      </w:r>
      <w:r w:rsidR="00957D8F" w:rsidRPr="001B1A70">
        <w:rPr>
          <w:rFonts w:asciiTheme="minorHAnsi" w:hAnsiTheme="minorHAnsi" w:cstheme="minorHAnsi"/>
        </w:rPr>
        <w:t xml:space="preserve">responded that it was up to the council stating that there were encroachments on many alleyways in town. It is up to the city on how they want to start encroachment proceedings on that. Council Member Smith – if we are going to go in with a grader and grade it, they will have to move it, won’t they? Mayor Davis – that is a decision the city council </w:t>
      </w:r>
      <w:proofErr w:type="gramStart"/>
      <w:r w:rsidR="00957D8F" w:rsidRPr="001B1A70">
        <w:rPr>
          <w:rFonts w:asciiTheme="minorHAnsi" w:hAnsiTheme="minorHAnsi" w:cstheme="minorHAnsi"/>
        </w:rPr>
        <w:t>has to</w:t>
      </w:r>
      <w:proofErr w:type="gramEnd"/>
      <w:r w:rsidR="00957D8F" w:rsidRPr="001B1A70">
        <w:rPr>
          <w:rFonts w:asciiTheme="minorHAnsi" w:hAnsiTheme="minorHAnsi" w:cstheme="minorHAnsi"/>
        </w:rPr>
        <w:t xml:space="preserve"> </w:t>
      </w:r>
      <w:proofErr w:type="gramStart"/>
      <w:r w:rsidR="00957D8F" w:rsidRPr="001B1A70">
        <w:rPr>
          <w:rFonts w:asciiTheme="minorHAnsi" w:hAnsiTheme="minorHAnsi" w:cstheme="minorHAnsi"/>
        </w:rPr>
        <w:t>make</w:t>
      </w:r>
      <w:proofErr w:type="gramEnd"/>
      <w:r w:rsidR="00957D8F" w:rsidRPr="001B1A70">
        <w:rPr>
          <w:rFonts w:asciiTheme="minorHAnsi" w:hAnsiTheme="minorHAnsi" w:cstheme="minorHAnsi"/>
        </w:rPr>
        <w:t xml:space="preserve"> and it sounds</w:t>
      </w:r>
      <w:r w:rsidR="00A63EE3" w:rsidRPr="001B1A70">
        <w:rPr>
          <w:rFonts w:asciiTheme="minorHAnsi" w:hAnsiTheme="minorHAnsi" w:cstheme="minorHAnsi"/>
        </w:rPr>
        <w:t xml:space="preserve"> </w:t>
      </w:r>
      <w:r w:rsidR="00957D8F" w:rsidRPr="001B1A70">
        <w:rPr>
          <w:rFonts w:asciiTheme="minorHAnsi" w:hAnsiTheme="minorHAnsi" w:cstheme="minorHAnsi"/>
        </w:rPr>
        <w:t xml:space="preserve">like they have made the decision to maintain that alley so we will need to go ahead and get some equipment up there or look at contracting it out and getting it done.  Council Member Whitney – when you say maintaining that alley, </w:t>
      </w:r>
      <w:r w:rsidR="00E87209" w:rsidRPr="001B1A70">
        <w:rPr>
          <w:rFonts w:asciiTheme="minorHAnsi" w:hAnsiTheme="minorHAnsi" w:cstheme="minorHAnsi"/>
        </w:rPr>
        <w:t xml:space="preserve">that means building an alley, correct? Mayor Davis – yes, that should have been done a long time ago. </w:t>
      </w:r>
      <w:r w:rsidR="00957D8F" w:rsidRPr="001B1A70">
        <w:rPr>
          <w:rFonts w:asciiTheme="minorHAnsi" w:hAnsiTheme="minorHAnsi" w:cstheme="minorHAnsi"/>
        </w:rPr>
        <w:t xml:space="preserve"> </w:t>
      </w:r>
    </w:p>
    <w:p w14:paraId="52525E52" w14:textId="77777777" w:rsidR="00671DB5" w:rsidRPr="001B1A70" w:rsidRDefault="00671DB5" w:rsidP="006B5628">
      <w:pPr>
        <w:pStyle w:val="ListParagraph11"/>
        <w:tabs>
          <w:tab w:val="left" w:pos="0"/>
        </w:tabs>
        <w:spacing w:after="0" w:line="240" w:lineRule="auto"/>
        <w:ind w:left="0" w:rightChars="18" w:right="40"/>
        <w:jc w:val="both"/>
        <w:rPr>
          <w:rFonts w:asciiTheme="minorHAnsi" w:hAnsiTheme="minorHAnsi" w:cstheme="minorHAnsi"/>
        </w:rPr>
      </w:pPr>
    </w:p>
    <w:p w14:paraId="5D00FBB4" w14:textId="7E116D76" w:rsidR="006B5628" w:rsidRPr="001B1A70" w:rsidRDefault="006B5628" w:rsidP="006B5628">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Discussion on donation of old stadium lights from BCSD</w:t>
      </w:r>
    </w:p>
    <w:p w14:paraId="7AA2CFBB" w14:textId="3811342C" w:rsidR="006B5628" w:rsidRPr="001B1A70" w:rsidRDefault="00183993" w:rsidP="00183993">
      <w:pPr>
        <w:pStyle w:val="ListParagraph"/>
        <w:ind w:left="0"/>
        <w:rPr>
          <w:rFonts w:asciiTheme="minorHAnsi" w:hAnsiTheme="minorHAnsi" w:cstheme="minorHAnsi"/>
          <w:bCs/>
        </w:rPr>
      </w:pPr>
      <w:r w:rsidRPr="001B1A70">
        <w:rPr>
          <w:rFonts w:asciiTheme="minorHAnsi" w:hAnsiTheme="minorHAnsi" w:cstheme="minorHAnsi"/>
          <w:bCs/>
        </w:rPr>
        <w:t xml:space="preserve">Council Member </w:t>
      </w:r>
      <w:r w:rsidR="002E3030" w:rsidRPr="001B1A70">
        <w:rPr>
          <w:rFonts w:asciiTheme="minorHAnsi" w:hAnsiTheme="minorHAnsi" w:cstheme="minorHAnsi"/>
          <w:bCs/>
        </w:rPr>
        <w:t xml:space="preserve">Spaulding presented it </w:t>
      </w:r>
      <w:r w:rsidRPr="001B1A70">
        <w:rPr>
          <w:rFonts w:asciiTheme="minorHAnsi" w:hAnsiTheme="minorHAnsi" w:cstheme="minorHAnsi"/>
          <w:bCs/>
        </w:rPr>
        <w:t xml:space="preserve">in the previous meeting. </w:t>
      </w:r>
      <w:r w:rsidR="001B1A70" w:rsidRPr="001B1A70">
        <w:rPr>
          <w:rFonts w:asciiTheme="minorHAnsi" w:hAnsiTheme="minorHAnsi" w:cstheme="minorHAnsi"/>
          <w:bCs/>
        </w:rPr>
        <w:t>Mayor Davis</w:t>
      </w:r>
      <w:r w:rsidR="00A50819" w:rsidRPr="001B1A70">
        <w:rPr>
          <w:rFonts w:asciiTheme="minorHAnsi" w:hAnsiTheme="minorHAnsi" w:cstheme="minorHAnsi"/>
          <w:bCs/>
        </w:rPr>
        <w:t xml:space="preserve"> discussed it with Administrator Bealer earlier today and it</w:t>
      </w:r>
      <w:r w:rsidRPr="001B1A70">
        <w:rPr>
          <w:rFonts w:asciiTheme="minorHAnsi" w:hAnsiTheme="minorHAnsi" w:cstheme="minorHAnsi"/>
          <w:bCs/>
        </w:rPr>
        <w:t xml:space="preserve"> is the</w:t>
      </w:r>
      <w:r w:rsidR="00A50819" w:rsidRPr="001B1A70">
        <w:rPr>
          <w:rFonts w:asciiTheme="minorHAnsi" w:hAnsiTheme="minorHAnsi" w:cstheme="minorHAnsi"/>
          <w:bCs/>
        </w:rPr>
        <w:t>ir</w:t>
      </w:r>
      <w:r w:rsidRPr="001B1A70">
        <w:rPr>
          <w:rFonts w:asciiTheme="minorHAnsi" w:hAnsiTheme="minorHAnsi" w:cstheme="minorHAnsi"/>
          <w:bCs/>
        </w:rPr>
        <w:t xml:space="preserve"> recommendation to </w:t>
      </w:r>
      <w:r w:rsidR="00A63EE3" w:rsidRPr="001B1A70">
        <w:rPr>
          <w:rFonts w:asciiTheme="minorHAnsi" w:hAnsiTheme="minorHAnsi" w:cstheme="minorHAnsi"/>
          <w:bCs/>
        </w:rPr>
        <w:t xml:space="preserve">talk to </w:t>
      </w:r>
      <w:r w:rsidR="00A50819" w:rsidRPr="001B1A70">
        <w:rPr>
          <w:rFonts w:asciiTheme="minorHAnsi" w:hAnsiTheme="minorHAnsi" w:cstheme="minorHAnsi"/>
          <w:bCs/>
        </w:rPr>
        <w:t>Milford R</w:t>
      </w:r>
      <w:r w:rsidRPr="001B1A70">
        <w:rPr>
          <w:rFonts w:asciiTheme="minorHAnsi" w:hAnsiTheme="minorHAnsi" w:cstheme="minorHAnsi"/>
          <w:bCs/>
        </w:rPr>
        <w:t xml:space="preserve">ecreation </w:t>
      </w:r>
      <w:r w:rsidR="00A63EE3" w:rsidRPr="001B1A70">
        <w:rPr>
          <w:rFonts w:asciiTheme="minorHAnsi" w:hAnsiTheme="minorHAnsi" w:cstheme="minorHAnsi"/>
          <w:bCs/>
        </w:rPr>
        <w:t xml:space="preserve">about </w:t>
      </w:r>
      <w:r w:rsidRPr="001B1A70">
        <w:rPr>
          <w:rFonts w:asciiTheme="minorHAnsi" w:hAnsiTheme="minorHAnsi" w:cstheme="minorHAnsi"/>
          <w:bCs/>
        </w:rPr>
        <w:t>purchas</w:t>
      </w:r>
      <w:r w:rsidR="00A63EE3" w:rsidRPr="001B1A70">
        <w:rPr>
          <w:rFonts w:asciiTheme="minorHAnsi" w:hAnsiTheme="minorHAnsi" w:cstheme="minorHAnsi"/>
          <w:bCs/>
        </w:rPr>
        <w:t>ing</w:t>
      </w:r>
      <w:r w:rsidRPr="001B1A70">
        <w:rPr>
          <w:rFonts w:asciiTheme="minorHAnsi" w:hAnsiTheme="minorHAnsi" w:cstheme="minorHAnsi"/>
          <w:bCs/>
        </w:rPr>
        <w:t xml:space="preserve"> a 20’ </w:t>
      </w:r>
      <w:proofErr w:type="spellStart"/>
      <w:r w:rsidRPr="001B1A70">
        <w:rPr>
          <w:rFonts w:asciiTheme="minorHAnsi" w:hAnsiTheme="minorHAnsi" w:cstheme="minorHAnsi"/>
          <w:bCs/>
        </w:rPr>
        <w:t>conex</w:t>
      </w:r>
      <w:proofErr w:type="spellEnd"/>
      <w:r w:rsidRPr="001B1A70">
        <w:rPr>
          <w:rFonts w:asciiTheme="minorHAnsi" w:hAnsiTheme="minorHAnsi" w:cstheme="minorHAnsi"/>
          <w:bCs/>
        </w:rPr>
        <w:t xml:space="preserve"> that can house the lights and the side by side. </w:t>
      </w:r>
    </w:p>
    <w:p w14:paraId="406002D7" w14:textId="67504D31" w:rsidR="00A50819" w:rsidRPr="001B1A70" w:rsidRDefault="00A50819" w:rsidP="001B1A70">
      <w:pPr>
        <w:pStyle w:val="ListParagraph11"/>
        <w:numPr>
          <w:ilvl w:val="0"/>
          <w:numId w:val="17"/>
        </w:numPr>
        <w:tabs>
          <w:tab w:val="left" w:pos="270"/>
        </w:tabs>
        <w:spacing w:after="0" w:line="240" w:lineRule="auto"/>
        <w:ind w:left="270" w:rightChars="18" w:right="40" w:hanging="27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w:t>
      </w:r>
      <w:r w:rsidRPr="001B1A70">
        <w:rPr>
          <w:rFonts w:asciiTheme="minorHAnsi" w:hAnsiTheme="minorHAnsi" w:cstheme="minorHAnsi"/>
          <w:bCs/>
          <w:i/>
          <w:iCs/>
        </w:rPr>
        <w:t xml:space="preserve">Council Member Les Whitney moved to accept the donation of the lights from the school district. Motion was seconded by Council Member Scott Symond. </w:t>
      </w:r>
      <w:r w:rsidRPr="001B1A70">
        <w:rPr>
          <w:rFonts w:asciiTheme="minorHAnsi" w:hAnsiTheme="minorHAnsi" w:cstheme="minorHAnsi"/>
          <w:i/>
          <w:iCs/>
        </w:rPr>
        <w:t>The motion carried with the following votes:</w:t>
      </w:r>
    </w:p>
    <w:p w14:paraId="3E59D815" w14:textId="74C3FAAD" w:rsidR="00A50819" w:rsidRPr="001B1A70" w:rsidRDefault="00A50819" w:rsidP="001B1A70">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p>
    <w:p w14:paraId="17C37FA3" w14:textId="77777777" w:rsidR="00A50819" w:rsidRPr="001B1A70" w:rsidRDefault="00A50819" w:rsidP="001B1A70">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 xml:space="preserve">No: None </w:t>
      </w:r>
    </w:p>
    <w:p w14:paraId="42045A2B" w14:textId="7DB4206F" w:rsidR="00A50819" w:rsidRPr="001B1A70" w:rsidRDefault="00A50819" w:rsidP="001B1A70">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Absent: Ian Spaulding</w:t>
      </w:r>
    </w:p>
    <w:p w14:paraId="23AE1521" w14:textId="77777777" w:rsidR="00A50819" w:rsidRPr="001B1A70" w:rsidRDefault="00A50819" w:rsidP="006B5628">
      <w:pPr>
        <w:pStyle w:val="ListParagraph11"/>
        <w:tabs>
          <w:tab w:val="left" w:pos="0"/>
        </w:tabs>
        <w:spacing w:after="0" w:line="240" w:lineRule="auto"/>
        <w:ind w:left="0" w:rightChars="18" w:right="40"/>
        <w:jc w:val="both"/>
        <w:rPr>
          <w:rFonts w:asciiTheme="minorHAnsi" w:hAnsiTheme="minorHAnsi" w:cstheme="minorHAnsi"/>
        </w:rPr>
      </w:pPr>
    </w:p>
    <w:p w14:paraId="6544D220" w14:textId="6800630B" w:rsidR="006B5628" w:rsidRPr="001B1A70" w:rsidRDefault="00A50819"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Carl </w:t>
      </w:r>
      <w:r w:rsidR="003416FF" w:rsidRPr="001B1A70">
        <w:rPr>
          <w:rFonts w:asciiTheme="minorHAnsi" w:hAnsiTheme="minorHAnsi" w:cstheme="minorHAnsi"/>
        </w:rPr>
        <w:t>Cluff,</w:t>
      </w:r>
      <w:r w:rsidRPr="001B1A70">
        <w:rPr>
          <w:rFonts w:asciiTheme="minorHAnsi" w:hAnsiTheme="minorHAnsi" w:cstheme="minorHAnsi"/>
        </w:rPr>
        <w:t xml:space="preserve"> Jayson and Mallory</w:t>
      </w:r>
      <w:r w:rsidR="003416FF" w:rsidRPr="001B1A70">
        <w:rPr>
          <w:rFonts w:asciiTheme="minorHAnsi" w:hAnsiTheme="minorHAnsi" w:cstheme="minorHAnsi"/>
        </w:rPr>
        <w:t xml:space="preserve"> Bailey, </w:t>
      </w:r>
      <w:r w:rsidRPr="001B1A70">
        <w:rPr>
          <w:rFonts w:asciiTheme="minorHAnsi" w:hAnsiTheme="minorHAnsi" w:cstheme="minorHAnsi"/>
        </w:rPr>
        <w:t>Cari Netto</w:t>
      </w:r>
      <w:r w:rsidR="001B1A70" w:rsidRPr="001B1A70">
        <w:rPr>
          <w:rFonts w:asciiTheme="minorHAnsi" w:hAnsiTheme="minorHAnsi" w:cstheme="minorHAnsi"/>
        </w:rPr>
        <w:t xml:space="preserve">, </w:t>
      </w:r>
      <w:r w:rsidRPr="001B1A70">
        <w:rPr>
          <w:rFonts w:asciiTheme="minorHAnsi" w:hAnsiTheme="minorHAnsi" w:cstheme="minorHAnsi"/>
        </w:rPr>
        <w:t xml:space="preserve"> Susan </w:t>
      </w:r>
      <w:r w:rsidR="00A63EE3" w:rsidRPr="001B1A70">
        <w:rPr>
          <w:rFonts w:asciiTheme="minorHAnsi" w:hAnsiTheme="minorHAnsi" w:cstheme="minorHAnsi"/>
        </w:rPr>
        <w:t>Nett</w:t>
      </w:r>
      <w:r w:rsidRPr="001B1A70">
        <w:rPr>
          <w:rFonts w:asciiTheme="minorHAnsi" w:hAnsiTheme="minorHAnsi" w:cstheme="minorHAnsi"/>
        </w:rPr>
        <w:t>o, and Matt Sterzer</w:t>
      </w:r>
      <w:r w:rsidR="003416FF" w:rsidRPr="001B1A70">
        <w:rPr>
          <w:rFonts w:asciiTheme="minorHAnsi" w:hAnsiTheme="minorHAnsi" w:cstheme="minorHAnsi"/>
        </w:rPr>
        <w:t xml:space="preserve"> </w:t>
      </w:r>
      <w:r w:rsidR="00A63EE3" w:rsidRPr="001B1A70">
        <w:rPr>
          <w:rFonts w:asciiTheme="minorHAnsi" w:hAnsiTheme="minorHAnsi" w:cstheme="minorHAnsi"/>
        </w:rPr>
        <w:t xml:space="preserve">left </w:t>
      </w:r>
      <w:r w:rsidRPr="001B1A70">
        <w:rPr>
          <w:rFonts w:asciiTheme="minorHAnsi" w:hAnsiTheme="minorHAnsi" w:cstheme="minorHAnsi"/>
        </w:rPr>
        <w:t xml:space="preserve">at </w:t>
      </w:r>
      <w:r w:rsidR="003416FF" w:rsidRPr="001B1A70">
        <w:rPr>
          <w:rFonts w:asciiTheme="minorHAnsi" w:hAnsiTheme="minorHAnsi" w:cstheme="minorHAnsi"/>
        </w:rPr>
        <w:t>5:34</w:t>
      </w:r>
      <w:r w:rsidR="00A63EE3" w:rsidRPr="001B1A70">
        <w:rPr>
          <w:rFonts w:asciiTheme="minorHAnsi" w:hAnsiTheme="minorHAnsi" w:cstheme="minorHAnsi"/>
        </w:rPr>
        <w:t xml:space="preserve"> </w:t>
      </w:r>
      <w:r w:rsidRPr="001B1A70">
        <w:rPr>
          <w:rFonts w:asciiTheme="minorHAnsi" w:hAnsiTheme="minorHAnsi" w:cstheme="minorHAnsi"/>
        </w:rPr>
        <w:t>PM</w:t>
      </w:r>
    </w:p>
    <w:p w14:paraId="7DC3AC78" w14:textId="77777777" w:rsidR="003416FF" w:rsidRPr="001B1A70" w:rsidRDefault="003416FF" w:rsidP="006B5628">
      <w:pPr>
        <w:pStyle w:val="ListParagraph11"/>
        <w:tabs>
          <w:tab w:val="left" w:pos="0"/>
        </w:tabs>
        <w:spacing w:after="0" w:line="240" w:lineRule="auto"/>
        <w:ind w:left="0" w:rightChars="18" w:right="40"/>
        <w:jc w:val="both"/>
        <w:rPr>
          <w:rFonts w:asciiTheme="minorHAnsi" w:hAnsiTheme="minorHAnsi" w:cstheme="minorHAnsi"/>
        </w:rPr>
      </w:pPr>
    </w:p>
    <w:p w14:paraId="70CB0648" w14:textId="1605B436" w:rsidR="006B5628" w:rsidRPr="001B1A70" w:rsidRDefault="006B5628" w:rsidP="006B5628">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proofErr w:type="gramStart"/>
      <w:r w:rsidRPr="001B1A70">
        <w:rPr>
          <w:rFonts w:asciiTheme="minorHAnsi" w:hAnsiTheme="minorHAnsi" w:cstheme="minorHAnsi"/>
          <w:b/>
          <w:bCs/>
        </w:rPr>
        <w:t>Review</w:t>
      </w:r>
      <w:proofErr w:type="gramEnd"/>
      <w:r w:rsidRPr="001B1A70">
        <w:rPr>
          <w:rFonts w:asciiTheme="minorHAnsi" w:hAnsiTheme="minorHAnsi" w:cstheme="minorHAnsi"/>
          <w:b/>
          <w:bCs/>
        </w:rPr>
        <w:t xml:space="preserve"> the bat remediation report at the pool and approval of Request for Proposals </w:t>
      </w:r>
    </w:p>
    <w:p w14:paraId="469C3F42" w14:textId="5041B952" w:rsidR="003416FF" w:rsidRPr="001B1A70" w:rsidRDefault="003416FF" w:rsidP="006B5628">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 xml:space="preserve">Council Member Whitney </w:t>
      </w:r>
      <w:r w:rsidR="00D1339E" w:rsidRPr="001B1A70">
        <w:rPr>
          <w:rFonts w:asciiTheme="minorHAnsi" w:hAnsiTheme="minorHAnsi" w:cstheme="minorHAnsi"/>
        </w:rPr>
        <w:t>reported that</w:t>
      </w:r>
      <w:r w:rsidRPr="001B1A70">
        <w:rPr>
          <w:rFonts w:asciiTheme="minorHAnsi" w:hAnsiTheme="minorHAnsi" w:cstheme="minorHAnsi"/>
        </w:rPr>
        <w:t xml:space="preserve"> the inspection revealed the problem was not as big as expected but with the roof project commencing, it is a good time to remediate. </w:t>
      </w:r>
      <w:r w:rsidR="00D1339E" w:rsidRPr="001B1A70">
        <w:rPr>
          <w:rFonts w:asciiTheme="minorHAnsi" w:hAnsiTheme="minorHAnsi" w:cstheme="minorHAnsi"/>
        </w:rPr>
        <w:t xml:space="preserve">The inspector did not see any bats during the inspection. Council Member Whitney </w:t>
      </w:r>
      <w:r w:rsidRPr="001B1A70">
        <w:rPr>
          <w:rFonts w:asciiTheme="minorHAnsi" w:hAnsiTheme="minorHAnsi" w:cstheme="minorHAnsi"/>
        </w:rPr>
        <w:t xml:space="preserve">felt the city needed to be proactive and seal </w:t>
      </w:r>
      <w:r w:rsidR="00A63EE3" w:rsidRPr="001B1A70">
        <w:rPr>
          <w:rFonts w:asciiTheme="minorHAnsi" w:hAnsiTheme="minorHAnsi" w:cstheme="minorHAnsi"/>
        </w:rPr>
        <w:t xml:space="preserve">the attic and roof </w:t>
      </w:r>
      <w:r w:rsidR="00D1339E" w:rsidRPr="001B1A70">
        <w:rPr>
          <w:rFonts w:asciiTheme="minorHAnsi" w:hAnsiTheme="minorHAnsi" w:cstheme="minorHAnsi"/>
        </w:rPr>
        <w:t>as well as</w:t>
      </w:r>
      <w:r w:rsidRPr="001B1A70">
        <w:rPr>
          <w:rFonts w:asciiTheme="minorHAnsi" w:hAnsiTheme="minorHAnsi" w:cstheme="minorHAnsi"/>
        </w:rPr>
        <w:t xml:space="preserve"> install LED lighting in the attic</w:t>
      </w:r>
      <w:r w:rsidR="00D1339E" w:rsidRPr="001B1A70">
        <w:rPr>
          <w:rFonts w:asciiTheme="minorHAnsi" w:hAnsiTheme="minorHAnsi" w:cstheme="minorHAnsi"/>
        </w:rPr>
        <w:t xml:space="preserve"> to prevent them from returning</w:t>
      </w:r>
      <w:r w:rsidRPr="001B1A70">
        <w:rPr>
          <w:rFonts w:asciiTheme="minorHAnsi" w:hAnsiTheme="minorHAnsi" w:cstheme="minorHAnsi"/>
        </w:rPr>
        <w:t xml:space="preserve">. </w:t>
      </w:r>
      <w:r w:rsidR="00D1339E" w:rsidRPr="001B1A70">
        <w:rPr>
          <w:rFonts w:asciiTheme="minorHAnsi" w:hAnsiTheme="minorHAnsi" w:cstheme="minorHAnsi"/>
        </w:rPr>
        <w:t xml:space="preserve">Council Member Symond </w:t>
      </w:r>
      <w:r w:rsidRPr="001B1A70">
        <w:rPr>
          <w:rFonts w:asciiTheme="minorHAnsi" w:hAnsiTheme="minorHAnsi" w:cstheme="minorHAnsi"/>
        </w:rPr>
        <w:t xml:space="preserve">liked the idea of having LED lights in there, it seems to be an </w:t>
      </w:r>
      <w:r w:rsidR="00D1339E" w:rsidRPr="001B1A70">
        <w:rPr>
          <w:rFonts w:asciiTheme="minorHAnsi" w:hAnsiTheme="minorHAnsi" w:cstheme="minorHAnsi"/>
        </w:rPr>
        <w:t>in</w:t>
      </w:r>
      <w:r w:rsidRPr="001B1A70">
        <w:rPr>
          <w:rFonts w:asciiTheme="minorHAnsi" w:hAnsiTheme="minorHAnsi" w:cstheme="minorHAnsi"/>
        </w:rPr>
        <w:t>expensive way</w:t>
      </w:r>
      <w:r w:rsidR="00D1339E" w:rsidRPr="001B1A70">
        <w:rPr>
          <w:rFonts w:asciiTheme="minorHAnsi" w:hAnsiTheme="minorHAnsi" w:cstheme="minorHAnsi"/>
        </w:rPr>
        <w:t xml:space="preserve"> of managing the issue</w:t>
      </w:r>
      <w:r w:rsidRPr="001B1A70">
        <w:rPr>
          <w:rFonts w:asciiTheme="minorHAnsi" w:hAnsiTheme="minorHAnsi" w:cstheme="minorHAnsi"/>
        </w:rPr>
        <w:t xml:space="preserve">. </w:t>
      </w:r>
    </w:p>
    <w:p w14:paraId="59487F4A" w14:textId="77777777" w:rsidR="003416FF" w:rsidRPr="001B1A70" w:rsidRDefault="003416FF" w:rsidP="006B5628">
      <w:pPr>
        <w:pStyle w:val="ListParagraph11"/>
        <w:tabs>
          <w:tab w:val="left" w:pos="0"/>
        </w:tabs>
        <w:spacing w:after="0" w:line="240" w:lineRule="auto"/>
        <w:ind w:left="0" w:rightChars="18" w:right="40"/>
        <w:jc w:val="both"/>
        <w:rPr>
          <w:rFonts w:asciiTheme="minorHAnsi" w:hAnsiTheme="minorHAnsi" w:cstheme="minorHAnsi"/>
        </w:rPr>
      </w:pPr>
    </w:p>
    <w:p w14:paraId="205539C3" w14:textId="7DDFCBDF" w:rsidR="00D457FE" w:rsidRPr="001B1A70" w:rsidRDefault="00D457FE" w:rsidP="00D457FE">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 Les Whitney moved to approve the RFP for the pool roof replacement with bat and attic mitigation. The motion was seconded by Council Member Terry Wiseman. The motion carried with the following votes:</w:t>
      </w:r>
    </w:p>
    <w:p w14:paraId="0095B926" w14:textId="77777777" w:rsidR="00D457FE" w:rsidRPr="001B1A70" w:rsidRDefault="00D457FE" w:rsidP="00D457FE">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p>
    <w:p w14:paraId="0AEC88FA" w14:textId="77777777" w:rsidR="00D457FE" w:rsidRPr="001B1A70" w:rsidRDefault="00D457FE" w:rsidP="00D457FE">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2F4F8BB4" w14:textId="77777777" w:rsidR="00D457FE" w:rsidRPr="001B1A70" w:rsidRDefault="00D457FE" w:rsidP="00D457FE">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Absent: Ian Spaulding</w:t>
      </w:r>
    </w:p>
    <w:p w14:paraId="30F94B99" w14:textId="77777777" w:rsidR="00D457FE" w:rsidRPr="001B1A70" w:rsidRDefault="00D457FE" w:rsidP="00A63EE3">
      <w:pPr>
        <w:pStyle w:val="ListParagraph11"/>
        <w:tabs>
          <w:tab w:val="left" w:pos="0"/>
        </w:tabs>
        <w:spacing w:after="0" w:line="240" w:lineRule="auto"/>
        <w:ind w:left="0" w:rightChars="18" w:right="40"/>
        <w:jc w:val="both"/>
        <w:rPr>
          <w:rFonts w:asciiTheme="minorHAnsi" w:hAnsiTheme="minorHAnsi" w:cstheme="minorHAnsi"/>
        </w:rPr>
      </w:pPr>
    </w:p>
    <w:p w14:paraId="35505771" w14:textId="1B5BEF55" w:rsidR="00F728B0" w:rsidRPr="001B1A70" w:rsidRDefault="00D1339E" w:rsidP="00A63EE3">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Recorder Seifers asked if the council wanted to hire a general contractor to oversee all details of the project or have the city contract each item separately. The consensus was to have a general contractor oversee the entire project</w:t>
      </w:r>
      <w:r w:rsidR="00D457FE" w:rsidRPr="001B1A70">
        <w:rPr>
          <w:rFonts w:asciiTheme="minorHAnsi" w:hAnsiTheme="minorHAnsi" w:cstheme="minorHAnsi"/>
        </w:rPr>
        <w:t>.</w:t>
      </w:r>
    </w:p>
    <w:p w14:paraId="54DE06AC" w14:textId="77777777" w:rsidR="007C2401" w:rsidRPr="001B1A70" w:rsidRDefault="007C2401" w:rsidP="007C2401">
      <w:pPr>
        <w:pStyle w:val="ListParagraph11"/>
        <w:tabs>
          <w:tab w:val="left" w:pos="270"/>
          <w:tab w:val="left" w:pos="420"/>
        </w:tabs>
        <w:spacing w:after="0" w:line="240" w:lineRule="auto"/>
        <w:ind w:rightChars="18" w:right="40"/>
        <w:jc w:val="both"/>
        <w:rPr>
          <w:rFonts w:asciiTheme="minorHAnsi" w:hAnsiTheme="minorHAnsi" w:cstheme="minorHAnsi"/>
          <w:b/>
          <w:bCs/>
          <w:i/>
          <w:iCs/>
        </w:rPr>
      </w:pPr>
    </w:p>
    <w:p w14:paraId="6CF107F2" w14:textId="5F0ABC67" w:rsidR="004B50A4" w:rsidRPr="001B1A70" w:rsidRDefault="004B50A4" w:rsidP="004B50A4">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Old Business</w:t>
      </w:r>
    </w:p>
    <w:p w14:paraId="59E93A16" w14:textId="77777777" w:rsidR="006B5628" w:rsidRPr="001B1A70" w:rsidRDefault="006B5628" w:rsidP="004B50A4">
      <w:pPr>
        <w:pStyle w:val="ListParagraph11"/>
        <w:numPr>
          <w:ilvl w:val="1"/>
          <w:numId w:val="2"/>
        </w:numPr>
        <w:tabs>
          <w:tab w:val="left" w:pos="0"/>
        </w:tabs>
        <w:spacing w:after="0" w:line="240" w:lineRule="auto"/>
        <w:ind w:left="270" w:rightChars="18" w:right="40" w:hanging="270"/>
        <w:jc w:val="both"/>
        <w:rPr>
          <w:rFonts w:asciiTheme="minorHAnsi" w:hAnsiTheme="minorHAnsi" w:cstheme="minorHAnsi"/>
          <w:b/>
          <w:bCs/>
        </w:rPr>
      </w:pPr>
      <w:r w:rsidRPr="001B1A70">
        <w:rPr>
          <w:rFonts w:asciiTheme="minorHAnsi" w:hAnsiTheme="minorHAnsi" w:cstheme="minorHAnsi"/>
          <w:b/>
          <w:bCs/>
        </w:rPr>
        <w:t>July 4</w:t>
      </w:r>
      <w:r w:rsidRPr="001B1A70">
        <w:rPr>
          <w:rFonts w:asciiTheme="minorHAnsi" w:hAnsiTheme="minorHAnsi" w:cstheme="minorHAnsi"/>
          <w:b/>
          <w:bCs/>
          <w:vertAlign w:val="superscript"/>
        </w:rPr>
        <w:t>th</w:t>
      </w:r>
      <w:r w:rsidRPr="001B1A70">
        <w:rPr>
          <w:rFonts w:asciiTheme="minorHAnsi" w:hAnsiTheme="minorHAnsi" w:cstheme="minorHAnsi"/>
          <w:b/>
          <w:bCs/>
        </w:rPr>
        <w:t xml:space="preserve"> Committee Update</w:t>
      </w:r>
    </w:p>
    <w:p w14:paraId="4265D8D0" w14:textId="46E3647C" w:rsidR="00A63EE3" w:rsidRPr="001B1A70" w:rsidRDefault="00D457FE" w:rsidP="006B5628">
      <w:pPr>
        <w:pStyle w:val="ListParagraph11"/>
        <w:tabs>
          <w:tab w:val="left" w:pos="0"/>
        </w:tabs>
        <w:spacing w:after="0" w:line="240" w:lineRule="auto"/>
        <w:ind w:left="270" w:rightChars="18" w:right="40"/>
        <w:jc w:val="both"/>
        <w:rPr>
          <w:rFonts w:asciiTheme="minorHAnsi" w:hAnsiTheme="minorHAnsi" w:cstheme="minorHAnsi"/>
          <w:bCs/>
        </w:rPr>
      </w:pPr>
      <w:r w:rsidRPr="001B1A70">
        <w:rPr>
          <w:rFonts w:asciiTheme="minorHAnsi" w:hAnsiTheme="minorHAnsi" w:cstheme="minorHAnsi"/>
          <w:bCs/>
        </w:rPr>
        <w:t>City Recorder Seifers</w:t>
      </w:r>
      <w:r w:rsidR="00A63EE3" w:rsidRPr="001B1A70">
        <w:rPr>
          <w:rFonts w:asciiTheme="minorHAnsi" w:hAnsiTheme="minorHAnsi" w:cstheme="minorHAnsi"/>
          <w:bCs/>
        </w:rPr>
        <w:t xml:space="preserve"> provided an update on the revenues and expenses, explaining that the fireworks show has not been </w:t>
      </w:r>
      <w:proofErr w:type="gramStart"/>
      <w:r w:rsidR="00A63EE3" w:rsidRPr="001B1A70">
        <w:rPr>
          <w:rFonts w:asciiTheme="minorHAnsi" w:hAnsiTheme="minorHAnsi" w:cstheme="minorHAnsi"/>
          <w:bCs/>
        </w:rPr>
        <w:t>expensed</w:t>
      </w:r>
      <w:proofErr w:type="gramEnd"/>
      <w:r w:rsidR="00A63EE3" w:rsidRPr="001B1A70">
        <w:rPr>
          <w:rFonts w:asciiTheme="minorHAnsi" w:hAnsiTheme="minorHAnsi" w:cstheme="minorHAnsi"/>
          <w:bCs/>
        </w:rPr>
        <w:t xml:space="preserve"> yet</w:t>
      </w:r>
      <w:r w:rsidRPr="001B1A70">
        <w:rPr>
          <w:rFonts w:asciiTheme="minorHAnsi" w:hAnsiTheme="minorHAnsi" w:cstheme="minorHAnsi"/>
          <w:bCs/>
        </w:rPr>
        <w:t xml:space="preserve">. She asked </w:t>
      </w:r>
      <w:r w:rsidR="00A63EE3" w:rsidRPr="001B1A70">
        <w:rPr>
          <w:rFonts w:asciiTheme="minorHAnsi" w:hAnsiTheme="minorHAnsi" w:cstheme="minorHAnsi"/>
          <w:bCs/>
        </w:rPr>
        <w:t>Council Member Whitney</w:t>
      </w:r>
      <w:r w:rsidRPr="001B1A70">
        <w:rPr>
          <w:rFonts w:asciiTheme="minorHAnsi" w:hAnsiTheme="minorHAnsi" w:cstheme="minorHAnsi"/>
          <w:bCs/>
        </w:rPr>
        <w:t xml:space="preserve"> if he had received an </w:t>
      </w:r>
      <w:proofErr w:type="gramStart"/>
      <w:r w:rsidRPr="001B1A70">
        <w:rPr>
          <w:rFonts w:asciiTheme="minorHAnsi" w:hAnsiTheme="minorHAnsi" w:cstheme="minorHAnsi"/>
          <w:bCs/>
        </w:rPr>
        <w:t>invoice yet</w:t>
      </w:r>
      <w:proofErr w:type="gramEnd"/>
      <w:r w:rsidRPr="001B1A70">
        <w:rPr>
          <w:rFonts w:asciiTheme="minorHAnsi" w:hAnsiTheme="minorHAnsi" w:cstheme="minorHAnsi"/>
          <w:bCs/>
        </w:rPr>
        <w:t xml:space="preserve"> as the city had not seen anything</w:t>
      </w:r>
      <w:r w:rsidR="00A63EE3" w:rsidRPr="001B1A70">
        <w:rPr>
          <w:rFonts w:asciiTheme="minorHAnsi" w:hAnsiTheme="minorHAnsi" w:cstheme="minorHAnsi"/>
          <w:bCs/>
        </w:rPr>
        <w:t xml:space="preserve">. He stated he would reach out and have the invoice sent. </w:t>
      </w:r>
    </w:p>
    <w:p w14:paraId="09F80FB6" w14:textId="77777777" w:rsidR="00A63EE3" w:rsidRPr="001B1A70" w:rsidRDefault="00A63EE3" w:rsidP="006B5628">
      <w:pPr>
        <w:pStyle w:val="ListParagraph11"/>
        <w:tabs>
          <w:tab w:val="left" w:pos="0"/>
        </w:tabs>
        <w:spacing w:after="0" w:line="240" w:lineRule="auto"/>
        <w:ind w:left="270" w:rightChars="18" w:right="40"/>
        <w:jc w:val="both"/>
        <w:rPr>
          <w:rFonts w:asciiTheme="minorHAnsi" w:hAnsiTheme="minorHAnsi" w:cstheme="minorHAnsi"/>
          <w:bCs/>
        </w:rPr>
      </w:pPr>
    </w:p>
    <w:p w14:paraId="4343B0B8" w14:textId="77777777" w:rsidR="00864D74" w:rsidRPr="001B1A70" w:rsidRDefault="00D457FE" w:rsidP="006B5628">
      <w:pPr>
        <w:pStyle w:val="ListParagraph11"/>
        <w:tabs>
          <w:tab w:val="left" w:pos="0"/>
        </w:tabs>
        <w:spacing w:after="0" w:line="240" w:lineRule="auto"/>
        <w:ind w:left="270" w:rightChars="18" w:right="40"/>
        <w:jc w:val="both"/>
        <w:rPr>
          <w:rFonts w:asciiTheme="minorHAnsi" w:hAnsiTheme="minorHAnsi" w:cstheme="minorHAnsi"/>
          <w:bCs/>
        </w:rPr>
      </w:pPr>
      <w:r w:rsidRPr="001B1A70">
        <w:rPr>
          <w:rFonts w:asciiTheme="minorHAnsi" w:hAnsiTheme="minorHAnsi" w:cstheme="minorHAnsi"/>
          <w:bCs/>
        </w:rPr>
        <w:t>Recorder Seifers reported revenue of $23,370 and expense, not including the fireworks, was $14,763 for a net gain of $8,607, which would show a loss with the invoice for fireworks. The budget year for 2025 has been closed so the invoice will hit this year’s July 4</w:t>
      </w:r>
      <w:r w:rsidRPr="001B1A70">
        <w:rPr>
          <w:rFonts w:asciiTheme="minorHAnsi" w:hAnsiTheme="minorHAnsi" w:cstheme="minorHAnsi"/>
          <w:bCs/>
          <w:vertAlign w:val="superscript"/>
        </w:rPr>
        <w:t>th</w:t>
      </w:r>
      <w:r w:rsidRPr="001B1A70">
        <w:rPr>
          <w:rFonts w:asciiTheme="minorHAnsi" w:hAnsiTheme="minorHAnsi" w:cstheme="minorHAnsi"/>
          <w:bCs/>
        </w:rPr>
        <w:t xml:space="preserve"> budget. She explained that the July 4</w:t>
      </w:r>
      <w:r w:rsidRPr="001B1A70">
        <w:rPr>
          <w:rFonts w:asciiTheme="minorHAnsi" w:hAnsiTheme="minorHAnsi" w:cstheme="minorHAnsi"/>
          <w:bCs/>
          <w:vertAlign w:val="superscript"/>
        </w:rPr>
        <w:t>th</w:t>
      </w:r>
      <w:r w:rsidRPr="001B1A70">
        <w:rPr>
          <w:rFonts w:asciiTheme="minorHAnsi" w:hAnsiTheme="minorHAnsi" w:cstheme="minorHAnsi"/>
          <w:bCs/>
        </w:rPr>
        <w:t xml:space="preserve"> budgeting can get tricky because we have the calendar budget which shows what we want to expend for that year’s celebration, and then the fiscal budget, which switches from one budget</w:t>
      </w:r>
      <w:r w:rsidR="00864D74" w:rsidRPr="001B1A70">
        <w:rPr>
          <w:rFonts w:asciiTheme="minorHAnsi" w:hAnsiTheme="minorHAnsi" w:cstheme="minorHAnsi"/>
          <w:bCs/>
        </w:rPr>
        <w:t xml:space="preserve"> year</w:t>
      </w:r>
      <w:r w:rsidRPr="001B1A70">
        <w:rPr>
          <w:rFonts w:asciiTheme="minorHAnsi" w:hAnsiTheme="minorHAnsi" w:cstheme="minorHAnsi"/>
          <w:bCs/>
        </w:rPr>
        <w:t xml:space="preserve"> to another during the celebration. </w:t>
      </w:r>
      <w:r w:rsidR="00864D74" w:rsidRPr="001B1A70">
        <w:rPr>
          <w:rFonts w:asciiTheme="minorHAnsi" w:hAnsiTheme="minorHAnsi" w:cstheme="minorHAnsi"/>
          <w:bCs/>
        </w:rPr>
        <w:t>She explained that w</w:t>
      </w:r>
      <w:r w:rsidRPr="001B1A70">
        <w:rPr>
          <w:rFonts w:asciiTheme="minorHAnsi" w:hAnsiTheme="minorHAnsi" w:cstheme="minorHAnsi"/>
          <w:bCs/>
        </w:rPr>
        <w:t xml:space="preserve">e will be okay to pay </w:t>
      </w:r>
      <w:r w:rsidR="00864D74" w:rsidRPr="001B1A70">
        <w:rPr>
          <w:rFonts w:asciiTheme="minorHAnsi" w:hAnsiTheme="minorHAnsi" w:cstheme="minorHAnsi"/>
          <w:bCs/>
        </w:rPr>
        <w:t xml:space="preserve">the fireworks </w:t>
      </w:r>
      <w:r w:rsidRPr="001B1A70">
        <w:rPr>
          <w:rFonts w:asciiTheme="minorHAnsi" w:hAnsiTheme="minorHAnsi" w:cstheme="minorHAnsi"/>
          <w:bCs/>
        </w:rPr>
        <w:t xml:space="preserve">invoice this year, it shouldn’t have an </w:t>
      </w:r>
      <w:r w:rsidR="0000174B" w:rsidRPr="001B1A70">
        <w:rPr>
          <w:rFonts w:asciiTheme="minorHAnsi" w:hAnsiTheme="minorHAnsi" w:cstheme="minorHAnsi"/>
          <w:bCs/>
        </w:rPr>
        <w:t>effect</w:t>
      </w:r>
      <w:r w:rsidRPr="001B1A70">
        <w:rPr>
          <w:rFonts w:asciiTheme="minorHAnsi" w:hAnsiTheme="minorHAnsi" w:cstheme="minorHAnsi"/>
          <w:bCs/>
        </w:rPr>
        <w:t xml:space="preserve"> </w:t>
      </w:r>
      <w:r w:rsidR="0000174B" w:rsidRPr="001B1A70">
        <w:rPr>
          <w:rFonts w:asciiTheme="minorHAnsi" w:hAnsiTheme="minorHAnsi" w:cstheme="minorHAnsi"/>
          <w:bCs/>
        </w:rPr>
        <w:t xml:space="preserve">overall. </w:t>
      </w:r>
    </w:p>
    <w:p w14:paraId="12E11543" w14:textId="77777777" w:rsidR="00864D74" w:rsidRPr="001B1A70" w:rsidRDefault="00864D74" w:rsidP="006B5628">
      <w:pPr>
        <w:pStyle w:val="ListParagraph11"/>
        <w:tabs>
          <w:tab w:val="left" w:pos="0"/>
        </w:tabs>
        <w:spacing w:after="0" w:line="240" w:lineRule="auto"/>
        <w:ind w:left="270" w:rightChars="18" w:right="40"/>
        <w:jc w:val="both"/>
        <w:rPr>
          <w:rFonts w:asciiTheme="minorHAnsi" w:hAnsiTheme="minorHAnsi" w:cstheme="minorHAnsi"/>
          <w:bCs/>
        </w:rPr>
      </w:pPr>
    </w:p>
    <w:p w14:paraId="75CAC812" w14:textId="4075E189" w:rsidR="004B50A4" w:rsidRPr="001B1A70" w:rsidRDefault="00A63EE3" w:rsidP="006B5628">
      <w:pPr>
        <w:pStyle w:val="ListParagraph11"/>
        <w:tabs>
          <w:tab w:val="left" w:pos="0"/>
        </w:tabs>
        <w:spacing w:after="0" w:line="240" w:lineRule="auto"/>
        <w:ind w:left="270" w:rightChars="18" w:right="40"/>
        <w:jc w:val="both"/>
        <w:rPr>
          <w:rFonts w:asciiTheme="minorHAnsi" w:hAnsiTheme="minorHAnsi" w:cstheme="minorHAnsi"/>
          <w:bCs/>
        </w:rPr>
      </w:pPr>
      <w:r w:rsidRPr="001B1A70">
        <w:rPr>
          <w:rFonts w:asciiTheme="minorHAnsi" w:hAnsiTheme="minorHAnsi" w:cstheme="minorHAnsi"/>
          <w:bCs/>
        </w:rPr>
        <w:t xml:space="preserve">Mayor Davis </w:t>
      </w:r>
      <w:r w:rsidR="00864D74" w:rsidRPr="001B1A70">
        <w:rPr>
          <w:rFonts w:asciiTheme="minorHAnsi" w:hAnsiTheme="minorHAnsi" w:cstheme="minorHAnsi"/>
          <w:bCs/>
        </w:rPr>
        <w:t xml:space="preserve">reported that the funding was on track for the </w:t>
      </w:r>
      <w:r w:rsidR="003416FF" w:rsidRPr="001B1A70">
        <w:rPr>
          <w:rFonts w:asciiTheme="minorHAnsi" w:hAnsiTheme="minorHAnsi" w:cstheme="minorHAnsi"/>
          <w:bCs/>
        </w:rPr>
        <w:t>America250</w:t>
      </w:r>
      <w:r w:rsidR="00864D74" w:rsidRPr="001B1A70">
        <w:rPr>
          <w:rFonts w:asciiTheme="minorHAnsi" w:hAnsiTheme="minorHAnsi" w:cstheme="minorHAnsi"/>
          <w:bCs/>
        </w:rPr>
        <w:t xml:space="preserve"> celebration to be held next year. Administrator Bealer submitted the paperwork for the funding and once it has been awarded the </w:t>
      </w:r>
      <w:r w:rsidR="00864D74" w:rsidRPr="001B1A70">
        <w:rPr>
          <w:rFonts w:asciiTheme="minorHAnsi" w:hAnsiTheme="minorHAnsi" w:cstheme="minorHAnsi"/>
          <w:bCs/>
        </w:rPr>
        <w:lastRenderedPageBreak/>
        <w:t xml:space="preserve">committee can come up with a plan on how to use the funding and the plan can be submitted. Mayor Davis suggested the committee have discussion so they can make that determination. </w:t>
      </w:r>
    </w:p>
    <w:p w14:paraId="3FD2517E" w14:textId="77777777" w:rsidR="003416FF" w:rsidRPr="001B1A70" w:rsidRDefault="003416FF" w:rsidP="006B5628">
      <w:pPr>
        <w:pStyle w:val="ListParagraph11"/>
        <w:tabs>
          <w:tab w:val="left" w:pos="0"/>
        </w:tabs>
        <w:spacing w:after="0" w:line="240" w:lineRule="auto"/>
        <w:ind w:left="270" w:rightChars="18" w:right="40"/>
        <w:jc w:val="both"/>
        <w:rPr>
          <w:rFonts w:asciiTheme="minorHAnsi" w:hAnsiTheme="minorHAnsi" w:cstheme="minorHAnsi"/>
          <w:bCs/>
        </w:rPr>
      </w:pPr>
    </w:p>
    <w:p w14:paraId="551848EE" w14:textId="77777777" w:rsidR="006B5628" w:rsidRPr="001B1A70" w:rsidRDefault="006B5628" w:rsidP="004B50A4">
      <w:pPr>
        <w:pStyle w:val="ListParagraph11"/>
        <w:numPr>
          <w:ilvl w:val="0"/>
          <w:numId w:val="2"/>
        </w:numPr>
        <w:tabs>
          <w:tab w:val="left" w:pos="0"/>
          <w:tab w:val="left" w:pos="270"/>
        </w:tabs>
        <w:spacing w:after="0" w:line="240" w:lineRule="auto"/>
        <w:ind w:left="270" w:rightChars="18" w:right="40" w:hanging="270"/>
        <w:jc w:val="both"/>
        <w:rPr>
          <w:rFonts w:asciiTheme="minorHAnsi" w:hAnsiTheme="minorHAnsi" w:cstheme="minorHAnsi"/>
          <w:b/>
          <w:bCs/>
        </w:rPr>
      </w:pPr>
      <w:r w:rsidRPr="001B1A70">
        <w:rPr>
          <w:rFonts w:asciiTheme="minorHAnsi" w:hAnsiTheme="minorHAnsi" w:cstheme="minorHAnsi"/>
          <w:b/>
          <w:bCs/>
        </w:rPr>
        <w:t>Discuss condition of Main Street Property Parcel 0005-0009-0003</w:t>
      </w:r>
    </w:p>
    <w:p w14:paraId="6AF08DF6" w14:textId="4BC807E2" w:rsidR="004B50A4" w:rsidRPr="001B1A70" w:rsidRDefault="00046024" w:rsidP="006B5628">
      <w:pPr>
        <w:pStyle w:val="ListParagraph11"/>
        <w:tabs>
          <w:tab w:val="left" w:pos="0"/>
          <w:tab w:val="left" w:pos="270"/>
        </w:tabs>
        <w:spacing w:after="0" w:line="240" w:lineRule="auto"/>
        <w:ind w:left="270" w:rightChars="18" w:right="40"/>
        <w:jc w:val="both"/>
        <w:rPr>
          <w:rFonts w:asciiTheme="minorHAnsi" w:hAnsiTheme="minorHAnsi" w:cstheme="minorHAnsi"/>
        </w:rPr>
      </w:pPr>
      <w:r w:rsidRPr="001B1A70">
        <w:rPr>
          <w:rFonts w:asciiTheme="minorHAnsi" w:hAnsiTheme="minorHAnsi" w:cstheme="minorHAnsi"/>
        </w:rPr>
        <w:t>Council Member Whitney did not have anything to report. He will make one more attempt</w:t>
      </w:r>
      <w:r w:rsidR="00C61C83" w:rsidRPr="001B1A70">
        <w:rPr>
          <w:rFonts w:asciiTheme="minorHAnsi" w:hAnsiTheme="minorHAnsi" w:cstheme="minorHAnsi"/>
        </w:rPr>
        <w:t xml:space="preserve"> to contact the property owner. </w:t>
      </w:r>
    </w:p>
    <w:p w14:paraId="539B542B" w14:textId="77777777" w:rsidR="006B5628" w:rsidRPr="001B1A70" w:rsidRDefault="006B5628" w:rsidP="006B5628">
      <w:pPr>
        <w:pStyle w:val="ListParagraph11"/>
        <w:tabs>
          <w:tab w:val="left" w:pos="0"/>
          <w:tab w:val="left" w:pos="270"/>
        </w:tabs>
        <w:spacing w:after="0" w:line="240" w:lineRule="auto"/>
        <w:ind w:left="270" w:rightChars="18" w:right="40"/>
        <w:jc w:val="both"/>
        <w:rPr>
          <w:rFonts w:asciiTheme="minorHAnsi" w:hAnsiTheme="minorHAnsi" w:cstheme="minorHAnsi"/>
          <w:b/>
          <w:bCs/>
        </w:rPr>
      </w:pPr>
    </w:p>
    <w:p w14:paraId="364735F1" w14:textId="77777777" w:rsidR="006262E3" w:rsidRPr="001B1A70" w:rsidRDefault="006262E3" w:rsidP="006262E3">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Ordinances and Resolutions</w:t>
      </w:r>
    </w:p>
    <w:p w14:paraId="5FF162BE" w14:textId="468CF21B" w:rsidR="006262E3" w:rsidRPr="001B1A70" w:rsidRDefault="00BB6680" w:rsidP="00BB6680">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cstheme="minorHAnsi"/>
          <w:b/>
        </w:rPr>
      </w:pPr>
      <w:r w:rsidRPr="001B1A70">
        <w:rPr>
          <w:rFonts w:asciiTheme="minorHAnsi" w:hAnsiTheme="minorHAnsi" w:cstheme="minorHAnsi"/>
          <w:b/>
        </w:rPr>
        <w:t>Ordinance 0</w:t>
      </w:r>
      <w:r w:rsidR="006B5628" w:rsidRPr="001B1A70">
        <w:rPr>
          <w:rFonts w:asciiTheme="minorHAnsi" w:hAnsiTheme="minorHAnsi" w:cstheme="minorHAnsi"/>
          <w:b/>
        </w:rPr>
        <w:t>4</w:t>
      </w:r>
      <w:r w:rsidRPr="001B1A70">
        <w:rPr>
          <w:rFonts w:asciiTheme="minorHAnsi" w:hAnsiTheme="minorHAnsi" w:cstheme="minorHAnsi"/>
          <w:b/>
        </w:rPr>
        <w:t>-2025 “</w:t>
      </w:r>
      <w:r w:rsidR="006B5628" w:rsidRPr="001B1A70">
        <w:rPr>
          <w:rFonts w:asciiTheme="minorHAnsi" w:hAnsiTheme="minorHAnsi" w:cstheme="minorHAnsi"/>
          <w:b/>
        </w:rPr>
        <w:t>Vacating Alleys’”</w:t>
      </w:r>
    </w:p>
    <w:p w14:paraId="22210796" w14:textId="5E248187" w:rsidR="00BB6680" w:rsidRPr="001B1A70" w:rsidRDefault="00C61C83" w:rsidP="00BB6680">
      <w:pPr>
        <w:pStyle w:val="ListParagraph11"/>
        <w:tabs>
          <w:tab w:val="left" w:pos="270"/>
          <w:tab w:val="left" w:pos="420"/>
          <w:tab w:val="left" w:pos="1080"/>
        </w:tabs>
        <w:spacing w:after="0" w:line="240" w:lineRule="auto"/>
        <w:ind w:left="360" w:rightChars="18" w:right="40"/>
        <w:jc w:val="both"/>
        <w:rPr>
          <w:rFonts w:asciiTheme="minorHAnsi" w:hAnsiTheme="minorHAnsi" w:cstheme="minorHAnsi"/>
          <w:bCs/>
        </w:rPr>
      </w:pPr>
      <w:r w:rsidRPr="001B1A70">
        <w:rPr>
          <w:rFonts w:asciiTheme="minorHAnsi" w:hAnsiTheme="minorHAnsi" w:cstheme="minorHAnsi"/>
          <w:bCs/>
        </w:rPr>
        <w:t xml:space="preserve">The motion was previously made </w:t>
      </w:r>
      <w:r w:rsidR="00772A51" w:rsidRPr="001B1A70">
        <w:rPr>
          <w:rFonts w:asciiTheme="minorHAnsi" w:hAnsiTheme="minorHAnsi" w:cstheme="minorHAnsi"/>
          <w:bCs/>
        </w:rPr>
        <w:t xml:space="preserve">to deny the vacation petition. Ordinance </w:t>
      </w:r>
      <w:r w:rsidRPr="001B1A70">
        <w:rPr>
          <w:rFonts w:asciiTheme="minorHAnsi" w:hAnsiTheme="minorHAnsi" w:cstheme="minorHAnsi"/>
          <w:bCs/>
        </w:rPr>
        <w:t xml:space="preserve">04-2025 </w:t>
      </w:r>
      <w:r w:rsidR="00772A51" w:rsidRPr="001B1A70">
        <w:rPr>
          <w:rFonts w:asciiTheme="minorHAnsi" w:hAnsiTheme="minorHAnsi" w:cstheme="minorHAnsi"/>
          <w:bCs/>
        </w:rPr>
        <w:t xml:space="preserve">was not passed. </w:t>
      </w:r>
    </w:p>
    <w:p w14:paraId="3388FF58" w14:textId="77777777" w:rsidR="00772A51" w:rsidRPr="001B1A70" w:rsidRDefault="00772A51" w:rsidP="00BB6680">
      <w:pPr>
        <w:pStyle w:val="ListParagraph11"/>
        <w:tabs>
          <w:tab w:val="left" w:pos="270"/>
          <w:tab w:val="left" w:pos="420"/>
          <w:tab w:val="left" w:pos="1080"/>
        </w:tabs>
        <w:spacing w:after="0" w:line="240" w:lineRule="auto"/>
        <w:ind w:left="360" w:rightChars="18" w:right="40"/>
        <w:jc w:val="both"/>
        <w:rPr>
          <w:rFonts w:asciiTheme="minorHAnsi" w:hAnsiTheme="minorHAnsi" w:cstheme="minorHAnsi"/>
          <w:bCs/>
        </w:rPr>
      </w:pPr>
    </w:p>
    <w:p w14:paraId="1814103D" w14:textId="1A693F38" w:rsidR="00BB6680" w:rsidRPr="001B1A70" w:rsidRDefault="006B5628" w:rsidP="00BB6680">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cstheme="minorHAnsi"/>
          <w:b/>
        </w:rPr>
      </w:pPr>
      <w:r w:rsidRPr="001B1A70">
        <w:rPr>
          <w:rFonts w:asciiTheme="minorHAnsi" w:hAnsiTheme="minorHAnsi" w:cstheme="minorHAnsi"/>
          <w:b/>
        </w:rPr>
        <w:t>Ordinance 0</w:t>
      </w:r>
      <w:r w:rsidR="00F24B2F" w:rsidRPr="001B1A70">
        <w:rPr>
          <w:rFonts w:asciiTheme="minorHAnsi" w:hAnsiTheme="minorHAnsi" w:cstheme="minorHAnsi"/>
          <w:b/>
        </w:rPr>
        <w:t>6</w:t>
      </w:r>
      <w:r w:rsidRPr="001B1A70">
        <w:rPr>
          <w:rFonts w:asciiTheme="minorHAnsi" w:hAnsiTheme="minorHAnsi" w:cstheme="minorHAnsi"/>
          <w:b/>
        </w:rPr>
        <w:t>-2025</w:t>
      </w:r>
      <w:r w:rsidR="00BB6680" w:rsidRPr="001B1A70">
        <w:rPr>
          <w:rFonts w:asciiTheme="minorHAnsi" w:hAnsiTheme="minorHAnsi" w:cstheme="minorHAnsi"/>
          <w:b/>
        </w:rPr>
        <w:t xml:space="preserve"> “</w:t>
      </w:r>
      <w:r w:rsidRPr="001B1A70">
        <w:rPr>
          <w:rFonts w:asciiTheme="minorHAnsi" w:hAnsiTheme="minorHAnsi" w:cstheme="minorHAnsi"/>
          <w:b/>
        </w:rPr>
        <w:t>Amendment to Vacation”</w:t>
      </w:r>
      <w:r w:rsidR="00BB6680" w:rsidRPr="001B1A70">
        <w:rPr>
          <w:rFonts w:asciiTheme="minorHAnsi" w:hAnsiTheme="minorHAnsi" w:cstheme="minorHAnsi"/>
          <w:b/>
        </w:rPr>
        <w:t xml:space="preserve"> </w:t>
      </w:r>
    </w:p>
    <w:p w14:paraId="50413F9C" w14:textId="56CB019A" w:rsidR="00C61C83" w:rsidRPr="001B1A70" w:rsidRDefault="00C61C83" w:rsidP="00C61C83">
      <w:pPr>
        <w:pStyle w:val="ListParagraph11"/>
        <w:tabs>
          <w:tab w:val="left" w:pos="270"/>
          <w:tab w:val="left" w:pos="420"/>
          <w:tab w:val="left" w:pos="1080"/>
        </w:tabs>
        <w:spacing w:after="0" w:line="240" w:lineRule="auto"/>
        <w:ind w:left="360" w:rightChars="18" w:right="40"/>
        <w:jc w:val="both"/>
        <w:rPr>
          <w:rFonts w:asciiTheme="minorHAnsi" w:hAnsiTheme="minorHAnsi" w:cstheme="minorHAnsi"/>
          <w:bCs/>
        </w:rPr>
      </w:pPr>
      <w:r w:rsidRPr="001B1A70">
        <w:rPr>
          <w:rFonts w:asciiTheme="minorHAnsi" w:hAnsiTheme="minorHAnsi" w:cstheme="minorHAnsi"/>
          <w:bCs/>
        </w:rPr>
        <w:t>Mayor Davis explained this amendment would apply to the Librarian</w:t>
      </w:r>
      <w:r w:rsidR="00CC6F49" w:rsidRPr="001B1A70">
        <w:rPr>
          <w:rFonts w:asciiTheme="minorHAnsi" w:hAnsiTheme="minorHAnsi" w:cstheme="minorHAnsi"/>
          <w:bCs/>
        </w:rPr>
        <w:t xml:space="preserve"> and update the job description for that position</w:t>
      </w:r>
      <w:r w:rsidRPr="001B1A70">
        <w:rPr>
          <w:rFonts w:asciiTheme="minorHAnsi" w:hAnsiTheme="minorHAnsi" w:cstheme="minorHAnsi"/>
          <w:bCs/>
        </w:rPr>
        <w:t xml:space="preserve">. </w:t>
      </w:r>
    </w:p>
    <w:p w14:paraId="563DDFC3" w14:textId="02B01200" w:rsidR="00C61C83" w:rsidRPr="001B1A70" w:rsidRDefault="00C61C83" w:rsidP="00A93275">
      <w:pPr>
        <w:pStyle w:val="ListParagraph11"/>
        <w:numPr>
          <w:ilvl w:val="0"/>
          <w:numId w:val="2"/>
        </w:numPr>
        <w:tabs>
          <w:tab w:val="left" w:pos="810"/>
        </w:tabs>
        <w:spacing w:after="0" w:line="240" w:lineRule="auto"/>
        <w:ind w:rightChars="18" w:right="40"/>
        <w:jc w:val="both"/>
        <w:rPr>
          <w:rFonts w:asciiTheme="minorHAnsi" w:hAnsiTheme="minorHAnsi" w:cstheme="minorHAnsi"/>
        </w:rPr>
      </w:pPr>
      <w:r w:rsidRPr="001B1A70">
        <w:rPr>
          <w:rFonts w:asciiTheme="minorHAnsi" w:hAnsiTheme="minorHAnsi" w:cstheme="minorHAnsi"/>
          <w:b/>
          <w:bCs/>
          <w:i/>
          <w:iCs/>
        </w:rPr>
        <w:t>MOTION</w:t>
      </w:r>
      <w:r w:rsidRPr="001B1A70">
        <w:rPr>
          <w:rFonts w:asciiTheme="minorHAnsi" w:hAnsiTheme="minorHAnsi" w:cstheme="minorHAnsi"/>
          <w:i/>
          <w:iCs/>
        </w:rPr>
        <w:t>: Council Member Les Whitney moved adopt Ordinance 06-2025 “Amendment to Vacation”. The motion was seconded by Council Member</w:t>
      </w:r>
      <w:r w:rsidR="00CC6F49" w:rsidRPr="001B1A70">
        <w:rPr>
          <w:rFonts w:asciiTheme="minorHAnsi" w:hAnsiTheme="minorHAnsi" w:cstheme="minorHAnsi"/>
          <w:i/>
          <w:iCs/>
        </w:rPr>
        <w:t xml:space="preserve"> Scott Symond</w:t>
      </w:r>
      <w:r w:rsidRPr="001B1A70">
        <w:rPr>
          <w:rFonts w:asciiTheme="minorHAnsi" w:hAnsiTheme="minorHAnsi" w:cstheme="minorHAnsi"/>
          <w:i/>
          <w:iCs/>
        </w:rPr>
        <w:t>.</w:t>
      </w:r>
      <w:r w:rsidR="00CC6F49" w:rsidRPr="001B1A70">
        <w:rPr>
          <w:rFonts w:asciiTheme="minorHAnsi" w:hAnsiTheme="minorHAnsi" w:cstheme="minorHAnsi"/>
          <w:i/>
          <w:iCs/>
        </w:rPr>
        <w:t xml:space="preserve"> Roll call votes: Council Member Russell Smith – yes, Les Whitney – yes, Terry Wiseman – yes, and Scott Symond – yes. </w:t>
      </w:r>
      <w:r w:rsidRPr="001B1A70">
        <w:rPr>
          <w:rFonts w:asciiTheme="minorHAnsi" w:hAnsiTheme="minorHAnsi" w:cstheme="minorHAnsi"/>
          <w:i/>
          <w:iCs/>
        </w:rPr>
        <w:t>The motion carried</w:t>
      </w:r>
      <w:r w:rsidR="00CC6F49" w:rsidRPr="001B1A70">
        <w:rPr>
          <w:rFonts w:asciiTheme="minorHAnsi" w:hAnsiTheme="minorHAnsi" w:cstheme="minorHAnsi"/>
          <w:i/>
          <w:iCs/>
        </w:rPr>
        <w:t xml:space="preserve">. Council Member Ian Spaulding was not in attendance. </w:t>
      </w:r>
    </w:p>
    <w:p w14:paraId="5DFBC478" w14:textId="77777777" w:rsidR="00046024" w:rsidRPr="001B1A70" w:rsidRDefault="00046024" w:rsidP="00A93275">
      <w:pPr>
        <w:spacing w:after="0" w:line="240" w:lineRule="auto"/>
        <w:jc w:val="both"/>
        <w:rPr>
          <w:rFonts w:asciiTheme="minorHAnsi" w:hAnsiTheme="minorHAnsi" w:cstheme="minorHAnsi"/>
        </w:rPr>
      </w:pPr>
    </w:p>
    <w:p w14:paraId="070EF4B9" w14:textId="22EBA131" w:rsidR="001716E3" w:rsidRPr="001B1A70" w:rsidRDefault="00372598" w:rsidP="00681BEE">
      <w:pPr>
        <w:pStyle w:val="ListParagraph11"/>
        <w:tabs>
          <w:tab w:val="left" w:pos="0"/>
        </w:tabs>
        <w:spacing w:after="0" w:line="240" w:lineRule="auto"/>
        <w:ind w:left="50" w:rightChars="18" w:right="40"/>
        <w:jc w:val="both"/>
        <w:rPr>
          <w:rFonts w:asciiTheme="minorHAnsi" w:hAnsiTheme="minorHAnsi" w:cstheme="minorHAnsi"/>
          <w:b/>
          <w:u w:val="single"/>
        </w:rPr>
      </w:pPr>
      <w:r w:rsidRPr="001B1A70">
        <w:rPr>
          <w:rFonts w:asciiTheme="minorHAnsi" w:hAnsiTheme="minorHAnsi" w:cstheme="minorHAnsi"/>
          <w:b/>
          <w:u w:val="single"/>
        </w:rPr>
        <w:t xml:space="preserve">Staff and Council Reports </w:t>
      </w:r>
    </w:p>
    <w:p w14:paraId="39AA3838" w14:textId="77777777" w:rsidR="00D37FFC" w:rsidRPr="001B1A70" w:rsidRDefault="00D37FFC" w:rsidP="00D37FFC">
      <w:pPr>
        <w:pStyle w:val="ListParagraph11"/>
        <w:spacing w:after="0" w:line="240" w:lineRule="auto"/>
        <w:ind w:left="0" w:rightChars="18" w:right="40"/>
        <w:jc w:val="both"/>
        <w:rPr>
          <w:rFonts w:asciiTheme="minorHAnsi" w:hAnsiTheme="minorHAnsi" w:cstheme="minorHAnsi"/>
        </w:rPr>
      </w:pPr>
    </w:p>
    <w:p w14:paraId="780814D4" w14:textId="13081F6C" w:rsidR="00D37FFC" w:rsidRPr="001B1A70" w:rsidRDefault="00046024" w:rsidP="00D37FFC">
      <w:pPr>
        <w:pStyle w:val="ListParagraph11"/>
        <w:spacing w:after="0" w:line="240" w:lineRule="auto"/>
        <w:ind w:left="0" w:rightChars="18" w:right="40"/>
        <w:jc w:val="both"/>
        <w:rPr>
          <w:rFonts w:asciiTheme="minorHAnsi" w:hAnsiTheme="minorHAnsi" w:cstheme="minorHAnsi"/>
          <w:b/>
          <w:bCs/>
        </w:rPr>
      </w:pPr>
      <w:r w:rsidRPr="001B1A70">
        <w:rPr>
          <w:rFonts w:asciiTheme="minorHAnsi" w:hAnsiTheme="minorHAnsi" w:cstheme="minorHAnsi"/>
          <w:b/>
          <w:bCs/>
        </w:rPr>
        <w:t>Leo Kanel</w:t>
      </w:r>
      <w:r w:rsidR="00D37FFC" w:rsidRPr="001B1A70">
        <w:rPr>
          <w:rFonts w:asciiTheme="minorHAnsi" w:hAnsiTheme="minorHAnsi" w:cstheme="minorHAnsi"/>
          <w:b/>
          <w:bCs/>
        </w:rPr>
        <w:t>l</w:t>
      </w:r>
    </w:p>
    <w:p w14:paraId="37F62764" w14:textId="30E66F84" w:rsidR="008C2E7D" w:rsidRPr="001B1A70" w:rsidRDefault="00D37FFC" w:rsidP="00D37FFC">
      <w:pPr>
        <w:pStyle w:val="ListParagraph11"/>
        <w:numPr>
          <w:ilvl w:val="0"/>
          <w:numId w:val="24"/>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t>R</w:t>
      </w:r>
      <w:r w:rsidR="00CC6F49" w:rsidRPr="001B1A70">
        <w:rPr>
          <w:rFonts w:asciiTheme="minorHAnsi" w:hAnsiTheme="minorHAnsi" w:cstheme="minorHAnsi"/>
        </w:rPr>
        <w:t xml:space="preserve">eported he had been </w:t>
      </w:r>
      <w:r w:rsidR="00046024" w:rsidRPr="001B1A70">
        <w:rPr>
          <w:rFonts w:asciiTheme="minorHAnsi" w:hAnsiTheme="minorHAnsi" w:cstheme="minorHAnsi"/>
        </w:rPr>
        <w:t>working with</w:t>
      </w:r>
      <w:r w:rsidR="00CC6F49" w:rsidRPr="001B1A70">
        <w:rPr>
          <w:rFonts w:asciiTheme="minorHAnsi" w:hAnsiTheme="minorHAnsi" w:cstheme="minorHAnsi"/>
        </w:rPr>
        <w:t xml:space="preserve"> A</w:t>
      </w:r>
      <w:r w:rsidR="00046024" w:rsidRPr="001B1A70">
        <w:rPr>
          <w:rFonts w:asciiTheme="minorHAnsi" w:hAnsiTheme="minorHAnsi" w:cstheme="minorHAnsi"/>
        </w:rPr>
        <w:t xml:space="preserve">dvanced </w:t>
      </w:r>
      <w:r w:rsidR="00CC6F49" w:rsidRPr="001B1A70">
        <w:rPr>
          <w:rFonts w:asciiTheme="minorHAnsi" w:hAnsiTheme="minorHAnsi" w:cstheme="minorHAnsi"/>
        </w:rPr>
        <w:t>D</w:t>
      </w:r>
      <w:r w:rsidR="00046024" w:rsidRPr="001B1A70">
        <w:rPr>
          <w:rFonts w:asciiTheme="minorHAnsi" w:hAnsiTheme="minorHAnsi" w:cstheme="minorHAnsi"/>
        </w:rPr>
        <w:t xml:space="preserve">evelopment, trying to get an easement </w:t>
      </w:r>
      <w:r w:rsidR="00CC6F49" w:rsidRPr="001B1A70">
        <w:rPr>
          <w:rFonts w:asciiTheme="minorHAnsi" w:hAnsiTheme="minorHAnsi" w:cstheme="minorHAnsi"/>
        </w:rPr>
        <w:t xml:space="preserve">for </w:t>
      </w:r>
      <w:r w:rsidR="00046024" w:rsidRPr="001B1A70">
        <w:rPr>
          <w:rFonts w:asciiTheme="minorHAnsi" w:hAnsiTheme="minorHAnsi" w:cstheme="minorHAnsi"/>
        </w:rPr>
        <w:t>600 North to transfer the water for</w:t>
      </w:r>
      <w:r w:rsidR="00CC6F49" w:rsidRPr="001B1A70">
        <w:rPr>
          <w:rFonts w:asciiTheme="minorHAnsi" w:hAnsiTheme="minorHAnsi" w:cstheme="minorHAnsi"/>
        </w:rPr>
        <w:t xml:space="preserve"> the</w:t>
      </w:r>
      <w:r w:rsidR="00046024" w:rsidRPr="001B1A70">
        <w:rPr>
          <w:rFonts w:asciiTheme="minorHAnsi" w:hAnsiTheme="minorHAnsi" w:cstheme="minorHAnsi"/>
        </w:rPr>
        <w:t xml:space="preserve"> UDOT project across main street. He has talke</w:t>
      </w:r>
      <w:r w:rsidR="001D62F8" w:rsidRPr="001B1A70">
        <w:rPr>
          <w:rFonts w:asciiTheme="minorHAnsi" w:hAnsiTheme="minorHAnsi" w:cstheme="minorHAnsi"/>
        </w:rPr>
        <w:t>d</w:t>
      </w:r>
      <w:r w:rsidR="00046024" w:rsidRPr="001B1A70">
        <w:rPr>
          <w:rFonts w:asciiTheme="minorHAnsi" w:hAnsiTheme="minorHAnsi" w:cstheme="minorHAnsi"/>
        </w:rPr>
        <w:t xml:space="preserve"> to </w:t>
      </w:r>
      <w:r w:rsidR="00CC6F49" w:rsidRPr="001B1A70">
        <w:rPr>
          <w:rFonts w:asciiTheme="minorHAnsi" w:hAnsiTheme="minorHAnsi" w:cstheme="minorHAnsi"/>
        </w:rPr>
        <w:t>Administrator Bealer</w:t>
      </w:r>
      <w:r w:rsidR="00046024" w:rsidRPr="001B1A70">
        <w:rPr>
          <w:rFonts w:asciiTheme="minorHAnsi" w:hAnsiTheme="minorHAnsi" w:cstheme="minorHAnsi"/>
        </w:rPr>
        <w:t xml:space="preserve"> </w:t>
      </w:r>
      <w:r w:rsidR="00A63EE3" w:rsidRPr="001B1A70">
        <w:rPr>
          <w:rFonts w:asciiTheme="minorHAnsi" w:hAnsiTheme="minorHAnsi" w:cstheme="minorHAnsi"/>
        </w:rPr>
        <w:t>about</w:t>
      </w:r>
      <w:r w:rsidR="00046024" w:rsidRPr="001B1A70">
        <w:rPr>
          <w:rFonts w:asciiTheme="minorHAnsi" w:hAnsiTheme="minorHAnsi" w:cstheme="minorHAnsi"/>
        </w:rPr>
        <w:t xml:space="preserve"> some of the problems</w:t>
      </w:r>
      <w:r w:rsidR="00CC6F49" w:rsidRPr="001B1A70">
        <w:rPr>
          <w:rFonts w:asciiTheme="minorHAnsi" w:hAnsiTheme="minorHAnsi" w:cstheme="minorHAnsi"/>
        </w:rPr>
        <w:t xml:space="preserve"> that </w:t>
      </w:r>
      <w:proofErr w:type="gramStart"/>
      <w:r w:rsidR="00CC6F49" w:rsidRPr="001B1A70">
        <w:rPr>
          <w:rFonts w:asciiTheme="minorHAnsi" w:hAnsiTheme="minorHAnsi" w:cstheme="minorHAnsi"/>
        </w:rPr>
        <w:t>has</w:t>
      </w:r>
      <w:proofErr w:type="gramEnd"/>
      <w:r w:rsidR="00CC6F49" w:rsidRPr="001B1A70">
        <w:rPr>
          <w:rFonts w:asciiTheme="minorHAnsi" w:hAnsiTheme="minorHAnsi" w:cstheme="minorHAnsi"/>
        </w:rPr>
        <w:t xml:space="preserve"> been preventing progress</w:t>
      </w:r>
      <w:r w:rsidR="00046024" w:rsidRPr="001B1A70">
        <w:rPr>
          <w:rFonts w:asciiTheme="minorHAnsi" w:hAnsiTheme="minorHAnsi" w:cstheme="minorHAnsi"/>
        </w:rPr>
        <w:t>.</w:t>
      </w:r>
      <w:r w:rsidR="00CC6F49" w:rsidRPr="001B1A70">
        <w:rPr>
          <w:rFonts w:asciiTheme="minorHAnsi" w:hAnsiTheme="minorHAnsi" w:cstheme="minorHAnsi"/>
        </w:rPr>
        <w:t xml:space="preserve"> He has </w:t>
      </w:r>
      <w:r w:rsidR="00046024" w:rsidRPr="001B1A70">
        <w:rPr>
          <w:rFonts w:asciiTheme="minorHAnsi" w:hAnsiTheme="minorHAnsi" w:cstheme="minorHAnsi"/>
        </w:rPr>
        <w:t>not got anywhere with AD. Does the city want to continue working on it</w:t>
      </w:r>
      <w:r w:rsidR="00A63EE3" w:rsidRPr="001B1A70">
        <w:rPr>
          <w:rFonts w:asciiTheme="minorHAnsi" w:hAnsiTheme="minorHAnsi" w:cstheme="minorHAnsi"/>
        </w:rPr>
        <w:t>?</w:t>
      </w:r>
      <w:r w:rsidR="00046024" w:rsidRPr="001B1A70">
        <w:rPr>
          <w:rFonts w:asciiTheme="minorHAnsi" w:hAnsiTheme="minorHAnsi" w:cstheme="minorHAnsi"/>
        </w:rPr>
        <w:t xml:space="preserve"> Mayor </w:t>
      </w:r>
      <w:r w:rsidRPr="001B1A70">
        <w:rPr>
          <w:rFonts w:asciiTheme="minorHAnsi" w:hAnsiTheme="minorHAnsi" w:cstheme="minorHAnsi"/>
        </w:rPr>
        <w:t xml:space="preserve">Davis replied yes. </w:t>
      </w:r>
      <w:r w:rsidR="00046024" w:rsidRPr="001B1A70">
        <w:rPr>
          <w:rFonts w:asciiTheme="minorHAnsi" w:hAnsiTheme="minorHAnsi" w:cstheme="minorHAnsi"/>
        </w:rPr>
        <w:t xml:space="preserve">UDOT </w:t>
      </w:r>
      <w:r w:rsidR="00CC6F49" w:rsidRPr="001B1A70">
        <w:rPr>
          <w:rFonts w:asciiTheme="minorHAnsi" w:hAnsiTheme="minorHAnsi" w:cstheme="minorHAnsi"/>
        </w:rPr>
        <w:t xml:space="preserve">is waiting as well as the county, UDOT </w:t>
      </w:r>
      <w:r w:rsidR="00046024" w:rsidRPr="001B1A70">
        <w:rPr>
          <w:rFonts w:asciiTheme="minorHAnsi" w:hAnsiTheme="minorHAnsi" w:cstheme="minorHAnsi"/>
        </w:rPr>
        <w:t>has</w:t>
      </w:r>
      <w:r w:rsidR="00CC6F49" w:rsidRPr="001B1A70">
        <w:rPr>
          <w:rFonts w:asciiTheme="minorHAnsi" w:hAnsiTheme="minorHAnsi" w:cstheme="minorHAnsi"/>
        </w:rPr>
        <w:t xml:space="preserve"> all the</w:t>
      </w:r>
      <w:r w:rsidR="00046024" w:rsidRPr="001B1A70">
        <w:rPr>
          <w:rFonts w:asciiTheme="minorHAnsi" w:hAnsiTheme="minorHAnsi" w:cstheme="minorHAnsi"/>
        </w:rPr>
        <w:t xml:space="preserve"> funding in place, they are just waiting for the easement. </w:t>
      </w:r>
    </w:p>
    <w:p w14:paraId="006B8852" w14:textId="77777777" w:rsidR="00046024" w:rsidRPr="001B1A70" w:rsidRDefault="00046024" w:rsidP="00D37FFC">
      <w:pPr>
        <w:pStyle w:val="ListParagraph11"/>
        <w:spacing w:after="0" w:line="240" w:lineRule="auto"/>
        <w:ind w:left="360" w:rightChars="18" w:right="40"/>
        <w:jc w:val="both"/>
        <w:rPr>
          <w:rFonts w:asciiTheme="minorHAnsi" w:hAnsiTheme="minorHAnsi" w:cstheme="minorHAnsi"/>
        </w:rPr>
      </w:pPr>
    </w:p>
    <w:p w14:paraId="1CE7B36B" w14:textId="77777777" w:rsidR="00D37FFC" w:rsidRPr="001B1A70" w:rsidRDefault="00CC6F49" w:rsidP="00D37FFC">
      <w:pPr>
        <w:pStyle w:val="ListParagraph11"/>
        <w:spacing w:after="0" w:line="240" w:lineRule="auto"/>
        <w:ind w:left="0" w:rightChars="18" w:right="40"/>
        <w:jc w:val="both"/>
        <w:rPr>
          <w:rFonts w:asciiTheme="minorHAnsi" w:hAnsiTheme="minorHAnsi" w:cstheme="minorHAnsi"/>
        </w:rPr>
      </w:pPr>
      <w:r w:rsidRPr="001B1A70">
        <w:rPr>
          <w:rFonts w:asciiTheme="minorHAnsi" w:hAnsiTheme="minorHAnsi" w:cstheme="minorHAnsi"/>
          <w:b/>
          <w:bCs/>
        </w:rPr>
        <w:t>Foreman Stewart</w:t>
      </w:r>
      <w:r w:rsidRPr="001B1A70">
        <w:rPr>
          <w:rFonts w:asciiTheme="minorHAnsi" w:hAnsiTheme="minorHAnsi" w:cstheme="minorHAnsi"/>
        </w:rPr>
        <w:t xml:space="preserve"> </w:t>
      </w:r>
    </w:p>
    <w:p w14:paraId="44B67CFB" w14:textId="592D60B2" w:rsidR="00046024" w:rsidRPr="001B1A70" w:rsidRDefault="00D37FFC" w:rsidP="00D37FFC">
      <w:pPr>
        <w:pStyle w:val="ListParagraph11"/>
        <w:numPr>
          <w:ilvl w:val="0"/>
          <w:numId w:val="39"/>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t>C</w:t>
      </w:r>
      <w:r w:rsidR="00046024" w:rsidRPr="001B1A70">
        <w:rPr>
          <w:rFonts w:asciiTheme="minorHAnsi" w:hAnsiTheme="minorHAnsi" w:cstheme="minorHAnsi"/>
        </w:rPr>
        <w:t xml:space="preserve">hip sealing </w:t>
      </w:r>
      <w:r w:rsidR="00CC6F49" w:rsidRPr="001B1A70">
        <w:rPr>
          <w:rFonts w:asciiTheme="minorHAnsi" w:hAnsiTheme="minorHAnsi" w:cstheme="minorHAnsi"/>
        </w:rPr>
        <w:t xml:space="preserve">was </w:t>
      </w:r>
      <w:r w:rsidR="00046024" w:rsidRPr="001B1A70">
        <w:rPr>
          <w:rFonts w:asciiTheme="minorHAnsi" w:hAnsiTheme="minorHAnsi" w:cstheme="minorHAnsi"/>
        </w:rPr>
        <w:t xml:space="preserve">completed Thursday. </w:t>
      </w:r>
      <w:r w:rsidR="00CC6F49" w:rsidRPr="001B1A70">
        <w:rPr>
          <w:rFonts w:asciiTheme="minorHAnsi" w:hAnsiTheme="minorHAnsi" w:cstheme="minorHAnsi"/>
        </w:rPr>
        <w:t>The crew is s</w:t>
      </w:r>
      <w:r w:rsidR="00046024" w:rsidRPr="001B1A70">
        <w:rPr>
          <w:rFonts w:asciiTheme="minorHAnsi" w:hAnsiTheme="minorHAnsi" w:cstheme="minorHAnsi"/>
        </w:rPr>
        <w:t xml:space="preserve">weeping and will be flushing in </w:t>
      </w:r>
      <w:r w:rsidR="00CC6F49" w:rsidRPr="001B1A70">
        <w:rPr>
          <w:rFonts w:asciiTheme="minorHAnsi" w:hAnsiTheme="minorHAnsi" w:cstheme="minorHAnsi"/>
        </w:rPr>
        <w:t xml:space="preserve">the </w:t>
      </w:r>
      <w:r w:rsidR="00046024" w:rsidRPr="001B1A70">
        <w:rPr>
          <w:rFonts w:asciiTheme="minorHAnsi" w:hAnsiTheme="minorHAnsi" w:cstheme="minorHAnsi"/>
        </w:rPr>
        <w:t xml:space="preserve">next couple of weeks. </w:t>
      </w:r>
    </w:p>
    <w:p w14:paraId="52B5E7B9" w14:textId="77777777" w:rsidR="001B1A70" w:rsidRPr="001B1A70" w:rsidRDefault="001B1A70" w:rsidP="00D37FFC">
      <w:pPr>
        <w:pStyle w:val="ListParagraph11"/>
        <w:spacing w:after="0" w:line="240" w:lineRule="auto"/>
        <w:ind w:left="0" w:rightChars="18" w:right="40"/>
        <w:jc w:val="both"/>
        <w:rPr>
          <w:rFonts w:asciiTheme="minorHAnsi" w:hAnsiTheme="minorHAnsi" w:cstheme="minorHAnsi"/>
          <w:b/>
          <w:bCs/>
          <w:u w:val="single"/>
        </w:rPr>
      </w:pPr>
    </w:p>
    <w:p w14:paraId="45177C02" w14:textId="4E3B443E" w:rsidR="00D37FFC" w:rsidRPr="001B1A70" w:rsidRDefault="00CC6F49" w:rsidP="00D37FFC">
      <w:pPr>
        <w:pStyle w:val="ListParagraph11"/>
        <w:spacing w:after="0" w:line="240" w:lineRule="auto"/>
        <w:ind w:left="0" w:rightChars="18" w:right="40"/>
        <w:jc w:val="both"/>
        <w:rPr>
          <w:rFonts w:asciiTheme="minorHAnsi" w:hAnsiTheme="minorHAnsi" w:cstheme="minorHAnsi"/>
        </w:rPr>
      </w:pPr>
      <w:r w:rsidRPr="001B1A70">
        <w:rPr>
          <w:rFonts w:asciiTheme="minorHAnsi" w:hAnsiTheme="minorHAnsi" w:cstheme="minorHAnsi"/>
          <w:b/>
          <w:bCs/>
        </w:rPr>
        <w:t>Mayor Davis</w:t>
      </w:r>
      <w:r w:rsidRPr="001B1A70">
        <w:rPr>
          <w:rFonts w:asciiTheme="minorHAnsi" w:hAnsiTheme="minorHAnsi" w:cstheme="minorHAnsi"/>
        </w:rPr>
        <w:t xml:space="preserve"> </w:t>
      </w:r>
    </w:p>
    <w:p w14:paraId="2679EE78" w14:textId="77777777" w:rsidR="005B4637" w:rsidRPr="001B1A70" w:rsidRDefault="00D37FFC" w:rsidP="005B4637">
      <w:pPr>
        <w:pStyle w:val="ListParagraph11"/>
        <w:numPr>
          <w:ilvl w:val="0"/>
          <w:numId w:val="39"/>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t xml:space="preserve">Met </w:t>
      </w:r>
      <w:r w:rsidR="00046024" w:rsidRPr="001B1A70">
        <w:rPr>
          <w:rFonts w:asciiTheme="minorHAnsi" w:hAnsiTheme="minorHAnsi" w:cstheme="minorHAnsi"/>
        </w:rPr>
        <w:t xml:space="preserve">with Chris Hill </w:t>
      </w:r>
      <w:r w:rsidRPr="001B1A70">
        <w:rPr>
          <w:rFonts w:asciiTheme="minorHAnsi" w:hAnsiTheme="minorHAnsi" w:cstheme="minorHAnsi"/>
        </w:rPr>
        <w:t xml:space="preserve">of UDOT </w:t>
      </w:r>
      <w:r w:rsidR="005B4637" w:rsidRPr="001B1A70">
        <w:rPr>
          <w:rFonts w:asciiTheme="minorHAnsi" w:hAnsiTheme="minorHAnsi" w:cstheme="minorHAnsi"/>
        </w:rPr>
        <w:t xml:space="preserve">last week, reported </w:t>
      </w:r>
      <w:r w:rsidR="00CC6F49" w:rsidRPr="001B1A70">
        <w:rPr>
          <w:rFonts w:asciiTheme="minorHAnsi" w:hAnsiTheme="minorHAnsi" w:cstheme="minorHAnsi"/>
        </w:rPr>
        <w:t xml:space="preserve">it was </w:t>
      </w:r>
      <w:r w:rsidR="00046024" w:rsidRPr="001B1A70">
        <w:rPr>
          <w:rFonts w:asciiTheme="minorHAnsi" w:hAnsiTheme="minorHAnsi" w:cstheme="minorHAnsi"/>
        </w:rPr>
        <w:t>not a</w:t>
      </w:r>
      <w:r w:rsidR="00CC6F49" w:rsidRPr="001B1A70">
        <w:rPr>
          <w:rFonts w:asciiTheme="minorHAnsi" w:hAnsiTheme="minorHAnsi" w:cstheme="minorHAnsi"/>
        </w:rPr>
        <w:t xml:space="preserve"> </w:t>
      </w:r>
      <w:r w:rsidR="00046024" w:rsidRPr="001B1A70">
        <w:rPr>
          <w:rFonts w:asciiTheme="minorHAnsi" w:hAnsiTheme="minorHAnsi" w:cstheme="minorHAnsi"/>
        </w:rPr>
        <w:t>real productive meeting. They are not looking at this area at all</w:t>
      </w:r>
      <w:r w:rsidR="00CC6F49" w:rsidRPr="001B1A70">
        <w:rPr>
          <w:rFonts w:asciiTheme="minorHAnsi" w:hAnsiTheme="minorHAnsi" w:cstheme="minorHAnsi"/>
        </w:rPr>
        <w:t xml:space="preserve">, </w:t>
      </w:r>
      <w:r w:rsidR="00046024" w:rsidRPr="001B1A70">
        <w:rPr>
          <w:rFonts w:asciiTheme="minorHAnsi" w:hAnsiTheme="minorHAnsi" w:cstheme="minorHAnsi"/>
        </w:rPr>
        <w:t>W</w:t>
      </w:r>
      <w:r w:rsidR="00B72F2A" w:rsidRPr="001B1A70">
        <w:rPr>
          <w:rFonts w:asciiTheme="minorHAnsi" w:hAnsiTheme="minorHAnsi" w:cstheme="minorHAnsi"/>
        </w:rPr>
        <w:t>a</w:t>
      </w:r>
      <w:r w:rsidR="00046024" w:rsidRPr="001B1A70">
        <w:rPr>
          <w:rFonts w:asciiTheme="minorHAnsi" w:hAnsiTheme="minorHAnsi" w:cstheme="minorHAnsi"/>
        </w:rPr>
        <w:t xml:space="preserve">satch Front </w:t>
      </w:r>
      <w:r w:rsidR="00CC6F49" w:rsidRPr="001B1A70">
        <w:rPr>
          <w:rFonts w:asciiTheme="minorHAnsi" w:hAnsiTheme="minorHAnsi" w:cstheme="minorHAnsi"/>
        </w:rPr>
        <w:t xml:space="preserve">is their </w:t>
      </w:r>
      <w:r w:rsidR="00046024" w:rsidRPr="001B1A70">
        <w:rPr>
          <w:rFonts w:asciiTheme="minorHAnsi" w:hAnsiTheme="minorHAnsi" w:cstheme="minorHAnsi"/>
        </w:rPr>
        <w:t xml:space="preserve">priority. If we have any issues, </w:t>
      </w:r>
      <w:r w:rsidR="00CC6F49" w:rsidRPr="001B1A70">
        <w:rPr>
          <w:rFonts w:asciiTheme="minorHAnsi" w:hAnsiTheme="minorHAnsi" w:cstheme="minorHAnsi"/>
        </w:rPr>
        <w:t xml:space="preserve">we are to </w:t>
      </w:r>
      <w:r w:rsidR="00046024" w:rsidRPr="001B1A70">
        <w:rPr>
          <w:rFonts w:asciiTheme="minorHAnsi" w:hAnsiTheme="minorHAnsi" w:cstheme="minorHAnsi"/>
        </w:rPr>
        <w:t xml:space="preserve">contact Richfield Office. </w:t>
      </w:r>
    </w:p>
    <w:p w14:paraId="7796436B" w14:textId="77777777" w:rsidR="005B4637" w:rsidRPr="001B1A70" w:rsidRDefault="00046024" w:rsidP="005B4637">
      <w:pPr>
        <w:pStyle w:val="ListParagraph11"/>
        <w:numPr>
          <w:ilvl w:val="0"/>
          <w:numId w:val="39"/>
        </w:numPr>
        <w:spacing w:after="0" w:line="240" w:lineRule="auto"/>
        <w:ind w:left="360" w:rightChars="18" w:right="40"/>
        <w:jc w:val="both"/>
        <w:rPr>
          <w:rFonts w:asciiTheme="minorHAnsi" w:hAnsiTheme="minorHAnsi" w:cstheme="minorHAnsi"/>
        </w:rPr>
      </w:pPr>
      <w:proofErr w:type="spellStart"/>
      <w:r w:rsidRPr="001B1A70">
        <w:rPr>
          <w:rFonts w:asciiTheme="minorHAnsi" w:hAnsiTheme="minorHAnsi" w:cstheme="minorHAnsi"/>
        </w:rPr>
        <w:t>Ro</w:t>
      </w:r>
      <w:r w:rsidR="005B4637" w:rsidRPr="001B1A70">
        <w:rPr>
          <w:rFonts w:asciiTheme="minorHAnsi" w:hAnsiTheme="minorHAnsi" w:cstheme="minorHAnsi"/>
        </w:rPr>
        <w:t>dat</w:t>
      </w:r>
      <w:r w:rsidRPr="001B1A70">
        <w:rPr>
          <w:rFonts w:asciiTheme="minorHAnsi" w:hAnsiTheme="minorHAnsi" w:cstheme="minorHAnsi"/>
        </w:rPr>
        <w:t>herm</w:t>
      </w:r>
      <w:proofErr w:type="spellEnd"/>
      <w:r w:rsidRPr="001B1A70">
        <w:rPr>
          <w:rFonts w:asciiTheme="minorHAnsi" w:hAnsiTheme="minorHAnsi" w:cstheme="minorHAnsi"/>
        </w:rPr>
        <w:t xml:space="preserve"> </w:t>
      </w:r>
      <w:r w:rsidR="00CC6F49" w:rsidRPr="001B1A70">
        <w:rPr>
          <w:rFonts w:asciiTheme="minorHAnsi" w:hAnsiTheme="minorHAnsi" w:cstheme="minorHAnsi"/>
        </w:rPr>
        <w:t>E</w:t>
      </w:r>
      <w:r w:rsidRPr="001B1A70">
        <w:rPr>
          <w:rFonts w:asciiTheme="minorHAnsi" w:hAnsiTheme="minorHAnsi" w:cstheme="minorHAnsi"/>
        </w:rPr>
        <w:t xml:space="preserve">nergy has </w:t>
      </w:r>
      <w:r w:rsidR="00CC6F49" w:rsidRPr="001B1A70">
        <w:rPr>
          <w:rFonts w:asciiTheme="minorHAnsi" w:hAnsiTheme="minorHAnsi" w:cstheme="minorHAnsi"/>
        </w:rPr>
        <w:t xml:space="preserve">all their </w:t>
      </w:r>
      <w:r w:rsidRPr="001B1A70">
        <w:rPr>
          <w:rFonts w:asciiTheme="minorHAnsi" w:hAnsiTheme="minorHAnsi" w:cstheme="minorHAnsi"/>
        </w:rPr>
        <w:t xml:space="preserve">funding and permits in place. </w:t>
      </w:r>
      <w:r w:rsidR="00A63EE3" w:rsidRPr="001B1A70">
        <w:rPr>
          <w:rFonts w:asciiTheme="minorHAnsi" w:hAnsiTheme="minorHAnsi" w:cstheme="minorHAnsi"/>
        </w:rPr>
        <w:t xml:space="preserve">The </w:t>
      </w:r>
      <w:proofErr w:type="gramStart"/>
      <w:r w:rsidR="00A63EE3" w:rsidRPr="001B1A70">
        <w:rPr>
          <w:rFonts w:asciiTheme="minorHAnsi" w:hAnsiTheme="minorHAnsi" w:cstheme="minorHAnsi"/>
        </w:rPr>
        <w:t>pa</w:t>
      </w:r>
      <w:r w:rsidRPr="001B1A70">
        <w:rPr>
          <w:rFonts w:asciiTheme="minorHAnsi" w:hAnsiTheme="minorHAnsi" w:cstheme="minorHAnsi"/>
        </w:rPr>
        <w:t>d</w:t>
      </w:r>
      <w:r w:rsidR="00A63EE3" w:rsidRPr="001B1A70">
        <w:rPr>
          <w:rFonts w:asciiTheme="minorHAnsi" w:hAnsiTheme="minorHAnsi" w:cstheme="minorHAnsi"/>
        </w:rPr>
        <w:t xml:space="preserve"> </w:t>
      </w:r>
      <w:r w:rsidR="001D62F8" w:rsidRPr="001B1A70">
        <w:rPr>
          <w:rFonts w:asciiTheme="minorHAnsi" w:hAnsiTheme="minorHAnsi" w:cstheme="minorHAnsi"/>
        </w:rPr>
        <w:t>wo</w:t>
      </w:r>
      <w:r w:rsidRPr="001B1A70">
        <w:rPr>
          <w:rFonts w:asciiTheme="minorHAnsi" w:hAnsiTheme="minorHAnsi" w:cstheme="minorHAnsi"/>
        </w:rPr>
        <w:t>rk</w:t>
      </w:r>
      <w:proofErr w:type="gramEnd"/>
      <w:r w:rsidRPr="001B1A70">
        <w:rPr>
          <w:rFonts w:asciiTheme="minorHAnsi" w:hAnsiTheme="minorHAnsi" w:cstheme="minorHAnsi"/>
        </w:rPr>
        <w:t xml:space="preserve"> is </w:t>
      </w:r>
      <w:proofErr w:type="gramStart"/>
      <w:r w:rsidRPr="001B1A70">
        <w:rPr>
          <w:rFonts w:asciiTheme="minorHAnsi" w:hAnsiTheme="minorHAnsi" w:cstheme="minorHAnsi"/>
        </w:rPr>
        <w:t>going in</w:t>
      </w:r>
      <w:r w:rsidR="00CC6F49" w:rsidRPr="001B1A70">
        <w:rPr>
          <w:rFonts w:asciiTheme="minorHAnsi" w:hAnsiTheme="minorHAnsi" w:cstheme="minorHAnsi"/>
        </w:rPr>
        <w:t xml:space="preserve"> </w:t>
      </w:r>
      <w:r w:rsidR="005B4637" w:rsidRPr="001B1A70">
        <w:rPr>
          <w:rFonts w:asciiTheme="minorHAnsi" w:hAnsiTheme="minorHAnsi" w:cstheme="minorHAnsi"/>
        </w:rPr>
        <w:t xml:space="preserve">near </w:t>
      </w:r>
      <w:proofErr w:type="gramEnd"/>
      <w:r w:rsidR="00CC6F49" w:rsidRPr="001B1A70">
        <w:rPr>
          <w:rFonts w:asciiTheme="minorHAnsi" w:hAnsiTheme="minorHAnsi" w:cstheme="minorHAnsi"/>
        </w:rPr>
        <w:t xml:space="preserve"> the county line to the north. They will bring rigs in and anticipate </w:t>
      </w:r>
      <w:r w:rsidR="005B4637" w:rsidRPr="001B1A70">
        <w:rPr>
          <w:rFonts w:asciiTheme="minorHAnsi" w:hAnsiTheme="minorHAnsi" w:cstheme="minorHAnsi"/>
        </w:rPr>
        <w:t>starting</w:t>
      </w:r>
      <w:r w:rsidR="00CC6F49" w:rsidRPr="001B1A70">
        <w:rPr>
          <w:rFonts w:asciiTheme="minorHAnsi" w:hAnsiTheme="minorHAnsi" w:cstheme="minorHAnsi"/>
        </w:rPr>
        <w:t xml:space="preserve"> </w:t>
      </w:r>
      <w:r w:rsidR="005B4637" w:rsidRPr="001B1A70">
        <w:rPr>
          <w:rFonts w:asciiTheme="minorHAnsi" w:hAnsiTheme="minorHAnsi" w:cstheme="minorHAnsi"/>
        </w:rPr>
        <w:t xml:space="preserve">to </w:t>
      </w:r>
      <w:r w:rsidR="00CC6F49" w:rsidRPr="001B1A70">
        <w:rPr>
          <w:rFonts w:asciiTheme="minorHAnsi" w:hAnsiTheme="minorHAnsi" w:cstheme="minorHAnsi"/>
        </w:rPr>
        <w:t>drill in</w:t>
      </w:r>
      <w:r w:rsidRPr="001B1A70">
        <w:rPr>
          <w:rFonts w:asciiTheme="minorHAnsi" w:hAnsiTheme="minorHAnsi" w:cstheme="minorHAnsi"/>
        </w:rPr>
        <w:t xml:space="preserve"> Nov</w:t>
      </w:r>
      <w:r w:rsidR="00CC6F49" w:rsidRPr="001B1A70">
        <w:rPr>
          <w:rFonts w:asciiTheme="minorHAnsi" w:hAnsiTheme="minorHAnsi" w:cstheme="minorHAnsi"/>
        </w:rPr>
        <w:t>ember</w:t>
      </w:r>
      <w:r w:rsidRPr="001B1A70">
        <w:rPr>
          <w:rFonts w:asciiTheme="minorHAnsi" w:hAnsiTheme="minorHAnsi" w:cstheme="minorHAnsi"/>
        </w:rPr>
        <w:t xml:space="preserve"> – </w:t>
      </w:r>
      <w:r w:rsidR="00CC6F49" w:rsidRPr="001B1A70">
        <w:rPr>
          <w:rFonts w:asciiTheme="minorHAnsi" w:hAnsiTheme="minorHAnsi" w:cstheme="minorHAnsi"/>
        </w:rPr>
        <w:t>December</w:t>
      </w:r>
      <w:r w:rsidRPr="001B1A70">
        <w:rPr>
          <w:rFonts w:asciiTheme="minorHAnsi" w:hAnsiTheme="minorHAnsi" w:cstheme="minorHAnsi"/>
        </w:rPr>
        <w:t>. They are trying to find smaller rigs, FE</w:t>
      </w:r>
      <w:r w:rsidR="00B72F2A" w:rsidRPr="001B1A70">
        <w:rPr>
          <w:rFonts w:asciiTheme="minorHAnsi" w:hAnsiTheme="minorHAnsi" w:cstheme="minorHAnsi"/>
        </w:rPr>
        <w:t>R</w:t>
      </w:r>
      <w:r w:rsidRPr="001B1A70">
        <w:rPr>
          <w:rFonts w:asciiTheme="minorHAnsi" w:hAnsiTheme="minorHAnsi" w:cstheme="minorHAnsi"/>
        </w:rPr>
        <w:t>VO rigs are too bi</w:t>
      </w:r>
      <w:r w:rsidR="00A63EE3" w:rsidRPr="001B1A70">
        <w:rPr>
          <w:rFonts w:asciiTheme="minorHAnsi" w:hAnsiTheme="minorHAnsi" w:cstheme="minorHAnsi"/>
        </w:rPr>
        <w:t>g</w:t>
      </w:r>
      <w:r w:rsidRPr="001B1A70">
        <w:rPr>
          <w:rFonts w:asciiTheme="minorHAnsi" w:hAnsiTheme="minorHAnsi" w:cstheme="minorHAnsi"/>
        </w:rPr>
        <w:t xml:space="preserve">. </w:t>
      </w:r>
      <w:r w:rsidR="00B72F2A" w:rsidRPr="001B1A70">
        <w:rPr>
          <w:rFonts w:asciiTheme="minorHAnsi" w:hAnsiTheme="minorHAnsi" w:cstheme="minorHAnsi"/>
        </w:rPr>
        <w:t>Mike</w:t>
      </w:r>
      <w:r w:rsidRPr="001B1A70">
        <w:rPr>
          <w:rFonts w:asciiTheme="minorHAnsi" w:hAnsiTheme="minorHAnsi" w:cstheme="minorHAnsi"/>
        </w:rPr>
        <w:t xml:space="preserve"> </w:t>
      </w:r>
      <w:r w:rsidR="00CC6F49" w:rsidRPr="001B1A70">
        <w:rPr>
          <w:rFonts w:asciiTheme="minorHAnsi" w:hAnsiTheme="minorHAnsi" w:cstheme="minorHAnsi"/>
        </w:rPr>
        <w:t xml:space="preserve">Dabbs </w:t>
      </w:r>
      <w:r w:rsidRPr="001B1A70">
        <w:rPr>
          <w:rFonts w:asciiTheme="minorHAnsi" w:hAnsiTheme="minorHAnsi" w:cstheme="minorHAnsi"/>
        </w:rPr>
        <w:t xml:space="preserve">will be </w:t>
      </w:r>
      <w:r w:rsidR="00B72F2A" w:rsidRPr="001B1A70">
        <w:rPr>
          <w:rFonts w:asciiTheme="minorHAnsi" w:hAnsiTheme="minorHAnsi" w:cstheme="minorHAnsi"/>
        </w:rPr>
        <w:t>back</w:t>
      </w:r>
      <w:r w:rsidRPr="001B1A70">
        <w:rPr>
          <w:rFonts w:asciiTheme="minorHAnsi" w:hAnsiTheme="minorHAnsi" w:cstheme="minorHAnsi"/>
        </w:rPr>
        <w:t xml:space="preserve"> next month. </w:t>
      </w:r>
    </w:p>
    <w:p w14:paraId="2BE4B0CC" w14:textId="77777777" w:rsidR="005B4637" w:rsidRPr="001B1A70" w:rsidRDefault="00CC6F49" w:rsidP="005B4637">
      <w:pPr>
        <w:pStyle w:val="ListParagraph11"/>
        <w:numPr>
          <w:ilvl w:val="0"/>
          <w:numId w:val="39"/>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t xml:space="preserve">Met with </w:t>
      </w:r>
      <w:r w:rsidR="00046024" w:rsidRPr="001B1A70">
        <w:rPr>
          <w:rFonts w:asciiTheme="minorHAnsi" w:hAnsiTheme="minorHAnsi" w:cstheme="minorHAnsi"/>
        </w:rPr>
        <w:t xml:space="preserve">Target </w:t>
      </w:r>
      <w:r w:rsidRPr="001B1A70">
        <w:rPr>
          <w:rFonts w:asciiTheme="minorHAnsi" w:hAnsiTheme="minorHAnsi" w:cstheme="minorHAnsi"/>
        </w:rPr>
        <w:t>H</w:t>
      </w:r>
      <w:r w:rsidR="00046024" w:rsidRPr="001B1A70">
        <w:rPr>
          <w:rFonts w:asciiTheme="minorHAnsi" w:hAnsiTheme="minorHAnsi" w:cstheme="minorHAnsi"/>
        </w:rPr>
        <w:t>ospitality</w:t>
      </w:r>
      <w:r w:rsidRPr="001B1A70">
        <w:rPr>
          <w:rFonts w:asciiTheme="minorHAnsi" w:hAnsiTheme="minorHAnsi" w:cstheme="minorHAnsi"/>
        </w:rPr>
        <w:t xml:space="preserve">. They </w:t>
      </w:r>
      <w:r w:rsidR="00A63EE3" w:rsidRPr="001B1A70">
        <w:rPr>
          <w:rFonts w:asciiTheme="minorHAnsi" w:hAnsiTheme="minorHAnsi" w:cstheme="minorHAnsi"/>
        </w:rPr>
        <w:t xml:space="preserve">provide and setup </w:t>
      </w:r>
      <w:r w:rsidR="00046024" w:rsidRPr="001B1A70">
        <w:rPr>
          <w:rFonts w:asciiTheme="minorHAnsi" w:hAnsiTheme="minorHAnsi" w:cstheme="minorHAnsi"/>
        </w:rPr>
        <w:t xml:space="preserve">man camps and housing with </w:t>
      </w:r>
      <w:r w:rsidR="00A63EE3" w:rsidRPr="001B1A70">
        <w:rPr>
          <w:rFonts w:asciiTheme="minorHAnsi" w:hAnsiTheme="minorHAnsi" w:cstheme="minorHAnsi"/>
        </w:rPr>
        <w:t>w</w:t>
      </w:r>
      <w:r w:rsidR="00046024" w:rsidRPr="001B1A70">
        <w:rPr>
          <w:rFonts w:asciiTheme="minorHAnsi" w:hAnsiTheme="minorHAnsi" w:cstheme="minorHAnsi"/>
        </w:rPr>
        <w:t>ater</w:t>
      </w:r>
      <w:r w:rsidR="00A63EE3" w:rsidRPr="001B1A70">
        <w:rPr>
          <w:rFonts w:asciiTheme="minorHAnsi" w:hAnsiTheme="minorHAnsi" w:cstheme="minorHAnsi"/>
        </w:rPr>
        <w:t>,</w:t>
      </w:r>
      <w:r w:rsidR="00046024" w:rsidRPr="001B1A70">
        <w:rPr>
          <w:rFonts w:asciiTheme="minorHAnsi" w:hAnsiTheme="minorHAnsi" w:cstheme="minorHAnsi"/>
        </w:rPr>
        <w:t xml:space="preserve"> sewer, walkways</w:t>
      </w:r>
      <w:r w:rsidR="00A63EE3" w:rsidRPr="001B1A70">
        <w:rPr>
          <w:rFonts w:asciiTheme="minorHAnsi" w:hAnsiTheme="minorHAnsi" w:cstheme="minorHAnsi"/>
        </w:rPr>
        <w:t xml:space="preserve">, </w:t>
      </w:r>
      <w:r w:rsidR="00046024" w:rsidRPr="001B1A70">
        <w:rPr>
          <w:rFonts w:asciiTheme="minorHAnsi" w:hAnsiTheme="minorHAnsi" w:cstheme="minorHAnsi"/>
        </w:rPr>
        <w:t xml:space="preserve">and </w:t>
      </w:r>
      <w:r w:rsidR="005B4637" w:rsidRPr="001B1A70">
        <w:rPr>
          <w:rFonts w:asciiTheme="minorHAnsi" w:hAnsiTheme="minorHAnsi" w:cstheme="minorHAnsi"/>
        </w:rPr>
        <w:t xml:space="preserve">provide </w:t>
      </w:r>
      <w:r w:rsidR="00046024" w:rsidRPr="001B1A70">
        <w:rPr>
          <w:rFonts w:asciiTheme="minorHAnsi" w:hAnsiTheme="minorHAnsi" w:cstheme="minorHAnsi"/>
        </w:rPr>
        <w:t xml:space="preserve">meals. </w:t>
      </w:r>
      <w:r w:rsidRPr="001B1A70">
        <w:rPr>
          <w:rFonts w:asciiTheme="minorHAnsi" w:hAnsiTheme="minorHAnsi" w:cstheme="minorHAnsi"/>
        </w:rPr>
        <w:t>They are l</w:t>
      </w:r>
      <w:r w:rsidR="00046024" w:rsidRPr="001B1A70">
        <w:rPr>
          <w:rFonts w:asciiTheme="minorHAnsi" w:hAnsiTheme="minorHAnsi" w:cstheme="minorHAnsi"/>
        </w:rPr>
        <w:t xml:space="preserve">ooking at land </w:t>
      </w:r>
      <w:r w:rsidRPr="001B1A70">
        <w:rPr>
          <w:rFonts w:asciiTheme="minorHAnsi" w:hAnsiTheme="minorHAnsi" w:cstheme="minorHAnsi"/>
        </w:rPr>
        <w:t xml:space="preserve">just </w:t>
      </w:r>
      <w:r w:rsidR="00046024" w:rsidRPr="001B1A70">
        <w:rPr>
          <w:rFonts w:asciiTheme="minorHAnsi" w:hAnsiTheme="minorHAnsi" w:cstheme="minorHAnsi"/>
        </w:rPr>
        <w:t>north of the airport. Mayor Davis referred them to the</w:t>
      </w:r>
      <w:r w:rsidR="005B4637" w:rsidRPr="001B1A70">
        <w:rPr>
          <w:rFonts w:asciiTheme="minorHAnsi" w:hAnsiTheme="minorHAnsi" w:cstheme="minorHAnsi"/>
        </w:rPr>
        <w:t xml:space="preserve"> Matt Sterzer and the </w:t>
      </w:r>
      <w:r w:rsidR="00046024" w:rsidRPr="001B1A70">
        <w:rPr>
          <w:rFonts w:asciiTheme="minorHAnsi" w:hAnsiTheme="minorHAnsi" w:cstheme="minorHAnsi"/>
        </w:rPr>
        <w:t>county</w:t>
      </w:r>
      <w:r w:rsidR="005B4637" w:rsidRPr="001B1A70">
        <w:rPr>
          <w:rFonts w:asciiTheme="minorHAnsi" w:hAnsiTheme="minorHAnsi" w:cstheme="minorHAnsi"/>
        </w:rPr>
        <w:t xml:space="preserve"> commission</w:t>
      </w:r>
      <w:r w:rsidR="00046024" w:rsidRPr="001B1A70">
        <w:rPr>
          <w:rFonts w:asciiTheme="minorHAnsi" w:hAnsiTheme="minorHAnsi" w:cstheme="minorHAnsi"/>
        </w:rPr>
        <w:t xml:space="preserve">. </w:t>
      </w:r>
      <w:r w:rsidR="005B4637" w:rsidRPr="001B1A70">
        <w:rPr>
          <w:rFonts w:asciiTheme="minorHAnsi" w:hAnsiTheme="minorHAnsi" w:cstheme="minorHAnsi"/>
        </w:rPr>
        <w:t>They may return later to discuss the area near the airport.</w:t>
      </w:r>
    </w:p>
    <w:p w14:paraId="034C7115" w14:textId="71A6C041" w:rsidR="008C2E7D" w:rsidRPr="001B1A70" w:rsidRDefault="00CC6F49" w:rsidP="005B4637">
      <w:pPr>
        <w:pStyle w:val="ListParagraph11"/>
        <w:numPr>
          <w:ilvl w:val="0"/>
          <w:numId w:val="39"/>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t>Mayor Davis</w:t>
      </w:r>
      <w:r w:rsidR="00046024" w:rsidRPr="001B1A70">
        <w:rPr>
          <w:rFonts w:asciiTheme="minorHAnsi" w:hAnsiTheme="minorHAnsi" w:cstheme="minorHAnsi"/>
        </w:rPr>
        <w:t xml:space="preserve"> complemented Russell</w:t>
      </w:r>
      <w:r w:rsidRPr="001B1A70">
        <w:rPr>
          <w:rFonts w:asciiTheme="minorHAnsi" w:hAnsiTheme="minorHAnsi" w:cstheme="minorHAnsi"/>
        </w:rPr>
        <w:t xml:space="preserve"> Smith</w:t>
      </w:r>
      <w:r w:rsidR="00046024" w:rsidRPr="001B1A70">
        <w:rPr>
          <w:rFonts w:asciiTheme="minorHAnsi" w:hAnsiTheme="minorHAnsi" w:cstheme="minorHAnsi"/>
        </w:rPr>
        <w:t xml:space="preserve"> for his efforts at the airport</w:t>
      </w:r>
      <w:r w:rsidRPr="001B1A70">
        <w:rPr>
          <w:rFonts w:asciiTheme="minorHAnsi" w:hAnsiTheme="minorHAnsi" w:cstheme="minorHAnsi"/>
        </w:rPr>
        <w:t>, it looks</w:t>
      </w:r>
      <w:r w:rsidR="00046024" w:rsidRPr="001B1A70">
        <w:rPr>
          <w:rFonts w:asciiTheme="minorHAnsi" w:hAnsiTheme="minorHAnsi" w:cstheme="minorHAnsi"/>
        </w:rPr>
        <w:t xml:space="preserve"> </w:t>
      </w:r>
      <w:proofErr w:type="gramStart"/>
      <w:r w:rsidR="00046024" w:rsidRPr="001B1A70">
        <w:rPr>
          <w:rFonts w:asciiTheme="minorHAnsi" w:hAnsiTheme="minorHAnsi" w:cstheme="minorHAnsi"/>
        </w:rPr>
        <w:t>great</w:t>
      </w:r>
      <w:proofErr w:type="gramEnd"/>
      <w:r w:rsidR="005B4637" w:rsidRPr="001B1A70">
        <w:rPr>
          <w:rFonts w:asciiTheme="minorHAnsi" w:hAnsiTheme="minorHAnsi" w:cstheme="minorHAnsi"/>
        </w:rPr>
        <w:t xml:space="preserve"> and</w:t>
      </w:r>
      <w:r w:rsidR="00046024" w:rsidRPr="001B1A70">
        <w:rPr>
          <w:rFonts w:asciiTheme="minorHAnsi" w:hAnsiTheme="minorHAnsi" w:cstheme="minorHAnsi"/>
        </w:rPr>
        <w:t xml:space="preserve"> it is </w:t>
      </w:r>
      <w:r w:rsidR="00B72F2A" w:rsidRPr="001B1A70">
        <w:rPr>
          <w:rFonts w:asciiTheme="minorHAnsi" w:hAnsiTheme="minorHAnsi" w:cstheme="minorHAnsi"/>
        </w:rPr>
        <w:t>appreciated</w:t>
      </w:r>
      <w:r w:rsidR="00046024" w:rsidRPr="001B1A70">
        <w:rPr>
          <w:rFonts w:asciiTheme="minorHAnsi" w:hAnsiTheme="minorHAnsi" w:cstheme="minorHAnsi"/>
        </w:rPr>
        <w:t xml:space="preserve">. </w:t>
      </w:r>
    </w:p>
    <w:p w14:paraId="62829544" w14:textId="77777777" w:rsidR="00046024" w:rsidRPr="001B1A70" w:rsidRDefault="00046024" w:rsidP="00046024">
      <w:pPr>
        <w:pStyle w:val="ListParagraph11"/>
        <w:spacing w:after="0" w:line="240" w:lineRule="auto"/>
        <w:ind w:left="0" w:rightChars="18" w:right="40"/>
        <w:jc w:val="both"/>
        <w:rPr>
          <w:rFonts w:asciiTheme="minorHAnsi" w:hAnsiTheme="minorHAnsi" w:cstheme="minorHAnsi"/>
        </w:rPr>
      </w:pPr>
    </w:p>
    <w:p w14:paraId="25E87DAA" w14:textId="77777777" w:rsidR="005B4637" w:rsidRPr="001B1A70" w:rsidRDefault="00CC6F49" w:rsidP="00046024">
      <w:pPr>
        <w:pStyle w:val="ListParagraph11"/>
        <w:spacing w:after="0" w:line="240" w:lineRule="auto"/>
        <w:ind w:left="0" w:rightChars="18" w:right="40"/>
        <w:jc w:val="both"/>
        <w:rPr>
          <w:rFonts w:asciiTheme="minorHAnsi" w:hAnsiTheme="minorHAnsi" w:cstheme="minorHAnsi"/>
        </w:rPr>
      </w:pPr>
      <w:r w:rsidRPr="001B1A70">
        <w:rPr>
          <w:rFonts w:asciiTheme="minorHAnsi" w:hAnsiTheme="minorHAnsi" w:cstheme="minorHAnsi"/>
          <w:b/>
          <w:bCs/>
        </w:rPr>
        <w:t xml:space="preserve">Council Member </w:t>
      </w:r>
      <w:r w:rsidR="00046024" w:rsidRPr="001B1A70">
        <w:rPr>
          <w:rFonts w:asciiTheme="minorHAnsi" w:hAnsiTheme="minorHAnsi" w:cstheme="minorHAnsi"/>
          <w:b/>
          <w:bCs/>
        </w:rPr>
        <w:t>Les</w:t>
      </w:r>
      <w:r w:rsidRPr="001B1A70">
        <w:rPr>
          <w:rFonts w:asciiTheme="minorHAnsi" w:hAnsiTheme="minorHAnsi" w:cstheme="minorHAnsi"/>
          <w:b/>
          <w:bCs/>
        </w:rPr>
        <w:t xml:space="preserve"> Whitney</w:t>
      </w:r>
      <w:r w:rsidRPr="001B1A70">
        <w:rPr>
          <w:rFonts w:asciiTheme="minorHAnsi" w:hAnsiTheme="minorHAnsi" w:cstheme="minorHAnsi"/>
        </w:rPr>
        <w:t xml:space="preserve"> </w:t>
      </w:r>
    </w:p>
    <w:p w14:paraId="7BA1D65A" w14:textId="77777777" w:rsidR="005B4637" w:rsidRPr="001B1A70" w:rsidRDefault="005B4637" w:rsidP="005B4637">
      <w:pPr>
        <w:pStyle w:val="ListParagraph11"/>
        <w:numPr>
          <w:ilvl w:val="0"/>
          <w:numId w:val="40"/>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t>T</w:t>
      </w:r>
      <w:r w:rsidR="00CC6F49" w:rsidRPr="001B1A70">
        <w:rPr>
          <w:rFonts w:asciiTheme="minorHAnsi" w:hAnsiTheme="minorHAnsi" w:cstheme="minorHAnsi"/>
        </w:rPr>
        <w:t>hanked Foreman Stewart</w:t>
      </w:r>
      <w:r w:rsidR="00046024" w:rsidRPr="001B1A70">
        <w:rPr>
          <w:rFonts w:asciiTheme="minorHAnsi" w:hAnsiTheme="minorHAnsi" w:cstheme="minorHAnsi"/>
        </w:rPr>
        <w:t xml:space="preserve"> and his crew for a great job on the streets, it was </w:t>
      </w:r>
      <w:r w:rsidRPr="001B1A70">
        <w:rPr>
          <w:rFonts w:asciiTheme="minorHAnsi" w:hAnsiTheme="minorHAnsi" w:cstheme="minorHAnsi"/>
        </w:rPr>
        <w:t xml:space="preserve">done in a timely </w:t>
      </w:r>
      <w:proofErr w:type="gramStart"/>
      <w:r w:rsidRPr="001B1A70">
        <w:rPr>
          <w:rFonts w:asciiTheme="minorHAnsi" w:hAnsiTheme="minorHAnsi" w:cstheme="minorHAnsi"/>
        </w:rPr>
        <w:t>manner</w:t>
      </w:r>
      <w:proofErr w:type="gramEnd"/>
      <w:r w:rsidRPr="001B1A70">
        <w:rPr>
          <w:rFonts w:asciiTheme="minorHAnsi" w:hAnsiTheme="minorHAnsi" w:cstheme="minorHAnsi"/>
        </w:rPr>
        <w:t xml:space="preserve"> </w:t>
      </w:r>
      <w:r w:rsidR="00046024" w:rsidRPr="001B1A70">
        <w:rPr>
          <w:rFonts w:asciiTheme="minorHAnsi" w:hAnsiTheme="minorHAnsi" w:cstheme="minorHAnsi"/>
        </w:rPr>
        <w:t xml:space="preserve">and he can’t wait until they are flushed. </w:t>
      </w:r>
    </w:p>
    <w:p w14:paraId="5CD4C319" w14:textId="356331AB" w:rsidR="00046024" w:rsidRPr="001B1A70" w:rsidRDefault="005B4637" w:rsidP="005B4637">
      <w:pPr>
        <w:pStyle w:val="ListParagraph11"/>
        <w:numPr>
          <w:ilvl w:val="0"/>
          <w:numId w:val="40"/>
        </w:numPr>
        <w:spacing w:after="0" w:line="240" w:lineRule="auto"/>
        <w:ind w:left="360" w:rightChars="18" w:right="40"/>
        <w:jc w:val="both"/>
        <w:rPr>
          <w:rFonts w:asciiTheme="minorHAnsi" w:hAnsiTheme="minorHAnsi" w:cstheme="minorHAnsi"/>
        </w:rPr>
      </w:pPr>
      <w:r w:rsidRPr="001B1A70">
        <w:rPr>
          <w:rFonts w:asciiTheme="minorHAnsi" w:hAnsiTheme="minorHAnsi" w:cstheme="minorHAnsi"/>
        </w:rPr>
        <w:lastRenderedPageBreak/>
        <w:t xml:space="preserve">The </w:t>
      </w:r>
      <w:r w:rsidR="00046024" w:rsidRPr="001B1A70">
        <w:rPr>
          <w:rFonts w:asciiTheme="minorHAnsi" w:hAnsiTheme="minorHAnsi" w:cstheme="minorHAnsi"/>
        </w:rPr>
        <w:t>Christmas Light</w:t>
      </w:r>
      <w:r w:rsidRPr="001B1A70">
        <w:rPr>
          <w:rFonts w:asciiTheme="minorHAnsi" w:hAnsiTheme="minorHAnsi" w:cstheme="minorHAnsi"/>
        </w:rPr>
        <w:t xml:space="preserve"> program is </w:t>
      </w:r>
      <w:r w:rsidR="00046024" w:rsidRPr="001B1A70">
        <w:rPr>
          <w:rFonts w:asciiTheme="minorHAnsi" w:hAnsiTheme="minorHAnsi" w:cstheme="minorHAnsi"/>
        </w:rPr>
        <w:t>too much for one person. He asked for help with the Christmas Light</w:t>
      </w:r>
      <w:r w:rsidRPr="001B1A70">
        <w:rPr>
          <w:rFonts w:asciiTheme="minorHAnsi" w:hAnsiTheme="minorHAnsi" w:cstheme="minorHAnsi"/>
        </w:rPr>
        <w:t xml:space="preserve">s stating that </w:t>
      </w:r>
      <w:r w:rsidR="00046024" w:rsidRPr="001B1A70">
        <w:rPr>
          <w:rFonts w:asciiTheme="minorHAnsi" w:hAnsiTheme="minorHAnsi" w:cstheme="minorHAnsi"/>
        </w:rPr>
        <w:t xml:space="preserve">if we don’t get volunteers it will go to the </w:t>
      </w:r>
      <w:r w:rsidR="009C2F0B" w:rsidRPr="001B1A70">
        <w:rPr>
          <w:rFonts w:asciiTheme="minorHAnsi" w:hAnsiTheme="minorHAnsi" w:cstheme="minorHAnsi"/>
        </w:rPr>
        <w:t>wayside</w:t>
      </w:r>
      <w:r w:rsidR="00046024" w:rsidRPr="001B1A70">
        <w:rPr>
          <w:rFonts w:asciiTheme="minorHAnsi" w:hAnsiTheme="minorHAnsi" w:cstheme="minorHAnsi"/>
        </w:rPr>
        <w:t xml:space="preserve">. Mayor Davis </w:t>
      </w:r>
      <w:r w:rsidR="009C2F0B" w:rsidRPr="001B1A70">
        <w:rPr>
          <w:rFonts w:asciiTheme="minorHAnsi" w:hAnsiTheme="minorHAnsi" w:cstheme="minorHAnsi"/>
        </w:rPr>
        <w:t>was told t</w:t>
      </w:r>
      <w:r w:rsidR="00046024" w:rsidRPr="001B1A70">
        <w:rPr>
          <w:rFonts w:asciiTheme="minorHAnsi" w:hAnsiTheme="minorHAnsi" w:cstheme="minorHAnsi"/>
        </w:rPr>
        <w:t>hat the inmate work crew</w:t>
      </w:r>
      <w:r w:rsidR="009C2F0B" w:rsidRPr="001B1A70">
        <w:rPr>
          <w:rFonts w:asciiTheme="minorHAnsi" w:hAnsiTheme="minorHAnsi" w:cstheme="minorHAnsi"/>
        </w:rPr>
        <w:t xml:space="preserve"> was </w:t>
      </w:r>
      <w:r w:rsidR="00046024" w:rsidRPr="001B1A70">
        <w:rPr>
          <w:rFonts w:asciiTheme="minorHAnsi" w:hAnsiTheme="minorHAnsi" w:cstheme="minorHAnsi"/>
        </w:rPr>
        <w:t>down</w:t>
      </w:r>
      <w:r w:rsidR="009C2F0B" w:rsidRPr="001B1A70">
        <w:rPr>
          <w:rFonts w:asciiTheme="minorHAnsi" w:hAnsiTheme="minorHAnsi" w:cstheme="minorHAnsi"/>
        </w:rPr>
        <w:t xml:space="preserve"> to one man</w:t>
      </w:r>
      <w:r w:rsidR="00046024" w:rsidRPr="001B1A70">
        <w:rPr>
          <w:rFonts w:asciiTheme="minorHAnsi" w:hAnsiTheme="minorHAnsi" w:cstheme="minorHAnsi"/>
        </w:rPr>
        <w:t xml:space="preserve">. </w:t>
      </w:r>
      <w:r w:rsidR="000C6DC6" w:rsidRPr="001B1A70">
        <w:rPr>
          <w:rFonts w:asciiTheme="minorHAnsi" w:hAnsiTheme="minorHAnsi" w:cstheme="minorHAnsi"/>
        </w:rPr>
        <w:t xml:space="preserve"> </w:t>
      </w:r>
      <w:r w:rsidR="009C2F0B" w:rsidRPr="001B1A70">
        <w:rPr>
          <w:rFonts w:asciiTheme="minorHAnsi" w:hAnsiTheme="minorHAnsi" w:cstheme="minorHAnsi"/>
          <w:i/>
          <w:iCs/>
        </w:rPr>
        <w:t>Zoning Administrator Lisa Thompson</w:t>
      </w:r>
      <w:r w:rsidR="000C6DC6" w:rsidRPr="001B1A70">
        <w:rPr>
          <w:rFonts w:asciiTheme="minorHAnsi" w:hAnsiTheme="minorHAnsi" w:cstheme="minorHAnsi"/>
          <w:i/>
          <w:iCs/>
        </w:rPr>
        <w:t xml:space="preserve"> left at 5:53 PM</w:t>
      </w:r>
      <w:r w:rsidR="000C6DC6" w:rsidRPr="001B1A70">
        <w:rPr>
          <w:rFonts w:asciiTheme="minorHAnsi" w:hAnsiTheme="minorHAnsi" w:cstheme="minorHAnsi"/>
        </w:rPr>
        <w:t xml:space="preserve"> </w:t>
      </w:r>
      <w:r w:rsidR="009C2F0B" w:rsidRPr="001B1A70">
        <w:rPr>
          <w:rFonts w:asciiTheme="minorHAnsi" w:hAnsiTheme="minorHAnsi" w:cstheme="minorHAnsi"/>
        </w:rPr>
        <w:t>Les responded that there were a few more than that yesterday, he</w:t>
      </w:r>
      <w:r w:rsidR="000C6DC6" w:rsidRPr="001B1A70">
        <w:rPr>
          <w:rFonts w:asciiTheme="minorHAnsi" w:hAnsiTheme="minorHAnsi" w:cstheme="minorHAnsi"/>
        </w:rPr>
        <w:t xml:space="preserve"> will </w:t>
      </w:r>
      <w:r w:rsidR="00B72F2A" w:rsidRPr="001B1A70">
        <w:rPr>
          <w:rFonts w:asciiTheme="minorHAnsi" w:hAnsiTheme="minorHAnsi" w:cstheme="minorHAnsi"/>
        </w:rPr>
        <w:t>check</w:t>
      </w:r>
      <w:r w:rsidR="000C6DC6" w:rsidRPr="001B1A70">
        <w:rPr>
          <w:rFonts w:asciiTheme="minorHAnsi" w:hAnsiTheme="minorHAnsi" w:cstheme="minorHAnsi"/>
        </w:rPr>
        <w:t xml:space="preserve"> with Shaun Hodges</w:t>
      </w:r>
      <w:r w:rsidR="009C2F0B" w:rsidRPr="001B1A70">
        <w:rPr>
          <w:rFonts w:asciiTheme="minorHAnsi" w:hAnsiTheme="minorHAnsi" w:cstheme="minorHAnsi"/>
        </w:rPr>
        <w:t xml:space="preserve"> on availability. </w:t>
      </w:r>
      <w:r w:rsidR="000C6DC6" w:rsidRPr="001B1A70">
        <w:rPr>
          <w:rFonts w:asciiTheme="minorHAnsi" w:hAnsiTheme="minorHAnsi" w:cstheme="minorHAnsi"/>
        </w:rPr>
        <w:t xml:space="preserve"> </w:t>
      </w:r>
    </w:p>
    <w:p w14:paraId="62FE0E2E" w14:textId="77777777" w:rsidR="000C6DC6" w:rsidRPr="001B1A70" w:rsidRDefault="000C6DC6" w:rsidP="00046024">
      <w:pPr>
        <w:pStyle w:val="ListParagraph11"/>
        <w:spacing w:after="0" w:line="240" w:lineRule="auto"/>
        <w:ind w:left="0" w:rightChars="18" w:right="40"/>
        <w:jc w:val="both"/>
        <w:rPr>
          <w:rFonts w:asciiTheme="minorHAnsi" w:hAnsiTheme="minorHAnsi" w:cstheme="minorHAnsi"/>
        </w:rPr>
      </w:pPr>
    </w:p>
    <w:p w14:paraId="1FF03AFB" w14:textId="3D762D4E" w:rsidR="001716E3" w:rsidRDefault="00372598" w:rsidP="00681BEE">
      <w:pPr>
        <w:pStyle w:val="ListParagraph3"/>
        <w:tabs>
          <w:tab w:val="left" w:pos="0"/>
        </w:tabs>
        <w:ind w:left="0" w:right="359"/>
        <w:jc w:val="both"/>
        <w:rPr>
          <w:rFonts w:asciiTheme="minorHAnsi" w:hAnsiTheme="minorHAnsi" w:cstheme="minorHAnsi"/>
          <w:bCs/>
          <w:i/>
          <w:iCs/>
          <w:sz w:val="22"/>
          <w:szCs w:val="22"/>
        </w:rPr>
      </w:pPr>
      <w:r w:rsidRPr="001B1A70">
        <w:rPr>
          <w:rFonts w:asciiTheme="minorHAnsi" w:hAnsiTheme="minorHAnsi" w:cstheme="minorHAnsi"/>
          <w:b/>
          <w:bCs/>
          <w:sz w:val="22"/>
          <w:szCs w:val="22"/>
        </w:rPr>
        <w:t>Meeting Adjournment</w:t>
      </w:r>
      <w:r w:rsidRPr="001B1A70">
        <w:rPr>
          <w:rFonts w:asciiTheme="minorHAnsi" w:hAnsiTheme="minorHAnsi" w:cstheme="minorHAnsi"/>
          <w:sz w:val="22"/>
          <w:szCs w:val="22"/>
        </w:rPr>
        <w:t xml:space="preserve"> ~ </w:t>
      </w:r>
      <w:r w:rsidRPr="001B1A70">
        <w:rPr>
          <w:rFonts w:asciiTheme="minorHAnsi" w:hAnsiTheme="minorHAnsi" w:cstheme="minorHAnsi"/>
          <w:bCs/>
          <w:i/>
          <w:iCs/>
          <w:sz w:val="22"/>
          <w:szCs w:val="22"/>
        </w:rPr>
        <w:t>as there was no further business the meeting adjourned at</w:t>
      </w:r>
      <w:r w:rsidR="00106E37" w:rsidRPr="001B1A70">
        <w:rPr>
          <w:rFonts w:asciiTheme="minorHAnsi" w:hAnsiTheme="minorHAnsi" w:cstheme="minorHAnsi"/>
          <w:bCs/>
          <w:i/>
          <w:iCs/>
          <w:sz w:val="22"/>
          <w:szCs w:val="22"/>
        </w:rPr>
        <w:t xml:space="preserve"> </w:t>
      </w:r>
      <w:r w:rsidR="000C6DC6" w:rsidRPr="001B1A70">
        <w:rPr>
          <w:rFonts w:asciiTheme="minorHAnsi" w:hAnsiTheme="minorHAnsi" w:cstheme="minorHAnsi"/>
          <w:bCs/>
          <w:i/>
          <w:iCs/>
          <w:sz w:val="22"/>
          <w:szCs w:val="22"/>
        </w:rPr>
        <w:t xml:space="preserve">5:55 </w:t>
      </w:r>
      <w:r w:rsidRPr="001B1A70">
        <w:rPr>
          <w:rFonts w:asciiTheme="minorHAnsi" w:hAnsiTheme="minorHAnsi" w:cstheme="minorHAnsi"/>
          <w:bCs/>
          <w:i/>
          <w:iCs/>
          <w:sz w:val="22"/>
          <w:szCs w:val="22"/>
        </w:rPr>
        <w:t>PM.</w:t>
      </w:r>
    </w:p>
    <w:p w14:paraId="308C076E" w14:textId="60819B48" w:rsidR="0001487A" w:rsidRDefault="0001487A" w:rsidP="00681BEE">
      <w:pPr>
        <w:pStyle w:val="ListParagraph3"/>
        <w:tabs>
          <w:tab w:val="left" w:pos="0"/>
        </w:tabs>
        <w:ind w:left="0" w:right="359"/>
        <w:jc w:val="both"/>
        <w:rPr>
          <w:rFonts w:asciiTheme="minorHAnsi" w:hAnsiTheme="minorHAnsi" w:cstheme="minorHAnsi"/>
          <w:bCs/>
          <w:i/>
          <w:iCs/>
          <w:sz w:val="22"/>
          <w:szCs w:val="22"/>
        </w:rPr>
      </w:pPr>
      <w:r w:rsidRPr="00FB785B">
        <w:rPr>
          <w:rFonts w:eastAsia="Times New Roman"/>
          <w:b/>
          <w:noProof/>
          <w:szCs w:val="24"/>
        </w:rPr>
        <w:drawing>
          <wp:anchor distT="0" distB="0" distL="114300" distR="114300" simplePos="0" relativeHeight="251659264" behindDoc="1" locked="0" layoutInCell="1" allowOverlap="1" wp14:anchorId="721C030F" wp14:editId="39BB3FBF">
            <wp:simplePos x="0" y="0"/>
            <wp:positionH relativeFrom="margin">
              <wp:posOffset>0</wp:posOffset>
            </wp:positionH>
            <wp:positionV relativeFrom="paragraph">
              <wp:posOffset>207645</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3EBC885B" w14:textId="4150E718" w:rsidR="0001487A" w:rsidRPr="00E01040" w:rsidRDefault="0001487A" w:rsidP="0001487A">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6</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September</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5</w:t>
      </w:r>
    </w:p>
    <w:p w14:paraId="61C7D755" w14:textId="59DF2454" w:rsidR="0001487A" w:rsidRPr="00E01040" w:rsidRDefault="0001487A" w:rsidP="0001487A">
      <w:pPr>
        <w:tabs>
          <w:tab w:val="left" w:pos="0"/>
        </w:tabs>
        <w:ind w:right="359"/>
        <w:contextualSpacing/>
        <w:rPr>
          <w:rFonts w:ascii="Arial" w:eastAsia="Times New Roman" w:hAnsi="Arial" w:cs="Arial"/>
          <w:b/>
          <w:i/>
          <w:iCs/>
          <w:sz w:val="24"/>
          <w:szCs w:val="24"/>
        </w:rPr>
      </w:pPr>
    </w:p>
    <w:p w14:paraId="4A9CD4A2" w14:textId="77777777" w:rsidR="0001487A" w:rsidRPr="00E01040" w:rsidRDefault="0001487A" w:rsidP="0001487A">
      <w:pPr>
        <w:tabs>
          <w:tab w:val="left" w:pos="0"/>
        </w:tabs>
        <w:ind w:right="359"/>
        <w:contextualSpacing/>
        <w:rPr>
          <w:rFonts w:ascii="Arial" w:eastAsia="Times New Roman" w:hAnsi="Arial" w:cs="Arial"/>
          <w:b/>
          <w:i/>
          <w:iCs/>
          <w:sz w:val="24"/>
          <w:szCs w:val="24"/>
        </w:rPr>
      </w:pPr>
    </w:p>
    <w:p w14:paraId="7D96353F" w14:textId="77777777" w:rsidR="0001487A" w:rsidRPr="00E01040" w:rsidRDefault="0001487A" w:rsidP="0001487A">
      <w:pPr>
        <w:tabs>
          <w:tab w:val="left" w:pos="0"/>
        </w:tabs>
        <w:ind w:right="359"/>
        <w:contextualSpacing/>
        <w:rPr>
          <w:rFonts w:ascii="Arial" w:eastAsia="Times New Roman" w:hAnsi="Arial" w:cs="Arial"/>
          <w:b/>
          <w:i/>
          <w:iCs/>
          <w:sz w:val="24"/>
          <w:szCs w:val="24"/>
        </w:rPr>
      </w:pPr>
    </w:p>
    <w:p w14:paraId="0685AF65" w14:textId="77777777" w:rsidR="0001487A" w:rsidRPr="00E01040" w:rsidRDefault="0001487A" w:rsidP="0001487A">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1B02351E" w14:textId="77777777" w:rsidR="0001487A" w:rsidRPr="001B1A70" w:rsidRDefault="0001487A" w:rsidP="00681BEE">
      <w:pPr>
        <w:pStyle w:val="ListParagraph3"/>
        <w:tabs>
          <w:tab w:val="left" w:pos="0"/>
        </w:tabs>
        <w:ind w:left="0" w:right="359"/>
        <w:jc w:val="both"/>
        <w:rPr>
          <w:rFonts w:asciiTheme="minorHAnsi" w:hAnsiTheme="minorHAnsi" w:cstheme="minorHAnsi"/>
          <w:bCs/>
          <w:i/>
          <w:iCs/>
          <w:sz w:val="22"/>
          <w:szCs w:val="22"/>
        </w:rPr>
      </w:pPr>
    </w:p>
    <w:sectPr w:rsidR="0001487A" w:rsidRPr="001B1A70" w:rsidSect="0001487A">
      <w:headerReference w:type="even" r:id="rId10"/>
      <w:headerReference w:type="default" r:id="rId11"/>
      <w:footerReference w:type="even" r:id="rId12"/>
      <w:footerReference w:type="default" r:id="rId13"/>
      <w:headerReference w:type="first" r:id="rId14"/>
      <w:footerReference w:type="first" r:id="rId15"/>
      <w:pgSz w:w="12240" w:h="15840"/>
      <w:pgMar w:top="72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203" w14:textId="77777777" w:rsidR="00183993" w:rsidRDefault="00183993">
      <w:pPr>
        <w:spacing w:after="0" w:line="240" w:lineRule="auto"/>
      </w:pPr>
      <w:r>
        <w:separator/>
      </w:r>
    </w:p>
  </w:endnote>
  <w:endnote w:type="continuationSeparator" w:id="0">
    <w:p w14:paraId="0724343E" w14:textId="77777777" w:rsidR="00183993" w:rsidRDefault="0018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11C9D" w14:textId="77777777" w:rsidR="001B1A70" w:rsidRDefault="001B1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183993" w:rsidRDefault="00183993">
    <w:pPr>
      <w:pStyle w:val="Footer"/>
    </w:pPr>
    <w:r>
      <w:t xml:space="preserve">Page | </w:t>
    </w:r>
    <w:r>
      <w:fldChar w:fldCharType="begin"/>
    </w:r>
    <w:r>
      <w:instrText xml:space="preserve"> PAGE   \* MERGEFORMAT </w:instrText>
    </w:r>
    <w:r>
      <w:fldChar w:fldCharType="separate"/>
    </w:r>
    <w:r w:rsidR="000C6DC6">
      <w:rPr>
        <w:noProof/>
      </w:rPr>
      <w:t>5</w:t>
    </w:r>
    <w:r>
      <w:fldChar w:fldCharType="end"/>
    </w:r>
  </w:p>
  <w:p w14:paraId="18CDD2A0" w14:textId="77777777" w:rsidR="00183993" w:rsidRDefault="001839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286C" w14:textId="77777777" w:rsidR="001B1A70" w:rsidRDefault="001B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6A3A" w14:textId="77777777" w:rsidR="00183993" w:rsidRDefault="00183993">
      <w:pPr>
        <w:spacing w:after="0" w:line="240" w:lineRule="auto"/>
      </w:pPr>
      <w:r>
        <w:separator/>
      </w:r>
    </w:p>
  </w:footnote>
  <w:footnote w:type="continuationSeparator" w:id="0">
    <w:p w14:paraId="6DC28F85" w14:textId="77777777" w:rsidR="00183993" w:rsidRDefault="00183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2091E" w14:textId="77777777" w:rsidR="001B1A70" w:rsidRDefault="001B1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633BA" w14:textId="49027D03" w:rsidR="001B1A70" w:rsidRDefault="001B1A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830C5" w14:textId="77777777" w:rsidR="001B1A70" w:rsidRDefault="001B1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B2704D"/>
    <w:multiLevelType w:val="multilevel"/>
    <w:tmpl w:val="2D86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DD1EB"/>
    <w:multiLevelType w:val="singleLevel"/>
    <w:tmpl w:val="198DD1EB"/>
    <w:lvl w:ilvl="0">
      <w:start w:val="1"/>
      <w:numFmt w:val="lowerLetter"/>
      <w:suff w:val="space"/>
      <w:lvlText w:val="%1."/>
      <w:lvlJc w:val="left"/>
    </w:lvl>
  </w:abstractNum>
  <w:abstractNum w:abstractNumId="8" w15:restartNumberingAfterBreak="0">
    <w:nsid w:val="20BB5E9C"/>
    <w:multiLevelType w:val="multilevel"/>
    <w:tmpl w:val="AA76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832D2"/>
    <w:multiLevelType w:val="hybridMultilevel"/>
    <w:tmpl w:val="B7C6D4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5DF4"/>
    <w:multiLevelType w:val="hybridMultilevel"/>
    <w:tmpl w:val="29004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DE4ED9"/>
    <w:multiLevelType w:val="multilevel"/>
    <w:tmpl w:val="3E36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F0FE4"/>
    <w:multiLevelType w:val="hybridMultilevel"/>
    <w:tmpl w:val="850A45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A49AE"/>
    <w:multiLevelType w:val="multilevel"/>
    <w:tmpl w:val="94D401EE"/>
    <w:lvl w:ilvl="0">
      <w:start w:val="1"/>
      <w:numFmt w:val="bullet"/>
      <w:lvlText w:val=""/>
      <w:lvlJc w:val="left"/>
      <w:pPr>
        <w:ind w:left="720" w:hanging="360"/>
      </w:pPr>
      <w:rPr>
        <w:rFonts w:ascii="Wingdings" w:hAnsi="Wingding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4D1533D"/>
    <w:multiLevelType w:val="singleLevel"/>
    <w:tmpl w:val="54D1533D"/>
    <w:lvl w:ilvl="0">
      <w:start w:val="1"/>
      <w:numFmt w:val="lowerLetter"/>
      <w:suff w:val="space"/>
      <w:lvlText w:val="%1."/>
      <w:lvlJc w:val="left"/>
    </w:lvl>
  </w:abstractNum>
  <w:abstractNum w:abstractNumId="18"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9" w15:restartNumberingAfterBreak="0">
    <w:nsid w:val="55986B9C"/>
    <w:multiLevelType w:val="multilevel"/>
    <w:tmpl w:val="04D2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8062658"/>
    <w:multiLevelType w:val="multilevel"/>
    <w:tmpl w:val="89145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3" w15:restartNumberingAfterBreak="0">
    <w:nsid w:val="59E619DB"/>
    <w:multiLevelType w:val="singleLevel"/>
    <w:tmpl w:val="59E619DB"/>
    <w:lvl w:ilvl="0">
      <w:start w:val="1"/>
      <w:numFmt w:val="lowerLetter"/>
      <w:suff w:val="space"/>
      <w:lvlText w:val="%1."/>
      <w:lvlJc w:val="left"/>
    </w:lvl>
  </w:abstractNum>
  <w:abstractNum w:abstractNumId="2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20BA3"/>
    <w:multiLevelType w:val="hybridMultilevel"/>
    <w:tmpl w:val="2D2C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8D318B"/>
    <w:multiLevelType w:val="multilevel"/>
    <w:tmpl w:val="DD0A5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8"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33F65"/>
    <w:multiLevelType w:val="multilevel"/>
    <w:tmpl w:val="88AC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31"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2" w15:restartNumberingAfterBreak="0">
    <w:nsid w:val="6D3315D0"/>
    <w:multiLevelType w:val="hybridMultilevel"/>
    <w:tmpl w:val="40149AE0"/>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DB64EE"/>
    <w:multiLevelType w:val="multilevel"/>
    <w:tmpl w:val="B564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EE53DD"/>
    <w:multiLevelType w:val="multilevel"/>
    <w:tmpl w:val="FE10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5593B"/>
    <w:multiLevelType w:val="multilevel"/>
    <w:tmpl w:val="E8B61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9427398">
    <w:abstractNumId w:val="7"/>
  </w:num>
  <w:num w:numId="2" w16cid:durableId="2007203521">
    <w:abstractNumId w:val="16"/>
  </w:num>
  <w:num w:numId="3" w16cid:durableId="641497536">
    <w:abstractNumId w:val="0"/>
  </w:num>
  <w:num w:numId="4" w16cid:durableId="2032534854">
    <w:abstractNumId w:val="22"/>
  </w:num>
  <w:num w:numId="5" w16cid:durableId="812261968">
    <w:abstractNumId w:val="1"/>
  </w:num>
  <w:num w:numId="6" w16cid:durableId="1954825682">
    <w:abstractNumId w:val="17"/>
  </w:num>
  <w:num w:numId="7" w16cid:durableId="103815252">
    <w:abstractNumId w:val="3"/>
  </w:num>
  <w:num w:numId="8" w16cid:durableId="350767772">
    <w:abstractNumId w:val="2"/>
  </w:num>
  <w:num w:numId="9" w16cid:durableId="395863259">
    <w:abstractNumId w:val="23"/>
  </w:num>
  <w:num w:numId="10" w16cid:durableId="75907051">
    <w:abstractNumId w:val="27"/>
  </w:num>
  <w:num w:numId="11" w16cid:durableId="1725329791">
    <w:abstractNumId w:val="30"/>
  </w:num>
  <w:num w:numId="12" w16cid:durableId="1132289317">
    <w:abstractNumId w:val="20"/>
  </w:num>
  <w:num w:numId="13" w16cid:durableId="340933955">
    <w:abstractNumId w:val="18"/>
  </w:num>
  <w:num w:numId="14" w16cid:durableId="1386248597">
    <w:abstractNumId w:val="4"/>
  </w:num>
  <w:num w:numId="15" w16cid:durableId="689070084">
    <w:abstractNumId w:val="33"/>
  </w:num>
  <w:num w:numId="16" w16cid:durableId="546453925">
    <w:abstractNumId w:val="24"/>
  </w:num>
  <w:num w:numId="17" w16cid:durableId="1062369084">
    <w:abstractNumId w:val="14"/>
  </w:num>
  <w:num w:numId="18" w16cid:durableId="909075787">
    <w:abstractNumId w:val="28"/>
  </w:num>
  <w:num w:numId="19" w16cid:durableId="189881307">
    <w:abstractNumId w:val="11"/>
  </w:num>
  <w:num w:numId="20" w16cid:durableId="117183008">
    <w:abstractNumId w:val="31"/>
  </w:num>
  <w:num w:numId="21" w16cid:durableId="309794117">
    <w:abstractNumId w:val="15"/>
  </w:num>
  <w:num w:numId="22" w16cid:durableId="534346455">
    <w:abstractNumId w:val="12"/>
  </w:num>
  <w:num w:numId="23" w16cid:durableId="1083718982">
    <w:abstractNumId w:val="6"/>
  </w:num>
  <w:num w:numId="24" w16cid:durableId="1720474195">
    <w:abstractNumId w:val="25"/>
  </w:num>
  <w:num w:numId="25" w16cid:durableId="192348449">
    <w:abstractNumId w:val="19"/>
  </w:num>
  <w:num w:numId="26" w16cid:durableId="864634222">
    <w:abstractNumId w:val="36"/>
  </w:num>
  <w:num w:numId="27" w16cid:durableId="564530867">
    <w:abstractNumId w:val="36"/>
    <w:lvlOverride w:ilvl="1">
      <w:lvl w:ilvl="1">
        <w:numFmt w:val="bullet"/>
        <w:lvlText w:val=""/>
        <w:lvlJc w:val="left"/>
        <w:pPr>
          <w:tabs>
            <w:tab w:val="num" w:pos="1440"/>
          </w:tabs>
          <w:ind w:left="1440" w:hanging="360"/>
        </w:pPr>
        <w:rPr>
          <w:rFonts w:ascii="Symbol" w:hAnsi="Symbol" w:hint="default"/>
          <w:sz w:val="20"/>
        </w:rPr>
      </w:lvl>
    </w:lvlOverride>
  </w:num>
  <w:num w:numId="28" w16cid:durableId="400256988">
    <w:abstractNumId w:val="36"/>
    <w:lvlOverride w:ilvl="1">
      <w:lvl w:ilvl="1">
        <w:numFmt w:val="bullet"/>
        <w:lvlText w:val=""/>
        <w:lvlJc w:val="left"/>
        <w:pPr>
          <w:tabs>
            <w:tab w:val="num" w:pos="1440"/>
          </w:tabs>
          <w:ind w:left="1440" w:hanging="360"/>
        </w:pPr>
        <w:rPr>
          <w:rFonts w:ascii="Symbol" w:hAnsi="Symbol" w:hint="default"/>
          <w:sz w:val="20"/>
        </w:rPr>
      </w:lvl>
    </w:lvlOverride>
  </w:num>
  <w:num w:numId="29" w16cid:durableId="1615866084">
    <w:abstractNumId w:val="13"/>
  </w:num>
  <w:num w:numId="30" w16cid:durableId="1105537191">
    <w:abstractNumId w:val="26"/>
  </w:num>
  <w:num w:numId="31" w16cid:durableId="604193246">
    <w:abstractNumId w:val="21"/>
  </w:num>
  <w:num w:numId="32" w16cid:durableId="510335733">
    <w:abstractNumId w:val="21"/>
    <w:lvlOverride w:ilvl="1">
      <w:lvl w:ilvl="1">
        <w:numFmt w:val="bullet"/>
        <w:lvlText w:val=""/>
        <w:lvlJc w:val="left"/>
        <w:pPr>
          <w:tabs>
            <w:tab w:val="num" w:pos="1440"/>
          </w:tabs>
          <w:ind w:left="1440" w:hanging="360"/>
        </w:pPr>
        <w:rPr>
          <w:rFonts w:ascii="Symbol" w:hAnsi="Symbol" w:hint="default"/>
          <w:sz w:val="20"/>
        </w:rPr>
      </w:lvl>
    </w:lvlOverride>
  </w:num>
  <w:num w:numId="33" w16cid:durableId="1881285613">
    <w:abstractNumId w:val="29"/>
  </w:num>
  <w:num w:numId="34" w16cid:durableId="1331640426">
    <w:abstractNumId w:val="34"/>
  </w:num>
  <w:num w:numId="35" w16cid:durableId="1869096561">
    <w:abstractNumId w:val="35"/>
  </w:num>
  <w:num w:numId="36" w16cid:durableId="89475474">
    <w:abstractNumId w:val="5"/>
  </w:num>
  <w:num w:numId="37" w16cid:durableId="486284579">
    <w:abstractNumId w:val="8"/>
  </w:num>
  <w:num w:numId="38" w16cid:durableId="329795642">
    <w:abstractNumId w:val="9"/>
  </w:num>
  <w:num w:numId="39" w16cid:durableId="2090225911">
    <w:abstractNumId w:val="32"/>
  </w:num>
  <w:num w:numId="40" w16cid:durableId="11038415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174B"/>
    <w:rsid w:val="000046F0"/>
    <w:rsid w:val="000118F2"/>
    <w:rsid w:val="00014378"/>
    <w:rsid w:val="0001487A"/>
    <w:rsid w:val="00014E30"/>
    <w:rsid w:val="00023BB4"/>
    <w:rsid w:val="00025C18"/>
    <w:rsid w:val="000276D8"/>
    <w:rsid w:val="000304F1"/>
    <w:rsid w:val="000320F8"/>
    <w:rsid w:val="00045C2D"/>
    <w:rsid w:val="00046024"/>
    <w:rsid w:val="0004658B"/>
    <w:rsid w:val="000522C4"/>
    <w:rsid w:val="00052FE6"/>
    <w:rsid w:val="00055CBC"/>
    <w:rsid w:val="00057B86"/>
    <w:rsid w:val="00063E67"/>
    <w:rsid w:val="00076A03"/>
    <w:rsid w:val="000932C0"/>
    <w:rsid w:val="00097FDA"/>
    <w:rsid w:val="000A6323"/>
    <w:rsid w:val="000C5333"/>
    <w:rsid w:val="000C6DC6"/>
    <w:rsid w:val="000D1BEB"/>
    <w:rsid w:val="000D745D"/>
    <w:rsid w:val="000E281E"/>
    <w:rsid w:val="00104B22"/>
    <w:rsid w:val="00106E37"/>
    <w:rsid w:val="001105A2"/>
    <w:rsid w:val="001112CA"/>
    <w:rsid w:val="00117B67"/>
    <w:rsid w:val="00121607"/>
    <w:rsid w:val="0012531A"/>
    <w:rsid w:val="001316DA"/>
    <w:rsid w:val="00136B6D"/>
    <w:rsid w:val="001505CE"/>
    <w:rsid w:val="00150860"/>
    <w:rsid w:val="001535C0"/>
    <w:rsid w:val="00161394"/>
    <w:rsid w:val="00163AFE"/>
    <w:rsid w:val="0016490A"/>
    <w:rsid w:val="00167116"/>
    <w:rsid w:val="0017146A"/>
    <w:rsid w:val="001716E3"/>
    <w:rsid w:val="00183993"/>
    <w:rsid w:val="00192C9B"/>
    <w:rsid w:val="001A64CA"/>
    <w:rsid w:val="001B1A70"/>
    <w:rsid w:val="001B6EBC"/>
    <w:rsid w:val="001C3229"/>
    <w:rsid w:val="001C7E54"/>
    <w:rsid w:val="001D1666"/>
    <w:rsid w:val="001D1E6F"/>
    <w:rsid w:val="001D2D76"/>
    <w:rsid w:val="001D3265"/>
    <w:rsid w:val="001D62F8"/>
    <w:rsid w:val="001E15F9"/>
    <w:rsid w:val="001E2C77"/>
    <w:rsid w:val="001E4FF9"/>
    <w:rsid w:val="001F0FBC"/>
    <w:rsid w:val="00202EF8"/>
    <w:rsid w:val="00202F90"/>
    <w:rsid w:val="00205A64"/>
    <w:rsid w:val="00205C6B"/>
    <w:rsid w:val="00212A93"/>
    <w:rsid w:val="00213147"/>
    <w:rsid w:val="00214CC5"/>
    <w:rsid w:val="00223B2E"/>
    <w:rsid w:val="002377D9"/>
    <w:rsid w:val="00242D29"/>
    <w:rsid w:val="00243E8E"/>
    <w:rsid w:val="00246D32"/>
    <w:rsid w:val="0025501C"/>
    <w:rsid w:val="00257F73"/>
    <w:rsid w:val="00260625"/>
    <w:rsid w:val="00263506"/>
    <w:rsid w:val="002738E3"/>
    <w:rsid w:val="0027654E"/>
    <w:rsid w:val="00283D3C"/>
    <w:rsid w:val="002952F7"/>
    <w:rsid w:val="002A5A11"/>
    <w:rsid w:val="002B1B48"/>
    <w:rsid w:val="002D0DAA"/>
    <w:rsid w:val="002D4DA6"/>
    <w:rsid w:val="002E3030"/>
    <w:rsid w:val="002F0448"/>
    <w:rsid w:val="002F1ABF"/>
    <w:rsid w:val="002F3FE2"/>
    <w:rsid w:val="002F4C12"/>
    <w:rsid w:val="00300B95"/>
    <w:rsid w:val="0030529B"/>
    <w:rsid w:val="00306F75"/>
    <w:rsid w:val="00307710"/>
    <w:rsid w:val="003222E7"/>
    <w:rsid w:val="003262B7"/>
    <w:rsid w:val="003416FF"/>
    <w:rsid w:val="00351467"/>
    <w:rsid w:val="00357AA5"/>
    <w:rsid w:val="0037020A"/>
    <w:rsid w:val="00372598"/>
    <w:rsid w:val="0037361A"/>
    <w:rsid w:val="003748AE"/>
    <w:rsid w:val="00376D45"/>
    <w:rsid w:val="00377367"/>
    <w:rsid w:val="00377933"/>
    <w:rsid w:val="00384DB6"/>
    <w:rsid w:val="0039119A"/>
    <w:rsid w:val="003943C7"/>
    <w:rsid w:val="003A09F7"/>
    <w:rsid w:val="003B1229"/>
    <w:rsid w:val="003B19B0"/>
    <w:rsid w:val="003B5C47"/>
    <w:rsid w:val="003C4307"/>
    <w:rsid w:val="003D4A27"/>
    <w:rsid w:val="003D56CF"/>
    <w:rsid w:val="003E6B4F"/>
    <w:rsid w:val="003F1419"/>
    <w:rsid w:val="003F5D79"/>
    <w:rsid w:val="003F5FDF"/>
    <w:rsid w:val="003F6AB1"/>
    <w:rsid w:val="003F7085"/>
    <w:rsid w:val="003F7A97"/>
    <w:rsid w:val="00400DBC"/>
    <w:rsid w:val="00427FC6"/>
    <w:rsid w:val="00432743"/>
    <w:rsid w:val="0043382C"/>
    <w:rsid w:val="00453075"/>
    <w:rsid w:val="00463FB1"/>
    <w:rsid w:val="004640A9"/>
    <w:rsid w:val="00464E0F"/>
    <w:rsid w:val="00470E2B"/>
    <w:rsid w:val="004751F4"/>
    <w:rsid w:val="0048598D"/>
    <w:rsid w:val="00494769"/>
    <w:rsid w:val="0049512A"/>
    <w:rsid w:val="00496E89"/>
    <w:rsid w:val="00497D3C"/>
    <w:rsid w:val="004A19D6"/>
    <w:rsid w:val="004A1C82"/>
    <w:rsid w:val="004B0669"/>
    <w:rsid w:val="004B2BD3"/>
    <w:rsid w:val="004B50A4"/>
    <w:rsid w:val="004C1272"/>
    <w:rsid w:val="004C3613"/>
    <w:rsid w:val="004C3CB1"/>
    <w:rsid w:val="004C5BED"/>
    <w:rsid w:val="004C6EA4"/>
    <w:rsid w:val="004E20AD"/>
    <w:rsid w:val="004E6EFF"/>
    <w:rsid w:val="005114E9"/>
    <w:rsid w:val="00514C13"/>
    <w:rsid w:val="00525AB0"/>
    <w:rsid w:val="005264F5"/>
    <w:rsid w:val="0053221F"/>
    <w:rsid w:val="00536751"/>
    <w:rsid w:val="0054466B"/>
    <w:rsid w:val="005500E9"/>
    <w:rsid w:val="005657B1"/>
    <w:rsid w:val="0056749A"/>
    <w:rsid w:val="00570F4F"/>
    <w:rsid w:val="00573C31"/>
    <w:rsid w:val="00582AB3"/>
    <w:rsid w:val="005849A2"/>
    <w:rsid w:val="005A1CD6"/>
    <w:rsid w:val="005B4637"/>
    <w:rsid w:val="005C47E4"/>
    <w:rsid w:val="005D1907"/>
    <w:rsid w:val="005E1EB9"/>
    <w:rsid w:val="005E5EBE"/>
    <w:rsid w:val="005F26D6"/>
    <w:rsid w:val="005F579F"/>
    <w:rsid w:val="005F5DD2"/>
    <w:rsid w:val="006211A7"/>
    <w:rsid w:val="006262E3"/>
    <w:rsid w:val="006336C3"/>
    <w:rsid w:val="0064649E"/>
    <w:rsid w:val="00655E64"/>
    <w:rsid w:val="00666B8E"/>
    <w:rsid w:val="006679E0"/>
    <w:rsid w:val="00671DB5"/>
    <w:rsid w:val="00681BEE"/>
    <w:rsid w:val="00697239"/>
    <w:rsid w:val="006A1DB2"/>
    <w:rsid w:val="006B5628"/>
    <w:rsid w:val="006B57CF"/>
    <w:rsid w:val="006B5EC8"/>
    <w:rsid w:val="006C1332"/>
    <w:rsid w:val="006C253F"/>
    <w:rsid w:val="006C5D03"/>
    <w:rsid w:val="006D034B"/>
    <w:rsid w:val="006D25DB"/>
    <w:rsid w:val="006E0B1E"/>
    <w:rsid w:val="006E40A8"/>
    <w:rsid w:val="006F13E6"/>
    <w:rsid w:val="00705995"/>
    <w:rsid w:val="007222E7"/>
    <w:rsid w:val="00731C50"/>
    <w:rsid w:val="00740E8A"/>
    <w:rsid w:val="007635BB"/>
    <w:rsid w:val="00763E3A"/>
    <w:rsid w:val="0077130B"/>
    <w:rsid w:val="00772A51"/>
    <w:rsid w:val="00784093"/>
    <w:rsid w:val="007861C3"/>
    <w:rsid w:val="0079497B"/>
    <w:rsid w:val="007A386E"/>
    <w:rsid w:val="007A4129"/>
    <w:rsid w:val="007A44CB"/>
    <w:rsid w:val="007A7210"/>
    <w:rsid w:val="007C0FAE"/>
    <w:rsid w:val="007C2401"/>
    <w:rsid w:val="007C7D35"/>
    <w:rsid w:val="007D253E"/>
    <w:rsid w:val="007D30BE"/>
    <w:rsid w:val="007E31F6"/>
    <w:rsid w:val="007E5674"/>
    <w:rsid w:val="007E5A9B"/>
    <w:rsid w:val="007F1D7B"/>
    <w:rsid w:val="007F4E73"/>
    <w:rsid w:val="00807184"/>
    <w:rsid w:val="00810F4E"/>
    <w:rsid w:val="008129C9"/>
    <w:rsid w:val="00821984"/>
    <w:rsid w:val="00822F04"/>
    <w:rsid w:val="0083153B"/>
    <w:rsid w:val="008356A5"/>
    <w:rsid w:val="0086285B"/>
    <w:rsid w:val="00862D6B"/>
    <w:rsid w:val="00864D74"/>
    <w:rsid w:val="008729D2"/>
    <w:rsid w:val="00874F54"/>
    <w:rsid w:val="00876F85"/>
    <w:rsid w:val="008778E9"/>
    <w:rsid w:val="00895AC4"/>
    <w:rsid w:val="00897241"/>
    <w:rsid w:val="008B36DF"/>
    <w:rsid w:val="008B5301"/>
    <w:rsid w:val="008B7A9B"/>
    <w:rsid w:val="008C2E7D"/>
    <w:rsid w:val="008C32B5"/>
    <w:rsid w:val="008C37D7"/>
    <w:rsid w:val="008E733D"/>
    <w:rsid w:val="008F2664"/>
    <w:rsid w:val="008F77DA"/>
    <w:rsid w:val="009049B0"/>
    <w:rsid w:val="009056A5"/>
    <w:rsid w:val="00912BD8"/>
    <w:rsid w:val="0092393A"/>
    <w:rsid w:val="00923D16"/>
    <w:rsid w:val="009251F4"/>
    <w:rsid w:val="009313B6"/>
    <w:rsid w:val="009356EE"/>
    <w:rsid w:val="00945342"/>
    <w:rsid w:val="00951643"/>
    <w:rsid w:val="00951FBC"/>
    <w:rsid w:val="00957D8F"/>
    <w:rsid w:val="00957E92"/>
    <w:rsid w:val="00965994"/>
    <w:rsid w:val="00967D95"/>
    <w:rsid w:val="00972158"/>
    <w:rsid w:val="00972C23"/>
    <w:rsid w:val="00975659"/>
    <w:rsid w:val="00976237"/>
    <w:rsid w:val="0098555E"/>
    <w:rsid w:val="009947C4"/>
    <w:rsid w:val="009A50B4"/>
    <w:rsid w:val="009B0E0A"/>
    <w:rsid w:val="009C2F0B"/>
    <w:rsid w:val="009C3A48"/>
    <w:rsid w:val="009C4C08"/>
    <w:rsid w:val="009C6C95"/>
    <w:rsid w:val="009C7AC2"/>
    <w:rsid w:val="009D1C87"/>
    <w:rsid w:val="009D2231"/>
    <w:rsid w:val="009E02A4"/>
    <w:rsid w:val="009E7268"/>
    <w:rsid w:val="009F3273"/>
    <w:rsid w:val="00A0086D"/>
    <w:rsid w:val="00A0276F"/>
    <w:rsid w:val="00A05D86"/>
    <w:rsid w:val="00A122D0"/>
    <w:rsid w:val="00A15456"/>
    <w:rsid w:val="00A1783B"/>
    <w:rsid w:val="00A209FD"/>
    <w:rsid w:val="00A245F9"/>
    <w:rsid w:val="00A27497"/>
    <w:rsid w:val="00A368A8"/>
    <w:rsid w:val="00A45130"/>
    <w:rsid w:val="00A50819"/>
    <w:rsid w:val="00A63EE3"/>
    <w:rsid w:val="00A67EEC"/>
    <w:rsid w:val="00A803E3"/>
    <w:rsid w:val="00A87BC4"/>
    <w:rsid w:val="00A93275"/>
    <w:rsid w:val="00A977A6"/>
    <w:rsid w:val="00AA043C"/>
    <w:rsid w:val="00AA1029"/>
    <w:rsid w:val="00AC1B99"/>
    <w:rsid w:val="00AC31DA"/>
    <w:rsid w:val="00AD3A68"/>
    <w:rsid w:val="00B03610"/>
    <w:rsid w:val="00B20021"/>
    <w:rsid w:val="00B302D5"/>
    <w:rsid w:val="00B433D3"/>
    <w:rsid w:val="00B43C23"/>
    <w:rsid w:val="00B50C90"/>
    <w:rsid w:val="00B53520"/>
    <w:rsid w:val="00B539A0"/>
    <w:rsid w:val="00B55C41"/>
    <w:rsid w:val="00B62258"/>
    <w:rsid w:val="00B63670"/>
    <w:rsid w:val="00B679C0"/>
    <w:rsid w:val="00B72F2A"/>
    <w:rsid w:val="00B744A2"/>
    <w:rsid w:val="00B84778"/>
    <w:rsid w:val="00B901DC"/>
    <w:rsid w:val="00B90419"/>
    <w:rsid w:val="00BA0CD9"/>
    <w:rsid w:val="00BB6680"/>
    <w:rsid w:val="00BB72C3"/>
    <w:rsid w:val="00BB77F5"/>
    <w:rsid w:val="00BC234A"/>
    <w:rsid w:val="00BC55DA"/>
    <w:rsid w:val="00BC7431"/>
    <w:rsid w:val="00BD4D9F"/>
    <w:rsid w:val="00BD5FB0"/>
    <w:rsid w:val="00BD7950"/>
    <w:rsid w:val="00BE2954"/>
    <w:rsid w:val="00BF2E76"/>
    <w:rsid w:val="00BF52C2"/>
    <w:rsid w:val="00C06989"/>
    <w:rsid w:val="00C11731"/>
    <w:rsid w:val="00C15C13"/>
    <w:rsid w:val="00C16833"/>
    <w:rsid w:val="00C21C65"/>
    <w:rsid w:val="00C223F3"/>
    <w:rsid w:val="00C23CDC"/>
    <w:rsid w:val="00C33F0B"/>
    <w:rsid w:val="00C36ECF"/>
    <w:rsid w:val="00C429FF"/>
    <w:rsid w:val="00C42DB4"/>
    <w:rsid w:val="00C61C83"/>
    <w:rsid w:val="00C62E8D"/>
    <w:rsid w:val="00C8144A"/>
    <w:rsid w:val="00C8284C"/>
    <w:rsid w:val="00C8769F"/>
    <w:rsid w:val="00C94D85"/>
    <w:rsid w:val="00C97E60"/>
    <w:rsid w:val="00CA0CB0"/>
    <w:rsid w:val="00CA290A"/>
    <w:rsid w:val="00CA5941"/>
    <w:rsid w:val="00CA7ACB"/>
    <w:rsid w:val="00CA7B40"/>
    <w:rsid w:val="00CB2380"/>
    <w:rsid w:val="00CB4145"/>
    <w:rsid w:val="00CC6F49"/>
    <w:rsid w:val="00CD330D"/>
    <w:rsid w:val="00CF0300"/>
    <w:rsid w:val="00D069EB"/>
    <w:rsid w:val="00D1339E"/>
    <w:rsid w:val="00D24579"/>
    <w:rsid w:val="00D24BD1"/>
    <w:rsid w:val="00D33245"/>
    <w:rsid w:val="00D33D38"/>
    <w:rsid w:val="00D35C9F"/>
    <w:rsid w:val="00D37FFC"/>
    <w:rsid w:val="00D40390"/>
    <w:rsid w:val="00D457FE"/>
    <w:rsid w:val="00D507AB"/>
    <w:rsid w:val="00D7075A"/>
    <w:rsid w:val="00D730FA"/>
    <w:rsid w:val="00D740BB"/>
    <w:rsid w:val="00D832DB"/>
    <w:rsid w:val="00D85F41"/>
    <w:rsid w:val="00D92F4B"/>
    <w:rsid w:val="00DA2661"/>
    <w:rsid w:val="00DB7A63"/>
    <w:rsid w:val="00DC2C83"/>
    <w:rsid w:val="00DE2701"/>
    <w:rsid w:val="00DE2718"/>
    <w:rsid w:val="00DF1069"/>
    <w:rsid w:val="00DF2F69"/>
    <w:rsid w:val="00E02E6B"/>
    <w:rsid w:val="00E20E3D"/>
    <w:rsid w:val="00E22371"/>
    <w:rsid w:val="00E24404"/>
    <w:rsid w:val="00E26E42"/>
    <w:rsid w:val="00E34FFC"/>
    <w:rsid w:val="00E40321"/>
    <w:rsid w:val="00E40684"/>
    <w:rsid w:val="00E40CF1"/>
    <w:rsid w:val="00E66890"/>
    <w:rsid w:val="00E74A50"/>
    <w:rsid w:val="00E84077"/>
    <w:rsid w:val="00E8635A"/>
    <w:rsid w:val="00E87209"/>
    <w:rsid w:val="00EB1588"/>
    <w:rsid w:val="00EC75AE"/>
    <w:rsid w:val="00EE6F01"/>
    <w:rsid w:val="00F04913"/>
    <w:rsid w:val="00F04A1D"/>
    <w:rsid w:val="00F04FA9"/>
    <w:rsid w:val="00F1142F"/>
    <w:rsid w:val="00F20CDD"/>
    <w:rsid w:val="00F24B2F"/>
    <w:rsid w:val="00F27EB7"/>
    <w:rsid w:val="00F37B64"/>
    <w:rsid w:val="00F44569"/>
    <w:rsid w:val="00F45F8F"/>
    <w:rsid w:val="00F60A3A"/>
    <w:rsid w:val="00F70D5E"/>
    <w:rsid w:val="00F728B0"/>
    <w:rsid w:val="00F775A0"/>
    <w:rsid w:val="00F951D8"/>
    <w:rsid w:val="00FA7A99"/>
    <w:rsid w:val="00FB3FFE"/>
    <w:rsid w:val="00FC7CC2"/>
    <w:rsid w:val="00FD1675"/>
    <w:rsid w:val="00FD318C"/>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E4C3A4-50CE-405C-9F01-BA6FF1A21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842</Words>
  <Characters>28520</Characters>
  <Application>Microsoft Office Word</Application>
  <DocSecurity>0</DocSecurity>
  <Lines>237</Lines>
  <Paragraphs>68</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3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cp:revision>
  <cp:lastPrinted>2025-09-17T15:20:00Z</cp:lastPrinted>
  <dcterms:created xsi:type="dcterms:W3CDTF">2025-09-17T15:21:00Z</dcterms:created>
  <dcterms:modified xsi:type="dcterms:W3CDTF">2025-09-1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